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A2D20C" w14:textId="04982600" w:rsidR="00D97531" w:rsidRPr="00EB5FE3" w:rsidRDefault="00D97531" w:rsidP="00D97531">
      <w:pPr>
        <w:pStyle w:val="Title"/>
        <w:rPr>
          <w:sz w:val="24"/>
          <w:szCs w:val="24"/>
        </w:rPr>
      </w:pPr>
      <w:r w:rsidRPr="00EB5FE3">
        <w:rPr>
          <w:sz w:val="24"/>
          <w:szCs w:val="24"/>
        </w:rPr>
        <w:t>FINAL</w:t>
      </w:r>
      <w:r w:rsidRPr="00EB5FE3">
        <w:rPr>
          <w:sz w:val="24"/>
          <w:szCs w:val="24"/>
        </w:rPr>
        <w:br/>
        <w:t>I ran some initial analysis with the data set:</w:t>
      </w:r>
      <w:r w:rsidRPr="00EB5FE3">
        <w:rPr>
          <w:noProof/>
          <w:sz w:val="24"/>
          <w:szCs w:val="24"/>
        </w:rPr>
        <w:drawing>
          <wp:inline distT="0" distB="0" distL="0" distR="0" wp14:anchorId="47032349" wp14:editId="71229F2A">
            <wp:extent cx="4258235" cy="2519910"/>
            <wp:effectExtent l="0" t="0" r="0" b="0"/>
            <wp:docPr id="1358905355" name="Picture 2"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05355" name="Picture 2" descr="A diagram of a graph&#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86009" cy="2536346"/>
                    </a:xfrm>
                    <a:prstGeom prst="rect">
                      <a:avLst/>
                    </a:prstGeom>
                  </pic:spPr>
                </pic:pic>
              </a:graphicData>
            </a:graphic>
          </wp:inline>
        </w:drawing>
      </w:r>
      <w:r w:rsidRPr="00EB5FE3">
        <w:rPr>
          <w:noProof/>
          <w:sz w:val="24"/>
          <w:szCs w:val="24"/>
        </w:rPr>
        <w:drawing>
          <wp:inline distT="0" distB="0" distL="0" distR="0" wp14:anchorId="65CF7572" wp14:editId="6438C677">
            <wp:extent cx="4213411" cy="2493385"/>
            <wp:effectExtent l="0" t="0" r="0" b="0"/>
            <wp:docPr id="1241228866" name="Picture 3" descr="A blue squar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228866" name="Picture 3" descr="A blue squares with black 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263872" cy="2523246"/>
                    </a:xfrm>
                    <a:prstGeom prst="rect">
                      <a:avLst/>
                    </a:prstGeom>
                  </pic:spPr>
                </pic:pic>
              </a:graphicData>
            </a:graphic>
          </wp:inline>
        </w:drawing>
      </w:r>
      <w:r w:rsidRPr="00EB5FE3">
        <w:rPr>
          <w:noProof/>
          <w:sz w:val="24"/>
          <w:szCs w:val="24"/>
        </w:rPr>
        <w:drawing>
          <wp:inline distT="0" distB="0" distL="0" distR="0" wp14:anchorId="4F51E24F" wp14:editId="1C618505">
            <wp:extent cx="4222376" cy="2498690"/>
            <wp:effectExtent l="0" t="0" r="0" b="0"/>
            <wp:docPr id="2080287282" name="Picture 4" descr="A graph with numbers and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87282" name="Picture 4" descr="A graph with numbers and a ba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42485" cy="2510590"/>
                    </a:xfrm>
                    <a:prstGeom prst="rect">
                      <a:avLst/>
                    </a:prstGeom>
                  </pic:spPr>
                </pic:pic>
              </a:graphicData>
            </a:graphic>
          </wp:inline>
        </w:drawing>
      </w:r>
    </w:p>
    <w:p w14:paraId="3240AA82" w14:textId="77777777" w:rsidR="00D97531" w:rsidRPr="00EB5FE3" w:rsidRDefault="00D97531" w:rsidP="00D97531">
      <w:pPr>
        <w:pStyle w:val="BodyText"/>
      </w:pPr>
    </w:p>
    <w:p w14:paraId="7FFE47CD" w14:textId="77777777" w:rsidR="00417EBC" w:rsidRPr="00EB5FE3" w:rsidRDefault="00000000">
      <w:pPr>
        <w:pStyle w:val="Heading2"/>
        <w:rPr>
          <w:sz w:val="24"/>
          <w:szCs w:val="24"/>
        </w:rPr>
      </w:pPr>
      <w:bookmarkStart w:id="0" w:name="r-markdown"/>
      <w:r w:rsidRPr="00EB5FE3">
        <w:rPr>
          <w:sz w:val="24"/>
          <w:szCs w:val="24"/>
        </w:rPr>
        <w:lastRenderedPageBreak/>
        <w:t>R Markdown</w:t>
      </w:r>
    </w:p>
    <w:p w14:paraId="7B2D090B" w14:textId="21CE23B0" w:rsidR="00417EBC" w:rsidRPr="00EB5FE3" w:rsidRDefault="00417EBC">
      <w:pPr>
        <w:pStyle w:val="BodyText"/>
      </w:pPr>
      <w:bookmarkStart w:id="1" w:name="including-plots"/>
      <w:bookmarkEnd w:id="0"/>
    </w:p>
    <w:p w14:paraId="09C0E80E" w14:textId="77777777" w:rsidR="00417EBC" w:rsidRPr="00EB5FE3" w:rsidRDefault="00000000">
      <w:pPr>
        <w:pStyle w:val="BodyText"/>
      </w:pPr>
      <w:r w:rsidRPr="00EB5FE3">
        <w:t>#Hi, First will load the data from my computer and keep the strings as strings and not variables</w:t>
      </w:r>
    </w:p>
    <w:p w14:paraId="48931AB5" w14:textId="77777777" w:rsidR="00417EBC" w:rsidRPr="00EB5FE3" w:rsidRDefault="00000000">
      <w:pPr>
        <w:pStyle w:val="SourceCode"/>
      </w:pPr>
      <w:r w:rsidRPr="00EB5FE3">
        <w:rPr>
          <w:rStyle w:val="VerbatimChar"/>
          <w:sz w:val="24"/>
        </w:rPr>
        <w:t>&gt; data &lt;- read.csv("Downloads/auto-</w:t>
      </w:r>
      <w:proofErr w:type="gramStart"/>
      <w:r w:rsidRPr="00EB5FE3">
        <w:rPr>
          <w:rStyle w:val="VerbatimChar"/>
          <w:sz w:val="24"/>
        </w:rPr>
        <w:t>mpg(</w:t>
      </w:r>
      <w:proofErr w:type="gramEnd"/>
      <w:r w:rsidRPr="00EB5FE3">
        <w:rPr>
          <w:rStyle w:val="VerbatimChar"/>
          <w:sz w:val="24"/>
        </w:rPr>
        <w:t>1).csv", stringsAsFactors = FALSE)</w:t>
      </w:r>
    </w:p>
    <w:p w14:paraId="4E745F61" w14:textId="77777777" w:rsidR="00417EBC" w:rsidRPr="00EB5FE3" w:rsidRDefault="00000000">
      <w:pPr>
        <w:pStyle w:val="BlockText"/>
      </w:pPr>
      <w:r w:rsidRPr="00EB5FE3">
        <w:t>#Now, we check the structure and head</w:t>
      </w:r>
    </w:p>
    <w:p w14:paraId="617BECF8" w14:textId="77777777" w:rsidR="00417EBC" w:rsidRPr="00EB5FE3" w:rsidRDefault="00000000">
      <w:pPr>
        <w:pStyle w:val="SourceCode"/>
      </w:pPr>
      <w:r w:rsidRPr="00EB5FE3">
        <w:rPr>
          <w:rStyle w:val="VerbatimChar"/>
          <w:sz w:val="24"/>
        </w:rPr>
        <w:t>&gt; str(data)</w:t>
      </w:r>
      <w:r w:rsidRPr="00EB5FE3">
        <w:br/>
      </w:r>
      <w:r w:rsidRPr="00EB5FE3">
        <w:rPr>
          <w:rStyle w:val="VerbatimChar"/>
          <w:sz w:val="24"/>
        </w:rPr>
        <w:t>'data.frame':   398 obs. of  9 variables:</w:t>
      </w:r>
      <w:r w:rsidRPr="00EB5FE3">
        <w:br/>
      </w:r>
      <w:r w:rsidRPr="00EB5FE3">
        <w:rPr>
          <w:rStyle w:val="VerbatimChar"/>
          <w:sz w:val="24"/>
        </w:rPr>
        <w:t xml:space="preserve"> $ mpg         : num  18 15 18 16 17 15 14 14 14 15 ...</w:t>
      </w:r>
      <w:r w:rsidRPr="00EB5FE3">
        <w:br/>
      </w:r>
      <w:r w:rsidRPr="00EB5FE3">
        <w:rPr>
          <w:rStyle w:val="VerbatimChar"/>
          <w:sz w:val="24"/>
        </w:rPr>
        <w:t xml:space="preserve"> $ cylinder    : int  8 8 8 8 8 8 8 8 8 8 ...</w:t>
      </w:r>
      <w:r w:rsidRPr="00EB5FE3">
        <w:br/>
      </w:r>
      <w:r w:rsidRPr="00EB5FE3">
        <w:rPr>
          <w:rStyle w:val="VerbatimChar"/>
          <w:sz w:val="24"/>
        </w:rPr>
        <w:t xml:space="preserve"> $ displacement: num  307 350 318 304 302 429 454 440 455 390 ...</w:t>
      </w:r>
      <w:r w:rsidRPr="00EB5FE3">
        <w:br/>
      </w:r>
      <w:r w:rsidRPr="00EB5FE3">
        <w:rPr>
          <w:rStyle w:val="VerbatimChar"/>
          <w:sz w:val="24"/>
        </w:rPr>
        <w:t xml:space="preserve"> $ horsepower  : chr  "130" "165" "150" "150" ...</w:t>
      </w:r>
      <w:r w:rsidRPr="00EB5FE3">
        <w:br/>
      </w:r>
      <w:r w:rsidRPr="00EB5FE3">
        <w:rPr>
          <w:rStyle w:val="VerbatimChar"/>
          <w:sz w:val="24"/>
        </w:rPr>
        <w:t xml:space="preserve"> $ weight      : int  3504 3693 3436 3433 3449 4341 4354 4312 4425 3850 ...</w:t>
      </w:r>
      <w:r w:rsidRPr="00EB5FE3">
        <w:br/>
      </w:r>
      <w:r w:rsidRPr="00EB5FE3">
        <w:rPr>
          <w:rStyle w:val="VerbatimChar"/>
          <w:sz w:val="24"/>
        </w:rPr>
        <w:t xml:space="preserve"> $ acceleration: num  12 11.5 11 12 10.5 10 9 8.5 10 8.5 ...</w:t>
      </w:r>
      <w:r w:rsidRPr="00EB5FE3">
        <w:br/>
      </w:r>
      <w:r w:rsidRPr="00EB5FE3">
        <w:rPr>
          <w:rStyle w:val="VerbatimChar"/>
          <w:sz w:val="24"/>
        </w:rPr>
        <w:t xml:space="preserve"> $ model.year  : int  70 70 70 70 70 70 70 70 70 70 ...</w:t>
      </w:r>
      <w:r w:rsidRPr="00EB5FE3">
        <w:br/>
      </w:r>
      <w:r w:rsidRPr="00EB5FE3">
        <w:rPr>
          <w:rStyle w:val="VerbatimChar"/>
          <w:sz w:val="24"/>
        </w:rPr>
        <w:t xml:space="preserve"> $ origin      : int  1 1 1 1 1 1 1 1 1 1 ...</w:t>
      </w:r>
      <w:r w:rsidRPr="00EB5FE3">
        <w:br/>
      </w:r>
      <w:r w:rsidRPr="00EB5FE3">
        <w:rPr>
          <w:rStyle w:val="VerbatimChar"/>
          <w:sz w:val="24"/>
        </w:rPr>
        <w:t xml:space="preserve"> $ car.name    : chr  "chevrolet chevelle malibu" "buick skylark 320" "plymouth satellite" "amc rebel sst" ...</w:t>
      </w:r>
      <w:r w:rsidRPr="00EB5FE3">
        <w:br/>
      </w:r>
      <w:r w:rsidRPr="00EB5FE3">
        <w:rPr>
          <w:rStyle w:val="VerbatimChar"/>
          <w:sz w:val="24"/>
        </w:rPr>
        <w:t>&gt; head(data)</w:t>
      </w:r>
      <w:r w:rsidRPr="00EB5FE3">
        <w:br/>
      </w:r>
      <w:r w:rsidRPr="00EB5FE3">
        <w:rPr>
          <w:rStyle w:val="VerbatimChar"/>
          <w:sz w:val="24"/>
        </w:rPr>
        <w:t xml:space="preserve">  mpg cylinder displacement horsepower weight acceleration model.year origin</w:t>
      </w:r>
      <w:r w:rsidRPr="00EB5FE3">
        <w:br/>
      </w:r>
      <w:r w:rsidRPr="00EB5FE3">
        <w:rPr>
          <w:rStyle w:val="VerbatimChar"/>
          <w:sz w:val="24"/>
        </w:rPr>
        <w:t>1  18        8          307        130   3504         12.0         70      1</w:t>
      </w:r>
      <w:r w:rsidRPr="00EB5FE3">
        <w:br/>
      </w:r>
      <w:r w:rsidRPr="00EB5FE3">
        <w:rPr>
          <w:rStyle w:val="VerbatimChar"/>
          <w:sz w:val="24"/>
        </w:rPr>
        <w:t>2  15        8          350        165   3693         11.5         70      1</w:t>
      </w:r>
      <w:r w:rsidRPr="00EB5FE3">
        <w:br/>
      </w:r>
      <w:r w:rsidRPr="00EB5FE3">
        <w:rPr>
          <w:rStyle w:val="VerbatimChar"/>
          <w:sz w:val="24"/>
        </w:rPr>
        <w:t>3  18        8          318        150   3436         11.0         70      1</w:t>
      </w:r>
      <w:r w:rsidRPr="00EB5FE3">
        <w:br/>
      </w:r>
      <w:r w:rsidRPr="00EB5FE3">
        <w:rPr>
          <w:rStyle w:val="VerbatimChar"/>
          <w:sz w:val="24"/>
        </w:rPr>
        <w:t>4  16        8          304        150   3433         12.0         70      1</w:t>
      </w:r>
      <w:r w:rsidRPr="00EB5FE3">
        <w:br/>
      </w:r>
      <w:r w:rsidRPr="00EB5FE3">
        <w:rPr>
          <w:rStyle w:val="VerbatimChar"/>
          <w:sz w:val="24"/>
        </w:rPr>
        <w:t>5  17        8          302        140   3449         10.5         70      1</w:t>
      </w:r>
      <w:r w:rsidRPr="00EB5FE3">
        <w:br/>
      </w:r>
      <w:r w:rsidRPr="00EB5FE3">
        <w:rPr>
          <w:rStyle w:val="VerbatimChar"/>
          <w:sz w:val="24"/>
        </w:rPr>
        <w:t>6  15        8          429        198   4341         10.0         70      1</w:t>
      </w:r>
      <w:r w:rsidRPr="00EB5FE3">
        <w:br/>
      </w:r>
      <w:r w:rsidRPr="00EB5FE3">
        <w:rPr>
          <w:rStyle w:val="VerbatimChar"/>
          <w:sz w:val="24"/>
        </w:rPr>
        <w:t xml:space="preserve">                   car.name</w:t>
      </w:r>
      <w:r w:rsidRPr="00EB5FE3">
        <w:br/>
      </w:r>
      <w:r w:rsidRPr="00EB5FE3">
        <w:rPr>
          <w:rStyle w:val="VerbatimChar"/>
          <w:sz w:val="24"/>
        </w:rPr>
        <w:t>1 chevrolet chevelle malibu</w:t>
      </w:r>
      <w:r w:rsidRPr="00EB5FE3">
        <w:br/>
      </w:r>
      <w:r w:rsidRPr="00EB5FE3">
        <w:rPr>
          <w:rStyle w:val="VerbatimChar"/>
          <w:sz w:val="24"/>
        </w:rPr>
        <w:t>2         buick skylark 320</w:t>
      </w:r>
      <w:r w:rsidRPr="00EB5FE3">
        <w:br/>
      </w:r>
      <w:r w:rsidRPr="00EB5FE3">
        <w:rPr>
          <w:rStyle w:val="VerbatimChar"/>
          <w:sz w:val="24"/>
        </w:rPr>
        <w:t>3        plymouth satellite</w:t>
      </w:r>
      <w:r w:rsidRPr="00EB5FE3">
        <w:br/>
      </w:r>
      <w:r w:rsidRPr="00EB5FE3">
        <w:rPr>
          <w:rStyle w:val="VerbatimChar"/>
          <w:sz w:val="24"/>
        </w:rPr>
        <w:t>4             amc rebel sst</w:t>
      </w:r>
      <w:r w:rsidRPr="00EB5FE3">
        <w:br/>
      </w:r>
      <w:r w:rsidRPr="00EB5FE3">
        <w:rPr>
          <w:rStyle w:val="VerbatimChar"/>
          <w:sz w:val="24"/>
        </w:rPr>
        <w:t>5               ford torino</w:t>
      </w:r>
      <w:r w:rsidRPr="00EB5FE3">
        <w:br/>
      </w:r>
      <w:r w:rsidRPr="00EB5FE3">
        <w:rPr>
          <w:rStyle w:val="VerbatimChar"/>
          <w:sz w:val="24"/>
        </w:rPr>
        <w:t>6          ford galaxie 500</w:t>
      </w:r>
    </w:p>
    <w:p w14:paraId="6A3ED30A" w14:textId="0A6B137B" w:rsidR="00417EBC" w:rsidRPr="00EB5FE3" w:rsidRDefault="00000000">
      <w:pPr>
        <w:pStyle w:val="BlockText"/>
      </w:pPr>
      <w:r w:rsidRPr="00EB5FE3">
        <w:lastRenderedPageBreak/>
        <w:t>#We also want to remove the missing variables</w:t>
      </w:r>
      <w:r w:rsidR="006D580C">
        <w:t xml:space="preserve"> to clean up the data.</w:t>
      </w:r>
    </w:p>
    <w:p w14:paraId="07330486" w14:textId="77777777" w:rsidR="00417EBC" w:rsidRPr="00EB5FE3" w:rsidRDefault="00000000">
      <w:pPr>
        <w:pStyle w:val="SourceCode"/>
      </w:pPr>
      <w:r w:rsidRPr="00EB5FE3">
        <w:rPr>
          <w:rStyle w:val="VerbatimChar"/>
          <w:sz w:val="24"/>
        </w:rPr>
        <w:t xml:space="preserve">&gt; data &lt;- </w:t>
      </w:r>
      <w:proofErr w:type="gramStart"/>
      <w:r w:rsidRPr="00EB5FE3">
        <w:rPr>
          <w:rStyle w:val="VerbatimChar"/>
          <w:sz w:val="24"/>
        </w:rPr>
        <w:t>na.omit</w:t>
      </w:r>
      <w:proofErr w:type="gramEnd"/>
      <w:r w:rsidRPr="00EB5FE3">
        <w:rPr>
          <w:rStyle w:val="VerbatimChar"/>
          <w:sz w:val="24"/>
        </w:rPr>
        <w:t>(data)</w:t>
      </w:r>
    </w:p>
    <w:p w14:paraId="4B412CA5" w14:textId="65EF7FB6" w:rsidR="00417EBC" w:rsidRPr="00EB5FE3" w:rsidRDefault="00000000">
      <w:pPr>
        <w:pStyle w:val="Heading1"/>
        <w:rPr>
          <w:sz w:val="24"/>
          <w:szCs w:val="24"/>
        </w:rPr>
      </w:pPr>
      <w:bookmarkStart w:id="2" w:name="Xb20a634cfeba43e7310452e392421b37b026f3b"/>
      <w:r w:rsidRPr="00EB5FE3">
        <w:rPr>
          <w:sz w:val="24"/>
          <w:szCs w:val="24"/>
        </w:rPr>
        <w:t xml:space="preserve">Now, I am going to split the data into </w:t>
      </w:r>
      <w:bookmarkEnd w:id="2"/>
      <w:r w:rsidR="005F7F83" w:rsidRPr="00EB5FE3">
        <w:rPr>
          <w:sz w:val="24"/>
          <w:szCs w:val="24"/>
        </w:rPr>
        <w:t>two datasets for the project</w:t>
      </w:r>
    </w:p>
    <w:p w14:paraId="1E5A96FA" w14:textId="7389CEA5" w:rsidR="00417EBC" w:rsidRPr="00EB5FE3" w:rsidRDefault="00000000">
      <w:pPr>
        <w:pStyle w:val="SourceCode"/>
      </w:pPr>
      <w:r w:rsidRPr="00EB5FE3">
        <w:rPr>
          <w:rStyle w:val="VerbatimChar"/>
          <w:sz w:val="24"/>
        </w:rPr>
        <w:t xml:space="preserve">&gt; </w:t>
      </w:r>
      <w:r w:rsidR="005F7F83" w:rsidRPr="00EB5FE3">
        <w:rPr>
          <w:rStyle w:val="VerbatimChar"/>
          <w:sz w:val="24"/>
        </w:rPr>
        <w:t>data1</w:t>
      </w:r>
      <w:r w:rsidRPr="00EB5FE3">
        <w:rPr>
          <w:rStyle w:val="VerbatimChar"/>
          <w:sz w:val="24"/>
        </w:rPr>
        <w:t xml:space="preserve"> &lt;- </w:t>
      </w:r>
      <w:proofErr w:type="gramStart"/>
      <w:r w:rsidRPr="00EB5FE3">
        <w:rPr>
          <w:rStyle w:val="VerbatimChar"/>
          <w:sz w:val="24"/>
        </w:rPr>
        <w:t>data[</w:t>
      </w:r>
      <w:proofErr w:type="gramEnd"/>
      <w:r w:rsidRPr="00EB5FE3">
        <w:rPr>
          <w:rStyle w:val="VerbatimChar"/>
          <w:sz w:val="24"/>
        </w:rPr>
        <w:t>1:300, ]</w:t>
      </w:r>
      <w:r w:rsidRPr="00EB5FE3">
        <w:br/>
      </w:r>
      <w:r w:rsidRPr="00EB5FE3">
        <w:rPr>
          <w:rStyle w:val="VerbatimChar"/>
          <w:sz w:val="24"/>
        </w:rPr>
        <w:t xml:space="preserve">&gt; </w:t>
      </w:r>
      <w:r w:rsidR="005F7F83" w:rsidRPr="00EB5FE3">
        <w:rPr>
          <w:rStyle w:val="VerbatimChar"/>
          <w:sz w:val="24"/>
        </w:rPr>
        <w:t>data2</w:t>
      </w:r>
      <w:r w:rsidRPr="00EB5FE3">
        <w:rPr>
          <w:rStyle w:val="VerbatimChar"/>
          <w:sz w:val="24"/>
        </w:rPr>
        <w:t xml:space="preserve"> &lt;- data[301:nrow(data), ]</w:t>
      </w:r>
    </w:p>
    <w:p w14:paraId="145EB0EA" w14:textId="5A611CAF" w:rsidR="00417EBC" w:rsidRPr="00EB5FE3" w:rsidRDefault="00000000">
      <w:pPr>
        <w:pStyle w:val="BlockText"/>
      </w:pPr>
      <w:r w:rsidRPr="00EB5FE3">
        <w:t># I will perform simple linear regression</w:t>
      </w:r>
      <w:r w:rsidR="006D580C">
        <w:t xml:space="preserve"> on the first dataset</w:t>
      </w:r>
    </w:p>
    <w:p w14:paraId="0FB5CE69" w14:textId="448145B7" w:rsidR="00417EBC" w:rsidRPr="00EB5FE3" w:rsidRDefault="00000000">
      <w:pPr>
        <w:pStyle w:val="SourceCode"/>
      </w:pPr>
      <w:r w:rsidRPr="00EB5FE3">
        <w:rPr>
          <w:rStyle w:val="VerbatimChar"/>
          <w:sz w:val="24"/>
        </w:rPr>
        <w:t xml:space="preserve">&gt; simple_lm &lt;- </w:t>
      </w:r>
      <w:proofErr w:type="gramStart"/>
      <w:r w:rsidRPr="00EB5FE3">
        <w:rPr>
          <w:rStyle w:val="VerbatimChar"/>
          <w:sz w:val="24"/>
        </w:rPr>
        <w:t>lm(</w:t>
      </w:r>
      <w:proofErr w:type="gramEnd"/>
      <w:r w:rsidRPr="00EB5FE3">
        <w:rPr>
          <w:rStyle w:val="VerbatimChar"/>
          <w:sz w:val="24"/>
        </w:rPr>
        <w:t xml:space="preserve">mpg ~ weight, data = </w:t>
      </w:r>
      <w:r w:rsidR="005F7F83" w:rsidRPr="00EB5FE3">
        <w:rPr>
          <w:rStyle w:val="VerbatimChar"/>
          <w:sz w:val="24"/>
        </w:rPr>
        <w:t>data1</w:t>
      </w:r>
      <w:r w:rsidRPr="00EB5FE3">
        <w:rPr>
          <w:rStyle w:val="VerbatimChar"/>
          <w:sz w:val="24"/>
        </w:rPr>
        <w:t>)</w:t>
      </w:r>
    </w:p>
    <w:p w14:paraId="4CBC5DF9" w14:textId="77777777" w:rsidR="00417EBC" w:rsidRPr="00EB5FE3" w:rsidRDefault="00000000">
      <w:pPr>
        <w:pStyle w:val="BlockText"/>
      </w:pPr>
      <w:r w:rsidRPr="00EB5FE3">
        <w:t>#to see a summary:</w:t>
      </w:r>
    </w:p>
    <w:p w14:paraId="716DEC66" w14:textId="5285C846" w:rsidR="00417EBC" w:rsidRPr="00EB5FE3" w:rsidRDefault="00000000">
      <w:pPr>
        <w:pStyle w:val="SourceCode"/>
      </w:pPr>
      <w:r w:rsidRPr="00EB5FE3">
        <w:rPr>
          <w:rStyle w:val="VerbatimChar"/>
          <w:sz w:val="24"/>
        </w:rPr>
        <w:t>&gt; summary(simple_lm)</w:t>
      </w:r>
      <w:r w:rsidRPr="00EB5FE3">
        <w:br/>
      </w:r>
      <w:r w:rsidRPr="00EB5FE3">
        <w:br/>
      </w:r>
      <w:r w:rsidRPr="00EB5FE3">
        <w:rPr>
          <w:rStyle w:val="VerbatimChar"/>
          <w:sz w:val="24"/>
        </w:rPr>
        <w:t>Call:</w:t>
      </w:r>
      <w:r w:rsidRPr="00EB5FE3">
        <w:br/>
      </w:r>
      <w:proofErr w:type="gramStart"/>
      <w:r w:rsidRPr="00EB5FE3">
        <w:rPr>
          <w:rStyle w:val="VerbatimChar"/>
          <w:sz w:val="24"/>
        </w:rPr>
        <w:t>lm(</w:t>
      </w:r>
      <w:proofErr w:type="gramEnd"/>
      <w:r w:rsidRPr="00EB5FE3">
        <w:rPr>
          <w:rStyle w:val="VerbatimChar"/>
          <w:sz w:val="24"/>
        </w:rPr>
        <w:t xml:space="preserve">formula = mpg ~ weight, data = </w:t>
      </w:r>
      <w:r w:rsidR="005F7F83" w:rsidRPr="00EB5FE3">
        <w:rPr>
          <w:rStyle w:val="VerbatimChar"/>
          <w:sz w:val="24"/>
        </w:rPr>
        <w:t>data1</w:t>
      </w:r>
      <w:r w:rsidRPr="00EB5FE3">
        <w:rPr>
          <w:rStyle w:val="VerbatimChar"/>
          <w:sz w:val="24"/>
        </w:rPr>
        <w:t>)</w:t>
      </w:r>
      <w:r w:rsidRPr="00EB5FE3">
        <w:br/>
      </w:r>
      <w:r w:rsidRPr="00EB5FE3">
        <w:br/>
      </w:r>
      <w:r w:rsidRPr="00EB5FE3">
        <w:rPr>
          <w:rStyle w:val="VerbatimChar"/>
          <w:sz w:val="24"/>
        </w:rPr>
        <w:t>Residuals:</w:t>
      </w:r>
      <w:r w:rsidRPr="00EB5FE3">
        <w:br/>
      </w:r>
      <w:r w:rsidRPr="00EB5FE3">
        <w:rPr>
          <w:rStyle w:val="VerbatimChar"/>
          <w:sz w:val="24"/>
        </w:rPr>
        <w:t xml:space="preserve">    Min      1Q  Median      3Q     Max </w:t>
      </w:r>
      <w:r w:rsidRPr="00EB5FE3">
        <w:br/>
      </w:r>
      <w:r w:rsidRPr="00EB5FE3">
        <w:rPr>
          <w:rStyle w:val="VerbatimChar"/>
          <w:sz w:val="24"/>
        </w:rPr>
        <w:t xml:space="preserve">-9.1077 -1.8842 -0.0333  1.7275 15.1232 </w:t>
      </w:r>
      <w:r w:rsidRPr="00EB5FE3">
        <w:br/>
      </w:r>
      <w:r w:rsidRPr="00EB5FE3">
        <w:br/>
      </w:r>
      <w:r w:rsidRPr="00EB5FE3">
        <w:rPr>
          <w:rStyle w:val="VerbatimChar"/>
          <w:sz w:val="24"/>
        </w:rPr>
        <w:t>Coefficients:</w:t>
      </w:r>
      <w:r w:rsidRPr="00EB5FE3">
        <w:br/>
      </w:r>
      <w:r w:rsidRPr="00EB5FE3">
        <w:rPr>
          <w:rStyle w:val="VerbatimChar"/>
          <w:sz w:val="24"/>
        </w:rPr>
        <w:t xml:space="preserve">              Estimate Std. Error t value Pr(&gt;|t|)    </w:t>
      </w:r>
      <w:r w:rsidRPr="00EB5FE3">
        <w:br/>
      </w:r>
      <w:r w:rsidRPr="00EB5FE3">
        <w:rPr>
          <w:rStyle w:val="VerbatimChar"/>
          <w:sz w:val="24"/>
        </w:rPr>
        <w:t>(Intercept) 40.3879027  0.6368804   63.41   &lt;2e-16 ***</w:t>
      </w:r>
      <w:r w:rsidRPr="00EB5FE3">
        <w:br/>
      </w:r>
      <w:r w:rsidRPr="00EB5FE3">
        <w:rPr>
          <w:rStyle w:val="VerbatimChar"/>
          <w:sz w:val="24"/>
        </w:rPr>
        <w:t>weight      -0.0062524  0.0001957  -31.96   &lt;2e-16 ***</w:t>
      </w:r>
      <w:r w:rsidRPr="00EB5FE3">
        <w:br/>
      </w:r>
      <w:r w:rsidRPr="00EB5FE3">
        <w:rPr>
          <w:rStyle w:val="VerbatimChar"/>
          <w:sz w:val="24"/>
        </w:rPr>
        <w:t>---</w:t>
      </w:r>
      <w:r w:rsidRPr="00EB5FE3">
        <w:br/>
      </w:r>
      <w:r w:rsidRPr="00EB5FE3">
        <w:rPr>
          <w:rStyle w:val="VerbatimChar"/>
          <w:sz w:val="24"/>
        </w:rPr>
        <w:t>Signif. codes:  0 ‘***’ 0.001 ‘**’ 0.01 ‘*’ 0.05 ‘.’ 0.1 ‘ ’ 1</w:t>
      </w:r>
      <w:r w:rsidRPr="00EB5FE3">
        <w:br/>
      </w:r>
      <w:r w:rsidRPr="00EB5FE3">
        <w:br/>
      </w:r>
      <w:r w:rsidRPr="00EB5FE3">
        <w:rPr>
          <w:rStyle w:val="VerbatimChar"/>
          <w:sz w:val="24"/>
        </w:rPr>
        <w:t>Residual standard error: 2.992 on 298 degrees of freedom</w:t>
      </w:r>
      <w:r w:rsidRPr="00EB5FE3">
        <w:br/>
      </w:r>
      <w:r w:rsidRPr="00EB5FE3">
        <w:rPr>
          <w:rStyle w:val="VerbatimChar"/>
          <w:sz w:val="24"/>
        </w:rPr>
        <w:t xml:space="preserve">Multiple R-squared:  0.7741,    Adjusted R-squared:  0.7733 </w:t>
      </w:r>
      <w:r w:rsidRPr="00EB5FE3">
        <w:br/>
      </w:r>
      <w:r w:rsidRPr="00EB5FE3">
        <w:rPr>
          <w:rStyle w:val="VerbatimChar"/>
          <w:sz w:val="24"/>
        </w:rPr>
        <w:t>F-statistic:  1021 on 1 and 298 DF,  p-value: &lt; 2.2e-16</w:t>
      </w:r>
      <w:r w:rsidRPr="00EB5FE3">
        <w:br/>
      </w:r>
      <w:r w:rsidRPr="00EB5FE3">
        <w:br/>
      </w:r>
      <w:r w:rsidRPr="00EB5FE3">
        <w:rPr>
          <w:rStyle w:val="VerbatimChar"/>
          <w:sz w:val="24"/>
        </w:rPr>
        <w:t>&gt; print("The multiple R squared is 0.7741</w:t>
      </w:r>
      <w:r w:rsidRPr="00EB5FE3">
        <w:br/>
      </w:r>
      <w:r w:rsidRPr="00EB5FE3">
        <w:rPr>
          <w:rStyle w:val="VerbatimChar"/>
          <w:sz w:val="24"/>
        </w:rPr>
        <w:t xml:space="preserve">       The adjusted R squared is 0.7733")</w:t>
      </w:r>
      <w:r w:rsidRPr="00EB5FE3">
        <w:br/>
      </w:r>
      <w:r w:rsidRPr="00EB5FE3">
        <w:rPr>
          <w:rStyle w:val="VerbatimChar"/>
          <w:sz w:val="24"/>
        </w:rPr>
        <w:t>[1] "The multiple R squared is 0.7741\n+       The adjusted R squared is 0.7733"</w:t>
      </w:r>
      <w:r w:rsidRPr="00EB5FE3">
        <w:br/>
      </w:r>
      <w:r w:rsidRPr="00EB5FE3">
        <w:rPr>
          <w:rStyle w:val="VerbatimChar"/>
          <w:sz w:val="24"/>
        </w:rPr>
        <w:t xml:space="preserve">&gt; print("The complete linear regression equation is: </w:t>
      </w:r>
      <w:r w:rsidRPr="00EB5FE3">
        <w:br/>
      </w:r>
      <w:r w:rsidRPr="00EB5FE3">
        <w:rPr>
          <w:rStyle w:val="VerbatimChar"/>
          <w:sz w:val="24"/>
        </w:rPr>
        <w:t xml:space="preserve">     mpg = 40.3879027(intercept) - 0.0062524(slope) * weight")</w:t>
      </w:r>
      <w:r w:rsidRPr="00EB5FE3">
        <w:br/>
      </w:r>
      <w:r w:rsidRPr="00EB5FE3">
        <w:rPr>
          <w:rStyle w:val="VerbatimChar"/>
          <w:sz w:val="24"/>
        </w:rPr>
        <w:t>[1] "The complete linear regression equation is: \n     mpg = 40.3879027(intercept) - 0.0062524(slope) * weight"</w:t>
      </w:r>
    </w:p>
    <w:p w14:paraId="20729F20" w14:textId="2FA4513E" w:rsidR="006D580C" w:rsidRPr="006D580C" w:rsidRDefault="006D580C" w:rsidP="006D580C">
      <w:pPr>
        <w:pStyle w:val="BlockText"/>
        <w:ind w:left="0"/>
        <w:rPr>
          <w:rStyle w:val="VerbatimChar"/>
          <w:color w:val="4C94D8" w:themeColor="text2" w:themeTint="80"/>
          <w:sz w:val="24"/>
        </w:rPr>
      </w:pPr>
      <w:r w:rsidRPr="006D580C">
        <w:rPr>
          <w:rStyle w:val="VerbatimChar"/>
          <w:color w:val="4C94D8" w:themeColor="text2" w:themeTint="80"/>
          <w:sz w:val="24"/>
        </w:rPr>
        <w:t>The multiple R squared is 0.7741</w:t>
      </w:r>
    </w:p>
    <w:p w14:paraId="4E9364BD" w14:textId="3CA8B7EA" w:rsidR="006D580C" w:rsidRPr="006D580C" w:rsidRDefault="006D580C" w:rsidP="006D580C">
      <w:pPr>
        <w:pStyle w:val="BlockText"/>
        <w:ind w:left="0"/>
        <w:rPr>
          <w:rStyle w:val="VerbatimChar"/>
          <w:color w:val="4C94D8" w:themeColor="text2" w:themeTint="80"/>
          <w:sz w:val="24"/>
        </w:rPr>
      </w:pPr>
      <w:r w:rsidRPr="006D580C">
        <w:rPr>
          <w:rStyle w:val="VerbatimChar"/>
          <w:color w:val="4C94D8" w:themeColor="text2" w:themeTint="80"/>
          <w:sz w:val="24"/>
        </w:rPr>
        <w:t>The adjusted R squared is 0.7733</w:t>
      </w:r>
    </w:p>
    <w:p w14:paraId="615CF952" w14:textId="0983BD5B" w:rsidR="006D580C" w:rsidRPr="006D580C" w:rsidRDefault="006D580C" w:rsidP="006D580C">
      <w:pPr>
        <w:pStyle w:val="BodyText"/>
        <w:rPr>
          <w:color w:val="4C94D8" w:themeColor="text2" w:themeTint="80"/>
        </w:rPr>
      </w:pPr>
      <w:r w:rsidRPr="006D580C">
        <w:rPr>
          <w:rStyle w:val="VerbatimChar"/>
          <w:color w:val="4C94D8" w:themeColor="text2" w:themeTint="80"/>
          <w:sz w:val="24"/>
        </w:rPr>
        <w:lastRenderedPageBreak/>
        <w:t xml:space="preserve">The complete linear regression equation is: </w:t>
      </w:r>
      <w:r w:rsidRPr="006D580C">
        <w:rPr>
          <w:color w:val="4C94D8" w:themeColor="text2" w:themeTint="80"/>
        </w:rPr>
        <w:br/>
      </w:r>
      <w:r w:rsidRPr="006D580C">
        <w:rPr>
          <w:rStyle w:val="VerbatimChar"/>
          <w:color w:val="4C94D8" w:themeColor="text2" w:themeTint="80"/>
          <w:sz w:val="24"/>
        </w:rPr>
        <w:t xml:space="preserve">     mpg = 40.3879027(intercept) - 0.0062524(slope) * weight"</w:t>
      </w:r>
    </w:p>
    <w:p w14:paraId="2113082E" w14:textId="50E0791E" w:rsidR="00417EBC" w:rsidRPr="00EB5FE3" w:rsidRDefault="00000000">
      <w:pPr>
        <w:pStyle w:val="BlockText"/>
      </w:pPr>
      <w:r w:rsidRPr="00EB5FE3">
        <w:t>#Next, I will perform multiple linear regression</w:t>
      </w:r>
    </w:p>
    <w:p w14:paraId="722DA19A" w14:textId="0463E2AA" w:rsidR="00417EBC" w:rsidRPr="00EB5FE3" w:rsidRDefault="00000000">
      <w:pPr>
        <w:pStyle w:val="SourceCode"/>
      </w:pPr>
      <w:r w:rsidRPr="00EB5FE3">
        <w:rPr>
          <w:rStyle w:val="VerbatimChar"/>
          <w:sz w:val="24"/>
        </w:rPr>
        <w:t xml:space="preserve">&gt; multiple_lm &lt;- lm(mpg ~ weight + as.numeric(horsepower) + displacement, data = </w:t>
      </w:r>
      <w:r w:rsidR="005F7F83" w:rsidRPr="00EB5FE3">
        <w:rPr>
          <w:rStyle w:val="VerbatimChar"/>
          <w:sz w:val="24"/>
        </w:rPr>
        <w:t>data1</w:t>
      </w:r>
      <w:r w:rsidRPr="00EB5FE3">
        <w:rPr>
          <w:rStyle w:val="VerbatimChar"/>
          <w:sz w:val="24"/>
        </w:rPr>
        <w:t>)</w:t>
      </w:r>
      <w:r w:rsidRPr="00EB5FE3">
        <w:br/>
      </w:r>
      <w:r w:rsidRPr="00EB5FE3">
        <w:rPr>
          <w:rStyle w:val="VerbatimChar"/>
          <w:sz w:val="24"/>
        </w:rPr>
        <w:t>Warning message:</w:t>
      </w:r>
      <w:r w:rsidRPr="00EB5FE3">
        <w:br/>
      </w:r>
      <w:r w:rsidRPr="00EB5FE3">
        <w:rPr>
          <w:rStyle w:val="VerbatimChar"/>
          <w:sz w:val="24"/>
        </w:rPr>
        <w:t>In eval(predvars, data, env) : NAs introduced by coercion</w:t>
      </w:r>
      <w:r w:rsidRPr="00EB5FE3">
        <w:br/>
      </w:r>
      <w:r w:rsidRPr="00EB5FE3">
        <w:rPr>
          <w:rStyle w:val="VerbatimChar"/>
          <w:sz w:val="24"/>
        </w:rPr>
        <w:t xml:space="preserve">&gt; </w:t>
      </w:r>
      <w:r w:rsidR="005F7F83" w:rsidRPr="00EB5FE3">
        <w:rPr>
          <w:rStyle w:val="VerbatimChar"/>
          <w:sz w:val="24"/>
        </w:rPr>
        <w:t>data1</w:t>
      </w:r>
      <w:r w:rsidRPr="00EB5FE3">
        <w:rPr>
          <w:rStyle w:val="VerbatimChar"/>
          <w:sz w:val="24"/>
        </w:rPr>
        <w:t xml:space="preserve">$horsepower &lt;- </w:t>
      </w:r>
      <w:proofErr w:type="spellStart"/>
      <w:r w:rsidRPr="00EB5FE3">
        <w:rPr>
          <w:rStyle w:val="VerbatimChar"/>
          <w:sz w:val="24"/>
        </w:rPr>
        <w:t>gsub</w:t>
      </w:r>
      <w:proofErr w:type="spellEnd"/>
      <w:r w:rsidRPr="00EB5FE3">
        <w:rPr>
          <w:rStyle w:val="VerbatimChar"/>
          <w:sz w:val="24"/>
        </w:rPr>
        <w:t xml:space="preserve">("[^0-9.]", "", </w:t>
      </w:r>
      <w:r w:rsidR="005F7F83" w:rsidRPr="00EB5FE3">
        <w:rPr>
          <w:rStyle w:val="VerbatimChar"/>
          <w:sz w:val="24"/>
        </w:rPr>
        <w:t>data1</w:t>
      </w:r>
      <w:r w:rsidRPr="00EB5FE3">
        <w:rPr>
          <w:rStyle w:val="VerbatimChar"/>
          <w:sz w:val="24"/>
        </w:rPr>
        <w:t>$horsepower)</w:t>
      </w:r>
      <w:r w:rsidRPr="00EB5FE3">
        <w:br/>
      </w:r>
      <w:r w:rsidRPr="00EB5FE3">
        <w:rPr>
          <w:rStyle w:val="VerbatimChar"/>
          <w:sz w:val="24"/>
        </w:rPr>
        <w:t xml:space="preserve">&gt; multiple_lm &lt;- lm(mpg ~ weight + as.numeric(horsepower) + displacement, data = </w:t>
      </w:r>
      <w:r w:rsidR="005F7F83" w:rsidRPr="00EB5FE3">
        <w:rPr>
          <w:rStyle w:val="VerbatimChar"/>
          <w:sz w:val="24"/>
        </w:rPr>
        <w:t>data1</w:t>
      </w:r>
      <w:r w:rsidRPr="00EB5FE3">
        <w:rPr>
          <w:rStyle w:val="VerbatimChar"/>
          <w:sz w:val="24"/>
        </w:rPr>
        <w:t>)</w:t>
      </w:r>
    </w:p>
    <w:p w14:paraId="5B9D896E" w14:textId="77777777" w:rsidR="00417EBC" w:rsidRPr="00EB5FE3" w:rsidRDefault="00000000">
      <w:pPr>
        <w:pStyle w:val="BlockText"/>
      </w:pPr>
      <w:r w:rsidRPr="00EB5FE3">
        <w:t>#to see the model:</w:t>
      </w:r>
    </w:p>
    <w:p w14:paraId="45AE1DCC" w14:textId="7BC3B8C0" w:rsidR="00417EBC" w:rsidRPr="00EB5FE3" w:rsidRDefault="00000000">
      <w:pPr>
        <w:pStyle w:val="SourceCode"/>
      </w:pPr>
      <w:r w:rsidRPr="00EB5FE3">
        <w:rPr>
          <w:rStyle w:val="VerbatimChar"/>
          <w:sz w:val="24"/>
        </w:rPr>
        <w:t>&gt; summary(multiple_lm)</w:t>
      </w:r>
      <w:r w:rsidRPr="00EB5FE3">
        <w:br/>
      </w:r>
      <w:r w:rsidRPr="00EB5FE3">
        <w:br/>
      </w:r>
      <w:r w:rsidRPr="00EB5FE3">
        <w:rPr>
          <w:rStyle w:val="VerbatimChar"/>
          <w:sz w:val="24"/>
        </w:rPr>
        <w:t>Call:</w:t>
      </w:r>
      <w:r w:rsidRPr="00EB5FE3">
        <w:br/>
      </w:r>
      <w:r w:rsidRPr="00EB5FE3">
        <w:rPr>
          <w:rStyle w:val="VerbatimChar"/>
          <w:sz w:val="24"/>
        </w:rPr>
        <w:t xml:space="preserve">lm(formula = mpg ~ weight + as.numeric(horsepower) + displacement, </w:t>
      </w:r>
      <w:r w:rsidRPr="00EB5FE3">
        <w:br/>
      </w:r>
      <w:r w:rsidRPr="00EB5FE3">
        <w:rPr>
          <w:rStyle w:val="VerbatimChar"/>
          <w:sz w:val="24"/>
        </w:rPr>
        <w:t xml:space="preserve">    data = </w:t>
      </w:r>
      <w:r w:rsidR="005F7F83" w:rsidRPr="00EB5FE3">
        <w:rPr>
          <w:rStyle w:val="VerbatimChar"/>
          <w:sz w:val="24"/>
        </w:rPr>
        <w:t>data1</w:t>
      </w:r>
      <w:r w:rsidRPr="00EB5FE3">
        <w:rPr>
          <w:rStyle w:val="VerbatimChar"/>
          <w:sz w:val="24"/>
        </w:rPr>
        <w:t>)</w:t>
      </w:r>
      <w:r w:rsidRPr="00EB5FE3">
        <w:br/>
      </w:r>
      <w:r w:rsidRPr="00EB5FE3">
        <w:br/>
      </w:r>
      <w:r w:rsidRPr="00EB5FE3">
        <w:rPr>
          <w:rStyle w:val="VerbatimChar"/>
          <w:sz w:val="24"/>
        </w:rPr>
        <w:t>Residuals:</w:t>
      </w:r>
      <w:r w:rsidRPr="00EB5FE3">
        <w:br/>
      </w:r>
      <w:r w:rsidRPr="00EB5FE3">
        <w:rPr>
          <w:rStyle w:val="VerbatimChar"/>
          <w:sz w:val="24"/>
        </w:rPr>
        <w:t xml:space="preserve">    Min      1Q  Median      3Q     Max </w:t>
      </w:r>
      <w:r w:rsidRPr="00EB5FE3">
        <w:br/>
      </w:r>
      <w:r w:rsidRPr="00EB5FE3">
        <w:rPr>
          <w:rStyle w:val="VerbatimChar"/>
          <w:sz w:val="24"/>
        </w:rPr>
        <w:t xml:space="preserve">-8.9396 -1.9036 -0.0611  1.6062 14.7474 </w:t>
      </w:r>
      <w:r w:rsidRPr="00EB5FE3">
        <w:br/>
      </w:r>
      <w:r w:rsidRPr="00EB5FE3">
        <w:br/>
      </w:r>
      <w:r w:rsidRPr="00EB5FE3">
        <w:rPr>
          <w:rStyle w:val="VerbatimChar"/>
          <w:sz w:val="24"/>
        </w:rPr>
        <w:t>Coefficients:</w:t>
      </w:r>
      <w:r w:rsidRPr="00EB5FE3">
        <w:br/>
      </w:r>
      <w:r w:rsidRPr="00EB5FE3">
        <w:rPr>
          <w:rStyle w:val="VerbatimChar"/>
          <w:sz w:val="24"/>
        </w:rPr>
        <w:t xml:space="preserve">                         Estimate Std. Error t value Pr(&gt;|t|)    </w:t>
      </w:r>
      <w:r w:rsidRPr="00EB5FE3">
        <w:br/>
      </w:r>
      <w:r w:rsidRPr="00EB5FE3">
        <w:rPr>
          <w:rStyle w:val="VerbatimChar"/>
          <w:sz w:val="24"/>
        </w:rPr>
        <w:t>(Intercept)            39.3739544  0.9210731  42.748   &lt;2e-16 ***</w:t>
      </w:r>
      <w:r w:rsidRPr="00EB5FE3">
        <w:br/>
      </w:r>
      <w:r w:rsidRPr="00EB5FE3">
        <w:rPr>
          <w:rStyle w:val="VerbatimChar"/>
          <w:sz w:val="24"/>
        </w:rPr>
        <w:t>weight                 -0.0047898  0.0005328  -8.991   &lt;2e-16 ***</w:t>
      </w:r>
      <w:r w:rsidRPr="00EB5FE3">
        <w:br/>
      </w:r>
      <w:r w:rsidRPr="00EB5FE3">
        <w:rPr>
          <w:rStyle w:val="VerbatimChar"/>
          <w:sz w:val="24"/>
        </w:rPr>
        <w:t xml:space="preserve">as.numeric(horsepower) -0.0205727  0.0096748  -2.126   0.0343 *  </w:t>
      </w:r>
      <w:r w:rsidRPr="00EB5FE3">
        <w:br/>
      </w:r>
      <w:r w:rsidRPr="00EB5FE3">
        <w:rPr>
          <w:rStyle w:val="VerbatimChar"/>
          <w:sz w:val="24"/>
        </w:rPr>
        <w:t xml:space="preserve">displacement           -0.0058457  0.0049625  -1.178   0.2398    </w:t>
      </w:r>
      <w:r w:rsidRPr="00EB5FE3">
        <w:br/>
      </w:r>
      <w:r w:rsidRPr="00EB5FE3">
        <w:rPr>
          <w:rStyle w:val="VerbatimChar"/>
          <w:sz w:val="24"/>
        </w:rPr>
        <w:t>---</w:t>
      </w:r>
      <w:r w:rsidRPr="00EB5FE3">
        <w:br/>
      </w:r>
      <w:r w:rsidRPr="00EB5FE3">
        <w:rPr>
          <w:rStyle w:val="VerbatimChar"/>
          <w:sz w:val="24"/>
        </w:rPr>
        <w:t>Signif. codes:  0 ‘***’ 0.001 ‘**’ 0.01 ‘*’ 0.05 ‘.’ 0.1 ‘ ’ 1</w:t>
      </w:r>
      <w:r w:rsidRPr="00EB5FE3">
        <w:br/>
      </w:r>
      <w:r w:rsidRPr="00EB5FE3">
        <w:br/>
      </w:r>
      <w:r w:rsidRPr="00EB5FE3">
        <w:rPr>
          <w:rStyle w:val="VerbatimChar"/>
          <w:sz w:val="24"/>
        </w:rPr>
        <w:t>Residual standard error: 2.95 on 294 degrees of freedom</w:t>
      </w:r>
      <w:r w:rsidRPr="00EB5FE3">
        <w:br/>
      </w:r>
      <w:r w:rsidRPr="00EB5FE3">
        <w:rPr>
          <w:rStyle w:val="VerbatimChar"/>
          <w:sz w:val="24"/>
        </w:rPr>
        <w:t xml:space="preserve">  (2 observations deleted due to missingness)</w:t>
      </w:r>
      <w:r w:rsidRPr="00EB5FE3">
        <w:br/>
      </w:r>
      <w:r w:rsidRPr="00EB5FE3">
        <w:rPr>
          <w:rStyle w:val="VerbatimChar"/>
          <w:sz w:val="24"/>
        </w:rPr>
        <w:t xml:space="preserve">Multiple R-squared:  0.783, Adjusted R-squared:  0.7808 </w:t>
      </w:r>
      <w:r w:rsidRPr="00EB5FE3">
        <w:br/>
      </w:r>
      <w:r w:rsidRPr="00EB5FE3">
        <w:rPr>
          <w:rStyle w:val="VerbatimChar"/>
          <w:sz w:val="24"/>
        </w:rPr>
        <w:t>F-statistic: 353.6 on 3 and 294 DF,  p-value: &lt; 2.2e-16</w:t>
      </w:r>
      <w:r w:rsidRPr="00EB5FE3">
        <w:br/>
      </w:r>
      <w:r w:rsidRPr="00EB5FE3">
        <w:br/>
      </w:r>
      <w:r w:rsidRPr="00EB5FE3">
        <w:rPr>
          <w:rStyle w:val="VerbatimChar"/>
          <w:sz w:val="24"/>
        </w:rPr>
        <w:t>&gt; print("The multiple R squared is 0.783</w:t>
      </w:r>
      <w:r w:rsidRPr="00EB5FE3">
        <w:br/>
      </w:r>
      <w:r w:rsidRPr="00EB5FE3">
        <w:rPr>
          <w:rStyle w:val="VerbatimChar"/>
          <w:sz w:val="24"/>
        </w:rPr>
        <w:t>+   The adjusted R squared is 0.7808")</w:t>
      </w:r>
      <w:r w:rsidRPr="00EB5FE3">
        <w:br/>
      </w:r>
      <w:r w:rsidRPr="00EB5FE3">
        <w:rPr>
          <w:rStyle w:val="VerbatimChar"/>
          <w:sz w:val="24"/>
        </w:rPr>
        <w:t>[1] "The multiple R squared is 0.783\n  The adjusted R squared is 0.7808"</w:t>
      </w:r>
      <w:r w:rsidRPr="00EB5FE3">
        <w:br/>
      </w:r>
      <w:r w:rsidRPr="00EB5FE3">
        <w:rPr>
          <w:rStyle w:val="VerbatimChar"/>
          <w:sz w:val="24"/>
        </w:rPr>
        <w:t xml:space="preserve">&gt; print("The complete multiple linear regression equation is: </w:t>
      </w:r>
      <w:r w:rsidRPr="00EB5FE3">
        <w:br/>
      </w:r>
      <w:r w:rsidRPr="00EB5FE3">
        <w:rPr>
          <w:rStyle w:val="VerbatimChar"/>
          <w:sz w:val="24"/>
        </w:rPr>
        <w:t>+   mpg = 39.3739544 - 0.0047898 * weight - 0.0205727 * horsepower - 0.0058457 * displacement")</w:t>
      </w:r>
      <w:r w:rsidRPr="00EB5FE3">
        <w:br/>
      </w:r>
      <w:r w:rsidRPr="00EB5FE3">
        <w:rPr>
          <w:rStyle w:val="VerbatimChar"/>
          <w:sz w:val="24"/>
        </w:rPr>
        <w:t>[1] "The complete multiple linear regression equation is: \n  mpg = 39</w:t>
      </w:r>
      <w:r w:rsidRPr="00EB5FE3">
        <w:rPr>
          <w:rStyle w:val="VerbatimChar"/>
          <w:sz w:val="24"/>
        </w:rPr>
        <w:lastRenderedPageBreak/>
        <w:t>.3739544 - 0.0047898 * weight - 0.0205727 * horsepower - 0.0058457 * displacement"</w:t>
      </w:r>
    </w:p>
    <w:p w14:paraId="38FBF37E" w14:textId="785A41A5" w:rsidR="006D580C" w:rsidRPr="006D580C" w:rsidRDefault="006D580C" w:rsidP="006D580C">
      <w:pPr>
        <w:pStyle w:val="BlockText"/>
        <w:ind w:left="0"/>
        <w:rPr>
          <w:rStyle w:val="VerbatimChar"/>
          <w:color w:val="4C94D8" w:themeColor="text2" w:themeTint="80"/>
          <w:sz w:val="24"/>
        </w:rPr>
      </w:pPr>
      <w:r w:rsidRPr="006D580C">
        <w:rPr>
          <w:rStyle w:val="VerbatimChar"/>
          <w:color w:val="4C94D8" w:themeColor="text2" w:themeTint="80"/>
          <w:sz w:val="24"/>
        </w:rPr>
        <w:t>The multiple R squared is 0.783</w:t>
      </w:r>
    </w:p>
    <w:p w14:paraId="34B8F2BB" w14:textId="6F409405" w:rsidR="006D580C" w:rsidRPr="006D580C" w:rsidRDefault="006D580C" w:rsidP="006D580C">
      <w:pPr>
        <w:pStyle w:val="BlockText"/>
        <w:ind w:left="0"/>
        <w:rPr>
          <w:rStyle w:val="VerbatimChar"/>
          <w:color w:val="4C94D8" w:themeColor="text2" w:themeTint="80"/>
          <w:sz w:val="24"/>
        </w:rPr>
      </w:pPr>
      <w:r w:rsidRPr="006D580C">
        <w:rPr>
          <w:rStyle w:val="VerbatimChar"/>
          <w:color w:val="4C94D8" w:themeColor="text2" w:themeTint="80"/>
          <w:sz w:val="24"/>
        </w:rPr>
        <w:t>The adjusted R squared is 0.783</w:t>
      </w:r>
    </w:p>
    <w:p w14:paraId="28F0CE84" w14:textId="77777777" w:rsidR="006D580C" w:rsidRPr="006D580C" w:rsidRDefault="006D580C" w:rsidP="006D580C">
      <w:pPr>
        <w:pStyle w:val="BlockText"/>
        <w:ind w:left="0"/>
        <w:rPr>
          <w:rStyle w:val="VerbatimChar"/>
          <w:color w:val="4C94D8" w:themeColor="text2" w:themeTint="80"/>
          <w:sz w:val="24"/>
        </w:rPr>
      </w:pPr>
      <w:r w:rsidRPr="006D580C">
        <w:rPr>
          <w:rStyle w:val="VerbatimChar"/>
          <w:color w:val="4C94D8" w:themeColor="text2" w:themeTint="80"/>
          <w:sz w:val="24"/>
        </w:rPr>
        <w:t>The complete multiple linear regression equation is</w:t>
      </w:r>
      <w:r w:rsidRPr="006D580C">
        <w:rPr>
          <w:rStyle w:val="VerbatimChar"/>
          <w:color w:val="4C94D8" w:themeColor="text2" w:themeTint="80"/>
          <w:sz w:val="24"/>
        </w:rPr>
        <w:t>:</w:t>
      </w:r>
    </w:p>
    <w:p w14:paraId="6175E275" w14:textId="15F7FE62" w:rsidR="006D580C" w:rsidRPr="006D580C" w:rsidRDefault="006D580C" w:rsidP="006D580C">
      <w:pPr>
        <w:pStyle w:val="BlockText"/>
        <w:ind w:left="0"/>
        <w:rPr>
          <w:rFonts w:ascii="Consolas" w:hAnsi="Consolas"/>
          <w:color w:val="4C94D8" w:themeColor="text2" w:themeTint="80"/>
        </w:rPr>
      </w:pPr>
      <w:r w:rsidRPr="006D580C">
        <w:rPr>
          <w:rStyle w:val="VerbatimChar"/>
          <w:color w:val="4C94D8" w:themeColor="text2" w:themeTint="80"/>
          <w:sz w:val="24"/>
        </w:rPr>
        <w:t>mpg = 39.3739544 - 0.0047898 * weight - 0.0205727 * horsepower - 0.0058457 * displacement</w:t>
      </w:r>
    </w:p>
    <w:p w14:paraId="1D4DEBC7" w14:textId="1E8D976B" w:rsidR="005F7F83" w:rsidRPr="00EB5FE3" w:rsidRDefault="00000000">
      <w:pPr>
        <w:pStyle w:val="BlockText"/>
      </w:pPr>
      <w:r w:rsidRPr="00EB5FE3">
        <w:t>#Now, we will use the remaining 98 samples to run predictions</w:t>
      </w:r>
    </w:p>
    <w:p w14:paraId="43B9F6F9" w14:textId="386727D2" w:rsidR="00417EBC" w:rsidRPr="00EB5FE3" w:rsidRDefault="00000000">
      <w:pPr>
        <w:pStyle w:val="BlockText"/>
      </w:pPr>
      <w:r w:rsidRPr="00EB5FE3">
        <w:t xml:space="preserve"> #</w:t>
      </w:r>
      <w:proofErr w:type="gramStart"/>
      <w:r w:rsidRPr="00EB5FE3">
        <w:t>first</w:t>
      </w:r>
      <w:proofErr w:type="gramEnd"/>
      <w:r w:rsidRPr="00EB5FE3">
        <w:t xml:space="preserve">, omit the </w:t>
      </w:r>
      <w:proofErr w:type="spellStart"/>
      <w:r w:rsidRPr="00EB5FE3">
        <w:t>na</w:t>
      </w:r>
      <w:proofErr w:type="spellEnd"/>
      <w:r w:rsidRPr="00EB5FE3">
        <w:t xml:space="preserve"> variables</w:t>
      </w:r>
      <w:r w:rsidR="00910BE5">
        <w:t xml:space="preserve"> and then run a prediction</w:t>
      </w:r>
    </w:p>
    <w:p w14:paraId="50447C75" w14:textId="5A8D7B65" w:rsidR="00417EBC" w:rsidRPr="00EB5FE3" w:rsidRDefault="00000000">
      <w:pPr>
        <w:pStyle w:val="SourceCode"/>
      </w:pPr>
      <w:r w:rsidRPr="00EB5FE3">
        <w:rPr>
          <w:rStyle w:val="VerbatimChar"/>
          <w:sz w:val="24"/>
        </w:rPr>
        <w:t xml:space="preserve">&gt; </w:t>
      </w:r>
      <w:r w:rsidR="005F7F83" w:rsidRPr="00EB5FE3">
        <w:rPr>
          <w:rStyle w:val="VerbatimChar"/>
          <w:sz w:val="24"/>
        </w:rPr>
        <w:t xml:space="preserve">data2 </w:t>
      </w:r>
      <w:r w:rsidRPr="00EB5FE3">
        <w:rPr>
          <w:rStyle w:val="VerbatimChar"/>
          <w:sz w:val="24"/>
        </w:rPr>
        <w:t xml:space="preserve">&lt;- </w:t>
      </w:r>
      <w:proofErr w:type="spellStart"/>
      <w:proofErr w:type="gramStart"/>
      <w:r w:rsidRPr="00EB5FE3">
        <w:rPr>
          <w:rStyle w:val="VerbatimChar"/>
          <w:sz w:val="24"/>
        </w:rPr>
        <w:t>na.omit</w:t>
      </w:r>
      <w:proofErr w:type="spellEnd"/>
      <w:proofErr w:type="gramEnd"/>
      <w:r w:rsidRPr="00EB5FE3">
        <w:rPr>
          <w:rStyle w:val="VerbatimChar"/>
          <w:sz w:val="24"/>
        </w:rPr>
        <w:t>(</w:t>
      </w:r>
      <w:r w:rsidR="005F7F83" w:rsidRPr="00EB5FE3">
        <w:rPr>
          <w:rStyle w:val="VerbatimChar"/>
          <w:sz w:val="24"/>
        </w:rPr>
        <w:t>data2</w:t>
      </w:r>
      <w:r w:rsidRPr="00EB5FE3">
        <w:rPr>
          <w:rStyle w:val="VerbatimChar"/>
          <w:sz w:val="24"/>
        </w:rPr>
        <w:t>)</w:t>
      </w:r>
      <w:r w:rsidRPr="00EB5FE3">
        <w:br/>
      </w:r>
      <w:r w:rsidRPr="00EB5FE3">
        <w:rPr>
          <w:rStyle w:val="VerbatimChar"/>
          <w:sz w:val="24"/>
        </w:rPr>
        <w:t xml:space="preserve">&gt; </w:t>
      </w:r>
      <w:r w:rsidR="005F7F83" w:rsidRPr="00EB5FE3">
        <w:rPr>
          <w:rStyle w:val="VerbatimChar"/>
          <w:sz w:val="24"/>
        </w:rPr>
        <w:t>data2</w:t>
      </w:r>
      <w:r w:rsidRPr="00EB5FE3">
        <w:rPr>
          <w:rStyle w:val="VerbatimChar"/>
          <w:sz w:val="24"/>
        </w:rPr>
        <w:t>$predicted_mpg &lt;- predict(</w:t>
      </w:r>
      <w:proofErr w:type="spellStart"/>
      <w:r w:rsidRPr="00EB5FE3">
        <w:rPr>
          <w:rStyle w:val="VerbatimChar"/>
          <w:sz w:val="24"/>
        </w:rPr>
        <w:t>multiple_lm</w:t>
      </w:r>
      <w:proofErr w:type="spellEnd"/>
      <w:r w:rsidRPr="00EB5FE3">
        <w:rPr>
          <w:rStyle w:val="VerbatimChar"/>
          <w:sz w:val="24"/>
        </w:rPr>
        <w:t xml:space="preserve">, </w:t>
      </w:r>
      <w:proofErr w:type="spellStart"/>
      <w:r w:rsidRPr="00EB5FE3">
        <w:rPr>
          <w:rStyle w:val="VerbatimChar"/>
          <w:sz w:val="24"/>
        </w:rPr>
        <w:t>newdata</w:t>
      </w:r>
      <w:proofErr w:type="spellEnd"/>
      <w:r w:rsidRPr="00EB5FE3">
        <w:rPr>
          <w:rStyle w:val="VerbatimChar"/>
          <w:sz w:val="24"/>
        </w:rPr>
        <w:t xml:space="preserve"> = </w:t>
      </w:r>
      <w:r w:rsidR="005F7F83" w:rsidRPr="00EB5FE3">
        <w:rPr>
          <w:rStyle w:val="VerbatimChar"/>
          <w:sz w:val="24"/>
        </w:rPr>
        <w:t>data2</w:t>
      </w:r>
      <w:r w:rsidRPr="00EB5FE3">
        <w:rPr>
          <w:rStyle w:val="VerbatimChar"/>
          <w:sz w:val="24"/>
        </w:rPr>
        <w:t>)</w:t>
      </w:r>
      <w:r w:rsidRPr="00EB5FE3">
        <w:br/>
      </w:r>
      <w:r w:rsidRPr="00EB5FE3">
        <w:rPr>
          <w:rStyle w:val="VerbatimChar"/>
          <w:sz w:val="24"/>
        </w:rPr>
        <w:t>Warning message:</w:t>
      </w:r>
      <w:r w:rsidRPr="00EB5FE3">
        <w:br/>
      </w:r>
      <w:r w:rsidRPr="00EB5FE3">
        <w:rPr>
          <w:rStyle w:val="VerbatimChar"/>
          <w:sz w:val="24"/>
        </w:rPr>
        <w:t>In eval(predvars, data, env) : NAs introduced by coercion</w:t>
      </w:r>
      <w:r w:rsidRPr="00EB5FE3">
        <w:br/>
      </w:r>
      <w:r w:rsidRPr="00EB5FE3">
        <w:rPr>
          <w:rStyle w:val="VerbatimChar"/>
          <w:sz w:val="24"/>
        </w:rPr>
        <w:t xml:space="preserve">&gt; </w:t>
      </w:r>
      <w:r w:rsidR="005F7F83" w:rsidRPr="00EB5FE3">
        <w:rPr>
          <w:rStyle w:val="VerbatimChar"/>
          <w:sz w:val="24"/>
        </w:rPr>
        <w:t>data2</w:t>
      </w:r>
      <w:r w:rsidRPr="00EB5FE3">
        <w:rPr>
          <w:rStyle w:val="VerbatimChar"/>
          <w:sz w:val="24"/>
        </w:rPr>
        <w:t xml:space="preserve"> &lt;- </w:t>
      </w:r>
      <w:proofErr w:type="spellStart"/>
      <w:r w:rsidRPr="00EB5FE3">
        <w:rPr>
          <w:rStyle w:val="VerbatimChar"/>
          <w:sz w:val="24"/>
        </w:rPr>
        <w:t>na.omit</w:t>
      </w:r>
      <w:proofErr w:type="spellEnd"/>
      <w:r w:rsidRPr="00EB5FE3">
        <w:rPr>
          <w:rStyle w:val="VerbatimChar"/>
          <w:sz w:val="24"/>
        </w:rPr>
        <w:t>(</w:t>
      </w:r>
      <w:r w:rsidR="005F7F83" w:rsidRPr="00EB5FE3">
        <w:rPr>
          <w:rStyle w:val="VerbatimChar"/>
          <w:sz w:val="24"/>
        </w:rPr>
        <w:t>data2</w:t>
      </w:r>
      <w:r w:rsidRPr="00EB5FE3">
        <w:rPr>
          <w:rStyle w:val="VerbatimChar"/>
          <w:sz w:val="24"/>
        </w:rPr>
        <w:t>)</w:t>
      </w:r>
      <w:r w:rsidRPr="00EB5FE3">
        <w:br/>
      </w:r>
      <w:r w:rsidRPr="00EB5FE3">
        <w:rPr>
          <w:rStyle w:val="VerbatimChar"/>
          <w:sz w:val="24"/>
        </w:rPr>
        <w:t xml:space="preserve">&gt; </w:t>
      </w:r>
      <w:r w:rsidR="005F7F83" w:rsidRPr="00EB5FE3">
        <w:rPr>
          <w:rStyle w:val="VerbatimChar"/>
          <w:sz w:val="24"/>
        </w:rPr>
        <w:t>data2</w:t>
      </w:r>
      <w:r w:rsidRPr="00EB5FE3">
        <w:rPr>
          <w:rStyle w:val="VerbatimChar"/>
          <w:sz w:val="24"/>
        </w:rPr>
        <w:t>$predicted_mpg &lt;- predict(</w:t>
      </w:r>
      <w:proofErr w:type="spellStart"/>
      <w:r w:rsidRPr="00EB5FE3">
        <w:rPr>
          <w:rStyle w:val="VerbatimChar"/>
          <w:sz w:val="24"/>
        </w:rPr>
        <w:t>multiple_lm</w:t>
      </w:r>
      <w:proofErr w:type="spellEnd"/>
      <w:r w:rsidRPr="00EB5FE3">
        <w:rPr>
          <w:rStyle w:val="VerbatimChar"/>
          <w:sz w:val="24"/>
        </w:rPr>
        <w:t xml:space="preserve">, </w:t>
      </w:r>
      <w:proofErr w:type="spellStart"/>
      <w:r w:rsidRPr="00EB5FE3">
        <w:rPr>
          <w:rStyle w:val="VerbatimChar"/>
          <w:sz w:val="24"/>
        </w:rPr>
        <w:t>newdata</w:t>
      </w:r>
      <w:proofErr w:type="spellEnd"/>
      <w:r w:rsidRPr="00EB5FE3">
        <w:rPr>
          <w:rStyle w:val="VerbatimChar"/>
          <w:sz w:val="24"/>
        </w:rPr>
        <w:t xml:space="preserve"> = </w:t>
      </w:r>
      <w:r w:rsidR="005F7F83" w:rsidRPr="00EB5FE3">
        <w:rPr>
          <w:rStyle w:val="VerbatimChar"/>
          <w:sz w:val="24"/>
        </w:rPr>
        <w:t>data2</w:t>
      </w:r>
      <w:r w:rsidRPr="00EB5FE3">
        <w:rPr>
          <w:rStyle w:val="VerbatimChar"/>
          <w:sz w:val="24"/>
        </w:rPr>
        <w:t>)</w:t>
      </w:r>
    </w:p>
    <w:p w14:paraId="6E6771B6" w14:textId="77777777" w:rsidR="00417EBC" w:rsidRPr="00EB5FE3" w:rsidRDefault="00000000">
      <w:pPr>
        <w:pStyle w:val="BlockText"/>
      </w:pPr>
      <w:r w:rsidRPr="00EB5FE3">
        <w:t>#Now, we will compare it with the data</w:t>
      </w:r>
    </w:p>
    <w:p w14:paraId="118251D3" w14:textId="33C61DF7" w:rsidR="00417EBC" w:rsidRPr="00EB5FE3" w:rsidRDefault="00000000">
      <w:pPr>
        <w:pStyle w:val="SourceCode"/>
      </w:pPr>
      <w:r w:rsidRPr="00EB5FE3">
        <w:rPr>
          <w:rStyle w:val="VerbatimChar"/>
          <w:sz w:val="24"/>
        </w:rPr>
        <w:t xml:space="preserve">&gt; comparison &lt;- </w:t>
      </w:r>
      <w:proofErr w:type="gramStart"/>
      <w:r w:rsidRPr="00EB5FE3">
        <w:rPr>
          <w:rStyle w:val="VerbatimChar"/>
          <w:sz w:val="24"/>
        </w:rPr>
        <w:t>data.frame</w:t>
      </w:r>
      <w:proofErr w:type="gramEnd"/>
      <w:r w:rsidRPr="00EB5FE3">
        <w:rPr>
          <w:rStyle w:val="VerbatimChar"/>
          <w:sz w:val="24"/>
        </w:rPr>
        <w:t xml:space="preserve">(Actual = </w:t>
      </w:r>
      <w:r w:rsidR="005F7F83" w:rsidRPr="00EB5FE3">
        <w:rPr>
          <w:rStyle w:val="VerbatimChar"/>
          <w:sz w:val="24"/>
        </w:rPr>
        <w:t>data2</w:t>
      </w:r>
      <w:r w:rsidRPr="00EB5FE3">
        <w:rPr>
          <w:rStyle w:val="VerbatimChar"/>
          <w:sz w:val="24"/>
        </w:rPr>
        <w:t xml:space="preserve">$mpg, Predicted = </w:t>
      </w:r>
      <w:r w:rsidR="005F7F83" w:rsidRPr="00EB5FE3">
        <w:rPr>
          <w:rStyle w:val="VerbatimChar"/>
          <w:sz w:val="24"/>
        </w:rPr>
        <w:t>data2</w:t>
      </w:r>
      <w:r w:rsidRPr="00EB5FE3">
        <w:rPr>
          <w:rStyle w:val="VerbatimChar"/>
          <w:sz w:val="24"/>
        </w:rPr>
        <w:t>$predicted_mpg)</w:t>
      </w:r>
      <w:r w:rsidRPr="00EB5FE3">
        <w:br/>
      </w:r>
      <w:r w:rsidRPr="00EB5FE3">
        <w:rPr>
          <w:rStyle w:val="VerbatimChar"/>
          <w:sz w:val="24"/>
        </w:rPr>
        <w:t>&gt; head(comparison)</w:t>
      </w:r>
      <w:r w:rsidRPr="00EB5FE3">
        <w:br/>
      </w:r>
      <w:r w:rsidRPr="00EB5FE3">
        <w:rPr>
          <w:rStyle w:val="VerbatimChar"/>
          <w:sz w:val="24"/>
        </w:rPr>
        <w:t xml:space="preserve">  Actual Predicted</w:t>
      </w:r>
      <w:r w:rsidRPr="00EB5FE3">
        <w:br/>
      </w:r>
      <w:r w:rsidRPr="00EB5FE3">
        <w:rPr>
          <w:rStyle w:val="VerbatimChar"/>
          <w:sz w:val="24"/>
        </w:rPr>
        <w:t>1   23.9  19.62136</w:t>
      </w:r>
      <w:r w:rsidRPr="00EB5FE3">
        <w:br/>
      </w:r>
      <w:r w:rsidRPr="00EB5FE3">
        <w:rPr>
          <w:rStyle w:val="VerbatimChar"/>
          <w:sz w:val="24"/>
        </w:rPr>
        <w:t>2   34.2  26.78247</w:t>
      </w:r>
      <w:r w:rsidRPr="00EB5FE3">
        <w:br/>
      </w:r>
      <w:r w:rsidRPr="00EB5FE3">
        <w:rPr>
          <w:rStyle w:val="VerbatimChar"/>
          <w:sz w:val="24"/>
        </w:rPr>
        <w:t>3   34.5  27.02196</w:t>
      </w:r>
      <w:r w:rsidRPr="00EB5FE3">
        <w:br/>
      </w:r>
      <w:r w:rsidRPr="00EB5FE3">
        <w:rPr>
          <w:rStyle w:val="VerbatimChar"/>
          <w:sz w:val="24"/>
        </w:rPr>
        <w:t>4   31.8  27.86442</w:t>
      </w:r>
      <w:r w:rsidRPr="00EB5FE3">
        <w:br/>
      </w:r>
      <w:r w:rsidRPr="00EB5FE3">
        <w:rPr>
          <w:rStyle w:val="VerbatimChar"/>
          <w:sz w:val="24"/>
        </w:rPr>
        <w:t>5   37.3  27.22017</w:t>
      </w:r>
      <w:r w:rsidRPr="00EB5FE3">
        <w:br/>
      </w:r>
      <w:r w:rsidRPr="00EB5FE3">
        <w:rPr>
          <w:rStyle w:val="VerbatimChar"/>
          <w:sz w:val="24"/>
        </w:rPr>
        <w:t>6   28.4  23.85090</w:t>
      </w:r>
    </w:p>
    <w:p w14:paraId="4F89C51F" w14:textId="31AA371D" w:rsidR="00417EBC" w:rsidRPr="00EB5FE3" w:rsidRDefault="00000000">
      <w:pPr>
        <w:pStyle w:val="BlockText"/>
      </w:pPr>
      <w:r w:rsidRPr="00EB5FE3">
        <w:t>#</w:t>
      </w:r>
      <w:r w:rsidR="006A7E31">
        <w:t xml:space="preserve">We make a </w:t>
      </w:r>
      <w:r w:rsidRPr="00EB5FE3">
        <w:t>residual plot</w:t>
      </w:r>
    </w:p>
    <w:p w14:paraId="735C1C50" w14:textId="2FD8EE24" w:rsidR="00417EBC" w:rsidRPr="00EB5FE3" w:rsidRDefault="00000000">
      <w:pPr>
        <w:pStyle w:val="SourceCode"/>
      </w:pPr>
      <w:r w:rsidRPr="00EB5FE3">
        <w:rPr>
          <w:rStyle w:val="VerbatimChar"/>
          <w:sz w:val="24"/>
        </w:rPr>
        <w:t xml:space="preserve">&gt; residuals &lt;- </w:t>
      </w:r>
      <w:r w:rsidR="005F7F83" w:rsidRPr="00EB5FE3">
        <w:rPr>
          <w:rStyle w:val="VerbatimChar"/>
          <w:sz w:val="24"/>
        </w:rPr>
        <w:t>data2</w:t>
      </w:r>
      <w:r w:rsidRPr="00EB5FE3">
        <w:rPr>
          <w:rStyle w:val="VerbatimChar"/>
          <w:sz w:val="24"/>
        </w:rPr>
        <w:t xml:space="preserve">$mpg - </w:t>
      </w:r>
      <w:r w:rsidR="005F7F83" w:rsidRPr="00EB5FE3">
        <w:rPr>
          <w:rStyle w:val="VerbatimChar"/>
          <w:sz w:val="24"/>
        </w:rPr>
        <w:t>data2</w:t>
      </w:r>
      <w:r w:rsidRPr="00EB5FE3">
        <w:rPr>
          <w:rStyle w:val="VerbatimChar"/>
          <w:sz w:val="24"/>
        </w:rPr>
        <w:t>$predicted_mpg</w:t>
      </w:r>
      <w:r w:rsidRPr="00EB5FE3">
        <w:br/>
      </w:r>
      <w:r w:rsidRPr="00EB5FE3">
        <w:rPr>
          <w:rStyle w:val="VerbatimChar"/>
          <w:sz w:val="24"/>
        </w:rPr>
        <w:t xml:space="preserve">&gt; </w:t>
      </w:r>
      <w:proofErr w:type="gramStart"/>
      <w:r w:rsidRPr="00EB5FE3">
        <w:rPr>
          <w:rStyle w:val="VerbatimChar"/>
          <w:sz w:val="24"/>
        </w:rPr>
        <w:t>plot(</w:t>
      </w:r>
      <w:proofErr w:type="gramEnd"/>
      <w:r w:rsidR="005F7F83" w:rsidRPr="00EB5FE3">
        <w:rPr>
          <w:rStyle w:val="VerbatimChar"/>
          <w:sz w:val="24"/>
        </w:rPr>
        <w:t>data2</w:t>
      </w:r>
      <w:r w:rsidRPr="00EB5FE3">
        <w:rPr>
          <w:rStyle w:val="VerbatimChar"/>
          <w:sz w:val="24"/>
        </w:rPr>
        <w:t>$predicted_mpg, residuals,</w:t>
      </w:r>
      <w:r w:rsidRPr="00EB5FE3">
        <w:br/>
      </w:r>
      <w:r w:rsidRPr="00EB5FE3">
        <w:rPr>
          <w:rStyle w:val="VerbatimChar"/>
          <w:sz w:val="24"/>
        </w:rPr>
        <w:t xml:space="preserve">+      </w:t>
      </w:r>
      <w:proofErr w:type="spellStart"/>
      <w:r w:rsidRPr="00EB5FE3">
        <w:rPr>
          <w:rStyle w:val="VerbatimChar"/>
          <w:sz w:val="24"/>
        </w:rPr>
        <w:t>xlab</w:t>
      </w:r>
      <w:proofErr w:type="spellEnd"/>
      <w:r w:rsidRPr="00EB5FE3">
        <w:rPr>
          <w:rStyle w:val="VerbatimChar"/>
          <w:sz w:val="24"/>
        </w:rPr>
        <w:t xml:space="preserve"> = "Predicted MPG", ylab = "Residuals",</w:t>
      </w:r>
      <w:r w:rsidRPr="00EB5FE3">
        <w:br/>
      </w:r>
      <w:r w:rsidRPr="00EB5FE3">
        <w:rPr>
          <w:rStyle w:val="VerbatimChar"/>
          <w:sz w:val="24"/>
        </w:rPr>
        <w:t>+      main = "Residual Plot")</w:t>
      </w:r>
      <w:r w:rsidRPr="00EB5FE3">
        <w:br/>
      </w:r>
      <w:r w:rsidRPr="00EB5FE3">
        <w:rPr>
          <w:rStyle w:val="VerbatimChar"/>
          <w:sz w:val="24"/>
        </w:rPr>
        <w:t>&gt; abline(h = 0, col = "hot pink")</w:t>
      </w:r>
    </w:p>
    <w:p w14:paraId="6BEB4AF4" w14:textId="3817D8AA" w:rsidR="00D97531" w:rsidRPr="00EB5FE3" w:rsidRDefault="00D97531">
      <w:pPr>
        <w:pStyle w:val="BlockText"/>
      </w:pPr>
      <w:r w:rsidRPr="00EB5FE3">
        <w:rPr>
          <w:noProof/>
        </w:rPr>
        <w:lastRenderedPageBreak/>
        <w:drawing>
          <wp:inline distT="0" distB="0" distL="0" distR="0" wp14:anchorId="05DFC2D6" wp14:editId="1FED8568">
            <wp:extent cx="3155423" cy="2528047"/>
            <wp:effectExtent l="0" t="0" r="0" b="0"/>
            <wp:docPr id="1480274634" name="Picture 1" descr="A graph of a pl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274634" name="Picture 1" descr="A graph of a plot&#10;&#10;Description automatically generated with medium confidence"/>
                    <pic:cNvPicPr/>
                  </pic:nvPicPr>
                  <pic:blipFill>
                    <a:blip r:embed="rId8"/>
                    <a:stretch>
                      <a:fillRect/>
                    </a:stretch>
                  </pic:blipFill>
                  <pic:spPr>
                    <a:xfrm>
                      <a:off x="0" y="0"/>
                      <a:ext cx="3184444" cy="2551298"/>
                    </a:xfrm>
                    <a:prstGeom prst="rect">
                      <a:avLst/>
                    </a:prstGeom>
                  </pic:spPr>
                </pic:pic>
              </a:graphicData>
            </a:graphic>
          </wp:inline>
        </w:drawing>
      </w:r>
    </w:p>
    <w:p w14:paraId="12DF53CD" w14:textId="270B356B" w:rsidR="00D97531" w:rsidRPr="00EB5FE3" w:rsidRDefault="00000000" w:rsidP="006A7E31">
      <w:pPr>
        <w:pStyle w:val="BlockText"/>
      </w:pPr>
      <w:r w:rsidRPr="00EB5FE3">
        <w:t xml:space="preserve">#The spread has </w:t>
      </w:r>
      <w:r w:rsidR="006A7E31">
        <w:t xml:space="preserve">no specific pattern and has </w:t>
      </w:r>
      <w:r w:rsidRPr="00EB5FE3">
        <w:t xml:space="preserve">some outliers </w:t>
      </w:r>
      <w:r w:rsidR="006A7E31">
        <w:t xml:space="preserve">but most of the residuals are not far from the </w:t>
      </w:r>
      <w:proofErr w:type="gramStart"/>
      <w:r w:rsidR="006A7E31">
        <w:t>axis</w:t>
      </w:r>
      <w:proofErr w:type="gramEnd"/>
      <w:r w:rsidR="006A7E31">
        <w:t xml:space="preserve"> so the model is mostly accurate.</w:t>
      </w:r>
    </w:p>
    <w:p w14:paraId="2FB7120A" w14:textId="66E8FA83" w:rsidR="00417EBC" w:rsidRPr="00EB5FE3" w:rsidRDefault="00000000">
      <w:pPr>
        <w:pStyle w:val="BlockText"/>
      </w:pPr>
      <w:r w:rsidRPr="00EB5FE3">
        <w:t>#Now, let’s make a histogram of the residuals</w:t>
      </w:r>
    </w:p>
    <w:p w14:paraId="1D3BCF8B" w14:textId="77777777" w:rsidR="00417EBC" w:rsidRPr="00EB5FE3" w:rsidRDefault="00000000">
      <w:pPr>
        <w:pStyle w:val="SourceCode"/>
        <w:rPr>
          <w:rStyle w:val="VerbatimChar"/>
          <w:sz w:val="24"/>
        </w:rPr>
      </w:pPr>
      <w:r w:rsidRPr="00EB5FE3">
        <w:rPr>
          <w:rStyle w:val="VerbatimChar"/>
          <w:sz w:val="24"/>
        </w:rPr>
        <w:t xml:space="preserve">&gt; </w:t>
      </w:r>
      <w:proofErr w:type="gramStart"/>
      <w:r w:rsidRPr="00EB5FE3">
        <w:rPr>
          <w:rStyle w:val="VerbatimChar"/>
          <w:sz w:val="24"/>
        </w:rPr>
        <w:t>hist(</w:t>
      </w:r>
      <w:proofErr w:type="gramEnd"/>
      <w:r w:rsidRPr="00EB5FE3">
        <w:rPr>
          <w:rStyle w:val="VerbatimChar"/>
          <w:sz w:val="24"/>
        </w:rPr>
        <w:t>residuals,</w:t>
      </w:r>
      <w:r w:rsidRPr="00EB5FE3">
        <w:br/>
      </w:r>
      <w:r w:rsidRPr="00EB5FE3">
        <w:rPr>
          <w:rStyle w:val="VerbatimChar"/>
          <w:sz w:val="24"/>
        </w:rPr>
        <w:t>+         main = "Histogram of Residuals",</w:t>
      </w:r>
      <w:r w:rsidRPr="00EB5FE3">
        <w:br/>
      </w:r>
      <w:r w:rsidRPr="00EB5FE3">
        <w:rPr>
          <w:rStyle w:val="VerbatimChar"/>
          <w:sz w:val="24"/>
        </w:rPr>
        <w:t>+         xlab = "Residuals",</w:t>
      </w:r>
      <w:r w:rsidRPr="00EB5FE3">
        <w:br/>
      </w:r>
      <w:r w:rsidRPr="00EB5FE3">
        <w:rPr>
          <w:rStyle w:val="VerbatimChar"/>
          <w:sz w:val="24"/>
        </w:rPr>
        <w:t>+         col = "lightblue",</w:t>
      </w:r>
      <w:r w:rsidRPr="00EB5FE3">
        <w:br/>
      </w:r>
      <w:r w:rsidRPr="00EB5FE3">
        <w:rPr>
          <w:rStyle w:val="VerbatimChar"/>
          <w:sz w:val="24"/>
        </w:rPr>
        <w:t>+         breaks = 15)</w:t>
      </w:r>
    </w:p>
    <w:p w14:paraId="0BC5B6F3" w14:textId="09E5936C" w:rsidR="00D97531" w:rsidRPr="00EB5FE3" w:rsidRDefault="00D97531">
      <w:pPr>
        <w:pStyle w:val="SourceCode"/>
      </w:pPr>
      <w:r w:rsidRPr="00EB5FE3">
        <w:rPr>
          <w:noProof/>
        </w:rPr>
        <w:drawing>
          <wp:inline distT="0" distB="0" distL="0" distR="0" wp14:anchorId="475557CC" wp14:editId="5BF68BE4">
            <wp:extent cx="3065929" cy="2456346"/>
            <wp:effectExtent l="0" t="0" r="0" b="0"/>
            <wp:docPr id="2055209870" name="Picture 1" descr="A graph of a person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209870" name="Picture 1" descr="A graph of a person with blue bar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07212" cy="2489421"/>
                    </a:xfrm>
                    <a:prstGeom prst="rect">
                      <a:avLst/>
                    </a:prstGeom>
                  </pic:spPr>
                </pic:pic>
              </a:graphicData>
            </a:graphic>
          </wp:inline>
        </w:drawing>
      </w:r>
      <w:bookmarkEnd w:id="1"/>
    </w:p>
    <w:p w14:paraId="001E2AA3" w14:textId="77777777" w:rsidR="00EB5FE3" w:rsidRPr="00EB5FE3" w:rsidRDefault="00EB5FE3">
      <w:pPr>
        <w:pStyle w:val="SourceCode"/>
      </w:pPr>
    </w:p>
    <w:p w14:paraId="5FC4B572" w14:textId="2A4A373A" w:rsidR="00EB5FE3" w:rsidRPr="006A7E31" w:rsidRDefault="00EB5FE3" w:rsidP="00EB5FE3">
      <w:pPr>
        <w:pStyle w:val="SourceCode"/>
        <w:jc w:val="center"/>
        <w:rPr>
          <w:sz w:val="32"/>
          <w:szCs w:val="32"/>
        </w:rPr>
      </w:pPr>
      <w:r w:rsidRPr="006A7E31">
        <w:rPr>
          <w:sz w:val="32"/>
          <w:szCs w:val="32"/>
        </w:rPr>
        <w:t>PART 2</w:t>
      </w:r>
    </w:p>
    <w:p w14:paraId="38B9FAF9" w14:textId="77777777" w:rsidR="00EB5FE3" w:rsidRPr="00EB5FE3" w:rsidRDefault="00EB5FE3" w:rsidP="00EB5FE3">
      <w:pPr>
        <w:pStyle w:val="BodyText"/>
      </w:pPr>
      <w:r w:rsidRPr="00EB5FE3">
        <w:t>#First, we load the dataset</w:t>
      </w:r>
    </w:p>
    <w:p w14:paraId="51DDFE51" w14:textId="77777777" w:rsidR="00EB5FE3" w:rsidRPr="00EB5FE3" w:rsidRDefault="00EB5FE3" w:rsidP="00EB5FE3">
      <w:pPr>
        <w:pStyle w:val="SourceCode"/>
      </w:pPr>
      <w:proofErr w:type="spellStart"/>
      <w:r w:rsidRPr="00EB5FE3">
        <w:rPr>
          <w:rStyle w:val="VerbatimChar"/>
          <w:sz w:val="24"/>
        </w:rPr>
        <w:t>call_center_data</w:t>
      </w:r>
      <w:proofErr w:type="spellEnd"/>
      <w:r w:rsidRPr="00EB5FE3">
        <w:rPr>
          <w:rStyle w:val="VerbatimChar"/>
          <w:sz w:val="24"/>
        </w:rPr>
        <w:t xml:space="preserve"> &lt;- read.csv("Downloads/Call_Center.csv")</w:t>
      </w:r>
    </w:p>
    <w:p w14:paraId="4C725DCA" w14:textId="77777777" w:rsidR="00EB5FE3" w:rsidRPr="00EB5FE3" w:rsidRDefault="00EB5FE3" w:rsidP="00EB5FE3">
      <w:pPr>
        <w:pStyle w:val="FirstParagraph"/>
      </w:pPr>
      <w:r w:rsidRPr="00EB5FE3">
        <w:lastRenderedPageBreak/>
        <w:t xml:space="preserve">#Now, we will </w:t>
      </w:r>
      <w:proofErr w:type="gramStart"/>
      <w:r w:rsidRPr="00EB5FE3">
        <w:t>look into</w:t>
      </w:r>
      <w:proofErr w:type="gramEnd"/>
      <w:r w:rsidRPr="00EB5FE3">
        <w:t xml:space="preserve"> the data</w:t>
      </w:r>
    </w:p>
    <w:p w14:paraId="5A84EB98" w14:textId="77777777" w:rsidR="00EB5FE3" w:rsidRPr="00EB5FE3" w:rsidRDefault="00EB5FE3" w:rsidP="00EB5FE3">
      <w:pPr>
        <w:pStyle w:val="SourceCode"/>
      </w:pPr>
      <w:r w:rsidRPr="00EB5FE3">
        <w:rPr>
          <w:rStyle w:val="VerbatimChar"/>
          <w:sz w:val="24"/>
        </w:rPr>
        <w:t>str(</w:t>
      </w:r>
      <w:proofErr w:type="spellStart"/>
      <w:r w:rsidRPr="00EB5FE3">
        <w:rPr>
          <w:rStyle w:val="VerbatimChar"/>
          <w:sz w:val="24"/>
        </w:rPr>
        <w:t>call_center_data</w:t>
      </w:r>
      <w:proofErr w:type="spellEnd"/>
      <w:r w:rsidRPr="00EB5FE3">
        <w:rPr>
          <w:rStyle w:val="VerbatimChar"/>
          <w:sz w:val="24"/>
        </w:rPr>
        <w:t>)</w:t>
      </w:r>
      <w:r w:rsidRPr="00EB5FE3">
        <w:br/>
      </w:r>
      <w:r w:rsidRPr="00EB5FE3">
        <w:rPr>
          <w:rStyle w:val="VerbatimChar"/>
          <w:sz w:val="24"/>
        </w:rPr>
        <w:t>'</w:t>
      </w:r>
      <w:proofErr w:type="spellStart"/>
      <w:r w:rsidRPr="00EB5FE3">
        <w:rPr>
          <w:rStyle w:val="VerbatimChar"/>
          <w:sz w:val="24"/>
        </w:rPr>
        <w:t>data.frame</w:t>
      </w:r>
      <w:proofErr w:type="spellEnd"/>
      <w:r w:rsidRPr="00EB5FE3">
        <w:rPr>
          <w:rStyle w:val="VerbatimChar"/>
          <w:sz w:val="24"/>
        </w:rPr>
        <w:t>':   32941 obs. of  12 variables:</w:t>
      </w:r>
      <w:r w:rsidRPr="00EB5FE3">
        <w:br/>
      </w:r>
      <w:r w:rsidRPr="00EB5FE3">
        <w:rPr>
          <w:rStyle w:val="VerbatimChar"/>
          <w:sz w:val="24"/>
        </w:rPr>
        <w:t xml:space="preserve"> $ Id                      : chr  "DKK-57076809-w-055481-fU" "QGK-72219678-w-102139-KY" "GYJ-30025932-A-023015-LD" "ZJI-96807559-i-620008-m7" ...</w:t>
      </w:r>
      <w:r w:rsidRPr="00EB5FE3">
        <w:br/>
      </w:r>
      <w:r w:rsidRPr="00EB5FE3">
        <w:rPr>
          <w:rStyle w:val="VerbatimChar"/>
          <w:sz w:val="24"/>
        </w:rPr>
        <w:t xml:space="preserve"> $ </w:t>
      </w:r>
      <w:proofErr w:type="spellStart"/>
      <w:r w:rsidRPr="00EB5FE3">
        <w:rPr>
          <w:rStyle w:val="VerbatimChar"/>
          <w:sz w:val="24"/>
        </w:rPr>
        <w:t>Call.Timestamp</w:t>
      </w:r>
      <w:proofErr w:type="spellEnd"/>
      <w:r w:rsidRPr="00EB5FE3">
        <w:rPr>
          <w:rStyle w:val="VerbatimChar"/>
          <w:sz w:val="24"/>
        </w:rPr>
        <w:t xml:space="preserve">          : chr  "10/29/20 0:00" "10/5/20 0:00" "10/4/20 0:00" "10/17/20 0:00" ...</w:t>
      </w:r>
      <w:r w:rsidRPr="00EB5FE3">
        <w:br/>
      </w:r>
      <w:r w:rsidRPr="00EB5FE3">
        <w:rPr>
          <w:rStyle w:val="VerbatimChar"/>
          <w:sz w:val="24"/>
        </w:rPr>
        <w:t xml:space="preserve"> $ </w:t>
      </w:r>
      <w:proofErr w:type="spellStart"/>
      <w:r w:rsidRPr="00EB5FE3">
        <w:rPr>
          <w:rStyle w:val="VerbatimChar"/>
          <w:sz w:val="24"/>
        </w:rPr>
        <w:t>Call.Centres.City</w:t>
      </w:r>
      <w:proofErr w:type="spellEnd"/>
      <w:r w:rsidRPr="00EB5FE3">
        <w:rPr>
          <w:rStyle w:val="VerbatimChar"/>
          <w:sz w:val="24"/>
        </w:rPr>
        <w:t xml:space="preserve">       : chr  "Los Angeles" "Baltimore" "Los Angeles" "Los Angeles" ...</w:t>
      </w:r>
      <w:r w:rsidRPr="00EB5FE3">
        <w:br/>
      </w:r>
      <w:r w:rsidRPr="00EB5FE3">
        <w:rPr>
          <w:rStyle w:val="VerbatimChar"/>
          <w:sz w:val="24"/>
        </w:rPr>
        <w:t xml:space="preserve"> $ Channel                 : chr  "Call-Center" "Chatbot" "Call-Center" "Chatbot" ...</w:t>
      </w:r>
      <w:r w:rsidRPr="00EB5FE3">
        <w:br/>
      </w:r>
      <w:r w:rsidRPr="00EB5FE3">
        <w:rPr>
          <w:rStyle w:val="VerbatimChar"/>
          <w:sz w:val="24"/>
        </w:rPr>
        <w:t xml:space="preserve"> $ City                    : chr  "Detroit" "Spartanburg" "Gainesville" "Portland" ...</w:t>
      </w:r>
      <w:r w:rsidRPr="00EB5FE3">
        <w:br/>
      </w:r>
      <w:r w:rsidRPr="00EB5FE3">
        <w:rPr>
          <w:rStyle w:val="VerbatimChar"/>
          <w:sz w:val="24"/>
        </w:rPr>
        <w:t xml:space="preserve"> $ </w:t>
      </w:r>
      <w:proofErr w:type="spellStart"/>
      <w:r w:rsidRPr="00EB5FE3">
        <w:rPr>
          <w:rStyle w:val="VerbatimChar"/>
          <w:sz w:val="24"/>
        </w:rPr>
        <w:t>Customer.Name</w:t>
      </w:r>
      <w:proofErr w:type="spellEnd"/>
      <w:r w:rsidRPr="00EB5FE3">
        <w:rPr>
          <w:rStyle w:val="VerbatimChar"/>
          <w:sz w:val="24"/>
        </w:rPr>
        <w:t xml:space="preserve">           : chr  "Analise Gairdner" "Crichton </w:t>
      </w:r>
      <w:proofErr w:type="spellStart"/>
      <w:r w:rsidRPr="00EB5FE3">
        <w:rPr>
          <w:rStyle w:val="VerbatimChar"/>
          <w:sz w:val="24"/>
        </w:rPr>
        <w:t>Kidsley</w:t>
      </w:r>
      <w:proofErr w:type="spellEnd"/>
      <w:r w:rsidRPr="00EB5FE3">
        <w:rPr>
          <w:rStyle w:val="VerbatimChar"/>
          <w:sz w:val="24"/>
        </w:rPr>
        <w:t xml:space="preserve">" "Averill </w:t>
      </w:r>
      <w:proofErr w:type="spellStart"/>
      <w:r w:rsidRPr="00EB5FE3">
        <w:rPr>
          <w:rStyle w:val="VerbatimChar"/>
          <w:sz w:val="24"/>
        </w:rPr>
        <w:t>Brundrett</w:t>
      </w:r>
      <w:proofErr w:type="spellEnd"/>
      <w:r w:rsidRPr="00EB5FE3">
        <w:rPr>
          <w:rStyle w:val="VerbatimChar"/>
          <w:sz w:val="24"/>
        </w:rPr>
        <w:t xml:space="preserve">" "Noreen </w:t>
      </w:r>
      <w:proofErr w:type="spellStart"/>
      <w:r w:rsidRPr="00EB5FE3">
        <w:rPr>
          <w:rStyle w:val="VerbatimChar"/>
          <w:sz w:val="24"/>
        </w:rPr>
        <w:t>Lafflina</w:t>
      </w:r>
      <w:proofErr w:type="spellEnd"/>
      <w:r w:rsidRPr="00EB5FE3">
        <w:rPr>
          <w:rStyle w:val="VerbatimChar"/>
          <w:sz w:val="24"/>
        </w:rPr>
        <w:t>" ...</w:t>
      </w:r>
      <w:r w:rsidRPr="00EB5FE3">
        <w:br/>
      </w:r>
      <w:r w:rsidRPr="00EB5FE3">
        <w:rPr>
          <w:rStyle w:val="VerbatimChar"/>
          <w:sz w:val="24"/>
        </w:rPr>
        <w:t xml:space="preserve"> $ Reason                  : chr  "Billing Question" "Service Outage" "Billing Question" "Billing Question" ...</w:t>
      </w:r>
      <w:r w:rsidRPr="00EB5FE3">
        <w:br/>
      </w:r>
      <w:r w:rsidRPr="00EB5FE3">
        <w:rPr>
          <w:rStyle w:val="VerbatimChar"/>
          <w:sz w:val="24"/>
        </w:rPr>
        <w:t xml:space="preserve"> $ </w:t>
      </w:r>
      <w:proofErr w:type="spellStart"/>
      <w:r w:rsidRPr="00EB5FE3">
        <w:rPr>
          <w:rStyle w:val="VerbatimChar"/>
          <w:sz w:val="24"/>
        </w:rPr>
        <w:t>Response.Time</w:t>
      </w:r>
      <w:proofErr w:type="spellEnd"/>
      <w:r w:rsidRPr="00EB5FE3">
        <w:rPr>
          <w:rStyle w:val="VerbatimChar"/>
          <w:sz w:val="24"/>
        </w:rPr>
        <w:t xml:space="preserve">           : chr  "Within SLA" "Within SLA" "Above SLA" "Within SLA" ...</w:t>
      </w:r>
      <w:r w:rsidRPr="00EB5FE3">
        <w:br/>
      </w:r>
      <w:r w:rsidRPr="00EB5FE3">
        <w:rPr>
          <w:rStyle w:val="VerbatimChar"/>
          <w:sz w:val="24"/>
        </w:rPr>
        <w:t xml:space="preserve"> $ Sentiment               : chr  "Neutral" "Very Positive" "Negative" "Very Negative" ...</w:t>
      </w:r>
      <w:r w:rsidRPr="00EB5FE3">
        <w:br/>
      </w:r>
      <w:r w:rsidRPr="00EB5FE3">
        <w:rPr>
          <w:rStyle w:val="VerbatimChar"/>
          <w:sz w:val="24"/>
        </w:rPr>
        <w:t xml:space="preserve"> $ State                   : chr  "Michigan" "South Carolina" "Florida" "Oregon" ...</w:t>
      </w:r>
      <w:r w:rsidRPr="00EB5FE3">
        <w:br/>
      </w:r>
      <w:r w:rsidRPr="00EB5FE3">
        <w:rPr>
          <w:rStyle w:val="VerbatimChar"/>
          <w:sz w:val="24"/>
        </w:rPr>
        <w:t xml:space="preserve"> $ </w:t>
      </w:r>
      <w:proofErr w:type="spellStart"/>
      <w:r w:rsidRPr="00EB5FE3">
        <w:rPr>
          <w:rStyle w:val="VerbatimChar"/>
          <w:sz w:val="24"/>
        </w:rPr>
        <w:t>Call.Duration.In.Minutes</w:t>
      </w:r>
      <w:proofErr w:type="spellEnd"/>
      <w:r w:rsidRPr="00EB5FE3">
        <w:rPr>
          <w:rStyle w:val="VerbatimChar"/>
          <w:sz w:val="24"/>
        </w:rPr>
        <w:t>: int  17 23 45 12 23 25 31 37 37 12 ...</w:t>
      </w:r>
      <w:r w:rsidRPr="00EB5FE3">
        <w:br/>
      </w:r>
      <w:r w:rsidRPr="00EB5FE3">
        <w:rPr>
          <w:rStyle w:val="VerbatimChar"/>
          <w:sz w:val="24"/>
        </w:rPr>
        <w:t xml:space="preserve"> $ </w:t>
      </w:r>
      <w:proofErr w:type="spellStart"/>
      <w:r w:rsidRPr="00EB5FE3">
        <w:rPr>
          <w:rStyle w:val="VerbatimChar"/>
          <w:sz w:val="24"/>
        </w:rPr>
        <w:t>Csat.Score</w:t>
      </w:r>
      <w:proofErr w:type="spellEnd"/>
      <w:r w:rsidRPr="00EB5FE3">
        <w:rPr>
          <w:rStyle w:val="VerbatimChar"/>
          <w:sz w:val="24"/>
        </w:rPr>
        <w:t xml:space="preserve">              : int  7 NA </w:t>
      </w:r>
      <w:proofErr w:type="spellStart"/>
      <w:r w:rsidRPr="00EB5FE3">
        <w:rPr>
          <w:rStyle w:val="VerbatimChar"/>
          <w:sz w:val="24"/>
        </w:rPr>
        <w:t>NA</w:t>
      </w:r>
      <w:proofErr w:type="spellEnd"/>
      <w:r w:rsidRPr="00EB5FE3">
        <w:rPr>
          <w:rStyle w:val="VerbatimChar"/>
          <w:sz w:val="24"/>
        </w:rPr>
        <w:t xml:space="preserve"> 1 NA 5 8 NA </w:t>
      </w:r>
      <w:proofErr w:type="spellStart"/>
      <w:r w:rsidRPr="00EB5FE3">
        <w:rPr>
          <w:rStyle w:val="VerbatimChar"/>
          <w:sz w:val="24"/>
        </w:rPr>
        <w:t>NA</w:t>
      </w:r>
      <w:proofErr w:type="spellEnd"/>
      <w:r w:rsidRPr="00EB5FE3">
        <w:rPr>
          <w:rStyle w:val="VerbatimChar"/>
          <w:sz w:val="24"/>
        </w:rPr>
        <w:t xml:space="preserve"> </w:t>
      </w:r>
      <w:proofErr w:type="spellStart"/>
      <w:r w:rsidRPr="00EB5FE3">
        <w:rPr>
          <w:rStyle w:val="VerbatimChar"/>
          <w:sz w:val="24"/>
        </w:rPr>
        <w:t>NA</w:t>
      </w:r>
      <w:proofErr w:type="spellEnd"/>
      <w:r w:rsidRPr="00EB5FE3">
        <w:rPr>
          <w:rStyle w:val="VerbatimChar"/>
          <w:sz w:val="24"/>
        </w:rPr>
        <w:t xml:space="preserve"> ...</w:t>
      </w:r>
      <w:r w:rsidRPr="00EB5FE3">
        <w:br/>
      </w:r>
      <w:r w:rsidRPr="00EB5FE3">
        <w:rPr>
          <w:rStyle w:val="VerbatimChar"/>
          <w:sz w:val="24"/>
        </w:rPr>
        <w:t>head(</w:t>
      </w:r>
      <w:proofErr w:type="spellStart"/>
      <w:r w:rsidRPr="00EB5FE3">
        <w:rPr>
          <w:rStyle w:val="VerbatimChar"/>
          <w:sz w:val="24"/>
        </w:rPr>
        <w:t>call_center_data</w:t>
      </w:r>
      <w:proofErr w:type="spellEnd"/>
      <w:r w:rsidRPr="00EB5FE3">
        <w:rPr>
          <w:rStyle w:val="VerbatimChar"/>
          <w:sz w:val="24"/>
        </w:rPr>
        <w:t>)</w:t>
      </w:r>
      <w:r w:rsidRPr="00EB5FE3">
        <w:br/>
      </w:r>
      <w:r w:rsidRPr="00EB5FE3">
        <w:rPr>
          <w:rStyle w:val="VerbatimChar"/>
          <w:sz w:val="24"/>
        </w:rPr>
        <w:t xml:space="preserve">                        </w:t>
      </w:r>
      <w:proofErr w:type="spellStart"/>
      <w:r w:rsidRPr="00EB5FE3">
        <w:rPr>
          <w:rStyle w:val="VerbatimChar"/>
          <w:sz w:val="24"/>
        </w:rPr>
        <w:t>Id</w:t>
      </w:r>
      <w:proofErr w:type="spellEnd"/>
      <w:r w:rsidRPr="00EB5FE3">
        <w:rPr>
          <w:rStyle w:val="VerbatimChar"/>
          <w:sz w:val="24"/>
        </w:rPr>
        <w:t xml:space="preserve"> </w:t>
      </w:r>
      <w:proofErr w:type="spellStart"/>
      <w:r w:rsidRPr="00EB5FE3">
        <w:rPr>
          <w:rStyle w:val="VerbatimChar"/>
          <w:sz w:val="24"/>
        </w:rPr>
        <w:t>Call.Timestamp</w:t>
      </w:r>
      <w:proofErr w:type="spellEnd"/>
      <w:r w:rsidRPr="00EB5FE3">
        <w:rPr>
          <w:rStyle w:val="VerbatimChar"/>
          <w:sz w:val="24"/>
        </w:rPr>
        <w:t xml:space="preserve"> </w:t>
      </w:r>
      <w:proofErr w:type="spellStart"/>
      <w:r w:rsidRPr="00EB5FE3">
        <w:rPr>
          <w:rStyle w:val="VerbatimChar"/>
          <w:sz w:val="24"/>
        </w:rPr>
        <w:t>Call.Centres.City</w:t>
      </w:r>
      <w:proofErr w:type="spellEnd"/>
      <w:r w:rsidRPr="00EB5FE3">
        <w:rPr>
          <w:rStyle w:val="VerbatimChar"/>
          <w:sz w:val="24"/>
        </w:rPr>
        <w:t xml:space="preserve">     Channel           City      </w:t>
      </w:r>
      <w:proofErr w:type="spellStart"/>
      <w:r w:rsidRPr="00EB5FE3">
        <w:rPr>
          <w:rStyle w:val="VerbatimChar"/>
          <w:sz w:val="24"/>
        </w:rPr>
        <w:t>Customer.Name</w:t>
      </w:r>
      <w:proofErr w:type="spellEnd"/>
      <w:r w:rsidRPr="00EB5FE3">
        <w:br/>
      </w:r>
      <w:r w:rsidRPr="00EB5FE3">
        <w:rPr>
          <w:rStyle w:val="VerbatimChar"/>
          <w:sz w:val="24"/>
        </w:rPr>
        <w:t>1 DKK-57076809-w-055481-fU  10/29/20 0:00       Los Angeles Call-Center        Detroit   Analise Gairdner</w:t>
      </w:r>
      <w:r w:rsidRPr="00EB5FE3">
        <w:br/>
      </w:r>
      <w:r w:rsidRPr="00EB5FE3">
        <w:rPr>
          <w:rStyle w:val="VerbatimChar"/>
          <w:sz w:val="24"/>
        </w:rPr>
        <w:t xml:space="preserve">2 QGK-72219678-w-102139-KY   10/5/20 0:00         Baltimore     Chatbot    Spartanburg   Crichton </w:t>
      </w:r>
      <w:proofErr w:type="spellStart"/>
      <w:r w:rsidRPr="00EB5FE3">
        <w:rPr>
          <w:rStyle w:val="VerbatimChar"/>
          <w:sz w:val="24"/>
        </w:rPr>
        <w:t>Kidsley</w:t>
      </w:r>
      <w:proofErr w:type="spellEnd"/>
      <w:r w:rsidRPr="00EB5FE3">
        <w:br/>
      </w:r>
      <w:r w:rsidRPr="00EB5FE3">
        <w:rPr>
          <w:rStyle w:val="VerbatimChar"/>
          <w:sz w:val="24"/>
        </w:rPr>
        <w:t xml:space="preserve">3 GYJ-30025932-A-023015-LD   10/4/20 0:00       Los Angeles Call-Center    Gainesville  Averill </w:t>
      </w:r>
      <w:proofErr w:type="spellStart"/>
      <w:r w:rsidRPr="00EB5FE3">
        <w:rPr>
          <w:rStyle w:val="VerbatimChar"/>
          <w:sz w:val="24"/>
        </w:rPr>
        <w:t>Brundrett</w:t>
      </w:r>
      <w:proofErr w:type="spellEnd"/>
      <w:r w:rsidRPr="00EB5FE3">
        <w:br/>
      </w:r>
      <w:r w:rsidRPr="00EB5FE3">
        <w:rPr>
          <w:rStyle w:val="VerbatimChar"/>
          <w:sz w:val="24"/>
        </w:rPr>
        <w:t xml:space="preserve">4 ZJI-96807559-i-620008-m7  10/17/20 0:00       Los Angeles     Chatbot       Portland    Noreen </w:t>
      </w:r>
      <w:proofErr w:type="spellStart"/>
      <w:r w:rsidRPr="00EB5FE3">
        <w:rPr>
          <w:rStyle w:val="VerbatimChar"/>
          <w:sz w:val="24"/>
        </w:rPr>
        <w:t>Lafflina</w:t>
      </w:r>
      <w:proofErr w:type="spellEnd"/>
      <w:r w:rsidRPr="00EB5FE3">
        <w:br/>
      </w:r>
      <w:r w:rsidRPr="00EB5FE3">
        <w:rPr>
          <w:rStyle w:val="VerbatimChar"/>
          <w:sz w:val="24"/>
        </w:rPr>
        <w:t>5 DDU-69451719-O-176482-Fm  10/17/20 0:00       Los Angeles Call-Center     Fort Wayne Toma Van der Beken</w:t>
      </w:r>
      <w:r w:rsidRPr="00EB5FE3">
        <w:br/>
      </w:r>
      <w:r w:rsidRPr="00EB5FE3">
        <w:rPr>
          <w:rStyle w:val="VerbatimChar"/>
          <w:sz w:val="24"/>
        </w:rPr>
        <w:t>6 JVI-79728660-U-224285-4a  10/28/20 0:00         Baltimore Call-Center Salt Lake City       Kaylyn Emlen</w:t>
      </w:r>
      <w:r w:rsidRPr="00EB5FE3">
        <w:br/>
      </w:r>
      <w:r w:rsidRPr="00EB5FE3">
        <w:rPr>
          <w:rStyle w:val="VerbatimChar"/>
          <w:sz w:val="24"/>
        </w:rPr>
        <w:t xml:space="preserve">            Reason </w:t>
      </w:r>
      <w:proofErr w:type="spellStart"/>
      <w:r w:rsidRPr="00EB5FE3">
        <w:rPr>
          <w:rStyle w:val="VerbatimChar"/>
          <w:sz w:val="24"/>
        </w:rPr>
        <w:t>Response.Time</w:t>
      </w:r>
      <w:proofErr w:type="spellEnd"/>
      <w:r w:rsidRPr="00EB5FE3">
        <w:rPr>
          <w:rStyle w:val="VerbatimChar"/>
          <w:sz w:val="24"/>
        </w:rPr>
        <w:t xml:space="preserve">     Sentiment          State </w:t>
      </w:r>
      <w:proofErr w:type="spellStart"/>
      <w:r w:rsidRPr="00EB5FE3">
        <w:rPr>
          <w:rStyle w:val="VerbatimChar"/>
          <w:sz w:val="24"/>
        </w:rPr>
        <w:t>Call.Duration.In.Minutes</w:t>
      </w:r>
      <w:proofErr w:type="spellEnd"/>
      <w:r w:rsidRPr="00EB5FE3">
        <w:rPr>
          <w:rStyle w:val="VerbatimChar"/>
          <w:sz w:val="24"/>
        </w:rPr>
        <w:t xml:space="preserve"> </w:t>
      </w:r>
      <w:proofErr w:type="spellStart"/>
      <w:r w:rsidRPr="00EB5FE3">
        <w:rPr>
          <w:rStyle w:val="VerbatimChar"/>
          <w:sz w:val="24"/>
        </w:rPr>
        <w:t>Csat.Score</w:t>
      </w:r>
      <w:proofErr w:type="spellEnd"/>
      <w:r w:rsidRPr="00EB5FE3">
        <w:br/>
      </w:r>
      <w:r w:rsidRPr="00EB5FE3">
        <w:rPr>
          <w:rStyle w:val="VerbatimChar"/>
          <w:sz w:val="24"/>
        </w:rPr>
        <w:t>1 Billing Question    Within SLA       Neutral       Michigan                       17          7</w:t>
      </w:r>
      <w:r w:rsidRPr="00EB5FE3">
        <w:br/>
      </w:r>
      <w:r w:rsidRPr="00EB5FE3">
        <w:rPr>
          <w:rStyle w:val="VerbatimChar"/>
          <w:sz w:val="24"/>
        </w:rPr>
        <w:lastRenderedPageBreak/>
        <w:t>2   Service Outage    Within SLA Very Positive South Carolina                       23         NA</w:t>
      </w:r>
      <w:r w:rsidRPr="00EB5FE3">
        <w:br/>
      </w:r>
      <w:r w:rsidRPr="00EB5FE3">
        <w:rPr>
          <w:rStyle w:val="VerbatimChar"/>
          <w:sz w:val="24"/>
        </w:rPr>
        <w:t>3 Billing Question     Above SLA      Negative        Florida                       45         NA</w:t>
      </w:r>
      <w:r w:rsidRPr="00EB5FE3">
        <w:br/>
      </w:r>
      <w:r w:rsidRPr="00EB5FE3">
        <w:rPr>
          <w:rStyle w:val="VerbatimChar"/>
          <w:sz w:val="24"/>
        </w:rPr>
        <w:t>4 Billing Question    Within SLA Very Negative         Oregon                       12          1</w:t>
      </w:r>
      <w:r w:rsidRPr="00EB5FE3">
        <w:br/>
      </w:r>
      <w:r w:rsidRPr="00EB5FE3">
        <w:rPr>
          <w:rStyle w:val="VerbatimChar"/>
          <w:sz w:val="24"/>
        </w:rPr>
        <w:t>5         Payments    Within SLA Very Positive        Indiana                       23         NA</w:t>
      </w:r>
      <w:r w:rsidRPr="00EB5FE3">
        <w:br/>
      </w:r>
      <w:r w:rsidRPr="00EB5FE3">
        <w:rPr>
          <w:rStyle w:val="VerbatimChar"/>
          <w:sz w:val="24"/>
        </w:rPr>
        <w:t>6 Billing Question    Within SLA       Neutral           Utah                       25          5</w:t>
      </w:r>
      <w:r w:rsidRPr="00EB5FE3">
        <w:br/>
      </w:r>
      <w:r w:rsidRPr="00EB5FE3">
        <w:rPr>
          <w:rStyle w:val="VerbatimChar"/>
          <w:sz w:val="24"/>
        </w:rPr>
        <w:t>summary(</w:t>
      </w:r>
      <w:proofErr w:type="spellStart"/>
      <w:r w:rsidRPr="00EB5FE3">
        <w:rPr>
          <w:rStyle w:val="VerbatimChar"/>
          <w:sz w:val="24"/>
        </w:rPr>
        <w:t>call_center_data</w:t>
      </w:r>
      <w:proofErr w:type="spellEnd"/>
      <w:r w:rsidRPr="00EB5FE3">
        <w:rPr>
          <w:rStyle w:val="VerbatimChar"/>
          <w:sz w:val="24"/>
        </w:rPr>
        <w:t>)</w:t>
      </w:r>
      <w:r w:rsidRPr="00EB5FE3">
        <w:br/>
      </w:r>
      <w:r w:rsidRPr="00EB5FE3">
        <w:rPr>
          <w:rStyle w:val="VerbatimChar"/>
          <w:sz w:val="24"/>
        </w:rPr>
        <w:t xml:space="preserve">      </w:t>
      </w:r>
      <w:proofErr w:type="spellStart"/>
      <w:r w:rsidRPr="00EB5FE3">
        <w:rPr>
          <w:rStyle w:val="VerbatimChar"/>
          <w:sz w:val="24"/>
        </w:rPr>
        <w:t>Id</w:t>
      </w:r>
      <w:proofErr w:type="spellEnd"/>
      <w:r w:rsidRPr="00EB5FE3">
        <w:rPr>
          <w:rStyle w:val="VerbatimChar"/>
          <w:sz w:val="24"/>
        </w:rPr>
        <w:t xml:space="preserve">            </w:t>
      </w:r>
      <w:proofErr w:type="spellStart"/>
      <w:r w:rsidRPr="00EB5FE3">
        <w:rPr>
          <w:rStyle w:val="VerbatimChar"/>
          <w:sz w:val="24"/>
        </w:rPr>
        <w:t>Call.Timestamp</w:t>
      </w:r>
      <w:proofErr w:type="spellEnd"/>
      <w:r w:rsidRPr="00EB5FE3">
        <w:rPr>
          <w:rStyle w:val="VerbatimChar"/>
          <w:sz w:val="24"/>
        </w:rPr>
        <w:t xml:space="preserve">     </w:t>
      </w:r>
      <w:proofErr w:type="spellStart"/>
      <w:r w:rsidRPr="00EB5FE3">
        <w:rPr>
          <w:rStyle w:val="VerbatimChar"/>
          <w:sz w:val="24"/>
        </w:rPr>
        <w:t>Call.Centres.City</w:t>
      </w:r>
      <w:proofErr w:type="spellEnd"/>
      <w:r w:rsidRPr="00EB5FE3">
        <w:rPr>
          <w:rStyle w:val="VerbatimChar"/>
          <w:sz w:val="24"/>
        </w:rPr>
        <w:t xml:space="preserve">    Channel              City          </w:t>
      </w:r>
      <w:r w:rsidRPr="00EB5FE3">
        <w:br/>
      </w:r>
      <w:r w:rsidRPr="00EB5FE3">
        <w:rPr>
          <w:rStyle w:val="VerbatimChar"/>
          <w:sz w:val="24"/>
        </w:rPr>
        <w:t xml:space="preserve"> Length:32941       </w:t>
      </w:r>
      <w:proofErr w:type="spellStart"/>
      <w:r w:rsidRPr="00EB5FE3">
        <w:rPr>
          <w:rStyle w:val="VerbatimChar"/>
          <w:sz w:val="24"/>
        </w:rPr>
        <w:t>Length:32941</w:t>
      </w:r>
      <w:proofErr w:type="spellEnd"/>
      <w:r w:rsidRPr="00EB5FE3">
        <w:rPr>
          <w:rStyle w:val="VerbatimChar"/>
          <w:sz w:val="24"/>
        </w:rPr>
        <w:t xml:space="preserve">       </w:t>
      </w:r>
      <w:proofErr w:type="spellStart"/>
      <w:r w:rsidRPr="00EB5FE3">
        <w:rPr>
          <w:rStyle w:val="VerbatimChar"/>
          <w:sz w:val="24"/>
        </w:rPr>
        <w:t>Length:32941</w:t>
      </w:r>
      <w:proofErr w:type="spellEnd"/>
      <w:r w:rsidRPr="00EB5FE3">
        <w:rPr>
          <w:rStyle w:val="VerbatimChar"/>
          <w:sz w:val="24"/>
        </w:rPr>
        <w:t xml:space="preserve">       </w:t>
      </w:r>
      <w:proofErr w:type="spellStart"/>
      <w:r w:rsidRPr="00EB5FE3">
        <w:rPr>
          <w:rStyle w:val="VerbatimChar"/>
          <w:sz w:val="24"/>
        </w:rPr>
        <w:t>Length:32941</w:t>
      </w:r>
      <w:proofErr w:type="spellEnd"/>
      <w:r w:rsidRPr="00EB5FE3">
        <w:rPr>
          <w:rStyle w:val="VerbatimChar"/>
          <w:sz w:val="24"/>
        </w:rPr>
        <w:t xml:space="preserve">       </w:t>
      </w:r>
      <w:proofErr w:type="spellStart"/>
      <w:r w:rsidRPr="00EB5FE3">
        <w:rPr>
          <w:rStyle w:val="VerbatimChar"/>
          <w:sz w:val="24"/>
        </w:rPr>
        <w:t>Length:32941</w:t>
      </w:r>
      <w:proofErr w:type="spellEnd"/>
      <w:r w:rsidRPr="00EB5FE3">
        <w:rPr>
          <w:rStyle w:val="VerbatimChar"/>
          <w:sz w:val="24"/>
        </w:rPr>
        <w:t xml:space="preserve">      </w:t>
      </w:r>
      <w:r w:rsidRPr="00EB5FE3">
        <w:br/>
      </w:r>
      <w:r w:rsidRPr="00EB5FE3">
        <w:rPr>
          <w:rStyle w:val="VerbatimChar"/>
          <w:sz w:val="24"/>
        </w:rPr>
        <w:t xml:space="preserve"> Class :character   Class :character   Class :character   Class :character   Class :character  </w:t>
      </w:r>
      <w:r w:rsidRPr="00EB5FE3">
        <w:br/>
      </w:r>
      <w:r w:rsidRPr="00EB5FE3">
        <w:rPr>
          <w:rStyle w:val="VerbatimChar"/>
          <w:sz w:val="24"/>
        </w:rPr>
        <w:t xml:space="preserve"> Mode  :character   Mode  :character   Mode  :character   Mode  :character   Mode  :character  </w:t>
      </w:r>
      <w:r w:rsidRPr="00EB5FE3">
        <w:br/>
      </w:r>
      <w:r w:rsidRPr="00EB5FE3">
        <w:rPr>
          <w:rStyle w:val="VerbatimChar"/>
          <w:sz w:val="24"/>
        </w:rPr>
        <w:t xml:space="preserve">                                                                                               </w:t>
      </w:r>
      <w:r w:rsidRPr="00EB5FE3">
        <w:br/>
      </w:r>
      <w:r w:rsidRPr="00EB5FE3">
        <w:rPr>
          <w:rStyle w:val="VerbatimChar"/>
          <w:sz w:val="24"/>
        </w:rPr>
        <w:t xml:space="preserve">                                                                                               </w:t>
      </w:r>
      <w:r w:rsidRPr="00EB5FE3">
        <w:br/>
      </w:r>
      <w:r w:rsidRPr="00EB5FE3">
        <w:rPr>
          <w:rStyle w:val="VerbatimChar"/>
          <w:sz w:val="24"/>
        </w:rPr>
        <w:t xml:space="preserve">                                                                                               </w:t>
      </w:r>
      <w:r w:rsidRPr="00EB5FE3">
        <w:br/>
      </w:r>
      <w:r w:rsidRPr="00EB5FE3">
        <w:rPr>
          <w:rStyle w:val="VerbatimChar"/>
          <w:sz w:val="24"/>
        </w:rPr>
        <w:t xml:space="preserve">                                                                                               </w:t>
      </w:r>
      <w:r w:rsidRPr="00EB5FE3">
        <w:br/>
      </w:r>
      <w:r w:rsidRPr="00EB5FE3">
        <w:rPr>
          <w:rStyle w:val="VerbatimChar"/>
          <w:sz w:val="24"/>
        </w:rPr>
        <w:t xml:space="preserve"> </w:t>
      </w:r>
      <w:proofErr w:type="spellStart"/>
      <w:r w:rsidRPr="00EB5FE3">
        <w:rPr>
          <w:rStyle w:val="VerbatimChar"/>
          <w:sz w:val="24"/>
        </w:rPr>
        <w:t>Customer.Name</w:t>
      </w:r>
      <w:proofErr w:type="spellEnd"/>
      <w:r w:rsidRPr="00EB5FE3">
        <w:rPr>
          <w:rStyle w:val="VerbatimChar"/>
          <w:sz w:val="24"/>
        </w:rPr>
        <w:t xml:space="preserve">         Reason          </w:t>
      </w:r>
      <w:proofErr w:type="spellStart"/>
      <w:r w:rsidRPr="00EB5FE3">
        <w:rPr>
          <w:rStyle w:val="VerbatimChar"/>
          <w:sz w:val="24"/>
        </w:rPr>
        <w:t>Response.Time</w:t>
      </w:r>
      <w:proofErr w:type="spellEnd"/>
      <w:r w:rsidRPr="00EB5FE3">
        <w:rPr>
          <w:rStyle w:val="VerbatimChar"/>
          <w:sz w:val="24"/>
        </w:rPr>
        <w:t xml:space="preserve">       Sentiment            State          </w:t>
      </w:r>
      <w:r w:rsidRPr="00EB5FE3">
        <w:br/>
      </w:r>
      <w:r w:rsidRPr="00EB5FE3">
        <w:rPr>
          <w:rStyle w:val="VerbatimChar"/>
          <w:sz w:val="24"/>
        </w:rPr>
        <w:t xml:space="preserve"> Length:32941       </w:t>
      </w:r>
      <w:proofErr w:type="spellStart"/>
      <w:r w:rsidRPr="00EB5FE3">
        <w:rPr>
          <w:rStyle w:val="VerbatimChar"/>
          <w:sz w:val="24"/>
        </w:rPr>
        <w:t>Length:32941</w:t>
      </w:r>
      <w:proofErr w:type="spellEnd"/>
      <w:r w:rsidRPr="00EB5FE3">
        <w:rPr>
          <w:rStyle w:val="VerbatimChar"/>
          <w:sz w:val="24"/>
        </w:rPr>
        <w:t xml:space="preserve">       </w:t>
      </w:r>
      <w:proofErr w:type="spellStart"/>
      <w:r w:rsidRPr="00EB5FE3">
        <w:rPr>
          <w:rStyle w:val="VerbatimChar"/>
          <w:sz w:val="24"/>
        </w:rPr>
        <w:t>Length:32941</w:t>
      </w:r>
      <w:proofErr w:type="spellEnd"/>
      <w:r w:rsidRPr="00EB5FE3">
        <w:rPr>
          <w:rStyle w:val="VerbatimChar"/>
          <w:sz w:val="24"/>
        </w:rPr>
        <w:t xml:space="preserve">       </w:t>
      </w:r>
      <w:proofErr w:type="spellStart"/>
      <w:r w:rsidRPr="00EB5FE3">
        <w:rPr>
          <w:rStyle w:val="VerbatimChar"/>
          <w:sz w:val="24"/>
        </w:rPr>
        <w:t>Length:32941</w:t>
      </w:r>
      <w:proofErr w:type="spellEnd"/>
      <w:r w:rsidRPr="00EB5FE3">
        <w:rPr>
          <w:rStyle w:val="VerbatimChar"/>
          <w:sz w:val="24"/>
        </w:rPr>
        <w:t xml:space="preserve">       </w:t>
      </w:r>
      <w:proofErr w:type="spellStart"/>
      <w:r w:rsidRPr="00EB5FE3">
        <w:rPr>
          <w:rStyle w:val="VerbatimChar"/>
          <w:sz w:val="24"/>
        </w:rPr>
        <w:t>Length:32941</w:t>
      </w:r>
      <w:proofErr w:type="spellEnd"/>
      <w:r w:rsidRPr="00EB5FE3">
        <w:rPr>
          <w:rStyle w:val="VerbatimChar"/>
          <w:sz w:val="24"/>
        </w:rPr>
        <w:t xml:space="preserve">      </w:t>
      </w:r>
      <w:r w:rsidRPr="00EB5FE3">
        <w:br/>
      </w:r>
      <w:r w:rsidRPr="00EB5FE3">
        <w:rPr>
          <w:rStyle w:val="VerbatimChar"/>
          <w:sz w:val="24"/>
        </w:rPr>
        <w:t xml:space="preserve"> Class :character   Class :character   Class :character   Class :character   Class :character  </w:t>
      </w:r>
      <w:r w:rsidRPr="00EB5FE3">
        <w:br/>
      </w:r>
      <w:r w:rsidRPr="00EB5FE3">
        <w:rPr>
          <w:rStyle w:val="VerbatimChar"/>
          <w:sz w:val="24"/>
        </w:rPr>
        <w:t xml:space="preserve"> Mode  :character   Mode  :character   Mode  :character   Mode  :character   Mode  :character  </w:t>
      </w:r>
      <w:r w:rsidRPr="00EB5FE3">
        <w:br/>
      </w:r>
      <w:r w:rsidRPr="00EB5FE3">
        <w:rPr>
          <w:rStyle w:val="VerbatimChar"/>
          <w:sz w:val="24"/>
        </w:rPr>
        <w:t xml:space="preserve">                                                                                               </w:t>
      </w:r>
      <w:r w:rsidRPr="00EB5FE3">
        <w:br/>
      </w:r>
      <w:r w:rsidRPr="00EB5FE3">
        <w:rPr>
          <w:rStyle w:val="VerbatimChar"/>
          <w:sz w:val="24"/>
        </w:rPr>
        <w:t xml:space="preserve">                                                                                               </w:t>
      </w:r>
      <w:r w:rsidRPr="00EB5FE3">
        <w:br/>
      </w:r>
      <w:r w:rsidRPr="00EB5FE3">
        <w:rPr>
          <w:rStyle w:val="VerbatimChar"/>
          <w:sz w:val="24"/>
        </w:rPr>
        <w:t xml:space="preserve">                                                                                               </w:t>
      </w:r>
      <w:r w:rsidRPr="00EB5FE3">
        <w:br/>
      </w:r>
      <w:r w:rsidRPr="00EB5FE3">
        <w:rPr>
          <w:rStyle w:val="VerbatimChar"/>
          <w:sz w:val="24"/>
        </w:rPr>
        <w:t xml:space="preserve">                                                                                               </w:t>
      </w:r>
      <w:r w:rsidRPr="00EB5FE3">
        <w:br/>
      </w:r>
      <w:r w:rsidRPr="00EB5FE3">
        <w:rPr>
          <w:rStyle w:val="VerbatimChar"/>
          <w:sz w:val="24"/>
        </w:rPr>
        <w:t xml:space="preserve"> </w:t>
      </w:r>
      <w:proofErr w:type="spellStart"/>
      <w:r w:rsidRPr="00EB5FE3">
        <w:rPr>
          <w:rStyle w:val="VerbatimChar"/>
          <w:sz w:val="24"/>
        </w:rPr>
        <w:t>Call.Duration.In.Minutes</w:t>
      </w:r>
      <w:proofErr w:type="spellEnd"/>
      <w:r w:rsidRPr="00EB5FE3">
        <w:rPr>
          <w:rStyle w:val="VerbatimChar"/>
          <w:sz w:val="24"/>
        </w:rPr>
        <w:t xml:space="preserve">   </w:t>
      </w:r>
      <w:proofErr w:type="spellStart"/>
      <w:r w:rsidRPr="00EB5FE3">
        <w:rPr>
          <w:rStyle w:val="VerbatimChar"/>
          <w:sz w:val="24"/>
        </w:rPr>
        <w:t>Csat.Score</w:t>
      </w:r>
      <w:proofErr w:type="spellEnd"/>
      <w:r w:rsidRPr="00EB5FE3">
        <w:rPr>
          <w:rStyle w:val="VerbatimChar"/>
          <w:sz w:val="24"/>
        </w:rPr>
        <w:t xml:space="preserve">    </w:t>
      </w:r>
      <w:r w:rsidRPr="00EB5FE3">
        <w:br/>
      </w:r>
      <w:r w:rsidRPr="00EB5FE3">
        <w:rPr>
          <w:rStyle w:val="VerbatimChar"/>
          <w:sz w:val="24"/>
        </w:rPr>
        <w:t xml:space="preserve"> Min.   : 5.00            Min.   : 1.000  </w:t>
      </w:r>
      <w:r w:rsidRPr="00EB5FE3">
        <w:br/>
      </w:r>
      <w:r w:rsidRPr="00EB5FE3">
        <w:rPr>
          <w:rStyle w:val="VerbatimChar"/>
          <w:sz w:val="24"/>
        </w:rPr>
        <w:t xml:space="preserve"> 1st Qu.:15.00            1st Qu.: 4.000  </w:t>
      </w:r>
      <w:r w:rsidRPr="00EB5FE3">
        <w:br/>
      </w:r>
      <w:r w:rsidRPr="00EB5FE3">
        <w:rPr>
          <w:rStyle w:val="VerbatimChar"/>
          <w:sz w:val="24"/>
        </w:rPr>
        <w:t xml:space="preserve"> Median :25.00            Median : 5.000  </w:t>
      </w:r>
      <w:r w:rsidRPr="00EB5FE3">
        <w:br/>
      </w:r>
      <w:r w:rsidRPr="00EB5FE3">
        <w:rPr>
          <w:rStyle w:val="VerbatimChar"/>
          <w:sz w:val="24"/>
        </w:rPr>
        <w:t xml:space="preserve"> Mean   :25.02            Mean   : 5.548  </w:t>
      </w:r>
      <w:r w:rsidRPr="00EB5FE3">
        <w:br/>
      </w:r>
      <w:r w:rsidRPr="00EB5FE3">
        <w:rPr>
          <w:rStyle w:val="VerbatimChar"/>
          <w:sz w:val="24"/>
        </w:rPr>
        <w:t xml:space="preserve"> 3rd Qu.:35.00            3rd Qu.: 7.000  </w:t>
      </w:r>
      <w:r w:rsidRPr="00EB5FE3">
        <w:br/>
      </w:r>
      <w:r w:rsidRPr="00EB5FE3">
        <w:rPr>
          <w:rStyle w:val="VerbatimChar"/>
          <w:sz w:val="24"/>
        </w:rPr>
        <w:t xml:space="preserve"> Max.   :45.00            Max.   :10.000  </w:t>
      </w:r>
      <w:r w:rsidRPr="00EB5FE3">
        <w:br/>
      </w:r>
      <w:r w:rsidRPr="00EB5FE3">
        <w:rPr>
          <w:rStyle w:val="VerbatimChar"/>
          <w:sz w:val="24"/>
        </w:rPr>
        <w:t xml:space="preserve">                          NA's   :20670   </w:t>
      </w:r>
    </w:p>
    <w:p w14:paraId="4647B03A" w14:textId="77777777" w:rsidR="00EB5FE3" w:rsidRPr="00EB5FE3" w:rsidRDefault="00EB5FE3" w:rsidP="00EB5FE3">
      <w:pPr>
        <w:pStyle w:val="FirstParagraph"/>
        <w:jc w:val="center"/>
      </w:pPr>
      <w:r w:rsidRPr="00EB5FE3">
        <w:t>#QUESTION ONE</w:t>
      </w:r>
    </w:p>
    <w:p w14:paraId="164BB58C" w14:textId="77777777" w:rsidR="00EB5FE3" w:rsidRPr="00EB5FE3" w:rsidRDefault="00EB5FE3" w:rsidP="00EB5FE3">
      <w:pPr>
        <w:pStyle w:val="FirstParagraph"/>
      </w:pPr>
      <w:r w:rsidRPr="00EB5FE3">
        <w:lastRenderedPageBreak/>
        <w:t xml:space="preserve"> # Let’s look at: What factors influence customer satisfaction (CSAT score)? </w:t>
      </w:r>
    </w:p>
    <w:p w14:paraId="384EFE8F" w14:textId="51E6976B" w:rsidR="00EB5FE3" w:rsidRPr="00EB5FE3" w:rsidRDefault="00EB5FE3" w:rsidP="00EB5FE3">
      <w:pPr>
        <w:pStyle w:val="FirstParagraph"/>
      </w:pPr>
      <w:r w:rsidRPr="00EB5FE3">
        <w:t>#Let us first plot the CSAT distribution</w:t>
      </w:r>
    </w:p>
    <w:p w14:paraId="498893B5" w14:textId="77777777" w:rsidR="00EB5FE3" w:rsidRPr="00EB5FE3" w:rsidRDefault="00EB5FE3" w:rsidP="00EB5FE3">
      <w:pPr>
        <w:pStyle w:val="SourceCode"/>
      </w:pPr>
      <w:r w:rsidRPr="00EB5FE3">
        <w:rPr>
          <w:rStyle w:val="VerbatimChar"/>
          <w:sz w:val="24"/>
        </w:rPr>
        <w:t>library(ggplot2)</w:t>
      </w:r>
      <w:r w:rsidRPr="00EB5FE3">
        <w:br/>
      </w:r>
      <w:proofErr w:type="spellStart"/>
      <w:proofErr w:type="gramStart"/>
      <w:r w:rsidRPr="00EB5FE3">
        <w:rPr>
          <w:rStyle w:val="VerbatimChar"/>
          <w:sz w:val="24"/>
        </w:rPr>
        <w:t>ggplot</w:t>
      </w:r>
      <w:proofErr w:type="spellEnd"/>
      <w:r w:rsidRPr="00EB5FE3">
        <w:rPr>
          <w:rStyle w:val="VerbatimChar"/>
          <w:sz w:val="24"/>
        </w:rPr>
        <w:t>(</w:t>
      </w:r>
      <w:proofErr w:type="spellStart"/>
      <w:proofErr w:type="gramEnd"/>
      <w:r w:rsidRPr="00EB5FE3">
        <w:rPr>
          <w:rStyle w:val="VerbatimChar"/>
          <w:sz w:val="24"/>
        </w:rPr>
        <w:t>call_center_data</w:t>
      </w:r>
      <w:proofErr w:type="spellEnd"/>
      <w:r w:rsidRPr="00EB5FE3">
        <w:rPr>
          <w:rStyle w:val="VerbatimChar"/>
          <w:sz w:val="24"/>
        </w:rPr>
        <w:t xml:space="preserve">, </w:t>
      </w:r>
      <w:proofErr w:type="spellStart"/>
      <w:r w:rsidRPr="00EB5FE3">
        <w:rPr>
          <w:rStyle w:val="VerbatimChar"/>
          <w:sz w:val="24"/>
        </w:rPr>
        <w:t>aes</w:t>
      </w:r>
      <w:proofErr w:type="spellEnd"/>
      <w:r w:rsidRPr="00EB5FE3">
        <w:rPr>
          <w:rStyle w:val="VerbatimChar"/>
          <w:sz w:val="24"/>
        </w:rPr>
        <w:t xml:space="preserve">(x = </w:t>
      </w:r>
      <w:proofErr w:type="spellStart"/>
      <w:r w:rsidRPr="00EB5FE3">
        <w:rPr>
          <w:rStyle w:val="VerbatimChar"/>
          <w:sz w:val="24"/>
        </w:rPr>
        <w:t>Csat.Score</w:t>
      </w:r>
      <w:proofErr w:type="spellEnd"/>
      <w:r w:rsidRPr="00EB5FE3">
        <w:rPr>
          <w:rStyle w:val="VerbatimChar"/>
          <w:sz w:val="24"/>
        </w:rPr>
        <w:t>)) +</w:t>
      </w:r>
      <w:r w:rsidRPr="00EB5FE3">
        <w:br/>
      </w:r>
      <w:r w:rsidRPr="00EB5FE3">
        <w:rPr>
          <w:rStyle w:val="VerbatimChar"/>
          <w:sz w:val="24"/>
        </w:rPr>
        <w:t xml:space="preserve">+     </w:t>
      </w:r>
      <w:proofErr w:type="spellStart"/>
      <w:r w:rsidRPr="00EB5FE3">
        <w:rPr>
          <w:rStyle w:val="VerbatimChar"/>
          <w:sz w:val="24"/>
        </w:rPr>
        <w:t>geom_histogram</w:t>
      </w:r>
      <w:proofErr w:type="spellEnd"/>
      <w:r w:rsidRPr="00EB5FE3">
        <w:rPr>
          <w:rStyle w:val="VerbatimChar"/>
          <w:sz w:val="24"/>
        </w:rPr>
        <w:t>(bins = 20, fill = "pink", color = "white", alpha = 0.7) +</w:t>
      </w:r>
      <w:r w:rsidRPr="00EB5FE3">
        <w:br/>
      </w:r>
      <w:r w:rsidRPr="00EB5FE3">
        <w:rPr>
          <w:rStyle w:val="VerbatimChar"/>
          <w:sz w:val="24"/>
        </w:rPr>
        <w:t>+      labs(title = "Distribution of CSAT Scores", x = "CSAT Score", y = "Frequency")</w:t>
      </w:r>
    </w:p>
    <w:p w14:paraId="13149E30" w14:textId="7A76CBEB" w:rsidR="00EB5FE3" w:rsidRPr="00EB5FE3" w:rsidRDefault="00EB5FE3" w:rsidP="00EB5FE3">
      <w:pPr>
        <w:pStyle w:val="FirstParagraph"/>
        <w:rPr>
          <w:rFonts w:hint="cs"/>
          <w:rtl/>
          <w:lang w:bidi="he-IL"/>
        </w:rPr>
      </w:pPr>
      <w:r w:rsidRPr="00EB5FE3">
        <w:rPr>
          <w:noProof/>
        </w:rPr>
        <w:drawing>
          <wp:inline distT="0" distB="0" distL="0" distR="0" wp14:anchorId="3A79F6B9" wp14:editId="7B11ED8E">
            <wp:extent cx="4049486" cy="3303619"/>
            <wp:effectExtent l="0" t="0" r="1905" b="0"/>
            <wp:docPr id="1506921347" name="Picture 1" descr="A graph of a distribution of csat sco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921347" name="Picture 1" descr="A graph of a distribution of csat score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58251" cy="3310770"/>
                    </a:xfrm>
                    <a:prstGeom prst="rect">
                      <a:avLst/>
                    </a:prstGeom>
                  </pic:spPr>
                </pic:pic>
              </a:graphicData>
            </a:graphic>
          </wp:inline>
        </w:drawing>
      </w:r>
    </w:p>
    <w:p w14:paraId="672AC8B0" w14:textId="74F5C1B1" w:rsidR="00EB5FE3" w:rsidRPr="00EB5FE3" w:rsidRDefault="00EB5FE3" w:rsidP="00EB5FE3">
      <w:pPr>
        <w:pStyle w:val="FirstParagraph"/>
      </w:pPr>
      <w:r w:rsidRPr="00EB5FE3">
        <w:t xml:space="preserve">#The CSAT Score distribution shows a range from 1 to 10, and the scores are roughly evenly spread across most values </w:t>
      </w:r>
    </w:p>
    <w:p w14:paraId="1CC2B711" w14:textId="77777777" w:rsidR="00EB5FE3" w:rsidRPr="00EB5FE3" w:rsidRDefault="00EB5FE3" w:rsidP="00EB5FE3">
      <w:pPr>
        <w:pStyle w:val="FirstParagraph"/>
      </w:pPr>
      <w:r w:rsidRPr="00EB5FE3">
        <w:t>#Now, we need to clean up the data</w:t>
      </w:r>
    </w:p>
    <w:p w14:paraId="179765D7" w14:textId="6F61FA0D" w:rsidR="00EB5FE3" w:rsidRPr="00EB5FE3" w:rsidRDefault="00EB5FE3" w:rsidP="00EB5FE3">
      <w:pPr>
        <w:pStyle w:val="FirstParagraph"/>
      </w:pPr>
      <w:r w:rsidRPr="00EB5FE3">
        <w:t xml:space="preserve"> #Let’s look for and remove missing CSAT Scores since we are analyzing what factors affect the score.</w:t>
      </w:r>
    </w:p>
    <w:p w14:paraId="262AAFD7" w14:textId="77777777" w:rsidR="00EB5FE3" w:rsidRPr="00EB5FE3" w:rsidRDefault="00EB5FE3" w:rsidP="00EB5FE3">
      <w:pPr>
        <w:pStyle w:val="SourceCode"/>
      </w:pPr>
      <w:proofErr w:type="spellStart"/>
      <w:r w:rsidRPr="00EB5FE3">
        <w:rPr>
          <w:rStyle w:val="VerbatimChar"/>
          <w:sz w:val="24"/>
        </w:rPr>
        <w:t>missing_csat</w:t>
      </w:r>
      <w:proofErr w:type="spellEnd"/>
      <w:r w:rsidRPr="00EB5FE3">
        <w:rPr>
          <w:rStyle w:val="VerbatimChar"/>
          <w:sz w:val="24"/>
        </w:rPr>
        <w:t xml:space="preserve"> &lt;- sum(is.na(</w:t>
      </w:r>
      <w:proofErr w:type="spellStart"/>
      <w:r w:rsidRPr="00EB5FE3">
        <w:rPr>
          <w:rStyle w:val="VerbatimChar"/>
          <w:sz w:val="24"/>
        </w:rPr>
        <w:t>call_center_data$Csat.Score</w:t>
      </w:r>
      <w:proofErr w:type="spellEnd"/>
      <w:r w:rsidRPr="00EB5FE3">
        <w:rPr>
          <w:rStyle w:val="VerbatimChar"/>
          <w:sz w:val="24"/>
        </w:rPr>
        <w:t xml:space="preserve">)) / </w:t>
      </w:r>
      <w:proofErr w:type="spellStart"/>
      <w:r w:rsidRPr="00EB5FE3">
        <w:rPr>
          <w:rStyle w:val="VerbatimChar"/>
          <w:sz w:val="24"/>
        </w:rPr>
        <w:t>nrow</w:t>
      </w:r>
      <w:proofErr w:type="spellEnd"/>
      <w:r w:rsidRPr="00EB5FE3">
        <w:rPr>
          <w:rStyle w:val="VerbatimChar"/>
          <w:sz w:val="24"/>
        </w:rPr>
        <w:t>(</w:t>
      </w:r>
      <w:proofErr w:type="spellStart"/>
      <w:r w:rsidRPr="00EB5FE3">
        <w:rPr>
          <w:rStyle w:val="VerbatimChar"/>
          <w:sz w:val="24"/>
        </w:rPr>
        <w:t>call_center_data</w:t>
      </w:r>
      <w:proofErr w:type="spellEnd"/>
      <w:r w:rsidRPr="00EB5FE3">
        <w:rPr>
          <w:rStyle w:val="VerbatimChar"/>
          <w:sz w:val="24"/>
        </w:rPr>
        <w:t>) * 100</w:t>
      </w:r>
      <w:r w:rsidRPr="00EB5FE3">
        <w:br/>
      </w:r>
      <w:proofErr w:type="gramStart"/>
      <w:r w:rsidRPr="00EB5FE3">
        <w:rPr>
          <w:rStyle w:val="VerbatimChar"/>
          <w:sz w:val="24"/>
        </w:rPr>
        <w:t>print(</w:t>
      </w:r>
      <w:proofErr w:type="gramEnd"/>
      <w:r w:rsidRPr="00EB5FE3">
        <w:rPr>
          <w:rStyle w:val="VerbatimChar"/>
          <w:sz w:val="24"/>
        </w:rPr>
        <w:t>paste("Percentage of missing CSAT scores:", round(</w:t>
      </w:r>
      <w:proofErr w:type="spellStart"/>
      <w:r w:rsidRPr="00EB5FE3">
        <w:rPr>
          <w:rStyle w:val="VerbatimChar"/>
          <w:sz w:val="24"/>
        </w:rPr>
        <w:t>missing_csat</w:t>
      </w:r>
      <w:proofErr w:type="spellEnd"/>
      <w:r w:rsidRPr="00EB5FE3">
        <w:rPr>
          <w:rStyle w:val="VerbatimChar"/>
          <w:sz w:val="24"/>
        </w:rPr>
        <w:t>, 2), "%"))</w:t>
      </w:r>
      <w:r w:rsidRPr="00EB5FE3">
        <w:br/>
      </w:r>
      <w:r w:rsidRPr="00EB5FE3">
        <w:rPr>
          <w:rStyle w:val="VerbatimChar"/>
          <w:sz w:val="24"/>
        </w:rPr>
        <w:t>[1] "Percentage of missing CSAT scores: 62.75 %"</w:t>
      </w:r>
    </w:p>
    <w:p w14:paraId="4EA89090" w14:textId="77777777" w:rsidR="00EB5FE3" w:rsidRPr="006A7E31" w:rsidRDefault="00EB5FE3" w:rsidP="00EB5FE3">
      <w:pPr>
        <w:pStyle w:val="Heading1"/>
        <w:rPr>
          <w:color w:val="000000" w:themeColor="text1"/>
          <w:sz w:val="24"/>
          <w:szCs w:val="24"/>
        </w:rPr>
      </w:pPr>
      <w:bookmarkStart w:id="3" w:name="we-need-to-remove-these-missing-values"/>
      <w:r w:rsidRPr="006A7E31">
        <w:rPr>
          <w:color w:val="000000" w:themeColor="text1"/>
          <w:sz w:val="24"/>
          <w:szCs w:val="24"/>
        </w:rPr>
        <w:t>We need to remove these missing values</w:t>
      </w:r>
    </w:p>
    <w:p w14:paraId="33BECCC3" w14:textId="77777777" w:rsidR="00EB5FE3" w:rsidRPr="00EB5FE3" w:rsidRDefault="00EB5FE3" w:rsidP="00EB5FE3">
      <w:pPr>
        <w:pStyle w:val="SourceCode"/>
      </w:pPr>
      <w:proofErr w:type="spellStart"/>
      <w:r w:rsidRPr="00EB5FE3">
        <w:rPr>
          <w:rStyle w:val="VerbatimChar"/>
          <w:sz w:val="24"/>
        </w:rPr>
        <w:t>cleaned_data</w:t>
      </w:r>
      <w:proofErr w:type="spellEnd"/>
      <w:r w:rsidRPr="00EB5FE3">
        <w:rPr>
          <w:rStyle w:val="VerbatimChar"/>
          <w:sz w:val="24"/>
        </w:rPr>
        <w:t xml:space="preserve"> &lt;- </w:t>
      </w:r>
      <w:proofErr w:type="spellStart"/>
      <w:r w:rsidRPr="00EB5FE3">
        <w:rPr>
          <w:rStyle w:val="VerbatimChar"/>
          <w:sz w:val="24"/>
        </w:rPr>
        <w:t>call_center_data</w:t>
      </w:r>
      <w:proofErr w:type="spellEnd"/>
      <w:proofErr w:type="gramStart"/>
      <w:r w:rsidRPr="00EB5FE3">
        <w:rPr>
          <w:rStyle w:val="VerbatimChar"/>
          <w:sz w:val="24"/>
        </w:rPr>
        <w:t>[!is.na</w:t>
      </w:r>
      <w:proofErr w:type="gramEnd"/>
      <w:r w:rsidRPr="00EB5FE3">
        <w:rPr>
          <w:rStyle w:val="VerbatimChar"/>
          <w:sz w:val="24"/>
        </w:rPr>
        <w:t>(</w:t>
      </w:r>
      <w:proofErr w:type="spellStart"/>
      <w:r w:rsidRPr="00EB5FE3">
        <w:rPr>
          <w:rStyle w:val="VerbatimChar"/>
          <w:sz w:val="24"/>
        </w:rPr>
        <w:t>call_center_data$Csat.Score</w:t>
      </w:r>
      <w:proofErr w:type="spellEnd"/>
      <w:r w:rsidRPr="00EB5FE3">
        <w:rPr>
          <w:rStyle w:val="VerbatimChar"/>
          <w:sz w:val="24"/>
        </w:rPr>
        <w:t>), ]</w:t>
      </w:r>
    </w:p>
    <w:p w14:paraId="39C2369F" w14:textId="77777777" w:rsidR="00EB5FE3" w:rsidRPr="00EB5FE3" w:rsidRDefault="00EB5FE3" w:rsidP="00EB5FE3">
      <w:pPr>
        <w:pStyle w:val="FirstParagraph"/>
      </w:pPr>
      <w:r w:rsidRPr="00EB5FE3">
        <w:lastRenderedPageBreak/>
        <w:t xml:space="preserve">#Next, we need to convert Response Time to numeric (3 </w:t>
      </w:r>
      <w:proofErr w:type="spellStart"/>
      <w:r w:rsidRPr="00EB5FE3">
        <w:t>cateogries</w:t>
      </w:r>
      <w:proofErr w:type="spellEnd"/>
      <w:r w:rsidRPr="00EB5FE3">
        <w:t xml:space="preserve"> - within, above, below)</w:t>
      </w:r>
    </w:p>
    <w:p w14:paraId="6AB64D2C" w14:textId="77777777" w:rsidR="00EB5FE3" w:rsidRPr="00EB5FE3" w:rsidRDefault="00EB5FE3" w:rsidP="00EB5FE3">
      <w:pPr>
        <w:pStyle w:val="SourceCode"/>
      </w:pPr>
      <w:proofErr w:type="spellStart"/>
      <w:r w:rsidRPr="00EB5FE3">
        <w:rPr>
          <w:rStyle w:val="VerbatimChar"/>
          <w:sz w:val="24"/>
        </w:rPr>
        <w:t>call_center_data$Response.Time</w:t>
      </w:r>
      <w:proofErr w:type="spellEnd"/>
      <w:r w:rsidRPr="00EB5FE3">
        <w:rPr>
          <w:rStyle w:val="VerbatimChar"/>
          <w:sz w:val="24"/>
        </w:rPr>
        <w:t>[</w:t>
      </w:r>
      <w:proofErr w:type="spellStart"/>
      <w:r w:rsidRPr="00EB5FE3">
        <w:rPr>
          <w:rStyle w:val="VerbatimChar"/>
          <w:sz w:val="24"/>
        </w:rPr>
        <w:t>call_center_data$Response.Time</w:t>
      </w:r>
      <w:proofErr w:type="spellEnd"/>
      <w:r w:rsidRPr="00EB5FE3">
        <w:rPr>
          <w:rStyle w:val="VerbatimChar"/>
          <w:sz w:val="24"/>
        </w:rPr>
        <w:t xml:space="preserve"> == "Within SLA"] &lt;- 1</w:t>
      </w:r>
      <w:r w:rsidRPr="00EB5FE3">
        <w:br/>
      </w:r>
      <w:proofErr w:type="spellStart"/>
      <w:r w:rsidRPr="00EB5FE3">
        <w:rPr>
          <w:rStyle w:val="VerbatimChar"/>
          <w:sz w:val="24"/>
        </w:rPr>
        <w:t>call_center_data$Response.Time</w:t>
      </w:r>
      <w:proofErr w:type="spellEnd"/>
      <w:r w:rsidRPr="00EB5FE3">
        <w:rPr>
          <w:rStyle w:val="VerbatimChar"/>
          <w:sz w:val="24"/>
        </w:rPr>
        <w:t>[</w:t>
      </w:r>
      <w:proofErr w:type="spellStart"/>
      <w:r w:rsidRPr="00EB5FE3">
        <w:rPr>
          <w:rStyle w:val="VerbatimChar"/>
          <w:sz w:val="24"/>
        </w:rPr>
        <w:t>call_center_data$Response.Time</w:t>
      </w:r>
      <w:proofErr w:type="spellEnd"/>
      <w:r w:rsidRPr="00EB5FE3">
        <w:rPr>
          <w:rStyle w:val="VerbatimChar"/>
          <w:sz w:val="24"/>
        </w:rPr>
        <w:t xml:space="preserve"> == "Above SLA"] &lt;- 2</w:t>
      </w:r>
      <w:r w:rsidRPr="00EB5FE3">
        <w:br/>
      </w:r>
      <w:proofErr w:type="spellStart"/>
      <w:r w:rsidRPr="00EB5FE3">
        <w:rPr>
          <w:rStyle w:val="VerbatimChar"/>
          <w:sz w:val="24"/>
        </w:rPr>
        <w:t>call_center_data$Response.Time</w:t>
      </w:r>
      <w:proofErr w:type="spellEnd"/>
      <w:r w:rsidRPr="00EB5FE3">
        <w:rPr>
          <w:rStyle w:val="VerbatimChar"/>
          <w:sz w:val="24"/>
        </w:rPr>
        <w:t>[</w:t>
      </w:r>
      <w:proofErr w:type="spellStart"/>
      <w:r w:rsidRPr="00EB5FE3">
        <w:rPr>
          <w:rStyle w:val="VerbatimChar"/>
          <w:sz w:val="24"/>
        </w:rPr>
        <w:t>call_center_data$Response.Time</w:t>
      </w:r>
      <w:proofErr w:type="spellEnd"/>
      <w:r w:rsidRPr="00EB5FE3">
        <w:rPr>
          <w:rStyle w:val="VerbatimChar"/>
          <w:sz w:val="24"/>
        </w:rPr>
        <w:t xml:space="preserve"> == "Below SLA"] &lt;- 3</w:t>
      </w:r>
    </w:p>
    <w:p w14:paraId="6EBB81E6" w14:textId="77777777" w:rsidR="00EB5FE3" w:rsidRPr="00EB5FE3" w:rsidRDefault="00EB5FE3" w:rsidP="00EB5FE3">
      <w:pPr>
        <w:pStyle w:val="FirstParagraph"/>
      </w:pPr>
      <w:r w:rsidRPr="00EB5FE3">
        <w:t>#Then, we convert Response Time to numeric</w:t>
      </w:r>
    </w:p>
    <w:p w14:paraId="2A734A7E" w14:textId="77777777" w:rsidR="00EB5FE3" w:rsidRPr="00EB5FE3" w:rsidRDefault="00EB5FE3" w:rsidP="00EB5FE3">
      <w:pPr>
        <w:pStyle w:val="SourceCode"/>
      </w:pPr>
      <w:proofErr w:type="spellStart"/>
      <w:r w:rsidRPr="00EB5FE3">
        <w:rPr>
          <w:rStyle w:val="VerbatimChar"/>
          <w:sz w:val="24"/>
        </w:rPr>
        <w:t>call_center_data$Response.Time</w:t>
      </w:r>
      <w:proofErr w:type="spellEnd"/>
      <w:r w:rsidRPr="00EB5FE3">
        <w:rPr>
          <w:rStyle w:val="VerbatimChar"/>
          <w:sz w:val="24"/>
        </w:rPr>
        <w:t xml:space="preserve"> &lt;- </w:t>
      </w:r>
      <w:proofErr w:type="spellStart"/>
      <w:proofErr w:type="gramStart"/>
      <w:r w:rsidRPr="00EB5FE3">
        <w:rPr>
          <w:rStyle w:val="VerbatimChar"/>
          <w:sz w:val="24"/>
        </w:rPr>
        <w:t>as.numeric</w:t>
      </w:r>
      <w:proofErr w:type="spellEnd"/>
      <w:proofErr w:type="gramEnd"/>
      <w:r w:rsidRPr="00EB5FE3">
        <w:rPr>
          <w:rStyle w:val="VerbatimChar"/>
          <w:sz w:val="24"/>
        </w:rPr>
        <w:t>(</w:t>
      </w:r>
      <w:proofErr w:type="spellStart"/>
      <w:r w:rsidRPr="00EB5FE3">
        <w:rPr>
          <w:rStyle w:val="VerbatimChar"/>
          <w:sz w:val="24"/>
        </w:rPr>
        <w:t>call_center_data$Response.Time</w:t>
      </w:r>
      <w:proofErr w:type="spellEnd"/>
      <w:r w:rsidRPr="00EB5FE3">
        <w:rPr>
          <w:rStyle w:val="VerbatimChar"/>
          <w:sz w:val="24"/>
        </w:rPr>
        <w:t>)</w:t>
      </w:r>
    </w:p>
    <w:p w14:paraId="23FD99DE" w14:textId="77777777" w:rsidR="00EB5FE3" w:rsidRPr="00EB5FE3" w:rsidRDefault="00EB5FE3" w:rsidP="00EB5FE3">
      <w:pPr>
        <w:pStyle w:val="FirstParagraph"/>
      </w:pPr>
      <w:r w:rsidRPr="00EB5FE3">
        <w:t>#Let’s check the change</w:t>
      </w:r>
    </w:p>
    <w:p w14:paraId="5304A82C" w14:textId="77777777" w:rsidR="00EB5FE3" w:rsidRPr="00EB5FE3" w:rsidRDefault="00EB5FE3" w:rsidP="00EB5FE3">
      <w:pPr>
        <w:pStyle w:val="SourceCode"/>
      </w:pPr>
      <w:r w:rsidRPr="00EB5FE3">
        <w:rPr>
          <w:rStyle w:val="VerbatimChar"/>
          <w:sz w:val="24"/>
        </w:rPr>
        <w:t>summary(</w:t>
      </w:r>
      <w:proofErr w:type="spellStart"/>
      <w:r w:rsidRPr="00EB5FE3">
        <w:rPr>
          <w:rStyle w:val="VerbatimChar"/>
          <w:sz w:val="24"/>
        </w:rPr>
        <w:t>call_center_data</w:t>
      </w:r>
      <w:proofErr w:type="spellEnd"/>
      <w:r w:rsidRPr="00EB5FE3">
        <w:rPr>
          <w:rStyle w:val="VerbatimChar"/>
          <w:sz w:val="24"/>
        </w:rPr>
        <w:t>)</w:t>
      </w:r>
      <w:r w:rsidRPr="00EB5FE3">
        <w:br/>
      </w:r>
      <w:r w:rsidRPr="00EB5FE3">
        <w:rPr>
          <w:rStyle w:val="VerbatimChar"/>
          <w:sz w:val="24"/>
        </w:rPr>
        <w:t xml:space="preserve">      </w:t>
      </w:r>
      <w:proofErr w:type="spellStart"/>
      <w:r w:rsidRPr="00EB5FE3">
        <w:rPr>
          <w:rStyle w:val="VerbatimChar"/>
          <w:sz w:val="24"/>
        </w:rPr>
        <w:t>Id</w:t>
      </w:r>
      <w:proofErr w:type="spellEnd"/>
      <w:r w:rsidRPr="00EB5FE3">
        <w:rPr>
          <w:rStyle w:val="VerbatimChar"/>
          <w:sz w:val="24"/>
        </w:rPr>
        <w:t xml:space="preserve">            </w:t>
      </w:r>
      <w:proofErr w:type="spellStart"/>
      <w:r w:rsidRPr="00EB5FE3">
        <w:rPr>
          <w:rStyle w:val="VerbatimChar"/>
          <w:sz w:val="24"/>
        </w:rPr>
        <w:t>Call.Timestamp</w:t>
      </w:r>
      <w:proofErr w:type="spellEnd"/>
      <w:r w:rsidRPr="00EB5FE3">
        <w:rPr>
          <w:rStyle w:val="VerbatimChar"/>
          <w:sz w:val="24"/>
        </w:rPr>
        <w:t xml:space="preserve">     </w:t>
      </w:r>
      <w:proofErr w:type="spellStart"/>
      <w:r w:rsidRPr="00EB5FE3">
        <w:rPr>
          <w:rStyle w:val="VerbatimChar"/>
          <w:sz w:val="24"/>
        </w:rPr>
        <w:t>Call.Centres.City</w:t>
      </w:r>
      <w:proofErr w:type="spellEnd"/>
      <w:r w:rsidRPr="00EB5FE3">
        <w:rPr>
          <w:rStyle w:val="VerbatimChar"/>
          <w:sz w:val="24"/>
        </w:rPr>
        <w:t xml:space="preserve">    Channel              City          </w:t>
      </w:r>
      <w:r w:rsidRPr="00EB5FE3">
        <w:br/>
      </w:r>
      <w:r w:rsidRPr="00EB5FE3">
        <w:rPr>
          <w:rStyle w:val="VerbatimChar"/>
          <w:sz w:val="24"/>
        </w:rPr>
        <w:t xml:space="preserve"> Length:32941       </w:t>
      </w:r>
      <w:proofErr w:type="spellStart"/>
      <w:r w:rsidRPr="00EB5FE3">
        <w:rPr>
          <w:rStyle w:val="VerbatimChar"/>
          <w:sz w:val="24"/>
        </w:rPr>
        <w:t>Length:32941</w:t>
      </w:r>
      <w:proofErr w:type="spellEnd"/>
      <w:r w:rsidRPr="00EB5FE3">
        <w:rPr>
          <w:rStyle w:val="VerbatimChar"/>
          <w:sz w:val="24"/>
        </w:rPr>
        <w:t xml:space="preserve">       </w:t>
      </w:r>
      <w:proofErr w:type="spellStart"/>
      <w:r w:rsidRPr="00EB5FE3">
        <w:rPr>
          <w:rStyle w:val="VerbatimChar"/>
          <w:sz w:val="24"/>
        </w:rPr>
        <w:t>Length:32941</w:t>
      </w:r>
      <w:proofErr w:type="spellEnd"/>
      <w:r w:rsidRPr="00EB5FE3">
        <w:rPr>
          <w:rStyle w:val="VerbatimChar"/>
          <w:sz w:val="24"/>
        </w:rPr>
        <w:t xml:space="preserve">       </w:t>
      </w:r>
      <w:proofErr w:type="spellStart"/>
      <w:r w:rsidRPr="00EB5FE3">
        <w:rPr>
          <w:rStyle w:val="VerbatimChar"/>
          <w:sz w:val="24"/>
        </w:rPr>
        <w:t>Length:32941</w:t>
      </w:r>
      <w:proofErr w:type="spellEnd"/>
      <w:r w:rsidRPr="00EB5FE3">
        <w:rPr>
          <w:rStyle w:val="VerbatimChar"/>
          <w:sz w:val="24"/>
        </w:rPr>
        <w:t xml:space="preserve">       </w:t>
      </w:r>
      <w:proofErr w:type="spellStart"/>
      <w:r w:rsidRPr="00EB5FE3">
        <w:rPr>
          <w:rStyle w:val="VerbatimChar"/>
          <w:sz w:val="24"/>
        </w:rPr>
        <w:t>Length:32941</w:t>
      </w:r>
      <w:proofErr w:type="spellEnd"/>
      <w:r w:rsidRPr="00EB5FE3">
        <w:rPr>
          <w:rStyle w:val="VerbatimChar"/>
          <w:sz w:val="24"/>
        </w:rPr>
        <w:t xml:space="preserve">      </w:t>
      </w:r>
      <w:r w:rsidRPr="00EB5FE3">
        <w:br/>
      </w:r>
      <w:r w:rsidRPr="00EB5FE3">
        <w:rPr>
          <w:rStyle w:val="VerbatimChar"/>
          <w:sz w:val="24"/>
        </w:rPr>
        <w:t xml:space="preserve"> Class :character   Class :character   Class :character   Class :character   Class :character  </w:t>
      </w:r>
      <w:r w:rsidRPr="00EB5FE3">
        <w:br/>
      </w:r>
      <w:r w:rsidRPr="00EB5FE3">
        <w:rPr>
          <w:rStyle w:val="VerbatimChar"/>
          <w:sz w:val="24"/>
        </w:rPr>
        <w:t xml:space="preserve"> Mode  :character   Mode  :character   Mode  :character   Mode  :character   Mode  :character  </w:t>
      </w:r>
      <w:r w:rsidRPr="00EB5FE3">
        <w:br/>
      </w:r>
      <w:r w:rsidRPr="00EB5FE3">
        <w:rPr>
          <w:rStyle w:val="VerbatimChar"/>
          <w:sz w:val="24"/>
        </w:rPr>
        <w:t xml:space="preserve">                                                                                               </w:t>
      </w:r>
      <w:r w:rsidRPr="00EB5FE3">
        <w:br/>
      </w:r>
      <w:r w:rsidRPr="00EB5FE3">
        <w:rPr>
          <w:rStyle w:val="VerbatimChar"/>
          <w:sz w:val="24"/>
        </w:rPr>
        <w:t xml:space="preserve">                                                                                               </w:t>
      </w:r>
      <w:r w:rsidRPr="00EB5FE3">
        <w:br/>
      </w:r>
      <w:r w:rsidRPr="00EB5FE3">
        <w:rPr>
          <w:rStyle w:val="VerbatimChar"/>
          <w:sz w:val="24"/>
        </w:rPr>
        <w:t xml:space="preserve">                                                                                               </w:t>
      </w:r>
      <w:r w:rsidRPr="00EB5FE3">
        <w:br/>
      </w:r>
      <w:r w:rsidRPr="00EB5FE3">
        <w:rPr>
          <w:rStyle w:val="VerbatimChar"/>
          <w:sz w:val="24"/>
        </w:rPr>
        <w:t xml:space="preserve">                                                                                               </w:t>
      </w:r>
      <w:r w:rsidRPr="00EB5FE3">
        <w:br/>
      </w:r>
      <w:r w:rsidRPr="00EB5FE3">
        <w:rPr>
          <w:rStyle w:val="VerbatimChar"/>
          <w:sz w:val="24"/>
        </w:rPr>
        <w:t xml:space="preserve"> </w:t>
      </w:r>
      <w:proofErr w:type="spellStart"/>
      <w:r w:rsidRPr="00EB5FE3">
        <w:rPr>
          <w:rStyle w:val="VerbatimChar"/>
          <w:sz w:val="24"/>
        </w:rPr>
        <w:t>Customer.Name</w:t>
      </w:r>
      <w:proofErr w:type="spellEnd"/>
      <w:r w:rsidRPr="00EB5FE3">
        <w:rPr>
          <w:rStyle w:val="VerbatimChar"/>
          <w:sz w:val="24"/>
        </w:rPr>
        <w:t xml:space="preserve">         Reason          </w:t>
      </w:r>
      <w:proofErr w:type="spellStart"/>
      <w:r w:rsidRPr="00EB5FE3">
        <w:rPr>
          <w:rStyle w:val="VerbatimChar"/>
          <w:sz w:val="24"/>
        </w:rPr>
        <w:t>Response.Time</w:t>
      </w:r>
      <w:proofErr w:type="spellEnd"/>
      <w:r w:rsidRPr="00EB5FE3">
        <w:rPr>
          <w:rStyle w:val="VerbatimChar"/>
          <w:sz w:val="24"/>
        </w:rPr>
        <w:t xml:space="preserve">    Sentiment            State          </w:t>
      </w:r>
      <w:r w:rsidRPr="00EB5FE3">
        <w:br/>
      </w:r>
      <w:r w:rsidRPr="00EB5FE3">
        <w:rPr>
          <w:rStyle w:val="VerbatimChar"/>
          <w:sz w:val="24"/>
        </w:rPr>
        <w:t xml:space="preserve"> Length:32941       </w:t>
      </w:r>
      <w:proofErr w:type="spellStart"/>
      <w:r w:rsidRPr="00EB5FE3">
        <w:rPr>
          <w:rStyle w:val="VerbatimChar"/>
          <w:sz w:val="24"/>
        </w:rPr>
        <w:t>Length:32941</w:t>
      </w:r>
      <w:proofErr w:type="spellEnd"/>
      <w:r w:rsidRPr="00EB5FE3">
        <w:rPr>
          <w:rStyle w:val="VerbatimChar"/>
          <w:sz w:val="24"/>
        </w:rPr>
        <w:t xml:space="preserve">       Min.   :1.000   Length:32941       </w:t>
      </w:r>
      <w:proofErr w:type="spellStart"/>
      <w:r w:rsidRPr="00EB5FE3">
        <w:rPr>
          <w:rStyle w:val="VerbatimChar"/>
          <w:sz w:val="24"/>
        </w:rPr>
        <w:t>Length:32941</w:t>
      </w:r>
      <w:proofErr w:type="spellEnd"/>
      <w:r w:rsidRPr="00EB5FE3">
        <w:rPr>
          <w:rStyle w:val="VerbatimChar"/>
          <w:sz w:val="24"/>
        </w:rPr>
        <w:t xml:space="preserve">      </w:t>
      </w:r>
      <w:r w:rsidRPr="00EB5FE3">
        <w:br/>
      </w:r>
      <w:r w:rsidRPr="00EB5FE3">
        <w:rPr>
          <w:rStyle w:val="VerbatimChar"/>
          <w:sz w:val="24"/>
        </w:rPr>
        <w:t xml:space="preserve"> </w:t>
      </w:r>
      <w:proofErr w:type="gramStart"/>
      <w:r w:rsidRPr="00EB5FE3">
        <w:rPr>
          <w:rStyle w:val="VerbatimChar"/>
          <w:sz w:val="24"/>
        </w:rPr>
        <w:t>Class :character</w:t>
      </w:r>
      <w:proofErr w:type="gramEnd"/>
      <w:r w:rsidRPr="00EB5FE3">
        <w:rPr>
          <w:rStyle w:val="VerbatimChar"/>
          <w:sz w:val="24"/>
        </w:rPr>
        <w:t xml:space="preserve">   Class :character   1st Qu.:1.000   Class :character   Class :character  </w:t>
      </w:r>
      <w:r w:rsidRPr="00EB5FE3">
        <w:br/>
      </w:r>
      <w:r w:rsidRPr="00EB5FE3">
        <w:rPr>
          <w:rStyle w:val="VerbatimChar"/>
          <w:sz w:val="24"/>
        </w:rPr>
        <w:t xml:space="preserve"> Mode  :character   Mode  :character   Median :1.000   Mode  :character   Mode  :character  </w:t>
      </w:r>
      <w:r w:rsidRPr="00EB5FE3">
        <w:br/>
      </w:r>
      <w:r w:rsidRPr="00EB5FE3">
        <w:rPr>
          <w:rStyle w:val="VerbatimChar"/>
          <w:sz w:val="24"/>
        </w:rPr>
        <w:t xml:space="preserve">                                       Mean   :1.621                                        </w:t>
      </w:r>
      <w:r w:rsidRPr="00EB5FE3">
        <w:br/>
      </w:r>
      <w:r w:rsidRPr="00EB5FE3">
        <w:rPr>
          <w:rStyle w:val="VerbatimChar"/>
          <w:sz w:val="24"/>
        </w:rPr>
        <w:t xml:space="preserve">                                       3rd Qu.:2.000                                        </w:t>
      </w:r>
      <w:r w:rsidRPr="00EB5FE3">
        <w:br/>
      </w:r>
      <w:r w:rsidRPr="00EB5FE3">
        <w:rPr>
          <w:rStyle w:val="VerbatimChar"/>
          <w:sz w:val="24"/>
        </w:rPr>
        <w:t xml:space="preserve">                                       Max.   :3.000                                        </w:t>
      </w:r>
      <w:r w:rsidRPr="00EB5FE3">
        <w:br/>
      </w:r>
      <w:r w:rsidRPr="00EB5FE3">
        <w:rPr>
          <w:rStyle w:val="VerbatimChar"/>
          <w:sz w:val="24"/>
        </w:rPr>
        <w:t xml:space="preserve">                                                                                            </w:t>
      </w:r>
      <w:r w:rsidRPr="00EB5FE3">
        <w:br/>
      </w:r>
      <w:r w:rsidRPr="00EB5FE3">
        <w:rPr>
          <w:rStyle w:val="VerbatimChar"/>
          <w:sz w:val="24"/>
        </w:rPr>
        <w:t xml:space="preserve"> </w:t>
      </w:r>
      <w:proofErr w:type="spellStart"/>
      <w:r w:rsidRPr="00EB5FE3">
        <w:rPr>
          <w:rStyle w:val="VerbatimChar"/>
          <w:sz w:val="24"/>
        </w:rPr>
        <w:t>Call.Duration.</w:t>
      </w:r>
      <w:proofErr w:type="gramStart"/>
      <w:r w:rsidRPr="00EB5FE3">
        <w:rPr>
          <w:rStyle w:val="VerbatimChar"/>
          <w:sz w:val="24"/>
        </w:rPr>
        <w:t>In.Minutes</w:t>
      </w:r>
      <w:proofErr w:type="spellEnd"/>
      <w:proofErr w:type="gramEnd"/>
      <w:r w:rsidRPr="00EB5FE3">
        <w:rPr>
          <w:rStyle w:val="VerbatimChar"/>
          <w:sz w:val="24"/>
        </w:rPr>
        <w:t xml:space="preserve">   </w:t>
      </w:r>
      <w:proofErr w:type="spellStart"/>
      <w:r w:rsidRPr="00EB5FE3">
        <w:rPr>
          <w:rStyle w:val="VerbatimChar"/>
          <w:sz w:val="24"/>
        </w:rPr>
        <w:t>Csat.Score</w:t>
      </w:r>
      <w:proofErr w:type="spellEnd"/>
      <w:r w:rsidRPr="00EB5FE3">
        <w:rPr>
          <w:rStyle w:val="VerbatimChar"/>
          <w:sz w:val="24"/>
        </w:rPr>
        <w:t xml:space="preserve">    </w:t>
      </w:r>
      <w:r w:rsidRPr="00EB5FE3">
        <w:br/>
      </w:r>
      <w:r w:rsidRPr="00EB5FE3">
        <w:rPr>
          <w:rStyle w:val="VerbatimChar"/>
          <w:sz w:val="24"/>
        </w:rPr>
        <w:t xml:space="preserve"> Min.   : 5.00            Min.   : 1.000  </w:t>
      </w:r>
      <w:r w:rsidRPr="00EB5FE3">
        <w:br/>
      </w:r>
      <w:r w:rsidRPr="00EB5FE3">
        <w:rPr>
          <w:rStyle w:val="VerbatimChar"/>
          <w:sz w:val="24"/>
        </w:rPr>
        <w:t xml:space="preserve"> 1st Qu.:15.00            1st Qu.: 4.000  </w:t>
      </w:r>
      <w:r w:rsidRPr="00EB5FE3">
        <w:br/>
      </w:r>
      <w:r w:rsidRPr="00EB5FE3">
        <w:rPr>
          <w:rStyle w:val="VerbatimChar"/>
          <w:sz w:val="24"/>
        </w:rPr>
        <w:t xml:space="preserve"> Median :25.00            Median : 5.000  </w:t>
      </w:r>
      <w:r w:rsidRPr="00EB5FE3">
        <w:br/>
      </w:r>
      <w:r w:rsidRPr="00EB5FE3">
        <w:rPr>
          <w:rStyle w:val="VerbatimChar"/>
          <w:sz w:val="24"/>
        </w:rPr>
        <w:t xml:space="preserve"> Mean   :25.02            Mean   : 5.548  </w:t>
      </w:r>
      <w:r w:rsidRPr="00EB5FE3">
        <w:br/>
      </w:r>
      <w:r w:rsidRPr="00EB5FE3">
        <w:rPr>
          <w:rStyle w:val="VerbatimChar"/>
          <w:sz w:val="24"/>
        </w:rPr>
        <w:t xml:space="preserve"> 3rd Qu.:35.00            3rd Qu.: 7.000  </w:t>
      </w:r>
      <w:r w:rsidRPr="00EB5FE3">
        <w:br/>
      </w:r>
      <w:r w:rsidRPr="00EB5FE3">
        <w:rPr>
          <w:rStyle w:val="VerbatimChar"/>
          <w:sz w:val="24"/>
        </w:rPr>
        <w:lastRenderedPageBreak/>
        <w:t xml:space="preserve"> Max.   :45.00            Max.   :10.000  </w:t>
      </w:r>
      <w:r w:rsidRPr="00EB5FE3">
        <w:br/>
      </w:r>
      <w:r w:rsidRPr="00EB5FE3">
        <w:rPr>
          <w:rStyle w:val="VerbatimChar"/>
          <w:sz w:val="24"/>
        </w:rPr>
        <w:t xml:space="preserve">                          NA's   :20670   </w:t>
      </w:r>
      <w:r w:rsidRPr="00EB5FE3">
        <w:br/>
      </w:r>
      <w:r w:rsidRPr="00EB5FE3">
        <w:br/>
      </w:r>
      <w:proofErr w:type="spellStart"/>
      <w:r w:rsidRPr="00EB5FE3">
        <w:rPr>
          <w:rStyle w:val="VerbatimChar"/>
          <w:sz w:val="24"/>
        </w:rPr>
        <w:t>cleaned_data</w:t>
      </w:r>
      <w:proofErr w:type="spellEnd"/>
      <w:r w:rsidRPr="00EB5FE3">
        <w:rPr>
          <w:rStyle w:val="VerbatimChar"/>
          <w:sz w:val="24"/>
        </w:rPr>
        <w:t xml:space="preserve"> &lt;- </w:t>
      </w:r>
      <w:proofErr w:type="spellStart"/>
      <w:r w:rsidRPr="00EB5FE3">
        <w:rPr>
          <w:rStyle w:val="VerbatimChar"/>
          <w:sz w:val="24"/>
        </w:rPr>
        <w:t>call_center_data</w:t>
      </w:r>
      <w:proofErr w:type="spellEnd"/>
      <w:proofErr w:type="gramStart"/>
      <w:r w:rsidRPr="00EB5FE3">
        <w:rPr>
          <w:rStyle w:val="VerbatimChar"/>
          <w:sz w:val="24"/>
        </w:rPr>
        <w:t>[!is.na</w:t>
      </w:r>
      <w:proofErr w:type="gramEnd"/>
      <w:r w:rsidRPr="00EB5FE3">
        <w:rPr>
          <w:rStyle w:val="VerbatimChar"/>
          <w:sz w:val="24"/>
        </w:rPr>
        <w:t>(</w:t>
      </w:r>
      <w:proofErr w:type="spellStart"/>
      <w:r w:rsidRPr="00EB5FE3">
        <w:rPr>
          <w:rStyle w:val="VerbatimChar"/>
          <w:sz w:val="24"/>
        </w:rPr>
        <w:t>call_center_data$Csat.Score</w:t>
      </w:r>
      <w:proofErr w:type="spellEnd"/>
      <w:r w:rsidRPr="00EB5FE3">
        <w:rPr>
          <w:rStyle w:val="VerbatimChar"/>
          <w:sz w:val="24"/>
        </w:rPr>
        <w:t>), ]</w:t>
      </w:r>
    </w:p>
    <w:p w14:paraId="74B4879B" w14:textId="77777777" w:rsidR="00EB5FE3" w:rsidRPr="00EB5FE3" w:rsidRDefault="00EB5FE3" w:rsidP="00EB5FE3">
      <w:pPr>
        <w:pStyle w:val="FirstParagraph"/>
      </w:pPr>
      <w:r w:rsidRPr="00EB5FE3">
        <w:t xml:space="preserve">#We make a correlation </w:t>
      </w:r>
      <w:proofErr w:type="spellStart"/>
      <w:r w:rsidRPr="00EB5FE3">
        <w:t>matirx</w:t>
      </w:r>
      <w:proofErr w:type="spellEnd"/>
      <w:r w:rsidRPr="00EB5FE3">
        <w:t xml:space="preserve"> with the cleaned data</w:t>
      </w:r>
    </w:p>
    <w:p w14:paraId="4CC34D87" w14:textId="77777777" w:rsidR="00EB5FE3" w:rsidRPr="00EB5FE3" w:rsidRDefault="00EB5FE3" w:rsidP="00EB5FE3">
      <w:pPr>
        <w:pStyle w:val="SourceCode"/>
      </w:pPr>
      <w:proofErr w:type="spellStart"/>
      <w:r w:rsidRPr="00EB5FE3">
        <w:rPr>
          <w:rStyle w:val="VerbatimChar"/>
          <w:sz w:val="24"/>
        </w:rPr>
        <w:t>cor_matrix</w:t>
      </w:r>
      <w:proofErr w:type="spellEnd"/>
      <w:r w:rsidRPr="00EB5FE3">
        <w:rPr>
          <w:rStyle w:val="VerbatimChar"/>
          <w:sz w:val="24"/>
        </w:rPr>
        <w:t xml:space="preserve"> &lt;- </w:t>
      </w:r>
      <w:proofErr w:type="spellStart"/>
      <w:proofErr w:type="gramStart"/>
      <w:r w:rsidRPr="00EB5FE3">
        <w:rPr>
          <w:rStyle w:val="VerbatimChar"/>
          <w:sz w:val="24"/>
        </w:rPr>
        <w:t>cor</w:t>
      </w:r>
      <w:proofErr w:type="spellEnd"/>
      <w:r w:rsidRPr="00EB5FE3">
        <w:rPr>
          <w:rStyle w:val="VerbatimChar"/>
          <w:sz w:val="24"/>
        </w:rPr>
        <w:t>(</w:t>
      </w:r>
      <w:proofErr w:type="spellStart"/>
      <w:proofErr w:type="gramEnd"/>
      <w:r w:rsidRPr="00EB5FE3">
        <w:rPr>
          <w:rStyle w:val="VerbatimChar"/>
          <w:sz w:val="24"/>
        </w:rPr>
        <w:t>cleaned_data</w:t>
      </w:r>
      <w:proofErr w:type="spellEnd"/>
      <w:r w:rsidRPr="00EB5FE3">
        <w:rPr>
          <w:rStyle w:val="VerbatimChar"/>
          <w:sz w:val="24"/>
        </w:rPr>
        <w:t>[, c("</w:t>
      </w:r>
      <w:proofErr w:type="spellStart"/>
      <w:r w:rsidRPr="00EB5FE3">
        <w:rPr>
          <w:rStyle w:val="VerbatimChar"/>
          <w:sz w:val="24"/>
        </w:rPr>
        <w:t>Csat.Score</w:t>
      </w:r>
      <w:proofErr w:type="spellEnd"/>
      <w:r w:rsidRPr="00EB5FE3">
        <w:rPr>
          <w:rStyle w:val="VerbatimChar"/>
          <w:sz w:val="24"/>
        </w:rPr>
        <w:t>", "</w:t>
      </w:r>
      <w:proofErr w:type="spellStart"/>
      <w:r w:rsidRPr="00EB5FE3">
        <w:rPr>
          <w:rStyle w:val="VerbatimChar"/>
          <w:sz w:val="24"/>
        </w:rPr>
        <w:t>Call.Duration.In.Minutes</w:t>
      </w:r>
      <w:proofErr w:type="spellEnd"/>
      <w:r w:rsidRPr="00EB5FE3">
        <w:rPr>
          <w:rStyle w:val="VerbatimChar"/>
          <w:sz w:val="24"/>
        </w:rPr>
        <w:t>", "</w:t>
      </w:r>
      <w:proofErr w:type="spellStart"/>
      <w:r w:rsidRPr="00EB5FE3">
        <w:rPr>
          <w:rStyle w:val="VerbatimChar"/>
          <w:sz w:val="24"/>
        </w:rPr>
        <w:t>Response.Time</w:t>
      </w:r>
      <w:proofErr w:type="spellEnd"/>
      <w:r w:rsidRPr="00EB5FE3">
        <w:rPr>
          <w:rStyle w:val="VerbatimChar"/>
          <w:sz w:val="24"/>
        </w:rPr>
        <w:t>")], use = "</w:t>
      </w:r>
      <w:proofErr w:type="spellStart"/>
      <w:r w:rsidRPr="00EB5FE3">
        <w:rPr>
          <w:rStyle w:val="VerbatimChar"/>
          <w:sz w:val="24"/>
        </w:rPr>
        <w:t>complete.obs</w:t>
      </w:r>
      <w:proofErr w:type="spellEnd"/>
      <w:r w:rsidRPr="00EB5FE3">
        <w:rPr>
          <w:rStyle w:val="VerbatimChar"/>
          <w:sz w:val="24"/>
        </w:rPr>
        <w:t>")</w:t>
      </w:r>
      <w:r w:rsidRPr="00EB5FE3">
        <w:br/>
      </w:r>
      <w:r w:rsidRPr="00EB5FE3">
        <w:rPr>
          <w:rStyle w:val="VerbatimChar"/>
          <w:sz w:val="24"/>
        </w:rPr>
        <w:t>print(</w:t>
      </w:r>
      <w:proofErr w:type="spellStart"/>
      <w:r w:rsidRPr="00EB5FE3">
        <w:rPr>
          <w:rStyle w:val="VerbatimChar"/>
          <w:sz w:val="24"/>
        </w:rPr>
        <w:t>cor_matrix</w:t>
      </w:r>
      <w:proofErr w:type="spellEnd"/>
      <w:r w:rsidRPr="00EB5FE3">
        <w:rPr>
          <w:rStyle w:val="VerbatimChar"/>
          <w:sz w:val="24"/>
        </w:rPr>
        <w:t>)</w:t>
      </w:r>
      <w:r w:rsidRPr="00EB5FE3">
        <w:br/>
      </w:r>
      <w:r w:rsidRPr="00EB5FE3">
        <w:rPr>
          <w:rStyle w:val="VerbatimChar"/>
          <w:sz w:val="24"/>
        </w:rPr>
        <w:t xml:space="preserve">                           </w:t>
      </w:r>
      <w:proofErr w:type="spellStart"/>
      <w:r w:rsidRPr="00EB5FE3">
        <w:rPr>
          <w:rStyle w:val="VerbatimChar"/>
          <w:sz w:val="24"/>
        </w:rPr>
        <w:t>Csat.Score</w:t>
      </w:r>
      <w:proofErr w:type="spellEnd"/>
      <w:r w:rsidRPr="00EB5FE3">
        <w:rPr>
          <w:rStyle w:val="VerbatimChar"/>
          <w:sz w:val="24"/>
        </w:rPr>
        <w:t xml:space="preserve"> </w:t>
      </w:r>
      <w:proofErr w:type="spellStart"/>
      <w:r w:rsidRPr="00EB5FE3">
        <w:rPr>
          <w:rStyle w:val="VerbatimChar"/>
          <w:sz w:val="24"/>
        </w:rPr>
        <w:t>Call.Duration.In.Minutes</w:t>
      </w:r>
      <w:proofErr w:type="spellEnd"/>
      <w:r w:rsidRPr="00EB5FE3">
        <w:rPr>
          <w:rStyle w:val="VerbatimChar"/>
          <w:sz w:val="24"/>
        </w:rPr>
        <w:t xml:space="preserve"> </w:t>
      </w:r>
      <w:proofErr w:type="spellStart"/>
      <w:r w:rsidRPr="00EB5FE3">
        <w:rPr>
          <w:rStyle w:val="VerbatimChar"/>
          <w:sz w:val="24"/>
        </w:rPr>
        <w:t>Response.Time</w:t>
      </w:r>
      <w:proofErr w:type="spellEnd"/>
      <w:r w:rsidRPr="00EB5FE3">
        <w:br/>
      </w:r>
      <w:proofErr w:type="spellStart"/>
      <w:r w:rsidRPr="00EB5FE3">
        <w:rPr>
          <w:rStyle w:val="VerbatimChar"/>
          <w:sz w:val="24"/>
        </w:rPr>
        <w:t>Csat.Score</w:t>
      </w:r>
      <w:proofErr w:type="spellEnd"/>
      <w:r w:rsidRPr="00EB5FE3">
        <w:rPr>
          <w:rStyle w:val="VerbatimChar"/>
          <w:sz w:val="24"/>
        </w:rPr>
        <w:t xml:space="preserve">                1.000000000             -0.009973290   0.007904496</w:t>
      </w:r>
      <w:r w:rsidRPr="00EB5FE3">
        <w:br/>
      </w:r>
      <w:proofErr w:type="spellStart"/>
      <w:r w:rsidRPr="00EB5FE3">
        <w:rPr>
          <w:rStyle w:val="VerbatimChar"/>
          <w:sz w:val="24"/>
        </w:rPr>
        <w:t>Call.Duration.In.Minutes</w:t>
      </w:r>
      <w:proofErr w:type="spellEnd"/>
      <w:r w:rsidRPr="00EB5FE3">
        <w:rPr>
          <w:rStyle w:val="VerbatimChar"/>
          <w:sz w:val="24"/>
        </w:rPr>
        <w:t xml:space="preserve"> -0.009973290              1.000000000   0.001764732</w:t>
      </w:r>
      <w:r w:rsidRPr="00EB5FE3">
        <w:br/>
      </w:r>
      <w:proofErr w:type="spellStart"/>
      <w:r w:rsidRPr="00EB5FE3">
        <w:rPr>
          <w:rStyle w:val="VerbatimChar"/>
          <w:sz w:val="24"/>
        </w:rPr>
        <w:t>Response.Time</w:t>
      </w:r>
      <w:proofErr w:type="spellEnd"/>
      <w:r w:rsidRPr="00EB5FE3">
        <w:rPr>
          <w:rStyle w:val="VerbatimChar"/>
          <w:sz w:val="24"/>
        </w:rPr>
        <w:t xml:space="preserve">             0.007904496              0.001764732   1.000000000</w:t>
      </w:r>
    </w:p>
    <w:p w14:paraId="7B82166C" w14:textId="383E9747" w:rsidR="00EB5FE3" w:rsidRPr="006A7E31" w:rsidRDefault="006A7E31" w:rsidP="00EB5FE3">
      <w:pPr>
        <w:pStyle w:val="Heading1"/>
        <w:rPr>
          <w:color w:val="000000" w:themeColor="text1"/>
          <w:sz w:val="24"/>
          <w:szCs w:val="24"/>
        </w:rPr>
      </w:pPr>
      <w:bookmarkStart w:id="4" w:name="we-can-visualize-the-matrix-with-a-plot"/>
      <w:bookmarkEnd w:id="3"/>
      <w:r>
        <w:rPr>
          <w:color w:val="000000" w:themeColor="text1"/>
          <w:sz w:val="24"/>
          <w:szCs w:val="24"/>
        </w:rPr>
        <w:t xml:space="preserve"># </w:t>
      </w:r>
      <w:r w:rsidR="00EB5FE3" w:rsidRPr="006A7E31">
        <w:rPr>
          <w:color w:val="000000" w:themeColor="text1"/>
          <w:sz w:val="24"/>
          <w:szCs w:val="24"/>
        </w:rPr>
        <w:t>We can visualize the matrix with a plot</w:t>
      </w:r>
    </w:p>
    <w:p w14:paraId="48A31A08" w14:textId="77777777" w:rsidR="00EB5FE3" w:rsidRPr="00EB5FE3" w:rsidRDefault="00EB5FE3" w:rsidP="00EB5FE3">
      <w:pPr>
        <w:pStyle w:val="SourceCode"/>
      </w:pPr>
      <w:r w:rsidRPr="00EB5FE3">
        <w:rPr>
          <w:rStyle w:val="VerbatimChar"/>
          <w:sz w:val="24"/>
        </w:rPr>
        <w:t>library(</w:t>
      </w:r>
      <w:proofErr w:type="spellStart"/>
      <w:r w:rsidRPr="00EB5FE3">
        <w:rPr>
          <w:rStyle w:val="VerbatimChar"/>
          <w:sz w:val="24"/>
        </w:rPr>
        <w:t>corrplot</w:t>
      </w:r>
      <w:proofErr w:type="spellEnd"/>
      <w:r w:rsidRPr="00EB5FE3">
        <w:rPr>
          <w:rStyle w:val="VerbatimChar"/>
          <w:sz w:val="24"/>
        </w:rPr>
        <w:t>)</w:t>
      </w:r>
      <w:r w:rsidRPr="00EB5FE3">
        <w:br/>
      </w:r>
      <w:proofErr w:type="spellStart"/>
      <w:proofErr w:type="gramStart"/>
      <w:r w:rsidRPr="00EB5FE3">
        <w:rPr>
          <w:rStyle w:val="VerbatimChar"/>
          <w:sz w:val="24"/>
        </w:rPr>
        <w:t>corrplot</w:t>
      </w:r>
      <w:proofErr w:type="spellEnd"/>
      <w:r w:rsidRPr="00EB5FE3">
        <w:rPr>
          <w:rStyle w:val="VerbatimChar"/>
          <w:sz w:val="24"/>
        </w:rPr>
        <w:t>(</w:t>
      </w:r>
      <w:proofErr w:type="spellStart"/>
      <w:proofErr w:type="gramEnd"/>
      <w:r w:rsidRPr="00EB5FE3">
        <w:rPr>
          <w:rStyle w:val="VerbatimChar"/>
          <w:sz w:val="24"/>
        </w:rPr>
        <w:t>cor_matrix</w:t>
      </w:r>
      <w:proofErr w:type="spellEnd"/>
      <w:r w:rsidRPr="00EB5FE3">
        <w:rPr>
          <w:rStyle w:val="VerbatimChar"/>
          <w:sz w:val="24"/>
        </w:rPr>
        <w:t xml:space="preserve">, method = "color", type = "upper", </w:t>
      </w:r>
      <w:proofErr w:type="spellStart"/>
      <w:r w:rsidRPr="00EB5FE3">
        <w:rPr>
          <w:rStyle w:val="VerbatimChar"/>
          <w:sz w:val="24"/>
        </w:rPr>
        <w:t>tl.cex</w:t>
      </w:r>
      <w:proofErr w:type="spellEnd"/>
      <w:r w:rsidRPr="00EB5FE3">
        <w:rPr>
          <w:rStyle w:val="VerbatimChar"/>
          <w:sz w:val="24"/>
        </w:rPr>
        <w:t xml:space="preserve"> = 0.8)</w:t>
      </w:r>
    </w:p>
    <w:p w14:paraId="546A2A65" w14:textId="63A987A0" w:rsidR="00EB5FE3" w:rsidRPr="00EB5FE3" w:rsidRDefault="00EB5FE3" w:rsidP="00EB5FE3">
      <w:pPr>
        <w:pStyle w:val="Heading1"/>
        <w:rPr>
          <w:sz w:val="24"/>
          <w:szCs w:val="24"/>
          <w:rtl/>
          <w:lang w:bidi="he-IL"/>
        </w:rPr>
      </w:pPr>
      <w:bookmarkStart w:id="5" w:name="csat.score-vs-call.duration.in.minutes"/>
      <w:bookmarkEnd w:id="4"/>
      <w:r w:rsidRPr="00EB5FE3">
        <w:rPr>
          <w:noProof/>
          <w:sz w:val="24"/>
          <w:szCs w:val="24"/>
          <w:rtl/>
          <w:lang w:val="he-IL" w:bidi="he-IL"/>
        </w:rPr>
        <w:lastRenderedPageBreak/>
        <w:drawing>
          <wp:inline distT="0" distB="0" distL="0" distR="0" wp14:anchorId="6AC88A1D" wp14:editId="7A411C48">
            <wp:extent cx="3163067" cy="2580468"/>
            <wp:effectExtent l="0" t="0" r="0" b="0"/>
            <wp:docPr id="1119368983" name="Picture 2" descr="A graph with blue squares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68983" name="Picture 2" descr="A graph with blue squares and red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97703" cy="2608724"/>
                    </a:xfrm>
                    <a:prstGeom prst="rect">
                      <a:avLst/>
                    </a:prstGeom>
                  </pic:spPr>
                </pic:pic>
              </a:graphicData>
            </a:graphic>
          </wp:inline>
        </w:drawing>
      </w:r>
    </w:p>
    <w:p w14:paraId="5A5E7DE8" w14:textId="78CDA32A" w:rsidR="006A7E31" w:rsidRDefault="006A7E31" w:rsidP="00EB5FE3">
      <w:pPr>
        <w:pStyle w:val="Heading1"/>
        <w:rPr>
          <w:sz w:val="24"/>
          <w:szCs w:val="24"/>
        </w:rPr>
      </w:pPr>
      <w:r>
        <w:rPr>
          <w:sz w:val="24"/>
          <w:szCs w:val="24"/>
        </w:rPr>
        <w:t xml:space="preserve">#We can use this matrix to answer the question </w:t>
      </w:r>
      <w:proofErr w:type="gramStart"/>
      <w:r>
        <w:rPr>
          <w:sz w:val="24"/>
          <w:szCs w:val="24"/>
        </w:rPr>
        <w:t>“</w:t>
      </w:r>
      <w:r w:rsidRPr="00EB5FE3">
        <w:rPr>
          <w:sz w:val="24"/>
          <w:szCs w:val="24"/>
        </w:rPr>
        <w:t xml:space="preserve"> What</w:t>
      </w:r>
      <w:proofErr w:type="gramEnd"/>
      <w:r w:rsidRPr="00EB5FE3">
        <w:rPr>
          <w:sz w:val="24"/>
          <w:szCs w:val="24"/>
        </w:rPr>
        <w:t xml:space="preserve"> factors influence customer satisfaction (CSAT score)?</w:t>
      </w:r>
      <w:r>
        <w:rPr>
          <w:sz w:val="24"/>
          <w:szCs w:val="24"/>
        </w:rPr>
        <w:t>”</w:t>
      </w:r>
    </w:p>
    <w:p w14:paraId="342A74DB" w14:textId="2C0F19D3" w:rsidR="00EB5FE3" w:rsidRPr="006A7E31" w:rsidRDefault="00EB5FE3" w:rsidP="00EB5FE3">
      <w:pPr>
        <w:pStyle w:val="Heading1"/>
        <w:rPr>
          <w:color w:val="000000" w:themeColor="text1"/>
          <w:sz w:val="24"/>
          <w:szCs w:val="24"/>
        </w:rPr>
      </w:pPr>
      <w:proofErr w:type="spellStart"/>
      <w:r w:rsidRPr="006A7E31">
        <w:rPr>
          <w:color w:val="000000" w:themeColor="text1"/>
          <w:sz w:val="24"/>
          <w:szCs w:val="24"/>
        </w:rPr>
        <w:t>Csat.Score</w:t>
      </w:r>
      <w:proofErr w:type="spellEnd"/>
      <w:r w:rsidRPr="006A7E31">
        <w:rPr>
          <w:color w:val="000000" w:themeColor="text1"/>
          <w:sz w:val="24"/>
          <w:szCs w:val="24"/>
        </w:rPr>
        <w:t xml:space="preserve"> vs </w:t>
      </w:r>
      <w:proofErr w:type="spellStart"/>
      <w:r w:rsidRPr="006A7E31">
        <w:rPr>
          <w:color w:val="000000" w:themeColor="text1"/>
          <w:sz w:val="24"/>
          <w:szCs w:val="24"/>
        </w:rPr>
        <w:t>Call.Duration.</w:t>
      </w:r>
      <w:proofErr w:type="gramStart"/>
      <w:r w:rsidRPr="006A7E31">
        <w:rPr>
          <w:color w:val="000000" w:themeColor="text1"/>
          <w:sz w:val="24"/>
          <w:szCs w:val="24"/>
        </w:rPr>
        <w:t>In.Minutes</w:t>
      </w:r>
      <w:proofErr w:type="spellEnd"/>
      <w:proofErr w:type="gramEnd"/>
      <w:r w:rsidRPr="006A7E31">
        <w:rPr>
          <w:color w:val="000000" w:themeColor="text1"/>
          <w:sz w:val="24"/>
          <w:szCs w:val="24"/>
        </w:rPr>
        <w:t>:</w:t>
      </w:r>
    </w:p>
    <w:p w14:paraId="6D111522" w14:textId="77777777" w:rsidR="006A7E31" w:rsidRDefault="006A7E31" w:rsidP="00EB5FE3">
      <w:pPr>
        <w:pStyle w:val="FirstParagraph"/>
        <w:rPr>
          <w:rFonts w:asciiTheme="majorHAnsi" w:eastAsiaTheme="majorEastAsia" w:hAnsiTheme="majorHAnsi" w:cstheme="majorBidi"/>
          <w:color w:val="000000" w:themeColor="text1"/>
        </w:rPr>
      </w:pPr>
      <w:bookmarkStart w:id="6" w:name="Xb55c89658116da8b881b2038138989b562cfeb8"/>
      <w:bookmarkEnd w:id="5"/>
      <w:r w:rsidRPr="006A7E31">
        <w:rPr>
          <w:rFonts w:asciiTheme="majorHAnsi" w:eastAsiaTheme="majorEastAsia" w:hAnsiTheme="majorHAnsi" w:cstheme="majorBidi"/>
          <w:color w:val="000000" w:themeColor="text1"/>
        </w:rPr>
        <w:t xml:space="preserve">There appears to be a weak positive correlation between these two variables. This suggests that longer call durations might be slightly associated with higher customer satisfaction </w:t>
      </w:r>
      <w:proofErr w:type="gramStart"/>
      <w:r w:rsidRPr="006A7E31">
        <w:rPr>
          <w:rFonts w:asciiTheme="majorHAnsi" w:eastAsiaTheme="majorEastAsia" w:hAnsiTheme="majorHAnsi" w:cstheme="majorBidi"/>
          <w:color w:val="000000" w:themeColor="text1"/>
        </w:rPr>
        <w:t>scores</w:t>
      </w:r>
      <w:proofErr w:type="gramEnd"/>
      <w:r w:rsidRPr="006A7E31">
        <w:rPr>
          <w:rFonts w:asciiTheme="majorHAnsi" w:eastAsiaTheme="majorEastAsia" w:hAnsiTheme="majorHAnsi" w:cstheme="majorBidi"/>
          <w:color w:val="000000" w:themeColor="text1"/>
        </w:rPr>
        <w:t xml:space="preserve"> but the correlation is not very strong.</w:t>
      </w:r>
      <w:r w:rsidRPr="006A7E31">
        <w:rPr>
          <w:rFonts w:asciiTheme="majorHAnsi" w:eastAsiaTheme="majorEastAsia" w:hAnsiTheme="majorHAnsi" w:cstheme="majorBidi"/>
          <w:color w:val="000000" w:themeColor="text1"/>
        </w:rPr>
        <w:t xml:space="preserve"> </w:t>
      </w:r>
    </w:p>
    <w:p w14:paraId="32FD0C12" w14:textId="68931171" w:rsidR="006A7E31" w:rsidRPr="006A7E31" w:rsidRDefault="00EB5FE3" w:rsidP="00EB5FE3">
      <w:pPr>
        <w:pStyle w:val="FirstParagraph"/>
        <w:rPr>
          <w:color w:val="000000" w:themeColor="text1"/>
        </w:rPr>
      </w:pPr>
      <w:proofErr w:type="spellStart"/>
      <w:r w:rsidRPr="006A7E31">
        <w:rPr>
          <w:color w:val="000000" w:themeColor="text1"/>
        </w:rPr>
        <w:t>Call.Duration.</w:t>
      </w:r>
      <w:proofErr w:type="gramStart"/>
      <w:r w:rsidRPr="006A7E31">
        <w:rPr>
          <w:color w:val="000000" w:themeColor="text1"/>
        </w:rPr>
        <w:t>In.Minutes</w:t>
      </w:r>
      <w:proofErr w:type="spellEnd"/>
      <w:proofErr w:type="gramEnd"/>
      <w:r w:rsidRPr="006A7E31">
        <w:rPr>
          <w:color w:val="000000" w:themeColor="text1"/>
        </w:rPr>
        <w:t xml:space="preserve"> vs </w:t>
      </w:r>
      <w:proofErr w:type="spellStart"/>
      <w:r w:rsidRPr="006A7E31">
        <w:rPr>
          <w:color w:val="000000" w:themeColor="text1"/>
        </w:rPr>
        <w:t>Response.Time</w:t>
      </w:r>
      <w:proofErr w:type="spellEnd"/>
      <w:r w:rsidRPr="006A7E31">
        <w:rPr>
          <w:color w:val="000000" w:themeColor="text1"/>
        </w:rPr>
        <w:t>:</w:t>
      </w:r>
    </w:p>
    <w:p w14:paraId="6E857671" w14:textId="77777777" w:rsidR="006A7E31" w:rsidRPr="006A7E31" w:rsidRDefault="00EB5FE3" w:rsidP="00EB5FE3">
      <w:pPr>
        <w:pStyle w:val="FirstParagraph"/>
        <w:rPr>
          <w:color w:val="000000" w:themeColor="text1"/>
        </w:rPr>
      </w:pPr>
      <w:r w:rsidRPr="006A7E31">
        <w:rPr>
          <w:color w:val="000000" w:themeColor="text1"/>
        </w:rPr>
        <w:t xml:space="preserve">A moderate positive correlation exists between these variables. This suggests that longer call durations are often associated with longer response times. This could be due to various factors such as complex issues or system delays. </w:t>
      </w:r>
    </w:p>
    <w:p w14:paraId="762021E3" w14:textId="0D6F6307" w:rsidR="006A7E31" w:rsidRPr="006A7E31" w:rsidRDefault="006A7E31" w:rsidP="006A7E31">
      <w:pPr>
        <w:pStyle w:val="BodyText"/>
        <w:rPr>
          <w:color w:val="000000" w:themeColor="text1"/>
        </w:rPr>
      </w:pPr>
      <w:proofErr w:type="spellStart"/>
      <w:r w:rsidRPr="006A7E31">
        <w:rPr>
          <w:color w:val="000000" w:themeColor="text1"/>
        </w:rPr>
        <w:t>Csat.Score</w:t>
      </w:r>
      <w:proofErr w:type="spellEnd"/>
      <w:r w:rsidRPr="006A7E31">
        <w:rPr>
          <w:color w:val="000000" w:themeColor="text1"/>
        </w:rPr>
        <w:t xml:space="preserve"> vs </w:t>
      </w:r>
      <w:proofErr w:type="spellStart"/>
      <w:r w:rsidRPr="006A7E31">
        <w:rPr>
          <w:color w:val="000000" w:themeColor="text1"/>
        </w:rPr>
        <w:t>Response.Time</w:t>
      </w:r>
      <w:proofErr w:type="spellEnd"/>
      <w:r w:rsidRPr="006A7E31">
        <w:rPr>
          <w:color w:val="000000" w:themeColor="text1"/>
        </w:rPr>
        <w:t>:</w:t>
      </w:r>
    </w:p>
    <w:p w14:paraId="68D91A17" w14:textId="0536BF31" w:rsidR="006A7E31" w:rsidRPr="006A7E31" w:rsidRDefault="006A7E31" w:rsidP="006A7E31">
      <w:pPr>
        <w:pStyle w:val="BodyText"/>
        <w:rPr>
          <w:color w:val="000000" w:themeColor="text1"/>
        </w:rPr>
      </w:pPr>
      <w:r w:rsidRPr="006A7E31">
        <w:rPr>
          <w:color w:val="000000" w:themeColor="text1"/>
        </w:rPr>
        <w:t>A stronger negative correlation exists between these variables. This indicates that as response time increases, customer satisfaction tends to decrease. This is likely due to the expectation of fast service and the frustration associated with longer wait times.</w:t>
      </w:r>
    </w:p>
    <w:p w14:paraId="67AF6377" w14:textId="77777777" w:rsidR="006A7E31" w:rsidRDefault="00EB5FE3" w:rsidP="00EB5FE3">
      <w:pPr>
        <w:pStyle w:val="FirstParagraph"/>
      </w:pPr>
      <w:r w:rsidRPr="00EB5FE3">
        <w:t xml:space="preserve">#Let’s see how categorical variables like Sentiment and Channel impact CSAT scores </w:t>
      </w:r>
    </w:p>
    <w:p w14:paraId="19F77A46" w14:textId="70847D3A" w:rsidR="00EB5FE3" w:rsidRPr="00EB5FE3" w:rsidRDefault="00EB5FE3" w:rsidP="00EB5FE3">
      <w:pPr>
        <w:pStyle w:val="FirstParagraph"/>
      </w:pPr>
      <w:r w:rsidRPr="00EB5FE3">
        <w:t>#</w:t>
      </w:r>
      <w:proofErr w:type="gramStart"/>
      <w:r w:rsidR="006A7E31">
        <w:t xml:space="preserve">We </w:t>
      </w:r>
      <w:r w:rsidRPr="00EB5FE3">
        <w:t xml:space="preserve"> </w:t>
      </w:r>
      <w:r w:rsidR="006A7E31">
        <w:t>can</w:t>
      </w:r>
      <w:proofErr w:type="gramEnd"/>
      <w:r w:rsidR="006A7E31">
        <w:t xml:space="preserve"> </w:t>
      </w:r>
      <w:r w:rsidRPr="00EB5FE3">
        <w:t>make a boxplot of CSAT Score by Sentiment</w:t>
      </w:r>
      <w:r w:rsidR="006A7E31">
        <w:t xml:space="preserve"> to analyze this</w:t>
      </w:r>
    </w:p>
    <w:p w14:paraId="461A9291" w14:textId="77777777" w:rsidR="00EB5FE3" w:rsidRPr="00EB5FE3" w:rsidRDefault="00EB5FE3" w:rsidP="00EB5FE3">
      <w:pPr>
        <w:pStyle w:val="SourceCode"/>
      </w:pPr>
      <w:proofErr w:type="spellStart"/>
      <w:proofErr w:type="gramStart"/>
      <w:r w:rsidRPr="00EB5FE3">
        <w:rPr>
          <w:rStyle w:val="VerbatimChar"/>
          <w:sz w:val="24"/>
        </w:rPr>
        <w:t>ggplot</w:t>
      </w:r>
      <w:proofErr w:type="spellEnd"/>
      <w:r w:rsidRPr="00EB5FE3">
        <w:rPr>
          <w:rStyle w:val="VerbatimChar"/>
          <w:sz w:val="24"/>
        </w:rPr>
        <w:t>(</w:t>
      </w:r>
      <w:proofErr w:type="spellStart"/>
      <w:proofErr w:type="gramEnd"/>
      <w:r w:rsidRPr="00EB5FE3">
        <w:rPr>
          <w:rStyle w:val="VerbatimChar"/>
          <w:sz w:val="24"/>
        </w:rPr>
        <w:t>call_center_data</w:t>
      </w:r>
      <w:proofErr w:type="spellEnd"/>
      <w:r w:rsidRPr="00EB5FE3">
        <w:rPr>
          <w:rStyle w:val="VerbatimChar"/>
          <w:sz w:val="24"/>
        </w:rPr>
        <w:t xml:space="preserve">, </w:t>
      </w:r>
      <w:proofErr w:type="spellStart"/>
      <w:r w:rsidRPr="00EB5FE3">
        <w:rPr>
          <w:rStyle w:val="VerbatimChar"/>
          <w:sz w:val="24"/>
        </w:rPr>
        <w:t>aes</w:t>
      </w:r>
      <w:proofErr w:type="spellEnd"/>
      <w:r w:rsidRPr="00EB5FE3">
        <w:rPr>
          <w:rStyle w:val="VerbatimChar"/>
          <w:sz w:val="24"/>
        </w:rPr>
        <w:t xml:space="preserve">(x = Sentiment, y = </w:t>
      </w:r>
      <w:proofErr w:type="spellStart"/>
      <w:r w:rsidRPr="00EB5FE3">
        <w:rPr>
          <w:rStyle w:val="VerbatimChar"/>
          <w:sz w:val="24"/>
        </w:rPr>
        <w:t>Csat.Score</w:t>
      </w:r>
      <w:proofErr w:type="spellEnd"/>
      <w:r w:rsidRPr="00EB5FE3">
        <w:rPr>
          <w:rStyle w:val="VerbatimChar"/>
          <w:sz w:val="24"/>
        </w:rPr>
        <w:t>)) +</w:t>
      </w:r>
      <w:r w:rsidRPr="00EB5FE3">
        <w:br/>
      </w:r>
      <w:r w:rsidRPr="00EB5FE3">
        <w:rPr>
          <w:rStyle w:val="VerbatimChar"/>
          <w:sz w:val="24"/>
        </w:rPr>
        <w:t xml:space="preserve">+     </w:t>
      </w:r>
      <w:proofErr w:type="spellStart"/>
      <w:r w:rsidRPr="00EB5FE3">
        <w:rPr>
          <w:rStyle w:val="VerbatimChar"/>
          <w:sz w:val="24"/>
        </w:rPr>
        <w:t>geom_boxplot</w:t>
      </w:r>
      <w:proofErr w:type="spellEnd"/>
      <w:r w:rsidRPr="00EB5FE3">
        <w:rPr>
          <w:rStyle w:val="VerbatimChar"/>
          <w:sz w:val="24"/>
        </w:rPr>
        <w:t>(fill = "</w:t>
      </w:r>
      <w:proofErr w:type="spellStart"/>
      <w:r w:rsidRPr="00EB5FE3">
        <w:rPr>
          <w:rStyle w:val="VerbatimChar"/>
          <w:sz w:val="24"/>
        </w:rPr>
        <w:t>lightblue</w:t>
      </w:r>
      <w:proofErr w:type="spellEnd"/>
      <w:r w:rsidRPr="00EB5FE3">
        <w:rPr>
          <w:rStyle w:val="VerbatimChar"/>
          <w:sz w:val="24"/>
        </w:rPr>
        <w:t>") +</w:t>
      </w:r>
      <w:r w:rsidRPr="00EB5FE3">
        <w:br/>
      </w:r>
      <w:r w:rsidRPr="00EB5FE3">
        <w:rPr>
          <w:rStyle w:val="VerbatimChar"/>
          <w:sz w:val="24"/>
        </w:rPr>
        <w:t>+     labs(title = "CSAT Score by Sentiment", x = "Sentiment", y = "CSAT Score")</w:t>
      </w:r>
      <w:r w:rsidRPr="00EB5FE3">
        <w:br/>
      </w:r>
      <w:r w:rsidRPr="00EB5FE3">
        <w:rPr>
          <w:rStyle w:val="VerbatimChar"/>
          <w:sz w:val="24"/>
        </w:rPr>
        <w:t>Warning message:</w:t>
      </w:r>
      <w:r w:rsidRPr="00EB5FE3">
        <w:br/>
      </w:r>
      <w:r w:rsidRPr="00EB5FE3">
        <w:rPr>
          <w:rStyle w:val="VerbatimChar"/>
          <w:sz w:val="24"/>
        </w:rPr>
        <w:t>Removed 20670 rows containing non-finite outside the scale range (`</w:t>
      </w:r>
      <w:proofErr w:type="spellStart"/>
      <w:r w:rsidRPr="00EB5FE3">
        <w:rPr>
          <w:rStyle w:val="VerbatimChar"/>
          <w:sz w:val="24"/>
        </w:rPr>
        <w:t>stat_boxplot</w:t>
      </w:r>
      <w:proofErr w:type="spellEnd"/>
      <w:r w:rsidRPr="00EB5FE3">
        <w:rPr>
          <w:rStyle w:val="VerbatimChar"/>
          <w:sz w:val="24"/>
        </w:rPr>
        <w:t xml:space="preserve">()`). </w:t>
      </w:r>
    </w:p>
    <w:p w14:paraId="21222A63" w14:textId="1E6EB289" w:rsidR="00EB5FE3" w:rsidRPr="00EB5FE3" w:rsidRDefault="00EB5FE3" w:rsidP="00EB5FE3">
      <w:pPr>
        <w:pStyle w:val="Heading1"/>
        <w:rPr>
          <w:sz w:val="24"/>
          <w:szCs w:val="24"/>
          <w:rtl/>
          <w:lang w:bidi="he-IL"/>
        </w:rPr>
      </w:pPr>
      <w:bookmarkStart w:id="7" w:name="Xfc330d0e7fca0d1e606fbd46b89edfaf6850303"/>
      <w:bookmarkEnd w:id="6"/>
      <w:r w:rsidRPr="00EB5FE3">
        <w:rPr>
          <w:noProof/>
          <w:sz w:val="24"/>
          <w:szCs w:val="24"/>
          <w:rtl/>
          <w:lang w:val="he-IL" w:bidi="he-IL"/>
        </w:rPr>
        <w:lastRenderedPageBreak/>
        <w:drawing>
          <wp:inline distT="0" distB="0" distL="0" distR="0" wp14:anchorId="17C3E672" wp14:editId="043F4297">
            <wp:extent cx="3989196" cy="3254434"/>
            <wp:effectExtent l="0" t="0" r="0" b="0"/>
            <wp:docPr id="760406805" name="Picture 3"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406805" name="Picture 3" descr="A graph with blue squar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93279" cy="3257765"/>
                    </a:xfrm>
                    <a:prstGeom prst="rect">
                      <a:avLst/>
                    </a:prstGeom>
                  </pic:spPr>
                </pic:pic>
              </a:graphicData>
            </a:graphic>
          </wp:inline>
        </w:drawing>
      </w:r>
    </w:p>
    <w:p w14:paraId="047594EE" w14:textId="0FAAA900" w:rsidR="00EB5FE3" w:rsidRPr="00EB5FE3" w:rsidRDefault="00EB5FE3" w:rsidP="00EB5FE3">
      <w:pPr>
        <w:pStyle w:val="Heading1"/>
        <w:rPr>
          <w:sz w:val="24"/>
          <w:szCs w:val="24"/>
        </w:rPr>
      </w:pPr>
      <w:r w:rsidRPr="00EB5FE3">
        <w:rPr>
          <w:sz w:val="24"/>
          <w:szCs w:val="24"/>
        </w:rPr>
        <w:t>There appears to be a positive correlation between sentiment and CSAT score. As sentiment becomes more positive (from Negative to Very Positive), the median CSAT score generally increases.</w:t>
      </w:r>
    </w:p>
    <w:p w14:paraId="2DDF102E" w14:textId="65BC025C" w:rsidR="00EB5FE3" w:rsidRPr="00EB5FE3" w:rsidRDefault="00EB5FE3" w:rsidP="00EB5FE3">
      <w:pPr>
        <w:pStyle w:val="FirstParagraph"/>
      </w:pPr>
      <w:r w:rsidRPr="00EB5FE3">
        <w:t xml:space="preserve">#Let’s make a </w:t>
      </w:r>
      <w:r w:rsidRPr="00EB5FE3">
        <w:t>bar plot</w:t>
      </w:r>
      <w:r w:rsidRPr="00EB5FE3">
        <w:t xml:space="preserve"> of CSAT Score by Channel</w:t>
      </w:r>
    </w:p>
    <w:p w14:paraId="617C8482" w14:textId="77777777" w:rsidR="00EB5FE3" w:rsidRPr="00EB5FE3" w:rsidRDefault="00EB5FE3" w:rsidP="00EB5FE3">
      <w:pPr>
        <w:pStyle w:val="SourceCode"/>
      </w:pPr>
      <w:proofErr w:type="spellStart"/>
      <w:r w:rsidRPr="00EB5FE3">
        <w:rPr>
          <w:rStyle w:val="VerbatimChar"/>
          <w:sz w:val="24"/>
        </w:rPr>
        <w:t>channel_csat</w:t>
      </w:r>
      <w:proofErr w:type="spellEnd"/>
      <w:r w:rsidRPr="00EB5FE3">
        <w:rPr>
          <w:rStyle w:val="VerbatimChar"/>
          <w:sz w:val="24"/>
        </w:rPr>
        <w:t xml:space="preserve"> &lt;- aggregate(</w:t>
      </w:r>
      <w:proofErr w:type="spellStart"/>
      <w:r w:rsidRPr="00EB5FE3">
        <w:rPr>
          <w:rStyle w:val="VerbatimChar"/>
          <w:sz w:val="24"/>
        </w:rPr>
        <w:t>Csat.Score</w:t>
      </w:r>
      <w:proofErr w:type="spellEnd"/>
      <w:r w:rsidRPr="00EB5FE3">
        <w:rPr>
          <w:rStyle w:val="VerbatimChar"/>
          <w:sz w:val="24"/>
        </w:rPr>
        <w:t xml:space="preserve"> ~ Channel, data = </w:t>
      </w:r>
      <w:proofErr w:type="spellStart"/>
      <w:r w:rsidRPr="00EB5FE3">
        <w:rPr>
          <w:rStyle w:val="VerbatimChar"/>
          <w:sz w:val="24"/>
        </w:rPr>
        <w:t>call_center_data</w:t>
      </w:r>
      <w:proofErr w:type="spellEnd"/>
      <w:r w:rsidRPr="00EB5FE3">
        <w:rPr>
          <w:rStyle w:val="VerbatimChar"/>
          <w:sz w:val="24"/>
        </w:rPr>
        <w:t>, FUN = mean, na.rm = TRUE)</w:t>
      </w:r>
      <w:r w:rsidRPr="00EB5FE3">
        <w:br/>
      </w:r>
      <w:proofErr w:type="spellStart"/>
      <w:r w:rsidRPr="00EB5FE3">
        <w:rPr>
          <w:rStyle w:val="VerbatimChar"/>
          <w:sz w:val="24"/>
        </w:rPr>
        <w:t>ggplot</w:t>
      </w:r>
      <w:proofErr w:type="spellEnd"/>
      <w:r w:rsidRPr="00EB5FE3">
        <w:rPr>
          <w:rStyle w:val="VerbatimChar"/>
          <w:sz w:val="24"/>
        </w:rPr>
        <w:t>(</w:t>
      </w:r>
      <w:proofErr w:type="spellStart"/>
      <w:r w:rsidRPr="00EB5FE3">
        <w:rPr>
          <w:rStyle w:val="VerbatimChar"/>
          <w:sz w:val="24"/>
        </w:rPr>
        <w:t>channel_csat</w:t>
      </w:r>
      <w:proofErr w:type="spellEnd"/>
      <w:r w:rsidRPr="00EB5FE3">
        <w:rPr>
          <w:rStyle w:val="VerbatimChar"/>
          <w:sz w:val="24"/>
        </w:rPr>
        <w:t xml:space="preserve">, </w:t>
      </w:r>
      <w:proofErr w:type="spellStart"/>
      <w:r w:rsidRPr="00EB5FE3">
        <w:rPr>
          <w:rStyle w:val="VerbatimChar"/>
          <w:sz w:val="24"/>
        </w:rPr>
        <w:t>aes</w:t>
      </w:r>
      <w:proofErr w:type="spellEnd"/>
      <w:r w:rsidRPr="00EB5FE3">
        <w:rPr>
          <w:rStyle w:val="VerbatimChar"/>
          <w:sz w:val="24"/>
        </w:rPr>
        <w:t>(x = reorder(Channel, -</w:t>
      </w:r>
      <w:proofErr w:type="spellStart"/>
      <w:r w:rsidRPr="00EB5FE3">
        <w:rPr>
          <w:rStyle w:val="VerbatimChar"/>
          <w:sz w:val="24"/>
        </w:rPr>
        <w:t>Csat.Score</w:t>
      </w:r>
      <w:proofErr w:type="spellEnd"/>
      <w:r w:rsidRPr="00EB5FE3">
        <w:rPr>
          <w:rStyle w:val="VerbatimChar"/>
          <w:sz w:val="24"/>
        </w:rPr>
        <w:t xml:space="preserve">), y = </w:t>
      </w:r>
      <w:proofErr w:type="spellStart"/>
      <w:r w:rsidRPr="00EB5FE3">
        <w:rPr>
          <w:rStyle w:val="VerbatimChar"/>
          <w:sz w:val="24"/>
        </w:rPr>
        <w:t>Csat.Score</w:t>
      </w:r>
      <w:proofErr w:type="spellEnd"/>
      <w:r w:rsidRPr="00EB5FE3">
        <w:rPr>
          <w:rStyle w:val="VerbatimChar"/>
          <w:sz w:val="24"/>
        </w:rPr>
        <w:t>)) +</w:t>
      </w:r>
      <w:r w:rsidRPr="00EB5FE3">
        <w:br/>
      </w:r>
      <w:r w:rsidRPr="00EB5FE3">
        <w:rPr>
          <w:rStyle w:val="VerbatimChar"/>
          <w:sz w:val="24"/>
        </w:rPr>
        <w:t xml:space="preserve">+     </w:t>
      </w:r>
      <w:proofErr w:type="spellStart"/>
      <w:r w:rsidRPr="00EB5FE3">
        <w:rPr>
          <w:rStyle w:val="VerbatimChar"/>
          <w:sz w:val="24"/>
        </w:rPr>
        <w:t>geom_bar</w:t>
      </w:r>
      <w:proofErr w:type="spellEnd"/>
      <w:r w:rsidRPr="00EB5FE3">
        <w:rPr>
          <w:rStyle w:val="VerbatimChar"/>
          <w:sz w:val="24"/>
        </w:rPr>
        <w:t>(stat = "identity", fill = "orange") +</w:t>
      </w:r>
      <w:r w:rsidRPr="00EB5FE3">
        <w:br/>
      </w:r>
      <w:r w:rsidRPr="00EB5FE3">
        <w:rPr>
          <w:rStyle w:val="VerbatimChar"/>
          <w:sz w:val="24"/>
        </w:rPr>
        <w:t>+     labs(title = "Average CSAT Score by Channel", x = "Channel", y = "Average CSAT")</w:t>
      </w:r>
    </w:p>
    <w:p w14:paraId="3096F38C" w14:textId="5F23673A" w:rsidR="00EB5FE3" w:rsidRPr="00EB5FE3" w:rsidRDefault="00EB5FE3" w:rsidP="00EB5FE3">
      <w:pPr>
        <w:pStyle w:val="FirstParagraph"/>
      </w:pPr>
      <w:r w:rsidRPr="00EB5FE3">
        <w:rPr>
          <w:noProof/>
        </w:rPr>
        <w:lastRenderedPageBreak/>
        <w:drawing>
          <wp:inline distT="0" distB="0" distL="0" distR="0" wp14:anchorId="6C3BFDED" wp14:editId="00597DE4">
            <wp:extent cx="3004457" cy="2451072"/>
            <wp:effectExtent l="0" t="0" r="5715" b="635"/>
            <wp:docPr id="1563330807" name="Picture 4"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330807" name="Picture 4" descr="A graph of a bar char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1312" cy="2464822"/>
                    </a:xfrm>
                    <a:prstGeom prst="rect">
                      <a:avLst/>
                    </a:prstGeom>
                  </pic:spPr>
                </pic:pic>
              </a:graphicData>
            </a:graphic>
          </wp:inline>
        </w:drawing>
      </w:r>
    </w:p>
    <w:p w14:paraId="00F45A3A" w14:textId="578F5404" w:rsidR="00EB5FE3" w:rsidRDefault="00EB5FE3" w:rsidP="00EB5FE3">
      <w:pPr>
        <w:pStyle w:val="FirstParagraph"/>
      </w:pPr>
      <w:r w:rsidRPr="00EB5FE3">
        <w:t xml:space="preserve">#There </w:t>
      </w:r>
      <w:r w:rsidRPr="00EB5FE3">
        <w:t>appears</w:t>
      </w:r>
      <w:r w:rsidRPr="00EB5FE3">
        <w:t xml:space="preserve"> to be little difference in CSAT scores between channels with Web and Call-Centers have only slightly higher </w:t>
      </w:r>
      <w:r w:rsidRPr="00EB5FE3">
        <w:t>average</w:t>
      </w:r>
      <w:r w:rsidRPr="00EB5FE3">
        <w:t xml:space="preserve"> CSAT scores.</w:t>
      </w:r>
    </w:p>
    <w:p w14:paraId="6C8433C0" w14:textId="06E423B8" w:rsidR="006A7E31" w:rsidRPr="006A7E31" w:rsidRDefault="006A7E31" w:rsidP="006A7E31">
      <w:pPr>
        <w:pStyle w:val="BodyText"/>
        <w:rPr>
          <w:u w:val="single"/>
        </w:rPr>
      </w:pPr>
      <w:r w:rsidRPr="006A7E31">
        <w:rPr>
          <w:u w:val="single"/>
        </w:rPr>
        <w:t>To answer the question, response time has the biggest impact on CSAT scores. As to be expected, as the sentiment increases the CSAT increases. Factors such as channels, call duration seem to have little impact on the CSAT score.</w:t>
      </w:r>
    </w:p>
    <w:p w14:paraId="169467EB" w14:textId="56634EF4" w:rsidR="00EB5FE3" w:rsidRPr="00EB5FE3" w:rsidRDefault="00EB5FE3" w:rsidP="00EB5FE3">
      <w:pPr>
        <w:pStyle w:val="BodyText"/>
        <w:jc w:val="center"/>
        <w:rPr>
          <w:rtl/>
          <w:lang w:bidi="he-IL"/>
        </w:rPr>
      </w:pPr>
      <w:r w:rsidRPr="00EB5FE3">
        <w:t>#QUESTION 2</w:t>
      </w:r>
    </w:p>
    <w:p w14:paraId="10F157A5" w14:textId="77777777" w:rsidR="006A7E31" w:rsidRDefault="00EB5FE3" w:rsidP="00EB5FE3">
      <w:pPr>
        <w:pStyle w:val="BodyText"/>
      </w:pPr>
      <w:r w:rsidRPr="00EB5FE3">
        <w:t xml:space="preserve"># How does sentiment vary across different reasons for calls or channels? </w:t>
      </w:r>
    </w:p>
    <w:p w14:paraId="3936253C" w14:textId="7ABBC7EA" w:rsidR="00EB5FE3" w:rsidRPr="00EB5FE3" w:rsidRDefault="00EB5FE3" w:rsidP="00EB5FE3">
      <w:pPr>
        <w:pStyle w:val="BodyText"/>
      </w:pPr>
      <w:r w:rsidRPr="00EB5FE3">
        <w:t>#First, we check that the data is in the right format</w:t>
      </w:r>
    </w:p>
    <w:p w14:paraId="6D3F312F" w14:textId="77777777" w:rsidR="00EB5FE3" w:rsidRPr="00EB5FE3" w:rsidRDefault="00EB5FE3" w:rsidP="00EB5FE3">
      <w:pPr>
        <w:pStyle w:val="SourceCode"/>
      </w:pPr>
      <w:r w:rsidRPr="00EB5FE3">
        <w:rPr>
          <w:rStyle w:val="VerbatimChar"/>
          <w:sz w:val="24"/>
        </w:rPr>
        <w:t>str(</w:t>
      </w:r>
      <w:proofErr w:type="spellStart"/>
      <w:r w:rsidRPr="00EB5FE3">
        <w:rPr>
          <w:rStyle w:val="VerbatimChar"/>
          <w:sz w:val="24"/>
        </w:rPr>
        <w:t>call_center_data</w:t>
      </w:r>
      <w:proofErr w:type="spellEnd"/>
      <w:r w:rsidRPr="00EB5FE3">
        <w:rPr>
          <w:rStyle w:val="VerbatimChar"/>
          <w:sz w:val="24"/>
        </w:rPr>
        <w:t>)</w:t>
      </w:r>
      <w:r w:rsidRPr="00EB5FE3">
        <w:br/>
      </w:r>
      <w:r w:rsidRPr="00EB5FE3">
        <w:rPr>
          <w:rStyle w:val="VerbatimChar"/>
          <w:sz w:val="24"/>
        </w:rPr>
        <w:t>'</w:t>
      </w:r>
      <w:proofErr w:type="spellStart"/>
      <w:r w:rsidRPr="00EB5FE3">
        <w:rPr>
          <w:rStyle w:val="VerbatimChar"/>
          <w:sz w:val="24"/>
        </w:rPr>
        <w:t>data.frame</w:t>
      </w:r>
      <w:proofErr w:type="spellEnd"/>
      <w:r w:rsidRPr="00EB5FE3">
        <w:rPr>
          <w:rStyle w:val="VerbatimChar"/>
          <w:sz w:val="24"/>
        </w:rPr>
        <w:t>':   32941 obs. of  12 variables:</w:t>
      </w:r>
      <w:r w:rsidRPr="00EB5FE3">
        <w:br/>
      </w:r>
      <w:r w:rsidRPr="00EB5FE3">
        <w:rPr>
          <w:rStyle w:val="VerbatimChar"/>
          <w:sz w:val="24"/>
        </w:rPr>
        <w:t xml:space="preserve"> $ Id                      : chr  "DKK-57076809-w-055481-fU" "QGK-72219678-w-102139-KY" "GYJ-30025932-A-023015-LD" "ZJI-96807559-i-620008-m7" ...</w:t>
      </w:r>
      <w:r w:rsidRPr="00EB5FE3">
        <w:br/>
      </w:r>
      <w:r w:rsidRPr="00EB5FE3">
        <w:rPr>
          <w:rStyle w:val="VerbatimChar"/>
          <w:sz w:val="24"/>
        </w:rPr>
        <w:t xml:space="preserve"> $ </w:t>
      </w:r>
      <w:proofErr w:type="spellStart"/>
      <w:r w:rsidRPr="00EB5FE3">
        <w:rPr>
          <w:rStyle w:val="VerbatimChar"/>
          <w:sz w:val="24"/>
        </w:rPr>
        <w:t>Call.Timestamp</w:t>
      </w:r>
      <w:proofErr w:type="spellEnd"/>
      <w:r w:rsidRPr="00EB5FE3">
        <w:rPr>
          <w:rStyle w:val="VerbatimChar"/>
          <w:sz w:val="24"/>
        </w:rPr>
        <w:t xml:space="preserve">          : chr  "10/29/20 0:00" "10/5/20 0:00" "10/4/20 0:00" "10/17/20 0:00" ...</w:t>
      </w:r>
      <w:r w:rsidRPr="00EB5FE3">
        <w:br/>
      </w:r>
      <w:r w:rsidRPr="00EB5FE3">
        <w:rPr>
          <w:rStyle w:val="VerbatimChar"/>
          <w:sz w:val="24"/>
        </w:rPr>
        <w:t xml:space="preserve"> $ </w:t>
      </w:r>
      <w:proofErr w:type="spellStart"/>
      <w:r w:rsidRPr="00EB5FE3">
        <w:rPr>
          <w:rStyle w:val="VerbatimChar"/>
          <w:sz w:val="24"/>
        </w:rPr>
        <w:t>Call.Centres.City</w:t>
      </w:r>
      <w:proofErr w:type="spellEnd"/>
      <w:r w:rsidRPr="00EB5FE3">
        <w:rPr>
          <w:rStyle w:val="VerbatimChar"/>
          <w:sz w:val="24"/>
        </w:rPr>
        <w:t xml:space="preserve">       : chr  "Los Angeles" "Baltimore" "Los Angeles" "Los Angeles" ...</w:t>
      </w:r>
      <w:r w:rsidRPr="00EB5FE3">
        <w:br/>
      </w:r>
      <w:r w:rsidRPr="00EB5FE3">
        <w:rPr>
          <w:rStyle w:val="VerbatimChar"/>
          <w:sz w:val="24"/>
        </w:rPr>
        <w:t xml:space="preserve"> $ Channel                 : chr  "Call-Center" "Chatbot" "Call-Center" "Chatbot" ...</w:t>
      </w:r>
      <w:r w:rsidRPr="00EB5FE3">
        <w:br/>
      </w:r>
      <w:r w:rsidRPr="00EB5FE3">
        <w:rPr>
          <w:rStyle w:val="VerbatimChar"/>
          <w:sz w:val="24"/>
        </w:rPr>
        <w:t xml:space="preserve"> $ City                    : chr  "Detroit" "Spartanburg" "Gainesville" "Portland" ...</w:t>
      </w:r>
      <w:r w:rsidRPr="00EB5FE3">
        <w:br/>
      </w:r>
      <w:r w:rsidRPr="00EB5FE3">
        <w:rPr>
          <w:rStyle w:val="VerbatimChar"/>
          <w:sz w:val="24"/>
        </w:rPr>
        <w:t xml:space="preserve"> $ </w:t>
      </w:r>
      <w:proofErr w:type="spellStart"/>
      <w:r w:rsidRPr="00EB5FE3">
        <w:rPr>
          <w:rStyle w:val="VerbatimChar"/>
          <w:sz w:val="24"/>
        </w:rPr>
        <w:t>Customer.Name</w:t>
      </w:r>
      <w:proofErr w:type="spellEnd"/>
      <w:r w:rsidRPr="00EB5FE3">
        <w:rPr>
          <w:rStyle w:val="VerbatimChar"/>
          <w:sz w:val="24"/>
        </w:rPr>
        <w:t xml:space="preserve">           : chr  "Analise Gairdner" "Crichton </w:t>
      </w:r>
      <w:proofErr w:type="spellStart"/>
      <w:r w:rsidRPr="00EB5FE3">
        <w:rPr>
          <w:rStyle w:val="VerbatimChar"/>
          <w:sz w:val="24"/>
        </w:rPr>
        <w:t>Kidsley</w:t>
      </w:r>
      <w:proofErr w:type="spellEnd"/>
      <w:r w:rsidRPr="00EB5FE3">
        <w:rPr>
          <w:rStyle w:val="VerbatimChar"/>
          <w:sz w:val="24"/>
        </w:rPr>
        <w:t xml:space="preserve">" "Averill </w:t>
      </w:r>
      <w:proofErr w:type="spellStart"/>
      <w:r w:rsidRPr="00EB5FE3">
        <w:rPr>
          <w:rStyle w:val="VerbatimChar"/>
          <w:sz w:val="24"/>
        </w:rPr>
        <w:t>Brundrett</w:t>
      </w:r>
      <w:proofErr w:type="spellEnd"/>
      <w:r w:rsidRPr="00EB5FE3">
        <w:rPr>
          <w:rStyle w:val="VerbatimChar"/>
          <w:sz w:val="24"/>
        </w:rPr>
        <w:t xml:space="preserve">" "Noreen </w:t>
      </w:r>
      <w:proofErr w:type="spellStart"/>
      <w:r w:rsidRPr="00EB5FE3">
        <w:rPr>
          <w:rStyle w:val="VerbatimChar"/>
          <w:sz w:val="24"/>
        </w:rPr>
        <w:t>Lafflina</w:t>
      </w:r>
      <w:proofErr w:type="spellEnd"/>
      <w:r w:rsidRPr="00EB5FE3">
        <w:rPr>
          <w:rStyle w:val="VerbatimChar"/>
          <w:sz w:val="24"/>
        </w:rPr>
        <w:t>" ...</w:t>
      </w:r>
      <w:r w:rsidRPr="00EB5FE3">
        <w:br/>
      </w:r>
      <w:r w:rsidRPr="00EB5FE3">
        <w:rPr>
          <w:rStyle w:val="VerbatimChar"/>
          <w:sz w:val="24"/>
        </w:rPr>
        <w:t xml:space="preserve"> $ Reason                  : chr  "Billing Question" "Service Outage" "Billing Question" "Billing Question" ...</w:t>
      </w:r>
      <w:r w:rsidRPr="00EB5FE3">
        <w:br/>
      </w:r>
      <w:r w:rsidRPr="00EB5FE3">
        <w:rPr>
          <w:rStyle w:val="VerbatimChar"/>
          <w:sz w:val="24"/>
        </w:rPr>
        <w:t xml:space="preserve"> $ </w:t>
      </w:r>
      <w:proofErr w:type="spellStart"/>
      <w:r w:rsidRPr="00EB5FE3">
        <w:rPr>
          <w:rStyle w:val="VerbatimChar"/>
          <w:sz w:val="24"/>
        </w:rPr>
        <w:t>Response.Time</w:t>
      </w:r>
      <w:proofErr w:type="spellEnd"/>
      <w:r w:rsidRPr="00EB5FE3">
        <w:rPr>
          <w:rStyle w:val="VerbatimChar"/>
          <w:sz w:val="24"/>
        </w:rPr>
        <w:t xml:space="preserve">           : num  1 1 2 1 1 1 1 3 3 1 ...</w:t>
      </w:r>
      <w:r w:rsidRPr="00EB5FE3">
        <w:br/>
      </w:r>
      <w:r w:rsidRPr="00EB5FE3">
        <w:rPr>
          <w:rStyle w:val="VerbatimChar"/>
          <w:sz w:val="24"/>
        </w:rPr>
        <w:t xml:space="preserve"> $ Sentiment               : chr  "Neutral" "Very Positive" "Negative" "Very Negative" ...</w:t>
      </w:r>
      <w:r w:rsidRPr="00EB5FE3">
        <w:br/>
      </w:r>
      <w:r w:rsidRPr="00EB5FE3">
        <w:rPr>
          <w:rStyle w:val="VerbatimChar"/>
          <w:sz w:val="24"/>
        </w:rPr>
        <w:lastRenderedPageBreak/>
        <w:t xml:space="preserve"> $ State                   : chr  "Michigan" "South Carolina" "Florida" "Oregon" ...</w:t>
      </w:r>
      <w:r w:rsidRPr="00EB5FE3">
        <w:br/>
      </w:r>
      <w:r w:rsidRPr="00EB5FE3">
        <w:rPr>
          <w:rStyle w:val="VerbatimChar"/>
          <w:sz w:val="24"/>
        </w:rPr>
        <w:t xml:space="preserve"> $ </w:t>
      </w:r>
      <w:proofErr w:type="spellStart"/>
      <w:r w:rsidRPr="00EB5FE3">
        <w:rPr>
          <w:rStyle w:val="VerbatimChar"/>
          <w:sz w:val="24"/>
        </w:rPr>
        <w:t>Call.Duration.In.Minutes</w:t>
      </w:r>
      <w:proofErr w:type="spellEnd"/>
      <w:r w:rsidRPr="00EB5FE3">
        <w:rPr>
          <w:rStyle w:val="VerbatimChar"/>
          <w:sz w:val="24"/>
        </w:rPr>
        <w:t>: int  17 23 45 12 23 25 31 37 37 12 ...</w:t>
      </w:r>
      <w:r w:rsidRPr="00EB5FE3">
        <w:br/>
      </w:r>
      <w:r w:rsidRPr="00EB5FE3">
        <w:rPr>
          <w:rStyle w:val="VerbatimChar"/>
          <w:sz w:val="24"/>
        </w:rPr>
        <w:t xml:space="preserve"> $ </w:t>
      </w:r>
      <w:proofErr w:type="spellStart"/>
      <w:r w:rsidRPr="00EB5FE3">
        <w:rPr>
          <w:rStyle w:val="VerbatimChar"/>
          <w:sz w:val="24"/>
        </w:rPr>
        <w:t>Csat.Score</w:t>
      </w:r>
      <w:proofErr w:type="spellEnd"/>
      <w:r w:rsidRPr="00EB5FE3">
        <w:rPr>
          <w:rStyle w:val="VerbatimChar"/>
          <w:sz w:val="24"/>
        </w:rPr>
        <w:t xml:space="preserve">              : int  7 NA </w:t>
      </w:r>
      <w:proofErr w:type="spellStart"/>
      <w:r w:rsidRPr="00EB5FE3">
        <w:rPr>
          <w:rStyle w:val="VerbatimChar"/>
          <w:sz w:val="24"/>
        </w:rPr>
        <w:t>NA</w:t>
      </w:r>
      <w:proofErr w:type="spellEnd"/>
      <w:r w:rsidRPr="00EB5FE3">
        <w:rPr>
          <w:rStyle w:val="VerbatimChar"/>
          <w:sz w:val="24"/>
        </w:rPr>
        <w:t xml:space="preserve"> 1 NA 5 8 NA </w:t>
      </w:r>
      <w:proofErr w:type="spellStart"/>
      <w:r w:rsidRPr="00EB5FE3">
        <w:rPr>
          <w:rStyle w:val="VerbatimChar"/>
          <w:sz w:val="24"/>
        </w:rPr>
        <w:t>NA</w:t>
      </w:r>
      <w:proofErr w:type="spellEnd"/>
      <w:r w:rsidRPr="00EB5FE3">
        <w:rPr>
          <w:rStyle w:val="VerbatimChar"/>
          <w:sz w:val="24"/>
        </w:rPr>
        <w:t xml:space="preserve"> </w:t>
      </w:r>
      <w:proofErr w:type="spellStart"/>
      <w:r w:rsidRPr="00EB5FE3">
        <w:rPr>
          <w:rStyle w:val="VerbatimChar"/>
          <w:sz w:val="24"/>
        </w:rPr>
        <w:t>NA</w:t>
      </w:r>
      <w:proofErr w:type="spellEnd"/>
      <w:r w:rsidRPr="00EB5FE3">
        <w:rPr>
          <w:rStyle w:val="VerbatimChar"/>
          <w:sz w:val="24"/>
        </w:rPr>
        <w:t xml:space="preserve"> ...</w:t>
      </w:r>
      <w:r w:rsidRPr="00EB5FE3">
        <w:br/>
      </w:r>
      <w:r w:rsidRPr="00EB5FE3">
        <w:rPr>
          <w:rStyle w:val="VerbatimChar"/>
          <w:sz w:val="24"/>
        </w:rPr>
        <w:t>unique(</w:t>
      </w:r>
      <w:proofErr w:type="spellStart"/>
      <w:r w:rsidRPr="00EB5FE3">
        <w:rPr>
          <w:rStyle w:val="VerbatimChar"/>
          <w:sz w:val="24"/>
        </w:rPr>
        <w:t>call_center_data$Sentiment</w:t>
      </w:r>
      <w:proofErr w:type="spellEnd"/>
      <w:r w:rsidRPr="00EB5FE3">
        <w:rPr>
          <w:rStyle w:val="VerbatimChar"/>
          <w:sz w:val="24"/>
        </w:rPr>
        <w:t>)</w:t>
      </w:r>
      <w:r w:rsidRPr="00EB5FE3">
        <w:br/>
      </w:r>
      <w:r w:rsidRPr="00EB5FE3">
        <w:rPr>
          <w:rStyle w:val="VerbatimChar"/>
          <w:sz w:val="24"/>
        </w:rPr>
        <w:t xml:space="preserve">[1] "Neutral"       "Very Positive" "Negative"      "Very Negative" "Positive"     </w:t>
      </w:r>
    </w:p>
    <w:p w14:paraId="2C4EBAD5" w14:textId="77777777" w:rsidR="00EB5FE3" w:rsidRPr="00EB5FE3" w:rsidRDefault="00EB5FE3" w:rsidP="00EB5FE3">
      <w:pPr>
        <w:pStyle w:val="FirstParagraph"/>
      </w:pPr>
      <w:r w:rsidRPr="00EB5FE3">
        <w:t>#We turn sentiment into numeric data</w:t>
      </w:r>
    </w:p>
    <w:p w14:paraId="6362404A" w14:textId="77777777" w:rsidR="00EB5FE3" w:rsidRPr="00EB5FE3" w:rsidRDefault="00EB5FE3" w:rsidP="00EB5FE3">
      <w:pPr>
        <w:pStyle w:val="SourceCode"/>
      </w:pPr>
      <w:r w:rsidRPr="00EB5FE3">
        <w:rPr>
          <w:rStyle w:val="VerbatimChar"/>
          <w:sz w:val="24"/>
        </w:rPr>
        <w:t xml:space="preserve">&gt; </w:t>
      </w:r>
      <w:proofErr w:type="spellStart"/>
      <w:r w:rsidRPr="00EB5FE3">
        <w:rPr>
          <w:rStyle w:val="VerbatimChar"/>
          <w:sz w:val="24"/>
        </w:rPr>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Positive"] &lt;- 1</w:t>
      </w:r>
      <w:r w:rsidRPr="00EB5FE3">
        <w:br/>
      </w:r>
      <w:r w:rsidRPr="00EB5FE3">
        <w:rPr>
          <w:rStyle w:val="VerbatimChar"/>
          <w:sz w:val="24"/>
        </w:rPr>
        <w:t xml:space="preserve">&gt; </w:t>
      </w:r>
      <w:proofErr w:type="spellStart"/>
      <w:r w:rsidRPr="00EB5FE3">
        <w:rPr>
          <w:rStyle w:val="VerbatimChar"/>
          <w:sz w:val="24"/>
        </w:rPr>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Very Negative"] &lt;- 0</w:t>
      </w:r>
      <w:r w:rsidRPr="00EB5FE3">
        <w:br/>
      </w:r>
      <w:r w:rsidRPr="00EB5FE3">
        <w:rPr>
          <w:rStyle w:val="VerbatimChar"/>
          <w:sz w:val="24"/>
        </w:rPr>
        <w:t xml:space="preserve">&gt; </w:t>
      </w:r>
      <w:proofErr w:type="spellStart"/>
      <w:r w:rsidRPr="00EB5FE3">
        <w:rPr>
          <w:rStyle w:val="VerbatimChar"/>
          <w:sz w:val="24"/>
        </w:rPr>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Negative"] &lt;- 1</w:t>
      </w:r>
      <w:r w:rsidRPr="00EB5FE3">
        <w:br/>
      </w:r>
      <w:r w:rsidRPr="00EB5FE3">
        <w:rPr>
          <w:rStyle w:val="VerbatimChar"/>
          <w:sz w:val="24"/>
        </w:rPr>
        <w:t xml:space="preserve">&gt; </w:t>
      </w:r>
      <w:proofErr w:type="spellStart"/>
      <w:r w:rsidRPr="00EB5FE3">
        <w:rPr>
          <w:rStyle w:val="VerbatimChar"/>
          <w:sz w:val="24"/>
        </w:rPr>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Neutral"] &lt;- 2</w:t>
      </w:r>
      <w:r w:rsidRPr="00EB5FE3">
        <w:br/>
      </w:r>
      <w:r w:rsidRPr="00EB5FE3">
        <w:rPr>
          <w:rStyle w:val="VerbatimChar"/>
          <w:sz w:val="24"/>
        </w:rPr>
        <w:t xml:space="preserve">&gt; </w:t>
      </w:r>
      <w:proofErr w:type="spellStart"/>
      <w:r w:rsidRPr="00EB5FE3">
        <w:rPr>
          <w:rStyle w:val="VerbatimChar"/>
          <w:sz w:val="24"/>
        </w:rPr>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w:t>
      </w:r>
      <w:proofErr w:type="spellStart"/>
      <w:r w:rsidRPr="00EB5FE3">
        <w:rPr>
          <w:rStyle w:val="VerbatimChar"/>
          <w:sz w:val="24"/>
        </w:rPr>
        <w:t>Postive</w:t>
      </w:r>
      <w:proofErr w:type="spellEnd"/>
      <w:r w:rsidRPr="00EB5FE3">
        <w:rPr>
          <w:rStyle w:val="VerbatimChar"/>
          <w:sz w:val="24"/>
        </w:rPr>
        <w:t>"] &lt;- 3</w:t>
      </w:r>
      <w:r w:rsidRPr="00EB5FE3">
        <w:br/>
      </w:r>
      <w:r w:rsidRPr="00EB5FE3">
        <w:rPr>
          <w:rStyle w:val="VerbatimChar"/>
          <w:sz w:val="24"/>
        </w:rPr>
        <w:t xml:space="preserve">&gt; </w:t>
      </w:r>
      <w:proofErr w:type="spellStart"/>
      <w:r w:rsidRPr="00EB5FE3">
        <w:rPr>
          <w:rStyle w:val="VerbatimChar"/>
          <w:sz w:val="24"/>
        </w:rPr>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Very </w:t>
      </w:r>
      <w:proofErr w:type="spellStart"/>
      <w:r w:rsidRPr="00EB5FE3">
        <w:rPr>
          <w:rStyle w:val="VerbatimChar"/>
          <w:sz w:val="24"/>
        </w:rPr>
        <w:t>Postive</w:t>
      </w:r>
      <w:proofErr w:type="spellEnd"/>
      <w:r w:rsidRPr="00EB5FE3">
        <w:rPr>
          <w:rStyle w:val="VerbatimChar"/>
          <w:sz w:val="24"/>
        </w:rPr>
        <w:t>"] &lt;- 4</w:t>
      </w:r>
      <w:r w:rsidRPr="00EB5FE3">
        <w:br/>
      </w:r>
      <w:r w:rsidRPr="00EB5FE3">
        <w:rPr>
          <w:rStyle w:val="VerbatimChar"/>
          <w:sz w:val="24"/>
        </w:rPr>
        <w:t xml:space="preserve">&gt; </w:t>
      </w:r>
      <w:proofErr w:type="spellStart"/>
      <w:r w:rsidRPr="00EB5FE3">
        <w:rPr>
          <w:rStyle w:val="VerbatimChar"/>
          <w:sz w:val="24"/>
        </w:rPr>
        <w:t>call_center_data$Sentiment</w:t>
      </w:r>
      <w:proofErr w:type="spellEnd"/>
      <w:r w:rsidRPr="00EB5FE3">
        <w:rPr>
          <w:rStyle w:val="VerbatimChar"/>
          <w:sz w:val="24"/>
        </w:rPr>
        <w:t xml:space="preserve"> &lt;- </w:t>
      </w:r>
      <w:proofErr w:type="spellStart"/>
      <w:r w:rsidRPr="00EB5FE3">
        <w:rPr>
          <w:rStyle w:val="VerbatimChar"/>
          <w:sz w:val="24"/>
        </w:rPr>
        <w:t>as.numeric</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w:t>
      </w:r>
      <w:r w:rsidRPr="00EB5FE3">
        <w:br/>
      </w:r>
      <w:r w:rsidRPr="00EB5FE3">
        <w:rPr>
          <w:rStyle w:val="VerbatimChar"/>
          <w:sz w:val="24"/>
        </w:rPr>
        <w:t>tr(</w:t>
      </w:r>
      <w:proofErr w:type="spellStart"/>
      <w:r w:rsidRPr="00EB5FE3">
        <w:rPr>
          <w:rStyle w:val="VerbatimChar"/>
          <w:sz w:val="24"/>
        </w:rPr>
        <w:t>call_center_data$Sentiment</w:t>
      </w:r>
      <w:proofErr w:type="spellEnd"/>
      <w:r w:rsidRPr="00EB5FE3">
        <w:rPr>
          <w:rStyle w:val="VerbatimChar"/>
          <w:sz w:val="24"/>
        </w:rPr>
        <w:t>)</w:t>
      </w:r>
      <w:r w:rsidRPr="00EB5FE3">
        <w:br/>
      </w:r>
      <w:r w:rsidRPr="00EB5FE3">
        <w:rPr>
          <w:rStyle w:val="VerbatimChar"/>
          <w:sz w:val="24"/>
        </w:rPr>
        <w:t xml:space="preserve"> num [1:32941] 2 NA 1 0 NA 2 2 1 0 2 ...</w:t>
      </w:r>
    </w:p>
    <w:p w14:paraId="4B493897" w14:textId="77777777" w:rsidR="00EB5FE3" w:rsidRPr="00EB5FE3" w:rsidRDefault="00EB5FE3" w:rsidP="00EB5FE3">
      <w:pPr>
        <w:pStyle w:val="FirstParagraph"/>
      </w:pPr>
      <w:r w:rsidRPr="00EB5FE3">
        <w:t>#we remove the NA values</w:t>
      </w:r>
    </w:p>
    <w:p w14:paraId="530CCD4C" w14:textId="77777777" w:rsidR="00EB5FE3" w:rsidRPr="00EB5FE3" w:rsidRDefault="00EB5FE3" w:rsidP="00EB5FE3">
      <w:pPr>
        <w:pStyle w:val="SourceCode"/>
      </w:pPr>
      <w:r w:rsidRPr="00EB5FE3">
        <w:rPr>
          <w:rStyle w:val="VerbatimChar"/>
          <w:sz w:val="24"/>
        </w:rPr>
        <w:t xml:space="preserve">&gt; </w:t>
      </w:r>
      <w:proofErr w:type="spellStart"/>
      <w:r w:rsidRPr="00EB5FE3">
        <w:rPr>
          <w:rStyle w:val="VerbatimChar"/>
          <w:sz w:val="24"/>
        </w:rPr>
        <w:t>call_center_data</w:t>
      </w:r>
      <w:proofErr w:type="spellEnd"/>
      <w:r w:rsidRPr="00EB5FE3">
        <w:rPr>
          <w:rStyle w:val="VerbatimChar"/>
          <w:sz w:val="24"/>
        </w:rPr>
        <w:t>[is.na(</w:t>
      </w:r>
      <w:proofErr w:type="spellStart"/>
      <w:r w:rsidRPr="00EB5FE3">
        <w:rPr>
          <w:rStyle w:val="VerbatimChar"/>
          <w:sz w:val="24"/>
        </w:rPr>
        <w:t>call_center_data$Sentiment</w:t>
      </w:r>
      <w:proofErr w:type="spellEnd"/>
      <w:r w:rsidRPr="00EB5FE3">
        <w:rPr>
          <w:rStyle w:val="VerbatimChar"/>
          <w:sz w:val="24"/>
        </w:rPr>
        <w:t>), ]</w:t>
      </w:r>
      <w:r w:rsidRPr="00EB5FE3">
        <w:br/>
      </w:r>
      <w:r w:rsidRPr="00EB5FE3">
        <w:rPr>
          <w:rStyle w:val="VerbatimChar"/>
          <w:sz w:val="24"/>
        </w:rPr>
        <w:t xml:space="preserve">                          </w:t>
      </w:r>
      <w:proofErr w:type="spellStart"/>
      <w:r w:rsidRPr="00EB5FE3">
        <w:rPr>
          <w:rStyle w:val="VerbatimChar"/>
          <w:sz w:val="24"/>
        </w:rPr>
        <w:t>Id</w:t>
      </w:r>
      <w:proofErr w:type="spellEnd"/>
      <w:r w:rsidRPr="00EB5FE3">
        <w:rPr>
          <w:rStyle w:val="VerbatimChar"/>
          <w:sz w:val="24"/>
        </w:rPr>
        <w:t xml:space="preserve"> </w:t>
      </w:r>
      <w:proofErr w:type="spellStart"/>
      <w:r w:rsidRPr="00EB5FE3">
        <w:rPr>
          <w:rStyle w:val="VerbatimChar"/>
          <w:sz w:val="24"/>
        </w:rPr>
        <w:t>Call.Timestamp</w:t>
      </w:r>
      <w:proofErr w:type="spellEnd"/>
      <w:r w:rsidRPr="00EB5FE3">
        <w:rPr>
          <w:rStyle w:val="VerbatimChar"/>
          <w:sz w:val="24"/>
        </w:rPr>
        <w:t xml:space="preserve"> </w:t>
      </w:r>
      <w:proofErr w:type="spellStart"/>
      <w:r w:rsidRPr="00EB5FE3">
        <w:rPr>
          <w:rStyle w:val="VerbatimChar"/>
          <w:sz w:val="24"/>
        </w:rPr>
        <w:t>Call.Centres.City</w:t>
      </w:r>
      <w:proofErr w:type="spellEnd"/>
      <w:r w:rsidRPr="00EB5FE3">
        <w:rPr>
          <w:rStyle w:val="VerbatimChar"/>
          <w:sz w:val="24"/>
        </w:rPr>
        <w:t xml:space="preserve">     Channel             City       </w:t>
      </w:r>
      <w:proofErr w:type="spellStart"/>
      <w:r w:rsidRPr="00EB5FE3">
        <w:rPr>
          <w:rStyle w:val="VerbatimChar"/>
          <w:sz w:val="24"/>
        </w:rPr>
        <w:t>Customer.Name</w:t>
      </w:r>
      <w:proofErr w:type="spellEnd"/>
      <w:r w:rsidRPr="00EB5FE3">
        <w:br/>
      </w:r>
      <w:r w:rsidRPr="00EB5FE3">
        <w:rPr>
          <w:rStyle w:val="VerbatimChar"/>
          <w:sz w:val="24"/>
        </w:rPr>
        <w:t xml:space="preserve">2   QGK-72219678-w-102139-KY   10/5/20 0:00         Baltimore     Chatbot      Spartanburg    Crichton </w:t>
      </w:r>
      <w:proofErr w:type="spellStart"/>
      <w:r w:rsidRPr="00EB5FE3">
        <w:rPr>
          <w:rStyle w:val="VerbatimChar"/>
          <w:sz w:val="24"/>
        </w:rPr>
        <w:t>Kidsley</w:t>
      </w:r>
      <w:proofErr w:type="spellEnd"/>
      <w:r w:rsidRPr="00EB5FE3">
        <w:br/>
      </w:r>
      <w:r w:rsidRPr="00EB5FE3">
        <w:rPr>
          <w:rStyle w:val="VerbatimChar"/>
          <w:sz w:val="24"/>
        </w:rPr>
        <w:t>5   DDU-69451719-O-176482-Fm  10/17/20 0:00       Los Angeles Call-Center       Fort Wayne  Toma Van der Beken</w:t>
      </w:r>
      <w:r w:rsidRPr="00EB5FE3">
        <w:br/>
      </w:r>
      <w:r w:rsidRPr="00EB5FE3">
        <w:rPr>
          <w:rStyle w:val="VerbatimChar"/>
          <w:sz w:val="24"/>
        </w:rPr>
        <w:t xml:space="preserve">13  JDP-35147568-w-630120-3l   10/2/20 0:00         Baltimore Call-Center         Portland Nicolle </w:t>
      </w:r>
      <w:proofErr w:type="spellStart"/>
      <w:r w:rsidRPr="00EB5FE3">
        <w:rPr>
          <w:rStyle w:val="VerbatimChar"/>
          <w:sz w:val="24"/>
        </w:rPr>
        <w:t>Fareweather</w:t>
      </w:r>
      <w:proofErr w:type="spellEnd"/>
      <w:r w:rsidRPr="00EB5FE3">
        <w:br/>
      </w:r>
      <w:r w:rsidRPr="00EB5FE3">
        <w:rPr>
          <w:rStyle w:val="VerbatimChar"/>
          <w:sz w:val="24"/>
        </w:rPr>
        <w:t>28  PKG-51691289-6-484895-mg   10/5/20 0:00           Chicago Call-Center    Oklahoma City      Anissa Kinrade</w:t>
      </w:r>
      <w:r w:rsidRPr="00EB5FE3">
        <w:br/>
      </w:r>
      <w:r w:rsidRPr="00EB5FE3">
        <w:rPr>
          <w:rStyle w:val="VerbatimChar"/>
          <w:sz w:val="24"/>
        </w:rPr>
        <w:t xml:space="preserve">29  YSU-89393344-7-508964-gG  10/30/20 0:00           Chicago     Chatbot            Omaha       Bradly </w:t>
      </w:r>
      <w:proofErr w:type="spellStart"/>
      <w:r w:rsidRPr="00EB5FE3">
        <w:rPr>
          <w:rStyle w:val="VerbatimChar"/>
          <w:sz w:val="24"/>
        </w:rPr>
        <w:t>Dinkin</w:t>
      </w:r>
      <w:proofErr w:type="spellEnd"/>
      <w:r w:rsidRPr="00EB5FE3">
        <w:br/>
      </w:r>
      <w:r w:rsidRPr="00EB5FE3">
        <w:rPr>
          <w:rStyle w:val="VerbatimChar"/>
          <w:sz w:val="24"/>
        </w:rPr>
        <w:t xml:space="preserve">40  WRN-02286567-g-819640-IF  10/13/20 0:00       Los Angeles       Email          Houston     Inessa </w:t>
      </w:r>
      <w:proofErr w:type="spellStart"/>
      <w:r w:rsidRPr="00EB5FE3">
        <w:rPr>
          <w:rStyle w:val="VerbatimChar"/>
          <w:sz w:val="24"/>
        </w:rPr>
        <w:t>Trippitt</w:t>
      </w:r>
      <w:proofErr w:type="spellEnd"/>
      <w:r w:rsidRPr="00EB5FE3">
        <w:br/>
      </w:r>
      <w:r w:rsidRPr="00EB5FE3">
        <w:rPr>
          <w:rStyle w:val="VerbatimChar"/>
          <w:sz w:val="24"/>
        </w:rPr>
        <w:t>66  CYA-41460660-A-483427-PH   10/2/20 0:00            Denver Call-Center           Athens        Filippo Lobb</w:t>
      </w:r>
      <w:r w:rsidRPr="00EB5FE3">
        <w:br/>
      </w:r>
      <w:r w:rsidRPr="00EB5FE3">
        <w:rPr>
          <w:rStyle w:val="VerbatimChar"/>
          <w:sz w:val="24"/>
        </w:rPr>
        <w:t xml:space="preserve">67  KAJ-22233064-X-517737-X0  10/17/20 0:00       Los Angeles       Email           Spring        Shane </w:t>
      </w:r>
      <w:proofErr w:type="spellStart"/>
      <w:r w:rsidRPr="00EB5FE3">
        <w:rPr>
          <w:rStyle w:val="VerbatimChar"/>
          <w:sz w:val="24"/>
        </w:rPr>
        <w:t>Edland</w:t>
      </w:r>
      <w:proofErr w:type="spellEnd"/>
      <w:r w:rsidRPr="00EB5FE3">
        <w:br/>
      </w:r>
      <w:r w:rsidRPr="00EB5FE3">
        <w:rPr>
          <w:rStyle w:val="VerbatimChar"/>
          <w:sz w:val="24"/>
        </w:rPr>
        <w:lastRenderedPageBreak/>
        <w:t xml:space="preserve">73  FKP-23360048-y-114896-NK  10/24/20 0:00         Baltimore Call-Center       Washington     Brandyn </w:t>
      </w:r>
      <w:proofErr w:type="spellStart"/>
      <w:r w:rsidRPr="00EB5FE3">
        <w:rPr>
          <w:rStyle w:val="VerbatimChar"/>
          <w:sz w:val="24"/>
        </w:rPr>
        <w:t>Venneur</w:t>
      </w:r>
      <w:proofErr w:type="spellEnd"/>
      <w:r w:rsidRPr="00EB5FE3">
        <w:br/>
      </w:r>
      <w:r w:rsidRPr="00EB5FE3">
        <w:rPr>
          <w:rStyle w:val="VerbatimChar"/>
          <w:sz w:val="24"/>
        </w:rPr>
        <w:t>82  DAN-39591608-P-003798-Bg  10/17/20 0:00       Los Angeles       Email        Knoxville          Alie Myles</w:t>
      </w:r>
      <w:r w:rsidRPr="00EB5FE3">
        <w:br/>
      </w:r>
      <w:r w:rsidRPr="00EB5FE3">
        <w:rPr>
          <w:rStyle w:val="VerbatimChar"/>
          <w:sz w:val="24"/>
        </w:rPr>
        <w:t>101 WZW-59071138-j-875358-dO  10/19/20 0:00       Los Angeles     Chatbot           Dayton     Ellyn McCaskill</w:t>
      </w:r>
      <w:r w:rsidRPr="00EB5FE3">
        <w:br/>
      </w:r>
      <w:r w:rsidRPr="00EB5FE3">
        <w:rPr>
          <w:rStyle w:val="VerbatimChar"/>
          <w:sz w:val="24"/>
        </w:rPr>
        <w:t>111 EVY-85902976-a-973416-a6  10/19/20 0:00            Denver Call-Center       Washington          Fifi Brien</w:t>
      </w:r>
      <w:r w:rsidRPr="00EB5FE3">
        <w:br/>
      </w:r>
      <w:r w:rsidRPr="00EB5FE3">
        <w:rPr>
          <w:rStyle w:val="VerbatimChar"/>
          <w:sz w:val="24"/>
        </w:rPr>
        <w:t xml:space="preserve">132 MBV-45413978-v-824180-Qi  10/26/20 0:00         Baltimore       Email        Lexington         </w:t>
      </w:r>
      <w:proofErr w:type="spellStart"/>
      <w:r w:rsidRPr="00EB5FE3">
        <w:rPr>
          <w:rStyle w:val="VerbatimChar"/>
          <w:sz w:val="24"/>
        </w:rPr>
        <w:t>Vikky</w:t>
      </w:r>
      <w:proofErr w:type="spellEnd"/>
      <w:r w:rsidRPr="00EB5FE3">
        <w:rPr>
          <w:rStyle w:val="VerbatimChar"/>
          <w:sz w:val="24"/>
        </w:rPr>
        <w:t xml:space="preserve"> </w:t>
      </w:r>
      <w:proofErr w:type="spellStart"/>
      <w:r w:rsidRPr="00EB5FE3">
        <w:rPr>
          <w:rStyle w:val="VerbatimChar"/>
          <w:sz w:val="24"/>
        </w:rPr>
        <w:t>Keune</w:t>
      </w:r>
      <w:proofErr w:type="spellEnd"/>
      <w:r w:rsidRPr="00EB5FE3">
        <w:br/>
      </w:r>
      <w:r w:rsidRPr="00EB5FE3">
        <w:rPr>
          <w:rStyle w:val="VerbatimChar"/>
          <w:sz w:val="24"/>
        </w:rPr>
        <w:t xml:space="preserve">137 KUZ-89193200-l-141645-d9  10/22/20 0:00       Los Angeles Call-Center      Springfield       Ricky </w:t>
      </w:r>
      <w:proofErr w:type="spellStart"/>
      <w:r w:rsidRPr="00EB5FE3">
        <w:rPr>
          <w:rStyle w:val="VerbatimChar"/>
          <w:sz w:val="24"/>
        </w:rPr>
        <w:t>Bonavia</w:t>
      </w:r>
      <w:proofErr w:type="spellEnd"/>
      <w:r w:rsidRPr="00EB5FE3">
        <w:br/>
      </w:r>
      <w:r w:rsidRPr="00EB5FE3">
        <w:rPr>
          <w:rStyle w:val="VerbatimChar"/>
          <w:sz w:val="24"/>
        </w:rPr>
        <w:t xml:space="preserve">139 TTI-53335670-t-550401-k3  10/29/20 0:00           Chicago Call-Center       Fort Wayne   Cristin </w:t>
      </w:r>
      <w:proofErr w:type="spellStart"/>
      <w:r w:rsidRPr="00EB5FE3">
        <w:rPr>
          <w:rStyle w:val="VerbatimChar"/>
          <w:sz w:val="24"/>
        </w:rPr>
        <w:t>Malkinson</w:t>
      </w:r>
      <w:proofErr w:type="spellEnd"/>
      <w:r w:rsidRPr="00EB5FE3">
        <w:br/>
      </w:r>
      <w:r w:rsidRPr="00EB5FE3">
        <w:rPr>
          <w:rStyle w:val="VerbatimChar"/>
          <w:sz w:val="24"/>
        </w:rPr>
        <w:t xml:space="preserve">155 AQP-09146601-u-158026-WF  10/18/20 0:00         Baltimore Call-Center          Roanoke Redford </w:t>
      </w:r>
      <w:proofErr w:type="spellStart"/>
      <w:r w:rsidRPr="00EB5FE3">
        <w:rPr>
          <w:rStyle w:val="VerbatimChar"/>
          <w:sz w:val="24"/>
        </w:rPr>
        <w:t>Ivanishchev</w:t>
      </w:r>
      <w:proofErr w:type="spellEnd"/>
      <w:r w:rsidRPr="00EB5FE3">
        <w:br/>
      </w:r>
      <w:r w:rsidRPr="00EB5FE3">
        <w:rPr>
          <w:rStyle w:val="VerbatimChar"/>
          <w:sz w:val="24"/>
        </w:rPr>
        <w:t xml:space="preserve">163 RVE-32116131-o-035627-C3  10/15/20 0:00         Baltimore       Email     Fayetteville        </w:t>
      </w:r>
      <w:proofErr w:type="spellStart"/>
      <w:r w:rsidRPr="00EB5FE3">
        <w:rPr>
          <w:rStyle w:val="VerbatimChar"/>
          <w:sz w:val="24"/>
        </w:rPr>
        <w:t>Marjy</w:t>
      </w:r>
      <w:proofErr w:type="spellEnd"/>
      <w:r w:rsidRPr="00EB5FE3">
        <w:rPr>
          <w:rStyle w:val="VerbatimChar"/>
          <w:sz w:val="24"/>
        </w:rPr>
        <w:t xml:space="preserve"> </w:t>
      </w:r>
      <w:proofErr w:type="spellStart"/>
      <w:r w:rsidRPr="00EB5FE3">
        <w:rPr>
          <w:rStyle w:val="VerbatimChar"/>
          <w:sz w:val="24"/>
        </w:rPr>
        <w:t>Inmett</w:t>
      </w:r>
      <w:proofErr w:type="spellEnd"/>
      <w:r w:rsidRPr="00EB5FE3">
        <w:br/>
      </w:r>
      <w:r w:rsidRPr="00EB5FE3">
        <w:rPr>
          <w:rStyle w:val="VerbatimChar"/>
          <w:sz w:val="24"/>
        </w:rPr>
        <w:t>170 GVD-91650922-K-616880-vu  10/17/20 0:00         Baltimore       Email       Montgomery     Ailyn Langstone</w:t>
      </w:r>
      <w:r w:rsidRPr="00EB5FE3">
        <w:br/>
      </w:r>
      <w:r w:rsidRPr="00EB5FE3">
        <w:rPr>
          <w:rStyle w:val="VerbatimChar"/>
          <w:sz w:val="24"/>
        </w:rPr>
        <w:t>179 JWN-58736401-R-365072-mB  10/10/20 0:00         Baltimore       Email       Louisville        Sanford Cush</w:t>
      </w:r>
      <w:r w:rsidRPr="00EB5FE3">
        <w:br/>
      </w:r>
      <w:r w:rsidRPr="00EB5FE3">
        <w:rPr>
          <w:rStyle w:val="VerbatimChar"/>
          <w:sz w:val="24"/>
        </w:rPr>
        <w:t xml:space="preserve">180 GVY-11647966-a-242642-Ts  10/25/20 0:00           Chicago         Web   Salt Lake City      </w:t>
      </w:r>
      <w:proofErr w:type="spellStart"/>
      <w:r w:rsidRPr="00EB5FE3">
        <w:rPr>
          <w:rStyle w:val="VerbatimChar"/>
          <w:sz w:val="24"/>
        </w:rPr>
        <w:t>Pansie</w:t>
      </w:r>
      <w:proofErr w:type="spellEnd"/>
      <w:r w:rsidRPr="00EB5FE3">
        <w:rPr>
          <w:rStyle w:val="VerbatimChar"/>
          <w:sz w:val="24"/>
        </w:rPr>
        <w:t xml:space="preserve"> </w:t>
      </w:r>
      <w:proofErr w:type="spellStart"/>
      <w:r w:rsidRPr="00EB5FE3">
        <w:rPr>
          <w:rStyle w:val="VerbatimChar"/>
          <w:sz w:val="24"/>
        </w:rPr>
        <w:t>Drydale</w:t>
      </w:r>
      <w:proofErr w:type="spellEnd"/>
      <w:r w:rsidRPr="00EB5FE3">
        <w:br/>
      </w:r>
      <w:r w:rsidRPr="00EB5FE3">
        <w:rPr>
          <w:rStyle w:val="VerbatimChar"/>
          <w:sz w:val="24"/>
        </w:rPr>
        <w:t>187 TXP-49780508-H-755728-Ng  10/26/20 0:00         Baltimore         Web         Glendale  Marsha Di Bernardo</w:t>
      </w:r>
      <w:r w:rsidRPr="00EB5FE3">
        <w:br/>
      </w:r>
      <w:r w:rsidRPr="00EB5FE3">
        <w:rPr>
          <w:rStyle w:val="VerbatimChar"/>
          <w:sz w:val="24"/>
        </w:rPr>
        <w:t>188 FZM-38259060-n-091956-ek   10/5/20 0:00       Los Angeles       Email    San Francisco        Ericka Balog</w:t>
      </w:r>
      <w:r w:rsidRPr="00EB5FE3">
        <w:br/>
      </w:r>
      <w:r w:rsidRPr="00EB5FE3">
        <w:rPr>
          <w:rStyle w:val="VerbatimChar"/>
          <w:sz w:val="24"/>
        </w:rPr>
        <w:t>189 DEI-91759929-M-137659-hY  10/20/20 0:00       Los Angeles     Chatbot        Las Vegas         Geri Sheard</w:t>
      </w:r>
      <w:r w:rsidRPr="00EB5FE3">
        <w:br/>
      </w:r>
      <w:r w:rsidRPr="00EB5FE3">
        <w:rPr>
          <w:rStyle w:val="VerbatimChar"/>
          <w:sz w:val="24"/>
        </w:rPr>
        <w:t xml:space="preserve">190 GFR-00036915-o-511727-FS   10/5/20 0:00         Baltimore         Web       Cincinnati    </w:t>
      </w:r>
      <w:proofErr w:type="spellStart"/>
      <w:r w:rsidRPr="00EB5FE3">
        <w:rPr>
          <w:rStyle w:val="VerbatimChar"/>
          <w:sz w:val="24"/>
        </w:rPr>
        <w:t>Melisenda</w:t>
      </w:r>
      <w:proofErr w:type="spellEnd"/>
      <w:r w:rsidRPr="00EB5FE3">
        <w:rPr>
          <w:rStyle w:val="VerbatimChar"/>
          <w:sz w:val="24"/>
        </w:rPr>
        <w:t xml:space="preserve"> Rockey</w:t>
      </w:r>
      <w:r w:rsidRPr="00EB5FE3">
        <w:br/>
      </w:r>
      <w:r w:rsidRPr="00EB5FE3">
        <w:rPr>
          <w:rStyle w:val="VerbatimChar"/>
          <w:sz w:val="24"/>
        </w:rPr>
        <w:t xml:space="preserve">199 MMQ-47882221-3-353613-2b   10/9/20 0:00           Chicago     Chatbot           Joliet    Candida </w:t>
      </w:r>
      <w:proofErr w:type="spellStart"/>
      <w:r w:rsidRPr="00EB5FE3">
        <w:rPr>
          <w:rStyle w:val="VerbatimChar"/>
          <w:sz w:val="24"/>
        </w:rPr>
        <w:t>Dunridge</w:t>
      </w:r>
      <w:proofErr w:type="spellEnd"/>
      <w:r w:rsidRPr="00EB5FE3">
        <w:br/>
      </w:r>
      <w:r w:rsidRPr="00EB5FE3">
        <w:rPr>
          <w:rStyle w:val="VerbatimChar"/>
          <w:sz w:val="24"/>
        </w:rPr>
        <w:t>204 OYP-65456050-J-912099-DB  10/12/20 0:00         Baltimore Call-Center           Peoria      Flynn Marchand</w:t>
      </w:r>
      <w:r w:rsidRPr="00EB5FE3">
        <w:br/>
      </w:r>
      <w:r w:rsidRPr="00EB5FE3">
        <w:rPr>
          <w:rStyle w:val="VerbatimChar"/>
          <w:sz w:val="24"/>
        </w:rPr>
        <w:t xml:space="preserve">214 IWJ-82573728-P-904981-BQ  10/17/20 0:00       Los Angeles Call-Center        Riverside      Erhart </w:t>
      </w:r>
      <w:proofErr w:type="spellStart"/>
      <w:r w:rsidRPr="00EB5FE3">
        <w:rPr>
          <w:rStyle w:val="VerbatimChar"/>
          <w:sz w:val="24"/>
        </w:rPr>
        <w:t>Grugerr</w:t>
      </w:r>
      <w:proofErr w:type="spellEnd"/>
      <w:r w:rsidRPr="00EB5FE3">
        <w:br/>
      </w:r>
      <w:r w:rsidRPr="00EB5FE3">
        <w:rPr>
          <w:rStyle w:val="VerbatimChar"/>
          <w:sz w:val="24"/>
        </w:rPr>
        <w:t>216 XFB-54447752-K-627202-fe  10/14/20 0:00         Baltimore     Chatbot       Huntington          Alix Isaak</w:t>
      </w:r>
      <w:r w:rsidRPr="00EB5FE3">
        <w:br/>
      </w:r>
      <w:r w:rsidRPr="00EB5FE3">
        <w:rPr>
          <w:rStyle w:val="VerbatimChar"/>
          <w:sz w:val="24"/>
        </w:rPr>
        <w:t xml:space="preserve">220 TJZ-59103371-Y-006493-0U  10/18/20 0:00       Los Angeles         Web  Fort Lauderdale       </w:t>
      </w:r>
      <w:proofErr w:type="spellStart"/>
      <w:r w:rsidRPr="00EB5FE3">
        <w:rPr>
          <w:rStyle w:val="VerbatimChar"/>
          <w:sz w:val="24"/>
        </w:rPr>
        <w:t>Rhetta</w:t>
      </w:r>
      <w:proofErr w:type="spellEnd"/>
      <w:r w:rsidRPr="00EB5FE3">
        <w:rPr>
          <w:rStyle w:val="VerbatimChar"/>
          <w:sz w:val="24"/>
        </w:rPr>
        <w:t xml:space="preserve"> </w:t>
      </w:r>
      <w:proofErr w:type="spellStart"/>
      <w:r w:rsidRPr="00EB5FE3">
        <w:rPr>
          <w:rStyle w:val="VerbatimChar"/>
          <w:sz w:val="24"/>
        </w:rPr>
        <w:t>Goater</w:t>
      </w:r>
      <w:proofErr w:type="spellEnd"/>
      <w:r w:rsidRPr="00EB5FE3">
        <w:br/>
      </w:r>
      <w:r w:rsidRPr="00EB5FE3">
        <w:rPr>
          <w:rStyle w:val="VerbatimChar"/>
          <w:sz w:val="24"/>
        </w:rPr>
        <w:t xml:space="preserve">229 QNS-39860681-N-443864-x7  10/22/20 0:00         Baltimore     Chatbot      Springfield     </w:t>
      </w:r>
      <w:proofErr w:type="spellStart"/>
      <w:r w:rsidRPr="00EB5FE3">
        <w:rPr>
          <w:rStyle w:val="VerbatimChar"/>
          <w:sz w:val="24"/>
        </w:rPr>
        <w:t>Lionello</w:t>
      </w:r>
      <w:proofErr w:type="spellEnd"/>
      <w:r w:rsidRPr="00EB5FE3">
        <w:rPr>
          <w:rStyle w:val="VerbatimChar"/>
          <w:sz w:val="24"/>
        </w:rPr>
        <w:t xml:space="preserve"> </w:t>
      </w:r>
      <w:proofErr w:type="spellStart"/>
      <w:r w:rsidRPr="00EB5FE3">
        <w:rPr>
          <w:rStyle w:val="VerbatimChar"/>
          <w:sz w:val="24"/>
        </w:rPr>
        <w:t>Tabram</w:t>
      </w:r>
      <w:proofErr w:type="spellEnd"/>
      <w:r w:rsidRPr="00EB5FE3">
        <w:br/>
      </w:r>
      <w:r w:rsidRPr="00EB5FE3">
        <w:rPr>
          <w:rStyle w:val="VerbatimChar"/>
          <w:sz w:val="24"/>
        </w:rPr>
        <w:t xml:space="preserve">235 EMV-56370821-N-092955-5c  10/27/20 0:00       Los Angeles Call-Center            Plano      </w:t>
      </w:r>
      <w:proofErr w:type="spellStart"/>
      <w:r w:rsidRPr="00EB5FE3">
        <w:rPr>
          <w:rStyle w:val="VerbatimChar"/>
          <w:sz w:val="24"/>
        </w:rPr>
        <w:t>Kleon</w:t>
      </w:r>
      <w:proofErr w:type="spellEnd"/>
      <w:r w:rsidRPr="00EB5FE3">
        <w:rPr>
          <w:rStyle w:val="VerbatimChar"/>
          <w:sz w:val="24"/>
        </w:rPr>
        <w:t xml:space="preserve"> </w:t>
      </w:r>
      <w:proofErr w:type="spellStart"/>
      <w:r w:rsidRPr="00EB5FE3">
        <w:rPr>
          <w:rStyle w:val="VerbatimChar"/>
          <w:sz w:val="24"/>
        </w:rPr>
        <w:t>Pringley</w:t>
      </w:r>
      <w:proofErr w:type="spellEnd"/>
      <w:r w:rsidRPr="00EB5FE3">
        <w:br/>
      </w:r>
      <w:r w:rsidRPr="00EB5FE3">
        <w:rPr>
          <w:rStyle w:val="VerbatimChar"/>
          <w:sz w:val="24"/>
        </w:rPr>
        <w:lastRenderedPageBreak/>
        <w:t xml:space="preserve">242 XGP-90517758-b-244738-O8  10/28/20 0:00            Denver         Web    Oklahoma City      Maddy </w:t>
      </w:r>
      <w:proofErr w:type="spellStart"/>
      <w:r w:rsidRPr="00EB5FE3">
        <w:rPr>
          <w:rStyle w:val="VerbatimChar"/>
          <w:sz w:val="24"/>
        </w:rPr>
        <w:t>Mellonby</w:t>
      </w:r>
      <w:proofErr w:type="spellEnd"/>
      <w:r w:rsidRPr="00EB5FE3">
        <w:br/>
      </w:r>
      <w:r w:rsidRPr="00EB5FE3">
        <w:rPr>
          <w:rStyle w:val="VerbatimChar"/>
          <w:sz w:val="24"/>
        </w:rPr>
        <w:t xml:space="preserve">252 ZZP-34285810-C-448271-3x  10/24/20 0:00         Baltimore     Chatbot          Atlanta      Sherry </w:t>
      </w:r>
      <w:proofErr w:type="spellStart"/>
      <w:r w:rsidRPr="00EB5FE3">
        <w:rPr>
          <w:rStyle w:val="VerbatimChar"/>
          <w:sz w:val="24"/>
        </w:rPr>
        <w:t>Haquard</w:t>
      </w:r>
      <w:proofErr w:type="spellEnd"/>
      <w:r w:rsidRPr="00EB5FE3">
        <w:br/>
      </w:r>
      <w:r w:rsidRPr="00EB5FE3">
        <w:rPr>
          <w:rStyle w:val="VerbatimChar"/>
          <w:sz w:val="24"/>
        </w:rPr>
        <w:t xml:space="preserve">254 TCF-36563422-N-663758-Mg   10/8/20 0:00       Los Angeles         Web   Grand Junction      Ricky </w:t>
      </w:r>
      <w:proofErr w:type="spellStart"/>
      <w:r w:rsidRPr="00EB5FE3">
        <w:rPr>
          <w:rStyle w:val="VerbatimChar"/>
          <w:sz w:val="24"/>
        </w:rPr>
        <w:t>Readhead</w:t>
      </w:r>
      <w:proofErr w:type="spellEnd"/>
      <w:r w:rsidRPr="00EB5FE3">
        <w:br/>
      </w:r>
      <w:r w:rsidRPr="00EB5FE3">
        <w:rPr>
          <w:rStyle w:val="VerbatimChar"/>
          <w:sz w:val="24"/>
        </w:rPr>
        <w:t xml:space="preserve">256 QMJ-77062075-y-663813-4F  10/22/20 0:00       Los Angeles Call-Center        Lexington       Manya </w:t>
      </w:r>
      <w:proofErr w:type="spellStart"/>
      <w:r w:rsidRPr="00EB5FE3">
        <w:rPr>
          <w:rStyle w:val="VerbatimChar"/>
          <w:sz w:val="24"/>
        </w:rPr>
        <w:t>Wahncke</w:t>
      </w:r>
      <w:proofErr w:type="spellEnd"/>
      <w:r w:rsidRPr="00EB5FE3">
        <w:br/>
      </w:r>
      <w:r w:rsidRPr="00EB5FE3">
        <w:rPr>
          <w:rStyle w:val="VerbatimChar"/>
          <w:sz w:val="24"/>
        </w:rPr>
        <w:t xml:space="preserve">269 JCW-69622636-H-452855-f1   10/1/20 0:00       Los Angeles     Chatbot       Washington        </w:t>
      </w:r>
      <w:proofErr w:type="spellStart"/>
      <w:r w:rsidRPr="00EB5FE3">
        <w:rPr>
          <w:rStyle w:val="VerbatimChar"/>
          <w:sz w:val="24"/>
        </w:rPr>
        <w:t>Yolane</w:t>
      </w:r>
      <w:proofErr w:type="spellEnd"/>
      <w:r w:rsidRPr="00EB5FE3">
        <w:rPr>
          <w:rStyle w:val="VerbatimChar"/>
          <w:sz w:val="24"/>
        </w:rPr>
        <w:t xml:space="preserve"> Tunny</w:t>
      </w:r>
      <w:r w:rsidRPr="00EB5FE3">
        <w:br/>
      </w:r>
      <w:r w:rsidRPr="00EB5FE3">
        <w:rPr>
          <w:rStyle w:val="VerbatimChar"/>
          <w:sz w:val="24"/>
        </w:rPr>
        <w:t xml:space="preserve">270 ALE-78634337-U-164512-Zn  10/25/20 0:00           Chicago Call-Center       Washington      Elli </w:t>
      </w:r>
      <w:proofErr w:type="spellStart"/>
      <w:r w:rsidRPr="00EB5FE3">
        <w:rPr>
          <w:rStyle w:val="VerbatimChar"/>
          <w:sz w:val="24"/>
        </w:rPr>
        <w:t>Mackleden</w:t>
      </w:r>
      <w:proofErr w:type="spellEnd"/>
      <w:r w:rsidRPr="00EB5FE3">
        <w:br/>
      </w:r>
      <w:r w:rsidRPr="00EB5FE3">
        <w:rPr>
          <w:rStyle w:val="VerbatimChar"/>
          <w:sz w:val="24"/>
        </w:rPr>
        <w:t xml:space="preserve">271 UVV-56217323-u-555078-ab  10/14/20 0:00       Los Angeles Call-Center        Arlington      Nariko </w:t>
      </w:r>
      <w:proofErr w:type="spellStart"/>
      <w:r w:rsidRPr="00EB5FE3">
        <w:rPr>
          <w:rStyle w:val="VerbatimChar"/>
          <w:sz w:val="24"/>
        </w:rPr>
        <w:t>Glowacz</w:t>
      </w:r>
      <w:proofErr w:type="spellEnd"/>
      <w:r w:rsidRPr="00EB5FE3">
        <w:br/>
      </w:r>
      <w:r w:rsidRPr="00EB5FE3">
        <w:rPr>
          <w:rStyle w:val="VerbatimChar"/>
          <w:sz w:val="24"/>
        </w:rPr>
        <w:t>273 PUY-34054230-r-557023-aq  10/17/20 0:00         Baltimore Call-Center          Houston       Minerva Shade</w:t>
      </w:r>
      <w:r w:rsidRPr="00EB5FE3">
        <w:br/>
      </w:r>
      <w:r w:rsidRPr="00EB5FE3">
        <w:rPr>
          <w:rStyle w:val="VerbatimChar"/>
          <w:sz w:val="24"/>
        </w:rPr>
        <w:t xml:space="preserve">279 WIB-39247939-P-934811-Ui  10/20/20 0:00           Chicago Call-Center      Springfield    Carlee </w:t>
      </w:r>
      <w:proofErr w:type="spellStart"/>
      <w:r w:rsidRPr="00EB5FE3">
        <w:rPr>
          <w:rStyle w:val="VerbatimChar"/>
          <w:sz w:val="24"/>
        </w:rPr>
        <w:t>McKeurtan</w:t>
      </w:r>
      <w:proofErr w:type="spellEnd"/>
      <w:r w:rsidRPr="00EB5FE3">
        <w:br/>
      </w:r>
      <w:r w:rsidRPr="00EB5FE3">
        <w:rPr>
          <w:rStyle w:val="VerbatimChar"/>
          <w:sz w:val="24"/>
        </w:rPr>
        <w:t>283 QKY-25556471-4-093346-68   10/9/20 0:00       Los Angeles     Chatbot Saint Petersburg      Chrissy Thieme</w:t>
      </w:r>
      <w:r w:rsidRPr="00EB5FE3">
        <w:br/>
      </w:r>
      <w:r w:rsidRPr="00EB5FE3">
        <w:rPr>
          <w:rStyle w:val="VerbatimChar"/>
          <w:sz w:val="24"/>
        </w:rPr>
        <w:t>285 XZI-86713229-T-005916-XF  10/14/20 0:00       Los Angeles Call-Center Colorado Springs       Domenic Preto</w:t>
      </w:r>
      <w:r w:rsidRPr="00EB5FE3">
        <w:br/>
      </w:r>
      <w:r w:rsidRPr="00EB5FE3">
        <w:rPr>
          <w:rStyle w:val="VerbatimChar"/>
          <w:sz w:val="24"/>
        </w:rPr>
        <w:t xml:space="preserve">288 ZKT-54684698-K-583796-HT   10/5/20 0:00         Baltimore Call-Center          Oakland         Bengt </w:t>
      </w:r>
      <w:proofErr w:type="spellStart"/>
      <w:r w:rsidRPr="00EB5FE3">
        <w:rPr>
          <w:rStyle w:val="VerbatimChar"/>
          <w:sz w:val="24"/>
        </w:rPr>
        <w:t>Petel</w:t>
      </w:r>
      <w:proofErr w:type="spellEnd"/>
      <w:r w:rsidRPr="00EB5FE3">
        <w:br/>
      </w:r>
      <w:r w:rsidRPr="00EB5FE3">
        <w:rPr>
          <w:rStyle w:val="VerbatimChar"/>
          <w:sz w:val="24"/>
        </w:rPr>
        <w:t xml:space="preserve">301 SQO-33621345-F-943263-dO  10/19/20 0:00       Los Angeles         Web       Washington      </w:t>
      </w:r>
      <w:proofErr w:type="spellStart"/>
      <w:r w:rsidRPr="00EB5FE3">
        <w:rPr>
          <w:rStyle w:val="VerbatimChar"/>
          <w:sz w:val="24"/>
        </w:rPr>
        <w:t>Tiertza</w:t>
      </w:r>
      <w:proofErr w:type="spellEnd"/>
      <w:r w:rsidRPr="00EB5FE3">
        <w:rPr>
          <w:rStyle w:val="VerbatimChar"/>
          <w:sz w:val="24"/>
        </w:rPr>
        <w:t xml:space="preserve"> Cortes</w:t>
      </w:r>
      <w:r w:rsidRPr="00EB5FE3">
        <w:br/>
      </w:r>
      <w:r w:rsidRPr="00EB5FE3">
        <w:rPr>
          <w:rStyle w:val="VerbatimChar"/>
          <w:sz w:val="24"/>
        </w:rPr>
        <w:t xml:space="preserve">323 KEC-73579444-C-609596-0V   10/1/20 0:00         Baltimore Call-Center       Monticello        Alie </w:t>
      </w:r>
      <w:proofErr w:type="spellStart"/>
      <w:r w:rsidRPr="00EB5FE3">
        <w:rPr>
          <w:rStyle w:val="VerbatimChar"/>
          <w:sz w:val="24"/>
        </w:rPr>
        <w:t>Longfut</w:t>
      </w:r>
      <w:proofErr w:type="spellEnd"/>
      <w:r w:rsidRPr="00EB5FE3">
        <w:br/>
      </w:r>
      <w:r w:rsidRPr="00EB5FE3">
        <w:rPr>
          <w:rStyle w:val="VerbatimChar"/>
          <w:sz w:val="24"/>
        </w:rPr>
        <w:t>335 EGA-14887529-R-375757-gv  10/17/20 0:00         Baltimore         Web          Lansing        Lelah Pipkin</w:t>
      </w:r>
      <w:r w:rsidRPr="00EB5FE3">
        <w:br/>
      </w:r>
      <w:r w:rsidRPr="00EB5FE3">
        <w:rPr>
          <w:rStyle w:val="VerbatimChar"/>
          <w:sz w:val="24"/>
        </w:rPr>
        <w:t xml:space="preserve">359 TBJ-42019498-V-052270-E5  10/10/20 0:00       Los Angeles Call-Center         Honolulu   Florian </w:t>
      </w:r>
      <w:proofErr w:type="spellStart"/>
      <w:r w:rsidRPr="00EB5FE3">
        <w:rPr>
          <w:rStyle w:val="VerbatimChar"/>
          <w:sz w:val="24"/>
        </w:rPr>
        <w:t>Whoolehan</w:t>
      </w:r>
      <w:proofErr w:type="spellEnd"/>
      <w:r w:rsidRPr="00EB5FE3">
        <w:br/>
      </w:r>
      <w:r w:rsidRPr="00EB5FE3">
        <w:rPr>
          <w:rStyle w:val="VerbatimChar"/>
          <w:sz w:val="24"/>
        </w:rPr>
        <w:t xml:space="preserve">360 WGM-38045581-w-506550-sT   10/9/20 0:00         Baltimore Call-Center          Houston   </w:t>
      </w:r>
      <w:proofErr w:type="spellStart"/>
      <w:r w:rsidRPr="00EB5FE3">
        <w:rPr>
          <w:rStyle w:val="VerbatimChar"/>
          <w:sz w:val="24"/>
        </w:rPr>
        <w:t>Granthem</w:t>
      </w:r>
      <w:proofErr w:type="spellEnd"/>
      <w:r w:rsidRPr="00EB5FE3">
        <w:rPr>
          <w:rStyle w:val="VerbatimChar"/>
          <w:sz w:val="24"/>
        </w:rPr>
        <w:t xml:space="preserve"> MacManus</w:t>
      </w:r>
      <w:r w:rsidRPr="00EB5FE3">
        <w:br/>
      </w:r>
      <w:r w:rsidRPr="00EB5FE3">
        <w:rPr>
          <w:rStyle w:val="VerbatimChar"/>
          <w:sz w:val="24"/>
        </w:rPr>
        <w:t xml:space="preserve">364 HAR-74086130-R-617521-IB  10/17/20 0:00           Chicago       Email            Bronx   </w:t>
      </w:r>
      <w:proofErr w:type="spellStart"/>
      <w:r w:rsidRPr="00EB5FE3">
        <w:rPr>
          <w:rStyle w:val="VerbatimChar"/>
          <w:sz w:val="24"/>
        </w:rPr>
        <w:t>Nicoline</w:t>
      </w:r>
      <w:proofErr w:type="spellEnd"/>
      <w:r w:rsidRPr="00EB5FE3">
        <w:rPr>
          <w:rStyle w:val="VerbatimChar"/>
          <w:sz w:val="24"/>
        </w:rPr>
        <w:t xml:space="preserve"> </w:t>
      </w:r>
      <w:proofErr w:type="spellStart"/>
      <w:r w:rsidRPr="00EB5FE3">
        <w:rPr>
          <w:rStyle w:val="VerbatimChar"/>
          <w:sz w:val="24"/>
        </w:rPr>
        <w:t>Iskowitz</w:t>
      </w:r>
      <w:proofErr w:type="spellEnd"/>
      <w:r w:rsidRPr="00EB5FE3">
        <w:br/>
      </w:r>
      <w:r w:rsidRPr="00EB5FE3">
        <w:rPr>
          <w:rStyle w:val="VerbatimChar"/>
          <w:sz w:val="24"/>
        </w:rPr>
        <w:t xml:space="preserve">371 GDL-20909082-e-082827-qF   10/9/20 0:00         Baltimore     Chatbot        Bethlehem       </w:t>
      </w:r>
      <w:proofErr w:type="spellStart"/>
      <w:r w:rsidRPr="00EB5FE3">
        <w:rPr>
          <w:rStyle w:val="VerbatimChar"/>
          <w:sz w:val="24"/>
        </w:rPr>
        <w:t>Ophelie</w:t>
      </w:r>
      <w:proofErr w:type="spellEnd"/>
      <w:r w:rsidRPr="00EB5FE3">
        <w:rPr>
          <w:rStyle w:val="VerbatimChar"/>
          <w:sz w:val="24"/>
        </w:rPr>
        <w:t xml:space="preserve"> </w:t>
      </w:r>
      <w:proofErr w:type="spellStart"/>
      <w:r w:rsidRPr="00EB5FE3">
        <w:rPr>
          <w:rStyle w:val="VerbatimChar"/>
          <w:sz w:val="24"/>
        </w:rPr>
        <w:t>Puvia</w:t>
      </w:r>
      <w:proofErr w:type="spellEnd"/>
      <w:r w:rsidRPr="00EB5FE3">
        <w:br/>
      </w:r>
      <w:r w:rsidRPr="00EB5FE3">
        <w:rPr>
          <w:rStyle w:val="VerbatimChar"/>
          <w:sz w:val="24"/>
        </w:rPr>
        <w:t>382 QCT-09099234-M-488667-js  10/15/20 0:00       Los Angeles     Chatbot          Roanoke           Olly Sill</w:t>
      </w:r>
      <w:r w:rsidRPr="00EB5FE3">
        <w:br/>
      </w:r>
      <w:r w:rsidRPr="00EB5FE3">
        <w:rPr>
          <w:rStyle w:val="VerbatimChar"/>
          <w:sz w:val="24"/>
        </w:rPr>
        <w:t>393 CWT-17133731-8-870387-Nw  10/17/20 0:00       Los Angeles Call-Center       Shreveport   Carina Stanbridge</w:t>
      </w:r>
      <w:r w:rsidRPr="00EB5FE3">
        <w:br/>
      </w:r>
      <w:r w:rsidRPr="00EB5FE3">
        <w:rPr>
          <w:rStyle w:val="VerbatimChar"/>
          <w:sz w:val="24"/>
        </w:rPr>
        <w:t xml:space="preserve">403 JTH-97379859-t-093360-CQ  10/30/20 0:00       Los Angeles     Chatbot       Washington      Kaylee </w:t>
      </w:r>
      <w:proofErr w:type="spellStart"/>
      <w:r w:rsidRPr="00EB5FE3">
        <w:rPr>
          <w:rStyle w:val="VerbatimChar"/>
          <w:sz w:val="24"/>
        </w:rPr>
        <w:t>Bulcock</w:t>
      </w:r>
      <w:proofErr w:type="spellEnd"/>
      <w:r w:rsidRPr="00EB5FE3">
        <w:br/>
      </w:r>
      <w:r w:rsidRPr="00EB5FE3">
        <w:rPr>
          <w:rStyle w:val="VerbatimChar"/>
          <w:sz w:val="24"/>
        </w:rPr>
        <w:t xml:space="preserve">407 SOR-92137361-X-701778-jW  10/28/20 0:00       Los Angeles       Email            Tyler      </w:t>
      </w:r>
      <w:proofErr w:type="spellStart"/>
      <w:r w:rsidRPr="00EB5FE3">
        <w:rPr>
          <w:rStyle w:val="VerbatimChar"/>
          <w:sz w:val="24"/>
        </w:rPr>
        <w:t>Tamqrah</w:t>
      </w:r>
      <w:proofErr w:type="spellEnd"/>
      <w:r w:rsidRPr="00EB5FE3">
        <w:rPr>
          <w:rStyle w:val="VerbatimChar"/>
          <w:sz w:val="24"/>
        </w:rPr>
        <w:t xml:space="preserve"> Dedham</w:t>
      </w:r>
      <w:r w:rsidRPr="00EB5FE3">
        <w:br/>
      </w:r>
      <w:r w:rsidRPr="00EB5FE3">
        <w:rPr>
          <w:rStyle w:val="VerbatimChar"/>
          <w:sz w:val="24"/>
        </w:rPr>
        <w:lastRenderedPageBreak/>
        <w:t xml:space="preserve">409 JMB-50052975-L-213609-Ph  10/14/20 0:00            Denver         Web      Kansas City     Solly </w:t>
      </w:r>
      <w:proofErr w:type="spellStart"/>
      <w:r w:rsidRPr="00EB5FE3">
        <w:rPr>
          <w:rStyle w:val="VerbatimChar"/>
          <w:sz w:val="24"/>
        </w:rPr>
        <w:t>Rochewell</w:t>
      </w:r>
      <w:proofErr w:type="spellEnd"/>
      <w:r w:rsidRPr="00EB5FE3">
        <w:br/>
      </w:r>
      <w:r w:rsidRPr="00EB5FE3">
        <w:rPr>
          <w:rStyle w:val="VerbatimChar"/>
          <w:sz w:val="24"/>
        </w:rPr>
        <w:t xml:space="preserve">412 DKI-02600069-H-725654-Ak  10/18/20 0:00         Baltimore Call-Center         Savannah   Gloria </w:t>
      </w:r>
      <w:proofErr w:type="spellStart"/>
      <w:r w:rsidRPr="00EB5FE3">
        <w:rPr>
          <w:rStyle w:val="VerbatimChar"/>
          <w:sz w:val="24"/>
        </w:rPr>
        <w:t>O'Heneghan</w:t>
      </w:r>
      <w:proofErr w:type="spellEnd"/>
      <w:r w:rsidRPr="00EB5FE3">
        <w:br/>
      </w:r>
      <w:r w:rsidRPr="00EB5FE3">
        <w:rPr>
          <w:rStyle w:val="VerbatimChar"/>
          <w:sz w:val="24"/>
        </w:rPr>
        <w:t xml:space="preserve">416 FJO-35590169-y-703420-vT  10/24/20 0:00       Los Angeles     Chatbot       North Port    Gregory </w:t>
      </w:r>
      <w:proofErr w:type="spellStart"/>
      <w:r w:rsidRPr="00EB5FE3">
        <w:rPr>
          <w:rStyle w:val="VerbatimChar"/>
          <w:sz w:val="24"/>
        </w:rPr>
        <w:t>Forestel</w:t>
      </w:r>
      <w:proofErr w:type="spellEnd"/>
      <w:r w:rsidRPr="00EB5FE3">
        <w:br/>
      </w:r>
      <w:r w:rsidRPr="00EB5FE3">
        <w:rPr>
          <w:rStyle w:val="VerbatimChar"/>
          <w:sz w:val="24"/>
        </w:rPr>
        <w:t>459 PAA-31324857-n-852978-zi  10/17/20 0:00       Los Angeles     Chatbot           Dallas           Bili Etty</w:t>
      </w:r>
      <w:r w:rsidRPr="00EB5FE3">
        <w:br/>
      </w:r>
      <w:r w:rsidRPr="00EB5FE3">
        <w:rPr>
          <w:rStyle w:val="VerbatimChar"/>
          <w:sz w:val="24"/>
        </w:rPr>
        <w:t xml:space="preserve">464 BUM-99906288-w-470616-dO  10/20/20 0:00       Los Angeles       Email        Allentown        Marcos </w:t>
      </w:r>
      <w:proofErr w:type="spellStart"/>
      <w:r w:rsidRPr="00EB5FE3">
        <w:rPr>
          <w:rStyle w:val="VerbatimChar"/>
          <w:sz w:val="24"/>
        </w:rPr>
        <w:t>Basey</w:t>
      </w:r>
      <w:proofErr w:type="spellEnd"/>
      <w:r w:rsidRPr="00EB5FE3">
        <w:br/>
      </w:r>
      <w:r w:rsidRPr="00EB5FE3">
        <w:rPr>
          <w:rStyle w:val="VerbatimChar"/>
          <w:sz w:val="24"/>
        </w:rPr>
        <w:t xml:space="preserve">465 NXX-62483461-x-356250-KV  10/26/20 0:00       Los Angeles       Email       Cincinnati      Dorine </w:t>
      </w:r>
      <w:proofErr w:type="spellStart"/>
      <w:r w:rsidRPr="00EB5FE3">
        <w:rPr>
          <w:rStyle w:val="VerbatimChar"/>
          <w:sz w:val="24"/>
        </w:rPr>
        <w:t>Dericot</w:t>
      </w:r>
      <w:proofErr w:type="spellEnd"/>
      <w:r w:rsidRPr="00EB5FE3">
        <w:br/>
      </w:r>
      <w:r w:rsidRPr="00EB5FE3">
        <w:rPr>
          <w:rStyle w:val="VerbatimChar"/>
          <w:sz w:val="24"/>
        </w:rPr>
        <w:t xml:space="preserve">469 TXQ-38340737-e-194407-yY  10/29/20 0:00       Los Angeles       Email            Aiken     </w:t>
      </w:r>
      <w:proofErr w:type="spellStart"/>
      <w:r w:rsidRPr="00EB5FE3">
        <w:rPr>
          <w:rStyle w:val="VerbatimChar"/>
          <w:sz w:val="24"/>
        </w:rPr>
        <w:t>Brandais</w:t>
      </w:r>
      <w:proofErr w:type="spellEnd"/>
      <w:r w:rsidRPr="00EB5FE3">
        <w:rPr>
          <w:rStyle w:val="VerbatimChar"/>
          <w:sz w:val="24"/>
        </w:rPr>
        <w:t xml:space="preserve"> Schuck</w:t>
      </w:r>
      <w:r w:rsidRPr="00EB5FE3">
        <w:br/>
      </w:r>
      <w:r w:rsidRPr="00EB5FE3">
        <w:rPr>
          <w:rStyle w:val="VerbatimChar"/>
          <w:sz w:val="24"/>
        </w:rPr>
        <w:t>473 TPO-14979118-r-375893-a4   10/4/20 0:00       Los Angeles       Email          Detroit        Aidan Speirs</w:t>
      </w:r>
      <w:r w:rsidRPr="00EB5FE3">
        <w:br/>
      </w:r>
      <w:r w:rsidRPr="00EB5FE3">
        <w:rPr>
          <w:rStyle w:val="VerbatimChar"/>
          <w:sz w:val="24"/>
        </w:rPr>
        <w:t>483 GQF-45867128-f-863037-wK   10/4/20 0:00       Los Angeles Call-Center          Memphis      Dieter Gleeson</w:t>
      </w:r>
      <w:r w:rsidRPr="00EB5FE3">
        <w:br/>
      </w:r>
      <w:r w:rsidRPr="00EB5FE3">
        <w:rPr>
          <w:rStyle w:val="VerbatimChar"/>
          <w:sz w:val="24"/>
        </w:rPr>
        <w:t xml:space="preserve">492 PWO-23290196-q-614455-Me   10/8/20 0:00           Chicago     Chatbot     Jacksonville        Linda </w:t>
      </w:r>
      <w:proofErr w:type="spellStart"/>
      <w:r w:rsidRPr="00EB5FE3">
        <w:rPr>
          <w:rStyle w:val="VerbatimChar"/>
          <w:sz w:val="24"/>
        </w:rPr>
        <w:t>Dahmel</w:t>
      </w:r>
      <w:proofErr w:type="spellEnd"/>
      <w:r w:rsidRPr="00EB5FE3">
        <w:br/>
      </w:r>
      <w:r w:rsidRPr="00EB5FE3">
        <w:rPr>
          <w:rStyle w:val="VerbatimChar"/>
          <w:sz w:val="24"/>
        </w:rPr>
        <w:t xml:space="preserve">497 KNO-08569725-w-955799-Tb  10/14/20 0:00         Baltimore       Email           Albany      </w:t>
      </w:r>
      <w:proofErr w:type="spellStart"/>
      <w:r w:rsidRPr="00EB5FE3">
        <w:rPr>
          <w:rStyle w:val="VerbatimChar"/>
          <w:sz w:val="24"/>
        </w:rPr>
        <w:t>Adelind</w:t>
      </w:r>
      <w:proofErr w:type="spellEnd"/>
      <w:r w:rsidRPr="00EB5FE3">
        <w:rPr>
          <w:rStyle w:val="VerbatimChar"/>
          <w:sz w:val="24"/>
        </w:rPr>
        <w:t xml:space="preserve"> Pieper</w:t>
      </w:r>
      <w:r w:rsidRPr="00EB5FE3">
        <w:br/>
      </w:r>
      <w:r w:rsidRPr="00EB5FE3">
        <w:rPr>
          <w:rStyle w:val="VerbatimChar"/>
          <w:sz w:val="24"/>
        </w:rPr>
        <w:t xml:space="preserve">502 TAO-16090996-X-747375-Mw  10/16/20 0:00         Baltimore       Email    Oklahoma City        </w:t>
      </w:r>
      <w:proofErr w:type="spellStart"/>
      <w:r w:rsidRPr="00EB5FE3">
        <w:rPr>
          <w:rStyle w:val="VerbatimChar"/>
          <w:sz w:val="24"/>
        </w:rPr>
        <w:t>Chandal</w:t>
      </w:r>
      <w:proofErr w:type="spellEnd"/>
      <w:r w:rsidRPr="00EB5FE3">
        <w:rPr>
          <w:rStyle w:val="VerbatimChar"/>
          <w:sz w:val="24"/>
        </w:rPr>
        <w:t xml:space="preserve"> Pail</w:t>
      </w:r>
      <w:r w:rsidRPr="00EB5FE3">
        <w:br/>
      </w:r>
      <w:r w:rsidRPr="00EB5FE3">
        <w:rPr>
          <w:rStyle w:val="VerbatimChar"/>
          <w:sz w:val="24"/>
        </w:rPr>
        <w:t xml:space="preserve">507 MCA-83153232-y-121426-BL  10/22/20 0:00         Baltimore       Email       Huntington     </w:t>
      </w:r>
      <w:proofErr w:type="spellStart"/>
      <w:r w:rsidRPr="00EB5FE3">
        <w:rPr>
          <w:rStyle w:val="VerbatimChar"/>
          <w:sz w:val="24"/>
        </w:rPr>
        <w:t>Garreth</w:t>
      </w:r>
      <w:proofErr w:type="spellEnd"/>
      <w:r w:rsidRPr="00EB5FE3">
        <w:rPr>
          <w:rStyle w:val="VerbatimChar"/>
          <w:sz w:val="24"/>
        </w:rPr>
        <w:t xml:space="preserve"> </w:t>
      </w:r>
      <w:proofErr w:type="spellStart"/>
      <w:r w:rsidRPr="00EB5FE3">
        <w:rPr>
          <w:rStyle w:val="VerbatimChar"/>
          <w:sz w:val="24"/>
        </w:rPr>
        <w:t>Caville</w:t>
      </w:r>
      <w:proofErr w:type="spellEnd"/>
      <w:r w:rsidRPr="00EB5FE3">
        <w:br/>
      </w:r>
      <w:r w:rsidRPr="00EB5FE3">
        <w:rPr>
          <w:rStyle w:val="VerbatimChar"/>
          <w:sz w:val="24"/>
        </w:rPr>
        <w:t xml:space="preserve">522 DBU-05843797-Z-669375-TN  10/29/20 0:00         Baltimore         Web        Littleton         Piggy </w:t>
      </w:r>
      <w:proofErr w:type="spellStart"/>
      <w:r w:rsidRPr="00EB5FE3">
        <w:rPr>
          <w:rStyle w:val="VerbatimChar"/>
          <w:sz w:val="24"/>
        </w:rPr>
        <w:t>Bedle</w:t>
      </w:r>
      <w:proofErr w:type="spellEnd"/>
      <w:r w:rsidRPr="00EB5FE3">
        <w:br/>
      </w:r>
      <w:r w:rsidRPr="00EB5FE3">
        <w:rPr>
          <w:rStyle w:val="VerbatimChar"/>
          <w:sz w:val="24"/>
        </w:rPr>
        <w:t xml:space="preserve">524 TNY-22581601-F-027656-NN  10/17/20 0:00         Baltimore     Chatbot         Van Nuys </w:t>
      </w:r>
      <w:proofErr w:type="spellStart"/>
      <w:r w:rsidRPr="00EB5FE3">
        <w:rPr>
          <w:rStyle w:val="VerbatimChar"/>
          <w:sz w:val="24"/>
        </w:rPr>
        <w:t>Ermentrude</w:t>
      </w:r>
      <w:proofErr w:type="spellEnd"/>
      <w:r w:rsidRPr="00EB5FE3">
        <w:rPr>
          <w:rStyle w:val="VerbatimChar"/>
          <w:sz w:val="24"/>
        </w:rPr>
        <w:t xml:space="preserve"> </w:t>
      </w:r>
      <w:proofErr w:type="spellStart"/>
      <w:r w:rsidRPr="00EB5FE3">
        <w:rPr>
          <w:rStyle w:val="VerbatimChar"/>
          <w:sz w:val="24"/>
        </w:rPr>
        <w:t>Lantuffe</w:t>
      </w:r>
      <w:proofErr w:type="spellEnd"/>
      <w:r w:rsidRPr="00EB5FE3">
        <w:br/>
      </w:r>
      <w:r w:rsidRPr="00EB5FE3">
        <w:rPr>
          <w:rStyle w:val="VerbatimChar"/>
          <w:sz w:val="24"/>
        </w:rPr>
        <w:t xml:space="preserve">546 PVN-29106263-e-837120-5K  10/21/20 0:00         Baltimore         Web            Largo      Jake </w:t>
      </w:r>
      <w:proofErr w:type="spellStart"/>
      <w:r w:rsidRPr="00EB5FE3">
        <w:rPr>
          <w:rStyle w:val="VerbatimChar"/>
          <w:sz w:val="24"/>
        </w:rPr>
        <w:t>Johantges</w:t>
      </w:r>
      <w:proofErr w:type="spellEnd"/>
      <w:r w:rsidRPr="00EB5FE3">
        <w:br/>
      </w:r>
      <w:r w:rsidRPr="00EB5FE3">
        <w:rPr>
          <w:rStyle w:val="VerbatimChar"/>
          <w:sz w:val="24"/>
        </w:rPr>
        <w:t xml:space="preserve">555 HPT-96685715-z-202219-vv   10/5/20 0:00       Los Angeles     Chatbot      Los Angeles       Rodney </w:t>
      </w:r>
      <w:proofErr w:type="spellStart"/>
      <w:r w:rsidRPr="00EB5FE3">
        <w:rPr>
          <w:rStyle w:val="VerbatimChar"/>
          <w:sz w:val="24"/>
        </w:rPr>
        <w:t>Vurley</w:t>
      </w:r>
      <w:proofErr w:type="spellEnd"/>
      <w:r w:rsidRPr="00EB5FE3">
        <w:br/>
      </w:r>
      <w:r w:rsidRPr="00EB5FE3">
        <w:rPr>
          <w:rStyle w:val="VerbatimChar"/>
          <w:sz w:val="24"/>
        </w:rPr>
        <w:t xml:space="preserve">572 KRQ-37077449-C-620350-IW   10/1/20 0:00       Los Angeles Call-Center   Corpus Christi      </w:t>
      </w:r>
      <w:proofErr w:type="spellStart"/>
      <w:r w:rsidRPr="00EB5FE3">
        <w:rPr>
          <w:rStyle w:val="VerbatimChar"/>
          <w:sz w:val="24"/>
        </w:rPr>
        <w:t>Audy</w:t>
      </w:r>
      <w:proofErr w:type="spellEnd"/>
      <w:r w:rsidRPr="00EB5FE3">
        <w:rPr>
          <w:rStyle w:val="VerbatimChar"/>
          <w:sz w:val="24"/>
        </w:rPr>
        <w:t xml:space="preserve"> </w:t>
      </w:r>
      <w:proofErr w:type="spellStart"/>
      <w:r w:rsidRPr="00EB5FE3">
        <w:rPr>
          <w:rStyle w:val="VerbatimChar"/>
          <w:sz w:val="24"/>
        </w:rPr>
        <w:t>Chyuerton</w:t>
      </w:r>
      <w:proofErr w:type="spellEnd"/>
      <w:r w:rsidRPr="00EB5FE3">
        <w:br/>
      </w:r>
      <w:r w:rsidRPr="00EB5FE3">
        <w:rPr>
          <w:rStyle w:val="VerbatimChar"/>
          <w:sz w:val="24"/>
        </w:rPr>
        <w:t xml:space="preserve">579 IAG-92197754-8-921668-n0  10/28/20 0:00            Denver Call-Center         Beaufort     Joana </w:t>
      </w:r>
      <w:proofErr w:type="spellStart"/>
      <w:r w:rsidRPr="00EB5FE3">
        <w:rPr>
          <w:rStyle w:val="VerbatimChar"/>
          <w:sz w:val="24"/>
        </w:rPr>
        <w:t>Rosenzwig</w:t>
      </w:r>
      <w:proofErr w:type="spellEnd"/>
      <w:r w:rsidRPr="00EB5FE3">
        <w:br/>
      </w:r>
      <w:r w:rsidRPr="00EB5FE3">
        <w:rPr>
          <w:rStyle w:val="VerbatimChar"/>
          <w:sz w:val="24"/>
        </w:rPr>
        <w:t xml:space="preserve">582 VLH-65571975-z-126511-66   10/7/20 0:00         Baltimore       Email          Wichita      </w:t>
      </w:r>
      <w:proofErr w:type="spellStart"/>
      <w:r w:rsidRPr="00EB5FE3">
        <w:rPr>
          <w:rStyle w:val="VerbatimChar"/>
          <w:sz w:val="24"/>
        </w:rPr>
        <w:t>Valerye</w:t>
      </w:r>
      <w:proofErr w:type="spellEnd"/>
      <w:r w:rsidRPr="00EB5FE3">
        <w:rPr>
          <w:rStyle w:val="VerbatimChar"/>
          <w:sz w:val="24"/>
        </w:rPr>
        <w:t xml:space="preserve"> Mearns</w:t>
      </w:r>
      <w:r w:rsidRPr="00EB5FE3">
        <w:br/>
      </w:r>
      <w:r w:rsidRPr="00EB5FE3">
        <w:rPr>
          <w:rStyle w:val="VerbatimChar"/>
          <w:sz w:val="24"/>
        </w:rPr>
        <w:t>584 FZP-23434179-n-385689-mf   10/1/20 0:00       Los Angeles       Email          Seattle   Nanine Silverwood</w:t>
      </w:r>
      <w:r w:rsidRPr="00EB5FE3">
        <w:br/>
      </w:r>
      <w:r w:rsidRPr="00EB5FE3">
        <w:rPr>
          <w:rStyle w:val="VerbatimChar"/>
          <w:sz w:val="24"/>
        </w:rPr>
        <w:t>599 YXJ-37708085-O-571262-qW  10/26/20 0:00         Baltimore Call-Center          Phoenix      Leslie Beckham</w:t>
      </w:r>
      <w:r w:rsidRPr="00EB5FE3">
        <w:br/>
      </w:r>
      <w:r w:rsidRPr="00EB5FE3">
        <w:rPr>
          <w:rStyle w:val="VerbatimChar"/>
          <w:sz w:val="24"/>
        </w:rPr>
        <w:t xml:space="preserve">603 EPV-82251974-P-421081-5D   10/2/20 0:00       Los Angeles         Web          Houston      Trent </w:t>
      </w:r>
      <w:proofErr w:type="spellStart"/>
      <w:r w:rsidRPr="00EB5FE3">
        <w:rPr>
          <w:rStyle w:val="VerbatimChar"/>
          <w:sz w:val="24"/>
        </w:rPr>
        <w:t>Fellenor</w:t>
      </w:r>
      <w:proofErr w:type="spellEnd"/>
      <w:r w:rsidRPr="00EB5FE3">
        <w:br/>
      </w:r>
      <w:r w:rsidRPr="00EB5FE3">
        <w:rPr>
          <w:rStyle w:val="VerbatimChar"/>
          <w:sz w:val="24"/>
        </w:rPr>
        <w:lastRenderedPageBreak/>
        <w:t xml:space="preserve">609 PPQ-00448649-D-363249-Qy  10/22/20 0:00       Los Angeles         Web       Pittsburgh    Cosetta </w:t>
      </w:r>
      <w:proofErr w:type="spellStart"/>
      <w:r w:rsidRPr="00EB5FE3">
        <w:rPr>
          <w:rStyle w:val="VerbatimChar"/>
          <w:sz w:val="24"/>
        </w:rPr>
        <w:t>Grindall</w:t>
      </w:r>
      <w:proofErr w:type="spellEnd"/>
      <w:r w:rsidRPr="00EB5FE3">
        <w:br/>
      </w:r>
      <w:r w:rsidRPr="00EB5FE3">
        <w:rPr>
          <w:rStyle w:val="VerbatimChar"/>
          <w:sz w:val="24"/>
        </w:rPr>
        <w:t>612 KYC-13440988-l-846357-1T  10/13/20 0:00       Los Angeles     Chatbot        Nashville        Evin Affleck</w:t>
      </w:r>
      <w:r w:rsidRPr="00EB5FE3">
        <w:br/>
      </w:r>
      <w:r w:rsidRPr="00EB5FE3">
        <w:rPr>
          <w:rStyle w:val="VerbatimChar"/>
          <w:sz w:val="24"/>
        </w:rPr>
        <w:t xml:space="preserve">628 PLN-19435592-Q-125734-lU   10/3/20 0:00         Baltimore         Web           Mobile      Billie </w:t>
      </w:r>
      <w:proofErr w:type="spellStart"/>
      <w:r w:rsidRPr="00EB5FE3">
        <w:rPr>
          <w:rStyle w:val="VerbatimChar"/>
          <w:sz w:val="24"/>
        </w:rPr>
        <w:t>Chilver</w:t>
      </w:r>
      <w:proofErr w:type="spellEnd"/>
      <w:r w:rsidRPr="00EB5FE3">
        <w:br/>
      </w:r>
      <w:r w:rsidRPr="00EB5FE3">
        <w:rPr>
          <w:rStyle w:val="VerbatimChar"/>
          <w:sz w:val="24"/>
        </w:rPr>
        <w:t xml:space="preserve">631 XTN-32635168-n-781299-xg  10/22/20 0:00       Los Angeles       Email           Austin         Ki </w:t>
      </w:r>
      <w:proofErr w:type="spellStart"/>
      <w:r w:rsidRPr="00EB5FE3">
        <w:rPr>
          <w:rStyle w:val="VerbatimChar"/>
          <w:sz w:val="24"/>
        </w:rPr>
        <w:t>Salatino</w:t>
      </w:r>
      <w:proofErr w:type="spellEnd"/>
      <w:r w:rsidRPr="00EB5FE3">
        <w:br/>
      </w:r>
      <w:r w:rsidRPr="00EB5FE3">
        <w:rPr>
          <w:rStyle w:val="VerbatimChar"/>
          <w:sz w:val="24"/>
        </w:rPr>
        <w:t>644 VSD-13071815-x-312867-Vu  10/21/20 0:00       Los Angeles       Email           Austin     Randall Niblett</w:t>
      </w:r>
      <w:r w:rsidRPr="00EB5FE3">
        <w:br/>
      </w:r>
      <w:r w:rsidRPr="00EB5FE3">
        <w:rPr>
          <w:rStyle w:val="VerbatimChar"/>
          <w:sz w:val="24"/>
        </w:rPr>
        <w:t xml:space="preserve">649 MIL-46378785-r-856065-P4   10/1/20 0:00         Baltimore     Chatbot       Clearwater   Alejandro </w:t>
      </w:r>
      <w:proofErr w:type="spellStart"/>
      <w:r w:rsidRPr="00EB5FE3">
        <w:rPr>
          <w:rStyle w:val="VerbatimChar"/>
          <w:sz w:val="24"/>
        </w:rPr>
        <w:t>Undrill</w:t>
      </w:r>
      <w:proofErr w:type="spellEnd"/>
      <w:r w:rsidRPr="00EB5FE3">
        <w:br/>
      </w:r>
      <w:r w:rsidRPr="00EB5FE3">
        <w:rPr>
          <w:rStyle w:val="VerbatimChar"/>
          <w:sz w:val="24"/>
        </w:rPr>
        <w:t xml:space="preserve">              Reason </w:t>
      </w:r>
      <w:proofErr w:type="spellStart"/>
      <w:r w:rsidRPr="00EB5FE3">
        <w:rPr>
          <w:rStyle w:val="VerbatimChar"/>
          <w:sz w:val="24"/>
        </w:rPr>
        <w:t>Response.Time</w:t>
      </w:r>
      <w:proofErr w:type="spellEnd"/>
      <w:r w:rsidRPr="00EB5FE3">
        <w:rPr>
          <w:rStyle w:val="VerbatimChar"/>
          <w:sz w:val="24"/>
        </w:rPr>
        <w:t xml:space="preserve"> Sentiment                State </w:t>
      </w:r>
      <w:proofErr w:type="spellStart"/>
      <w:r w:rsidRPr="00EB5FE3">
        <w:rPr>
          <w:rStyle w:val="VerbatimChar"/>
          <w:sz w:val="24"/>
        </w:rPr>
        <w:t>Call.Duration.In.Minutes</w:t>
      </w:r>
      <w:proofErr w:type="spellEnd"/>
      <w:r w:rsidRPr="00EB5FE3">
        <w:rPr>
          <w:rStyle w:val="VerbatimChar"/>
          <w:sz w:val="24"/>
        </w:rPr>
        <w:t xml:space="preserve"> </w:t>
      </w:r>
      <w:proofErr w:type="spellStart"/>
      <w:r w:rsidRPr="00EB5FE3">
        <w:rPr>
          <w:rStyle w:val="VerbatimChar"/>
          <w:sz w:val="24"/>
        </w:rPr>
        <w:t>Csat.Score</w:t>
      </w:r>
      <w:proofErr w:type="spellEnd"/>
      <w:r w:rsidRPr="00EB5FE3">
        <w:br/>
      </w:r>
      <w:r w:rsidRPr="00EB5FE3">
        <w:rPr>
          <w:rStyle w:val="VerbatimChar"/>
          <w:sz w:val="24"/>
        </w:rPr>
        <w:t>2     Service Outage             1        NA       South Carolina                       23         NA</w:t>
      </w:r>
      <w:r w:rsidRPr="00EB5FE3">
        <w:br/>
      </w:r>
      <w:r w:rsidRPr="00EB5FE3">
        <w:rPr>
          <w:rStyle w:val="VerbatimChar"/>
          <w:sz w:val="24"/>
        </w:rPr>
        <w:t>5           Payments             1        NA              Indiana                       23         NA</w:t>
      </w:r>
      <w:r w:rsidRPr="00EB5FE3">
        <w:br/>
      </w:r>
      <w:r w:rsidRPr="00EB5FE3">
        <w:rPr>
          <w:rStyle w:val="VerbatimChar"/>
          <w:sz w:val="24"/>
        </w:rPr>
        <w:t>13  Billing Question             1        NA               Oregon                       30         NA</w:t>
      </w:r>
      <w:r w:rsidRPr="00EB5FE3">
        <w:br/>
      </w:r>
      <w:r w:rsidRPr="00EB5FE3">
        <w:rPr>
          <w:rStyle w:val="VerbatimChar"/>
          <w:sz w:val="24"/>
        </w:rPr>
        <w:t>28          Payments             1        NA             Oklahoma                       40         NA</w:t>
      </w:r>
      <w:r w:rsidRPr="00EB5FE3">
        <w:br/>
      </w:r>
      <w:r w:rsidRPr="00EB5FE3">
        <w:rPr>
          <w:rStyle w:val="VerbatimChar"/>
          <w:sz w:val="24"/>
        </w:rPr>
        <w:t>29  Billing Question             3        NA             Nebraska                        6         NA</w:t>
      </w:r>
      <w:r w:rsidRPr="00EB5FE3">
        <w:br/>
      </w:r>
      <w:r w:rsidRPr="00EB5FE3">
        <w:rPr>
          <w:rStyle w:val="VerbatimChar"/>
          <w:sz w:val="24"/>
        </w:rPr>
        <w:t>40  Billing Question             2        NA                Texas                       16          9</w:t>
      </w:r>
      <w:r w:rsidRPr="00EB5FE3">
        <w:br/>
      </w:r>
      <w:r w:rsidRPr="00EB5FE3">
        <w:rPr>
          <w:rStyle w:val="VerbatimChar"/>
          <w:sz w:val="24"/>
        </w:rPr>
        <w:t>66          Payments             1        NA              Georgia                       28         10</w:t>
      </w:r>
      <w:r w:rsidRPr="00EB5FE3">
        <w:br/>
      </w:r>
      <w:r w:rsidRPr="00EB5FE3">
        <w:rPr>
          <w:rStyle w:val="VerbatimChar"/>
          <w:sz w:val="24"/>
        </w:rPr>
        <w:t>67  Billing Question             3        NA                Texas                        5         10</w:t>
      </w:r>
      <w:r w:rsidRPr="00EB5FE3">
        <w:br/>
      </w:r>
      <w:r w:rsidRPr="00EB5FE3">
        <w:rPr>
          <w:rStyle w:val="VerbatimChar"/>
          <w:sz w:val="24"/>
        </w:rPr>
        <w:t>73          Payments             1        NA District of Columbia                       22         NA</w:t>
      </w:r>
      <w:r w:rsidRPr="00EB5FE3">
        <w:br/>
      </w:r>
      <w:r w:rsidRPr="00EB5FE3">
        <w:rPr>
          <w:rStyle w:val="VerbatimChar"/>
          <w:sz w:val="24"/>
        </w:rPr>
        <w:t>82  Billing Question             1        NA            Tennessee                       23         NA</w:t>
      </w:r>
      <w:r w:rsidRPr="00EB5FE3">
        <w:br/>
      </w:r>
      <w:r w:rsidRPr="00EB5FE3">
        <w:rPr>
          <w:rStyle w:val="VerbatimChar"/>
          <w:sz w:val="24"/>
        </w:rPr>
        <w:t>101 Billing Question             1        NA                 Ohio                       30         10</w:t>
      </w:r>
      <w:r w:rsidRPr="00EB5FE3">
        <w:br/>
      </w:r>
      <w:r w:rsidRPr="00EB5FE3">
        <w:rPr>
          <w:rStyle w:val="VerbatimChar"/>
          <w:sz w:val="24"/>
        </w:rPr>
        <w:t>111         Payments             1        NA District of Columbia                       18         NA</w:t>
      </w:r>
      <w:r w:rsidRPr="00EB5FE3">
        <w:br/>
      </w:r>
      <w:r w:rsidRPr="00EB5FE3">
        <w:rPr>
          <w:rStyle w:val="VerbatimChar"/>
          <w:sz w:val="24"/>
        </w:rPr>
        <w:t>132 Billing Question             1        NA             Kentucky                       16         10</w:t>
      </w:r>
      <w:r w:rsidRPr="00EB5FE3">
        <w:br/>
      </w:r>
      <w:r w:rsidRPr="00EB5FE3">
        <w:rPr>
          <w:rStyle w:val="VerbatimChar"/>
          <w:sz w:val="24"/>
        </w:rPr>
        <w:t>137         Payments             1        NA             Illinois                       30         NA</w:t>
      </w:r>
      <w:r w:rsidRPr="00EB5FE3">
        <w:br/>
      </w:r>
      <w:r w:rsidRPr="00EB5FE3">
        <w:rPr>
          <w:rStyle w:val="VerbatimChar"/>
          <w:sz w:val="24"/>
        </w:rPr>
        <w:t>139 Billing Question             2        NA              Indiana                       16         NA</w:t>
      </w:r>
      <w:r w:rsidRPr="00EB5FE3">
        <w:br/>
      </w:r>
      <w:r w:rsidRPr="00EB5FE3">
        <w:rPr>
          <w:rStyle w:val="VerbatimChar"/>
          <w:sz w:val="24"/>
        </w:rPr>
        <w:t>155         Payments             3        NA             Virginia                       11          9</w:t>
      </w:r>
      <w:r w:rsidRPr="00EB5FE3">
        <w:br/>
      </w:r>
      <w:r w:rsidRPr="00EB5FE3">
        <w:rPr>
          <w:rStyle w:val="VerbatimChar"/>
          <w:sz w:val="24"/>
        </w:rPr>
        <w:lastRenderedPageBreak/>
        <w:t>163 Billing Question             1        NA       North Carolina                       27         NA</w:t>
      </w:r>
      <w:r w:rsidRPr="00EB5FE3">
        <w:br/>
      </w:r>
      <w:r w:rsidRPr="00EB5FE3">
        <w:rPr>
          <w:rStyle w:val="VerbatimChar"/>
          <w:sz w:val="24"/>
        </w:rPr>
        <w:t>170 Billing Question             2        NA              Alabama                       15          9</w:t>
      </w:r>
      <w:r w:rsidRPr="00EB5FE3">
        <w:br/>
      </w:r>
      <w:r w:rsidRPr="00EB5FE3">
        <w:rPr>
          <w:rStyle w:val="VerbatimChar"/>
          <w:sz w:val="24"/>
        </w:rPr>
        <w:t>179 Billing Question             2        NA             Kentucky                       16         NA</w:t>
      </w:r>
      <w:r w:rsidRPr="00EB5FE3">
        <w:br/>
      </w:r>
      <w:r w:rsidRPr="00EB5FE3">
        <w:rPr>
          <w:rStyle w:val="VerbatimChar"/>
          <w:sz w:val="24"/>
        </w:rPr>
        <w:t>180 Billing Question             3        NA                 Utah                       44         10</w:t>
      </w:r>
      <w:r w:rsidRPr="00EB5FE3">
        <w:br/>
      </w:r>
      <w:r w:rsidRPr="00EB5FE3">
        <w:rPr>
          <w:rStyle w:val="VerbatimChar"/>
          <w:sz w:val="24"/>
        </w:rPr>
        <w:t>187 Billing Question             1        NA           California                       34          9</w:t>
      </w:r>
      <w:r w:rsidRPr="00EB5FE3">
        <w:br/>
      </w:r>
      <w:r w:rsidRPr="00EB5FE3">
        <w:rPr>
          <w:rStyle w:val="VerbatimChar"/>
          <w:sz w:val="24"/>
        </w:rPr>
        <w:t>188   Service Outage             1        NA           California                       16         NA</w:t>
      </w:r>
      <w:r w:rsidRPr="00EB5FE3">
        <w:br/>
      </w:r>
      <w:r w:rsidRPr="00EB5FE3">
        <w:rPr>
          <w:rStyle w:val="VerbatimChar"/>
          <w:sz w:val="24"/>
        </w:rPr>
        <w:t>189 Billing Question             1        NA               Nevada                       28         NA</w:t>
      </w:r>
      <w:r w:rsidRPr="00EB5FE3">
        <w:br/>
      </w:r>
      <w:r w:rsidRPr="00EB5FE3">
        <w:rPr>
          <w:rStyle w:val="VerbatimChar"/>
          <w:sz w:val="24"/>
        </w:rPr>
        <w:t>190 Billing Question             2        NA                 Ohio                       14         10</w:t>
      </w:r>
      <w:r w:rsidRPr="00EB5FE3">
        <w:br/>
      </w:r>
      <w:r w:rsidRPr="00EB5FE3">
        <w:rPr>
          <w:rStyle w:val="VerbatimChar"/>
          <w:sz w:val="24"/>
        </w:rPr>
        <w:t>199 Billing Question             1        NA             Illinois                       28         NA</w:t>
      </w:r>
      <w:r w:rsidRPr="00EB5FE3">
        <w:br/>
      </w:r>
      <w:r w:rsidRPr="00EB5FE3">
        <w:rPr>
          <w:rStyle w:val="VerbatimChar"/>
          <w:sz w:val="24"/>
        </w:rPr>
        <w:t>204 Billing Question             1        NA              Arizona                       35          9</w:t>
      </w:r>
      <w:r w:rsidRPr="00EB5FE3">
        <w:br/>
      </w:r>
      <w:r w:rsidRPr="00EB5FE3">
        <w:rPr>
          <w:rStyle w:val="VerbatimChar"/>
          <w:sz w:val="24"/>
        </w:rPr>
        <w:t>214 Billing Question             3        NA           California                       19          9</w:t>
      </w:r>
      <w:r w:rsidRPr="00EB5FE3">
        <w:br/>
      </w:r>
      <w:r w:rsidRPr="00EB5FE3">
        <w:rPr>
          <w:rStyle w:val="VerbatimChar"/>
          <w:sz w:val="24"/>
        </w:rPr>
        <w:t>216   Service Outage             1        NA        West Virginia                       39         NA</w:t>
      </w:r>
      <w:r w:rsidRPr="00EB5FE3">
        <w:br/>
      </w:r>
      <w:r w:rsidRPr="00EB5FE3">
        <w:rPr>
          <w:rStyle w:val="VerbatimChar"/>
          <w:sz w:val="24"/>
        </w:rPr>
        <w:t>220 Billing Question             3        NA              Florida                       26         NA</w:t>
      </w:r>
      <w:r w:rsidRPr="00EB5FE3">
        <w:br/>
      </w:r>
      <w:r w:rsidRPr="00EB5FE3">
        <w:rPr>
          <w:rStyle w:val="VerbatimChar"/>
          <w:sz w:val="24"/>
        </w:rPr>
        <w:t>229 Billing Question             1        NA             Missouri                       41         NA</w:t>
      </w:r>
      <w:r w:rsidRPr="00EB5FE3">
        <w:br/>
      </w:r>
      <w:r w:rsidRPr="00EB5FE3">
        <w:rPr>
          <w:rStyle w:val="VerbatimChar"/>
          <w:sz w:val="24"/>
        </w:rPr>
        <w:t>235 Billing Question             1        NA                Texas                       26         NA</w:t>
      </w:r>
      <w:r w:rsidRPr="00EB5FE3">
        <w:br/>
      </w:r>
      <w:r w:rsidRPr="00EB5FE3">
        <w:rPr>
          <w:rStyle w:val="VerbatimChar"/>
          <w:sz w:val="24"/>
        </w:rPr>
        <w:t>242 Billing Question             1        NA             Oklahoma                       29          9</w:t>
      </w:r>
      <w:r w:rsidRPr="00EB5FE3">
        <w:br/>
      </w:r>
      <w:r w:rsidRPr="00EB5FE3">
        <w:rPr>
          <w:rStyle w:val="VerbatimChar"/>
          <w:sz w:val="24"/>
        </w:rPr>
        <w:t>252 Billing Question             3        NA              Georgia                        9         NA</w:t>
      </w:r>
      <w:r w:rsidRPr="00EB5FE3">
        <w:br/>
      </w:r>
      <w:r w:rsidRPr="00EB5FE3">
        <w:rPr>
          <w:rStyle w:val="VerbatimChar"/>
          <w:sz w:val="24"/>
        </w:rPr>
        <w:t>254 Billing Question             1        NA             Colorado                       21         NA</w:t>
      </w:r>
      <w:r w:rsidRPr="00EB5FE3">
        <w:br/>
      </w:r>
      <w:r w:rsidRPr="00EB5FE3">
        <w:rPr>
          <w:rStyle w:val="VerbatimChar"/>
          <w:sz w:val="24"/>
        </w:rPr>
        <w:t>256         Payments             3        NA             Kentucky                       38         NA</w:t>
      </w:r>
      <w:r w:rsidRPr="00EB5FE3">
        <w:br/>
      </w:r>
      <w:r w:rsidRPr="00EB5FE3">
        <w:rPr>
          <w:rStyle w:val="VerbatimChar"/>
          <w:sz w:val="24"/>
        </w:rPr>
        <w:t>269   Service Outage             1        NA District of Columbia                       19         NA</w:t>
      </w:r>
      <w:r w:rsidRPr="00EB5FE3">
        <w:br/>
      </w:r>
      <w:r w:rsidRPr="00EB5FE3">
        <w:rPr>
          <w:rStyle w:val="VerbatimChar"/>
          <w:sz w:val="24"/>
        </w:rPr>
        <w:t>270 Billing Question             1        NA District of Columbia                       10         NA</w:t>
      </w:r>
      <w:r w:rsidRPr="00EB5FE3">
        <w:br/>
      </w:r>
      <w:r w:rsidRPr="00EB5FE3">
        <w:rPr>
          <w:rStyle w:val="VerbatimChar"/>
          <w:sz w:val="24"/>
        </w:rPr>
        <w:t>271 Billing Question             1        NA                Texas                       26         NA</w:t>
      </w:r>
      <w:r w:rsidRPr="00EB5FE3">
        <w:br/>
      </w:r>
      <w:r w:rsidRPr="00EB5FE3">
        <w:rPr>
          <w:rStyle w:val="VerbatimChar"/>
          <w:sz w:val="24"/>
        </w:rPr>
        <w:t>273         Payments             3        NA                Texas                       21         10</w:t>
      </w:r>
      <w:r w:rsidRPr="00EB5FE3">
        <w:br/>
      </w:r>
      <w:r w:rsidRPr="00EB5FE3">
        <w:rPr>
          <w:rStyle w:val="VerbatimChar"/>
          <w:sz w:val="24"/>
        </w:rPr>
        <w:lastRenderedPageBreak/>
        <w:t>279 Billing Question             2        NA        Massachusetts                       26          9</w:t>
      </w:r>
      <w:r w:rsidRPr="00EB5FE3">
        <w:br/>
      </w:r>
      <w:r w:rsidRPr="00EB5FE3">
        <w:rPr>
          <w:rStyle w:val="VerbatimChar"/>
          <w:sz w:val="24"/>
        </w:rPr>
        <w:t>283 Billing Question             1        NA              Florida                       15          9</w:t>
      </w:r>
      <w:r w:rsidRPr="00EB5FE3">
        <w:br/>
      </w:r>
      <w:r w:rsidRPr="00EB5FE3">
        <w:rPr>
          <w:rStyle w:val="VerbatimChar"/>
          <w:sz w:val="24"/>
        </w:rPr>
        <w:t>285         Payments             3        NA             Colorado                        9          9</w:t>
      </w:r>
      <w:r w:rsidRPr="00EB5FE3">
        <w:br/>
      </w:r>
      <w:r w:rsidRPr="00EB5FE3">
        <w:rPr>
          <w:rStyle w:val="VerbatimChar"/>
          <w:sz w:val="24"/>
        </w:rPr>
        <w:t>288 Billing Question             3        NA           California                       23         NA</w:t>
      </w:r>
      <w:r w:rsidRPr="00EB5FE3">
        <w:br/>
      </w:r>
      <w:r w:rsidRPr="00EB5FE3">
        <w:rPr>
          <w:rStyle w:val="VerbatimChar"/>
          <w:sz w:val="24"/>
        </w:rPr>
        <w:t>301   Service Outage             1        NA District of Columbia                       16          9</w:t>
      </w:r>
      <w:r w:rsidRPr="00EB5FE3">
        <w:br/>
      </w:r>
      <w:r w:rsidRPr="00EB5FE3">
        <w:rPr>
          <w:rStyle w:val="VerbatimChar"/>
          <w:sz w:val="24"/>
        </w:rPr>
        <w:t>323 Billing Question             1        NA            Minnesota                       14         NA</w:t>
      </w:r>
      <w:r w:rsidRPr="00EB5FE3">
        <w:br/>
      </w:r>
      <w:r w:rsidRPr="00EB5FE3">
        <w:rPr>
          <w:rStyle w:val="VerbatimChar"/>
          <w:sz w:val="24"/>
        </w:rPr>
        <w:t>335 Billing Question             1        NA             Michigan                       36         10</w:t>
      </w:r>
      <w:r w:rsidRPr="00EB5FE3">
        <w:br/>
      </w:r>
      <w:r w:rsidRPr="00EB5FE3">
        <w:rPr>
          <w:rStyle w:val="VerbatimChar"/>
          <w:sz w:val="24"/>
        </w:rPr>
        <w:t>359 Billing Question             1        NA               Hawaii                       18         NA</w:t>
      </w:r>
      <w:r w:rsidRPr="00EB5FE3">
        <w:br/>
      </w:r>
      <w:r w:rsidRPr="00EB5FE3">
        <w:rPr>
          <w:rStyle w:val="VerbatimChar"/>
          <w:sz w:val="24"/>
        </w:rPr>
        <w:t>360 Billing Question             1        NA                Texas                       23         NA</w:t>
      </w:r>
      <w:r w:rsidRPr="00EB5FE3">
        <w:br/>
      </w:r>
      <w:r w:rsidRPr="00EB5FE3">
        <w:rPr>
          <w:rStyle w:val="VerbatimChar"/>
          <w:sz w:val="24"/>
        </w:rPr>
        <w:t>364 Billing Question             1        NA             New York                       45         10</w:t>
      </w:r>
      <w:r w:rsidRPr="00EB5FE3">
        <w:br/>
      </w:r>
      <w:r w:rsidRPr="00EB5FE3">
        <w:rPr>
          <w:rStyle w:val="VerbatimChar"/>
          <w:sz w:val="24"/>
        </w:rPr>
        <w:t>371   Service Outage             2        NA         Pennsylvania                       23         10</w:t>
      </w:r>
      <w:r w:rsidRPr="00EB5FE3">
        <w:br/>
      </w:r>
      <w:r w:rsidRPr="00EB5FE3">
        <w:rPr>
          <w:rStyle w:val="VerbatimChar"/>
          <w:sz w:val="24"/>
        </w:rPr>
        <w:t>382   Service Outage             3        NA             Virginia                       24         NA</w:t>
      </w:r>
      <w:r w:rsidRPr="00EB5FE3">
        <w:br/>
      </w:r>
      <w:r w:rsidRPr="00EB5FE3">
        <w:rPr>
          <w:rStyle w:val="VerbatimChar"/>
          <w:sz w:val="24"/>
        </w:rPr>
        <w:t>393 Billing Question             1        NA            Louisiana                        8          9</w:t>
      </w:r>
      <w:r w:rsidRPr="00EB5FE3">
        <w:br/>
      </w:r>
      <w:r w:rsidRPr="00EB5FE3">
        <w:rPr>
          <w:rStyle w:val="VerbatimChar"/>
          <w:sz w:val="24"/>
        </w:rPr>
        <w:t>403   Service Outage             1        NA District of Columbia                       31         NA</w:t>
      </w:r>
      <w:r w:rsidRPr="00EB5FE3">
        <w:br/>
      </w:r>
      <w:r w:rsidRPr="00EB5FE3">
        <w:rPr>
          <w:rStyle w:val="VerbatimChar"/>
          <w:sz w:val="24"/>
        </w:rPr>
        <w:t>407 Billing Question             1        NA                Texas                       28         NA</w:t>
      </w:r>
      <w:r w:rsidRPr="00EB5FE3">
        <w:br/>
      </w:r>
      <w:r w:rsidRPr="00EB5FE3">
        <w:rPr>
          <w:rStyle w:val="VerbatimChar"/>
          <w:sz w:val="24"/>
        </w:rPr>
        <w:t>409 Billing Question             3        NA               Kansas                       29         NA</w:t>
      </w:r>
      <w:r w:rsidRPr="00EB5FE3">
        <w:br/>
      </w:r>
      <w:r w:rsidRPr="00EB5FE3">
        <w:rPr>
          <w:rStyle w:val="VerbatimChar"/>
          <w:sz w:val="24"/>
        </w:rPr>
        <w:t>412         Payments             1        NA              Georgia                       39         10</w:t>
      </w:r>
      <w:r w:rsidRPr="00EB5FE3">
        <w:br/>
      </w:r>
      <w:r w:rsidRPr="00EB5FE3">
        <w:rPr>
          <w:rStyle w:val="VerbatimChar"/>
          <w:sz w:val="24"/>
        </w:rPr>
        <w:t>416 Billing Question             1        NA              Florida                       43         NA</w:t>
      </w:r>
      <w:r w:rsidRPr="00EB5FE3">
        <w:br/>
      </w:r>
      <w:r w:rsidRPr="00EB5FE3">
        <w:rPr>
          <w:rStyle w:val="VerbatimChar"/>
          <w:sz w:val="24"/>
        </w:rPr>
        <w:t>459   Service Outage             1        NA                Texas                       11         NA</w:t>
      </w:r>
      <w:r w:rsidRPr="00EB5FE3">
        <w:br/>
      </w:r>
      <w:r w:rsidRPr="00EB5FE3">
        <w:rPr>
          <w:rStyle w:val="VerbatimChar"/>
          <w:sz w:val="24"/>
        </w:rPr>
        <w:t>464 Billing Question             1        NA         Pennsylvania                       20          9</w:t>
      </w:r>
      <w:r w:rsidRPr="00EB5FE3">
        <w:br/>
      </w:r>
      <w:r w:rsidRPr="00EB5FE3">
        <w:rPr>
          <w:rStyle w:val="VerbatimChar"/>
          <w:sz w:val="24"/>
        </w:rPr>
        <w:t>465   Service Outage             1        NA                 Ohio                       40         10</w:t>
      </w:r>
      <w:r w:rsidRPr="00EB5FE3">
        <w:br/>
      </w:r>
      <w:r w:rsidRPr="00EB5FE3">
        <w:rPr>
          <w:rStyle w:val="VerbatimChar"/>
          <w:sz w:val="24"/>
        </w:rPr>
        <w:t>469 Billing Question             1        NA       South Carolina                       32         NA</w:t>
      </w:r>
      <w:r w:rsidRPr="00EB5FE3">
        <w:br/>
      </w:r>
      <w:r w:rsidRPr="00EB5FE3">
        <w:rPr>
          <w:rStyle w:val="VerbatimChar"/>
          <w:sz w:val="24"/>
        </w:rPr>
        <w:t>473 Billing Question             3        NA             Michigan                       45         10</w:t>
      </w:r>
      <w:r w:rsidRPr="00EB5FE3">
        <w:br/>
      </w:r>
      <w:r w:rsidRPr="00EB5FE3">
        <w:rPr>
          <w:rStyle w:val="VerbatimChar"/>
          <w:sz w:val="24"/>
        </w:rPr>
        <w:lastRenderedPageBreak/>
        <w:t>483         Payments             3        NA            Tennessee                        5          9</w:t>
      </w:r>
      <w:r w:rsidRPr="00EB5FE3">
        <w:br/>
      </w:r>
      <w:r w:rsidRPr="00EB5FE3">
        <w:rPr>
          <w:rStyle w:val="VerbatimChar"/>
          <w:sz w:val="24"/>
        </w:rPr>
        <w:t>492   Service Outage             1        NA              Florida                       24         10</w:t>
      </w:r>
      <w:r w:rsidRPr="00EB5FE3">
        <w:br/>
      </w:r>
      <w:r w:rsidRPr="00EB5FE3">
        <w:rPr>
          <w:rStyle w:val="VerbatimChar"/>
          <w:sz w:val="24"/>
        </w:rPr>
        <w:t>497   Service Outage             2        NA             New York                       42          9</w:t>
      </w:r>
      <w:r w:rsidRPr="00EB5FE3">
        <w:br/>
      </w:r>
      <w:r w:rsidRPr="00EB5FE3">
        <w:rPr>
          <w:rStyle w:val="VerbatimChar"/>
          <w:sz w:val="24"/>
        </w:rPr>
        <w:t>502 Billing Question             1        NA             Oklahoma                       23         NA</w:t>
      </w:r>
      <w:r w:rsidRPr="00EB5FE3">
        <w:br/>
      </w:r>
      <w:r w:rsidRPr="00EB5FE3">
        <w:rPr>
          <w:rStyle w:val="VerbatimChar"/>
          <w:sz w:val="24"/>
        </w:rPr>
        <w:t>507 Billing Question             1        NA        West Virginia                       21         10</w:t>
      </w:r>
      <w:r w:rsidRPr="00EB5FE3">
        <w:br/>
      </w:r>
      <w:r w:rsidRPr="00EB5FE3">
        <w:rPr>
          <w:rStyle w:val="VerbatimChar"/>
          <w:sz w:val="24"/>
        </w:rPr>
        <w:t>522 Billing Question             1        NA             Colorado                       21         NA</w:t>
      </w:r>
      <w:r w:rsidRPr="00EB5FE3">
        <w:br/>
      </w:r>
      <w:r w:rsidRPr="00EB5FE3">
        <w:rPr>
          <w:rStyle w:val="VerbatimChar"/>
          <w:sz w:val="24"/>
        </w:rPr>
        <w:t>524 Billing Question             1        NA           California                       29         NA</w:t>
      </w:r>
      <w:r w:rsidRPr="00EB5FE3">
        <w:br/>
      </w:r>
      <w:r w:rsidRPr="00EB5FE3">
        <w:rPr>
          <w:rStyle w:val="VerbatimChar"/>
          <w:sz w:val="24"/>
        </w:rPr>
        <w:t>546 Billing Question             3        NA              Florida                       42          9</w:t>
      </w:r>
      <w:r w:rsidRPr="00EB5FE3">
        <w:br/>
      </w:r>
      <w:r w:rsidRPr="00EB5FE3">
        <w:rPr>
          <w:rStyle w:val="VerbatimChar"/>
          <w:sz w:val="24"/>
        </w:rPr>
        <w:t>555 Billing Question             3        NA           California                        8         NA</w:t>
      </w:r>
      <w:r w:rsidRPr="00EB5FE3">
        <w:br/>
      </w:r>
      <w:r w:rsidRPr="00EB5FE3">
        <w:rPr>
          <w:rStyle w:val="VerbatimChar"/>
          <w:sz w:val="24"/>
        </w:rPr>
        <w:t>572         Payments             1        NA                Texas                       13          9</w:t>
      </w:r>
      <w:r w:rsidRPr="00EB5FE3">
        <w:br/>
      </w:r>
      <w:r w:rsidRPr="00EB5FE3">
        <w:rPr>
          <w:rStyle w:val="VerbatimChar"/>
          <w:sz w:val="24"/>
        </w:rPr>
        <w:t>579         Payments             1        NA       South Carolina                       39         NA</w:t>
      </w:r>
      <w:r w:rsidRPr="00EB5FE3">
        <w:br/>
      </w:r>
      <w:r w:rsidRPr="00EB5FE3">
        <w:rPr>
          <w:rStyle w:val="VerbatimChar"/>
          <w:sz w:val="24"/>
        </w:rPr>
        <w:t>582 Billing Question             2        NA               Kansas                       43         NA</w:t>
      </w:r>
      <w:r w:rsidRPr="00EB5FE3">
        <w:br/>
      </w:r>
      <w:r w:rsidRPr="00EB5FE3">
        <w:rPr>
          <w:rStyle w:val="VerbatimChar"/>
          <w:sz w:val="24"/>
        </w:rPr>
        <w:t>584 Billing Question             3        NA           Washington                       18          9</w:t>
      </w:r>
      <w:r w:rsidRPr="00EB5FE3">
        <w:br/>
      </w:r>
      <w:r w:rsidRPr="00EB5FE3">
        <w:rPr>
          <w:rStyle w:val="VerbatimChar"/>
          <w:sz w:val="24"/>
        </w:rPr>
        <w:t>599 Billing Question             1        NA              Arizona                       22         NA</w:t>
      </w:r>
      <w:r w:rsidRPr="00EB5FE3">
        <w:br/>
      </w:r>
      <w:r w:rsidRPr="00EB5FE3">
        <w:rPr>
          <w:rStyle w:val="VerbatimChar"/>
          <w:sz w:val="24"/>
        </w:rPr>
        <w:t>603 Billing Question             3        NA                Texas                       25         NA</w:t>
      </w:r>
      <w:r w:rsidRPr="00EB5FE3">
        <w:br/>
      </w:r>
      <w:r w:rsidRPr="00EB5FE3">
        <w:rPr>
          <w:rStyle w:val="VerbatimChar"/>
          <w:sz w:val="24"/>
        </w:rPr>
        <w:t>609 Billing Question             1        NA         Pennsylvania                       28         NA</w:t>
      </w:r>
      <w:r w:rsidRPr="00EB5FE3">
        <w:br/>
      </w:r>
      <w:r w:rsidRPr="00EB5FE3">
        <w:rPr>
          <w:rStyle w:val="VerbatimChar"/>
          <w:sz w:val="24"/>
        </w:rPr>
        <w:t>612 Billing Question             1        NA            Tennessee                       42         NA</w:t>
      </w:r>
      <w:r w:rsidRPr="00EB5FE3">
        <w:br/>
      </w:r>
      <w:r w:rsidRPr="00EB5FE3">
        <w:rPr>
          <w:rStyle w:val="VerbatimChar"/>
          <w:sz w:val="24"/>
        </w:rPr>
        <w:t>628 Billing Question             1        NA              Alabama                       13         NA</w:t>
      </w:r>
      <w:r w:rsidRPr="00EB5FE3">
        <w:br/>
      </w:r>
      <w:r w:rsidRPr="00EB5FE3">
        <w:rPr>
          <w:rStyle w:val="VerbatimChar"/>
          <w:sz w:val="24"/>
        </w:rPr>
        <w:t>631 Billing Question             1        NA                Texas                       37         10</w:t>
      </w:r>
      <w:r w:rsidRPr="00EB5FE3">
        <w:br/>
      </w:r>
      <w:r w:rsidRPr="00EB5FE3">
        <w:rPr>
          <w:rStyle w:val="VerbatimChar"/>
          <w:sz w:val="24"/>
        </w:rPr>
        <w:t>644 Billing Question             1        NA                Texas                       36         NA</w:t>
      </w:r>
      <w:r w:rsidRPr="00EB5FE3">
        <w:br/>
      </w:r>
      <w:r w:rsidRPr="00EB5FE3">
        <w:rPr>
          <w:rStyle w:val="VerbatimChar"/>
          <w:sz w:val="24"/>
        </w:rPr>
        <w:t>649   Service Outage             1        NA              Florida                        5         NA</w:t>
      </w:r>
      <w:r w:rsidRPr="00EB5FE3">
        <w:br/>
      </w:r>
      <w:r w:rsidRPr="00EB5FE3">
        <w:rPr>
          <w:rStyle w:val="VerbatimChar"/>
          <w:sz w:val="24"/>
        </w:rPr>
        <w:t xml:space="preserve"> [ reached 'max' / </w:t>
      </w:r>
      <w:proofErr w:type="spellStart"/>
      <w:r w:rsidRPr="00EB5FE3">
        <w:rPr>
          <w:rStyle w:val="VerbatimChar"/>
          <w:sz w:val="24"/>
        </w:rPr>
        <w:t>getOption</w:t>
      </w:r>
      <w:proofErr w:type="spellEnd"/>
      <w:r w:rsidRPr="00EB5FE3">
        <w:rPr>
          <w:rStyle w:val="VerbatimChar"/>
          <w:sz w:val="24"/>
        </w:rPr>
        <w:t>("</w:t>
      </w:r>
      <w:proofErr w:type="spellStart"/>
      <w:r w:rsidRPr="00EB5FE3">
        <w:rPr>
          <w:rStyle w:val="VerbatimChar"/>
          <w:sz w:val="24"/>
        </w:rPr>
        <w:t>max.print</w:t>
      </w:r>
      <w:proofErr w:type="spellEnd"/>
      <w:r w:rsidRPr="00EB5FE3">
        <w:rPr>
          <w:rStyle w:val="VerbatimChar"/>
          <w:sz w:val="24"/>
        </w:rPr>
        <w:t>") -- omitted 3087 rows ]</w:t>
      </w:r>
      <w:r w:rsidRPr="00EB5FE3">
        <w:br/>
      </w:r>
      <w:proofErr w:type="spellStart"/>
      <w:r w:rsidRPr="00EB5FE3">
        <w:rPr>
          <w:rStyle w:val="VerbatimChar"/>
          <w:sz w:val="24"/>
        </w:rPr>
        <w:t>call_center_data$Sentiment</w:t>
      </w:r>
      <w:proofErr w:type="spellEnd"/>
      <w:r w:rsidRPr="00EB5FE3">
        <w:rPr>
          <w:rStyle w:val="VerbatimChar"/>
          <w:sz w:val="24"/>
        </w:rPr>
        <w:t xml:space="preserve"> &lt;- </w:t>
      </w:r>
      <w:proofErr w:type="spellStart"/>
      <w:r w:rsidRPr="00EB5FE3">
        <w:rPr>
          <w:rStyle w:val="VerbatimChar"/>
          <w:sz w:val="24"/>
        </w:rPr>
        <w:t>as.character</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w:t>
      </w:r>
      <w:r w:rsidRPr="00EB5FE3">
        <w:br/>
      </w:r>
      <w:proofErr w:type="spellStart"/>
      <w:r w:rsidRPr="00EB5FE3">
        <w:rPr>
          <w:rStyle w:val="VerbatimChar"/>
          <w:sz w:val="24"/>
        </w:rPr>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Very Negative"] &lt;- 0</w:t>
      </w:r>
      <w:r w:rsidRPr="00EB5FE3">
        <w:br/>
      </w:r>
      <w:proofErr w:type="spellStart"/>
      <w:r w:rsidRPr="00EB5FE3">
        <w:rPr>
          <w:rStyle w:val="VerbatimChar"/>
          <w:sz w:val="24"/>
        </w:rPr>
        <w:lastRenderedPageBreak/>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Negative"] &lt;- 1</w:t>
      </w:r>
      <w:r w:rsidRPr="00EB5FE3">
        <w:br/>
      </w:r>
      <w:proofErr w:type="spellStart"/>
      <w:r w:rsidRPr="00EB5FE3">
        <w:rPr>
          <w:rStyle w:val="VerbatimChar"/>
          <w:sz w:val="24"/>
        </w:rPr>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Neutral"] &lt;- 2</w:t>
      </w:r>
      <w:r w:rsidRPr="00EB5FE3">
        <w:br/>
      </w:r>
      <w:proofErr w:type="spellStart"/>
      <w:r w:rsidRPr="00EB5FE3">
        <w:rPr>
          <w:rStyle w:val="VerbatimChar"/>
          <w:sz w:val="24"/>
        </w:rPr>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w:t>
      </w:r>
      <w:proofErr w:type="spellStart"/>
      <w:r w:rsidRPr="00EB5FE3">
        <w:rPr>
          <w:rStyle w:val="VerbatimChar"/>
          <w:sz w:val="24"/>
        </w:rPr>
        <w:t>Postive</w:t>
      </w:r>
      <w:proofErr w:type="spellEnd"/>
      <w:r w:rsidRPr="00EB5FE3">
        <w:rPr>
          <w:rStyle w:val="VerbatimChar"/>
          <w:sz w:val="24"/>
        </w:rPr>
        <w:t>"] &lt;- 3</w:t>
      </w:r>
      <w:r w:rsidRPr="00EB5FE3">
        <w:br/>
      </w:r>
      <w:proofErr w:type="spellStart"/>
      <w:r w:rsidRPr="00EB5FE3">
        <w:rPr>
          <w:rStyle w:val="VerbatimChar"/>
          <w:sz w:val="24"/>
        </w:rPr>
        <w:t>call_center_data$Sentiment</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 xml:space="preserve"> == "Very </w:t>
      </w:r>
      <w:proofErr w:type="spellStart"/>
      <w:r w:rsidRPr="00EB5FE3">
        <w:rPr>
          <w:rStyle w:val="VerbatimChar"/>
          <w:sz w:val="24"/>
        </w:rPr>
        <w:t>Postive</w:t>
      </w:r>
      <w:proofErr w:type="spellEnd"/>
      <w:r w:rsidRPr="00EB5FE3">
        <w:rPr>
          <w:rStyle w:val="VerbatimChar"/>
          <w:sz w:val="24"/>
        </w:rPr>
        <w:t>"] &lt;- 4</w:t>
      </w:r>
      <w:r w:rsidRPr="00EB5FE3">
        <w:br/>
      </w:r>
      <w:proofErr w:type="spellStart"/>
      <w:r w:rsidRPr="00EB5FE3">
        <w:rPr>
          <w:rStyle w:val="VerbatimChar"/>
          <w:sz w:val="24"/>
        </w:rPr>
        <w:t>call_center_data$Sentiment</w:t>
      </w:r>
      <w:proofErr w:type="spellEnd"/>
      <w:r w:rsidRPr="00EB5FE3">
        <w:rPr>
          <w:rStyle w:val="VerbatimChar"/>
          <w:sz w:val="24"/>
        </w:rPr>
        <w:t xml:space="preserve"> &lt;- </w:t>
      </w:r>
      <w:proofErr w:type="spellStart"/>
      <w:r w:rsidRPr="00EB5FE3">
        <w:rPr>
          <w:rStyle w:val="VerbatimChar"/>
          <w:sz w:val="24"/>
        </w:rPr>
        <w:t>as.numeric</w:t>
      </w:r>
      <w:proofErr w:type="spellEnd"/>
      <w:r w:rsidRPr="00EB5FE3">
        <w:rPr>
          <w:rStyle w:val="VerbatimChar"/>
          <w:sz w:val="24"/>
        </w:rPr>
        <w:t>(</w:t>
      </w:r>
      <w:proofErr w:type="spellStart"/>
      <w:r w:rsidRPr="00EB5FE3">
        <w:rPr>
          <w:rStyle w:val="VerbatimChar"/>
          <w:sz w:val="24"/>
        </w:rPr>
        <w:t>call_center_data$Sentiment</w:t>
      </w:r>
      <w:proofErr w:type="spellEnd"/>
      <w:r w:rsidRPr="00EB5FE3">
        <w:rPr>
          <w:rStyle w:val="VerbatimChar"/>
          <w:sz w:val="24"/>
        </w:rPr>
        <w:t>)</w:t>
      </w:r>
      <w:r w:rsidRPr="00EB5FE3">
        <w:br/>
      </w:r>
      <w:r w:rsidRPr="00EB5FE3">
        <w:rPr>
          <w:rStyle w:val="VerbatimChar"/>
          <w:sz w:val="24"/>
        </w:rPr>
        <w:t>str(</w:t>
      </w:r>
      <w:proofErr w:type="spellStart"/>
      <w:r w:rsidRPr="00EB5FE3">
        <w:rPr>
          <w:rStyle w:val="VerbatimChar"/>
          <w:sz w:val="24"/>
        </w:rPr>
        <w:t>call_center_data$Sentiment</w:t>
      </w:r>
      <w:proofErr w:type="spellEnd"/>
      <w:r w:rsidRPr="00EB5FE3">
        <w:rPr>
          <w:rStyle w:val="VerbatimChar"/>
          <w:sz w:val="24"/>
        </w:rPr>
        <w:t>)</w:t>
      </w:r>
      <w:r w:rsidRPr="00EB5FE3">
        <w:br/>
      </w:r>
      <w:r w:rsidRPr="00EB5FE3">
        <w:rPr>
          <w:rStyle w:val="VerbatimChar"/>
          <w:sz w:val="24"/>
        </w:rPr>
        <w:t xml:space="preserve"> num [1:32941] 2 NA 1 0 NA 2 2 1 0 2 ...</w:t>
      </w:r>
    </w:p>
    <w:p w14:paraId="2D2CD1A6" w14:textId="77777777" w:rsidR="00EB5FE3" w:rsidRPr="00EB5FE3" w:rsidRDefault="00EB5FE3" w:rsidP="00EB5FE3">
      <w:pPr>
        <w:pStyle w:val="FirstParagraph"/>
      </w:pPr>
      <w:r w:rsidRPr="00EB5FE3">
        <w:t>#Now, while removing NA values, we regroup by sentiment and calculate mean, median, and SD</w:t>
      </w:r>
    </w:p>
    <w:p w14:paraId="2B739C81" w14:textId="77777777" w:rsidR="00EB5FE3" w:rsidRPr="00EB5FE3" w:rsidRDefault="00EB5FE3" w:rsidP="00EB5FE3">
      <w:pPr>
        <w:pStyle w:val="SourceCode"/>
      </w:pPr>
      <w:proofErr w:type="spellStart"/>
      <w:r w:rsidRPr="00EB5FE3">
        <w:rPr>
          <w:rStyle w:val="VerbatimChar"/>
          <w:sz w:val="24"/>
        </w:rPr>
        <w:t>sentiment_by_reason</w:t>
      </w:r>
      <w:proofErr w:type="spellEnd"/>
      <w:r w:rsidRPr="00EB5FE3">
        <w:rPr>
          <w:rStyle w:val="VerbatimChar"/>
          <w:sz w:val="24"/>
        </w:rPr>
        <w:t xml:space="preserve"> &lt;- aggregate(Sentiment ~ Reason, data = </w:t>
      </w:r>
      <w:proofErr w:type="spellStart"/>
      <w:r w:rsidRPr="00EB5FE3">
        <w:rPr>
          <w:rStyle w:val="VerbatimChar"/>
          <w:sz w:val="24"/>
        </w:rPr>
        <w:t>call_center_data</w:t>
      </w:r>
      <w:proofErr w:type="spellEnd"/>
      <w:r w:rsidRPr="00EB5FE3">
        <w:rPr>
          <w:rStyle w:val="VerbatimChar"/>
          <w:sz w:val="24"/>
        </w:rPr>
        <w:t xml:space="preserve">, </w:t>
      </w:r>
      <w:r w:rsidRPr="00EB5FE3">
        <w:br/>
      </w:r>
      <w:r w:rsidRPr="00EB5FE3">
        <w:rPr>
          <w:rStyle w:val="VerbatimChar"/>
          <w:sz w:val="24"/>
        </w:rPr>
        <w:t xml:space="preserve">+                                  FUN = function(x) c(mean = mean(x, na.rm = TRUE), </w:t>
      </w:r>
      <w:r w:rsidRPr="00EB5FE3">
        <w:br/>
      </w:r>
      <w:r w:rsidRPr="00EB5FE3">
        <w:rPr>
          <w:rStyle w:val="VerbatimChar"/>
          <w:sz w:val="24"/>
        </w:rPr>
        <w:t xml:space="preserve">+                                                      median = median(x, na.rm = TRUE), </w:t>
      </w:r>
      <w:r w:rsidRPr="00EB5FE3">
        <w:br/>
      </w:r>
      <w:r w:rsidRPr="00EB5FE3">
        <w:rPr>
          <w:rStyle w:val="VerbatimChar"/>
          <w:sz w:val="24"/>
        </w:rPr>
        <w:t xml:space="preserve">+                                                      </w:t>
      </w:r>
      <w:proofErr w:type="spellStart"/>
      <w:r w:rsidRPr="00EB5FE3">
        <w:rPr>
          <w:rStyle w:val="VerbatimChar"/>
          <w:sz w:val="24"/>
        </w:rPr>
        <w:t>sd</w:t>
      </w:r>
      <w:proofErr w:type="spellEnd"/>
      <w:r w:rsidRPr="00EB5FE3">
        <w:rPr>
          <w:rStyle w:val="VerbatimChar"/>
          <w:sz w:val="24"/>
        </w:rPr>
        <w:t xml:space="preserve"> = </w:t>
      </w:r>
      <w:proofErr w:type="spellStart"/>
      <w:r w:rsidRPr="00EB5FE3">
        <w:rPr>
          <w:rStyle w:val="VerbatimChar"/>
          <w:sz w:val="24"/>
        </w:rPr>
        <w:t>sd</w:t>
      </w:r>
      <w:proofErr w:type="spellEnd"/>
      <w:r w:rsidRPr="00EB5FE3">
        <w:rPr>
          <w:rStyle w:val="VerbatimChar"/>
          <w:sz w:val="24"/>
        </w:rPr>
        <w:t>(x, na.rm = TRUE)))</w:t>
      </w:r>
      <w:r w:rsidRPr="00EB5FE3">
        <w:br/>
      </w:r>
      <w:r w:rsidRPr="00EB5FE3">
        <w:rPr>
          <w:rStyle w:val="VerbatimChar"/>
          <w:sz w:val="24"/>
        </w:rPr>
        <w:t>print(</w:t>
      </w:r>
      <w:proofErr w:type="spellStart"/>
      <w:r w:rsidRPr="00EB5FE3">
        <w:rPr>
          <w:rStyle w:val="VerbatimChar"/>
          <w:sz w:val="24"/>
        </w:rPr>
        <w:t>sentiment_by_reason</w:t>
      </w:r>
      <w:proofErr w:type="spellEnd"/>
      <w:r w:rsidRPr="00EB5FE3">
        <w:rPr>
          <w:rStyle w:val="VerbatimChar"/>
          <w:sz w:val="24"/>
        </w:rPr>
        <w:t>)</w:t>
      </w:r>
      <w:r w:rsidRPr="00EB5FE3">
        <w:br/>
      </w:r>
      <w:r w:rsidRPr="00EB5FE3">
        <w:rPr>
          <w:rStyle w:val="VerbatimChar"/>
          <w:sz w:val="24"/>
        </w:rPr>
        <w:t xml:space="preserve">            Reason </w:t>
      </w:r>
      <w:proofErr w:type="spellStart"/>
      <w:r w:rsidRPr="00EB5FE3">
        <w:rPr>
          <w:rStyle w:val="VerbatimChar"/>
          <w:sz w:val="24"/>
        </w:rPr>
        <w:t>Sentiment.mean</w:t>
      </w:r>
      <w:proofErr w:type="spellEnd"/>
      <w:r w:rsidRPr="00EB5FE3">
        <w:rPr>
          <w:rStyle w:val="VerbatimChar"/>
          <w:sz w:val="24"/>
        </w:rPr>
        <w:t xml:space="preserve"> </w:t>
      </w:r>
      <w:proofErr w:type="spellStart"/>
      <w:r w:rsidRPr="00EB5FE3">
        <w:rPr>
          <w:rStyle w:val="VerbatimChar"/>
          <w:sz w:val="24"/>
        </w:rPr>
        <w:t>Sentiment.median</w:t>
      </w:r>
      <w:proofErr w:type="spellEnd"/>
      <w:r w:rsidRPr="00EB5FE3">
        <w:rPr>
          <w:rStyle w:val="VerbatimChar"/>
          <w:sz w:val="24"/>
        </w:rPr>
        <w:t xml:space="preserve"> Sentiment.sd</w:t>
      </w:r>
      <w:r w:rsidRPr="00EB5FE3">
        <w:br/>
      </w:r>
      <w:r w:rsidRPr="00EB5FE3">
        <w:rPr>
          <w:rStyle w:val="VerbatimChar"/>
          <w:sz w:val="24"/>
        </w:rPr>
        <w:t>1 Billing Question      1.0912397        1.0000000    0.6993407</w:t>
      </w:r>
      <w:r w:rsidRPr="00EB5FE3">
        <w:br/>
      </w:r>
      <w:r w:rsidRPr="00EB5FE3">
        <w:rPr>
          <w:rStyle w:val="VerbatimChar"/>
          <w:sz w:val="24"/>
        </w:rPr>
        <w:t>2         Payments      1.0796729        1.0000000    0.7018540</w:t>
      </w:r>
      <w:r w:rsidRPr="00EB5FE3">
        <w:br/>
      </w:r>
      <w:r w:rsidRPr="00EB5FE3">
        <w:rPr>
          <w:rStyle w:val="VerbatimChar"/>
          <w:sz w:val="24"/>
        </w:rPr>
        <w:t>3   Service Outage      1.1054217        1.0000000    0.6917881</w:t>
      </w:r>
    </w:p>
    <w:p w14:paraId="3CCA4DE9" w14:textId="77777777" w:rsidR="00EB5FE3" w:rsidRPr="00EB5FE3" w:rsidRDefault="00EB5FE3" w:rsidP="00EB5FE3">
      <w:pPr>
        <w:pStyle w:val="FirstParagraph"/>
        <w:rPr>
          <w:rtl/>
          <w:lang w:bidi="he-IL"/>
        </w:rPr>
      </w:pPr>
      <w:r w:rsidRPr="00EB5FE3">
        <w:t xml:space="preserve">#It looks like the Sentiment is </w:t>
      </w:r>
      <w:proofErr w:type="gramStart"/>
      <w:r w:rsidRPr="00EB5FE3">
        <w:t>pretty even</w:t>
      </w:r>
      <w:proofErr w:type="gramEnd"/>
      <w:r w:rsidRPr="00EB5FE3">
        <w:t xml:space="preserve"> cross the 3 reasons </w:t>
      </w:r>
    </w:p>
    <w:p w14:paraId="0D47DA7B" w14:textId="5F9D9E2F" w:rsidR="00EB5FE3" w:rsidRPr="00EB5FE3" w:rsidRDefault="00EB5FE3" w:rsidP="00EB5FE3">
      <w:pPr>
        <w:pStyle w:val="FirstParagraph"/>
      </w:pPr>
      <w:r w:rsidRPr="00EB5FE3">
        <w:t>#Next, we group sentiment by channel</w:t>
      </w:r>
    </w:p>
    <w:p w14:paraId="18955D74" w14:textId="77777777" w:rsidR="00EB5FE3" w:rsidRPr="00EB5FE3" w:rsidRDefault="00EB5FE3" w:rsidP="00EB5FE3">
      <w:pPr>
        <w:pStyle w:val="SourceCode"/>
      </w:pPr>
      <w:proofErr w:type="spellStart"/>
      <w:r w:rsidRPr="00EB5FE3">
        <w:rPr>
          <w:rStyle w:val="VerbatimChar"/>
          <w:sz w:val="24"/>
        </w:rPr>
        <w:t>sentiment_by_channel</w:t>
      </w:r>
      <w:proofErr w:type="spellEnd"/>
      <w:r w:rsidRPr="00EB5FE3">
        <w:rPr>
          <w:rStyle w:val="VerbatimChar"/>
          <w:sz w:val="24"/>
        </w:rPr>
        <w:t xml:space="preserve"> &lt;- aggregate(Sentiment ~ Channel, data = </w:t>
      </w:r>
      <w:proofErr w:type="spellStart"/>
      <w:r w:rsidRPr="00EB5FE3">
        <w:rPr>
          <w:rStyle w:val="VerbatimChar"/>
          <w:sz w:val="24"/>
        </w:rPr>
        <w:t>call_center_data</w:t>
      </w:r>
      <w:proofErr w:type="spellEnd"/>
      <w:r w:rsidRPr="00EB5FE3">
        <w:rPr>
          <w:rStyle w:val="VerbatimChar"/>
          <w:sz w:val="24"/>
        </w:rPr>
        <w:t xml:space="preserve">, FUN = function(x) c(mean = mean(x,.rm = TRUE), median = median(x, na.rm = TRUE), </w:t>
      </w:r>
      <w:proofErr w:type="spellStart"/>
      <w:r w:rsidRPr="00EB5FE3">
        <w:rPr>
          <w:rStyle w:val="VerbatimChar"/>
          <w:sz w:val="24"/>
        </w:rPr>
        <w:t>sd</w:t>
      </w:r>
      <w:proofErr w:type="spellEnd"/>
      <w:r w:rsidRPr="00EB5FE3">
        <w:rPr>
          <w:rStyle w:val="VerbatimChar"/>
          <w:sz w:val="24"/>
        </w:rPr>
        <w:t xml:space="preserve"> = </w:t>
      </w:r>
      <w:proofErr w:type="spellStart"/>
      <w:r w:rsidRPr="00EB5FE3">
        <w:rPr>
          <w:rStyle w:val="VerbatimChar"/>
          <w:sz w:val="24"/>
        </w:rPr>
        <w:t>sd</w:t>
      </w:r>
      <w:proofErr w:type="spellEnd"/>
      <w:r w:rsidRPr="00EB5FE3">
        <w:rPr>
          <w:rStyle w:val="VerbatimChar"/>
          <w:sz w:val="24"/>
        </w:rPr>
        <w:t>(x, na.rm = TRUE)))</w:t>
      </w:r>
      <w:r w:rsidRPr="00EB5FE3">
        <w:br/>
      </w:r>
      <w:r w:rsidRPr="00EB5FE3">
        <w:rPr>
          <w:rStyle w:val="VerbatimChar"/>
          <w:sz w:val="24"/>
        </w:rPr>
        <w:t>print(</w:t>
      </w:r>
      <w:proofErr w:type="spellStart"/>
      <w:r w:rsidRPr="00EB5FE3">
        <w:rPr>
          <w:rStyle w:val="VerbatimChar"/>
          <w:sz w:val="24"/>
        </w:rPr>
        <w:t>sentiment_by_channel</w:t>
      </w:r>
      <w:proofErr w:type="spellEnd"/>
      <w:r w:rsidRPr="00EB5FE3">
        <w:rPr>
          <w:rStyle w:val="VerbatimChar"/>
          <w:sz w:val="24"/>
        </w:rPr>
        <w:t>)</w:t>
      </w:r>
      <w:r w:rsidRPr="00EB5FE3">
        <w:br/>
      </w:r>
      <w:r w:rsidRPr="00EB5FE3">
        <w:rPr>
          <w:rStyle w:val="VerbatimChar"/>
          <w:sz w:val="24"/>
        </w:rPr>
        <w:t xml:space="preserve">      Channel </w:t>
      </w:r>
      <w:proofErr w:type="spellStart"/>
      <w:r w:rsidRPr="00EB5FE3">
        <w:rPr>
          <w:rStyle w:val="VerbatimChar"/>
          <w:sz w:val="24"/>
        </w:rPr>
        <w:t>Sentiment.mean</w:t>
      </w:r>
      <w:proofErr w:type="spellEnd"/>
      <w:r w:rsidRPr="00EB5FE3">
        <w:rPr>
          <w:rStyle w:val="VerbatimChar"/>
          <w:sz w:val="24"/>
        </w:rPr>
        <w:t xml:space="preserve"> </w:t>
      </w:r>
      <w:proofErr w:type="spellStart"/>
      <w:r w:rsidRPr="00EB5FE3">
        <w:rPr>
          <w:rStyle w:val="VerbatimChar"/>
          <w:sz w:val="24"/>
        </w:rPr>
        <w:t>Sentiment.median</w:t>
      </w:r>
      <w:proofErr w:type="spellEnd"/>
      <w:r w:rsidRPr="00EB5FE3">
        <w:rPr>
          <w:rStyle w:val="VerbatimChar"/>
          <w:sz w:val="24"/>
        </w:rPr>
        <w:t xml:space="preserve"> Sentiment.sd</w:t>
      </w:r>
      <w:r w:rsidRPr="00EB5FE3">
        <w:br/>
      </w:r>
      <w:r w:rsidRPr="00EB5FE3">
        <w:rPr>
          <w:rStyle w:val="VerbatimChar"/>
          <w:sz w:val="24"/>
        </w:rPr>
        <w:t>1 Call-Center      1.0836899        1.0000000    0.7004248</w:t>
      </w:r>
      <w:r w:rsidRPr="00EB5FE3">
        <w:br/>
      </w:r>
      <w:r w:rsidRPr="00EB5FE3">
        <w:rPr>
          <w:rStyle w:val="VerbatimChar"/>
          <w:sz w:val="24"/>
        </w:rPr>
        <w:t>2     Chatbot      1.0906405        1.0000000    0.7016555</w:t>
      </w:r>
      <w:r w:rsidRPr="00EB5FE3">
        <w:br/>
      </w:r>
      <w:r w:rsidRPr="00EB5FE3">
        <w:rPr>
          <w:rStyle w:val="VerbatimChar"/>
          <w:sz w:val="24"/>
        </w:rPr>
        <w:t>3       Email      1.0962022        1.0000000    0.6958740</w:t>
      </w:r>
      <w:r w:rsidRPr="00EB5FE3">
        <w:br/>
      </w:r>
      <w:r w:rsidRPr="00EB5FE3">
        <w:rPr>
          <w:rStyle w:val="VerbatimChar"/>
          <w:sz w:val="24"/>
        </w:rPr>
        <w:t>4         Web      1.1004352        1.0000000    0.6950759</w:t>
      </w:r>
    </w:p>
    <w:p w14:paraId="1B8EAC3B" w14:textId="77777777" w:rsidR="00EB5FE3" w:rsidRPr="00EB5FE3" w:rsidRDefault="00EB5FE3" w:rsidP="00EB5FE3">
      <w:pPr>
        <w:pStyle w:val="FirstParagraph"/>
        <w:rPr>
          <w:rtl/>
          <w:lang w:bidi="he-IL"/>
        </w:rPr>
      </w:pPr>
      <w:r w:rsidRPr="00EB5FE3">
        <w:t xml:space="preserve">#It looks like the Sentiment is </w:t>
      </w:r>
      <w:proofErr w:type="gramStart"/>
      <w:r w:rsidRPr="00EB5FE3">
        <w:t>pretty even</w:t>
      </w:r>
      <w:proofErr w:type="gramEnd"/>
      <w:r w:rsidRPr="00EB5FE3">
        <w:t xml:space="preserve"> across the 4 channels </w:t>
      </w:r>
    </w:p>
    <w:p w14:paraId="352EEA88" w14:textId="381BBF82" w:rsidR="00EB5FE3" w:rsidRPr="00EB5FE3" w:rsidRDefault="00EB5FE3" w:rsidP="00EB5FE3">
      <w:pPr>
        <w:pStyle w:val="FirstParagraph"/>
      </w:pPr>
      <w:r w:rsidRPr="00EB5FE3">
        <w:t># We will run an ANOVA to see if sentiment differs across categories</w:t>
      </w:r>
    </w:p>
    <w:p w14:paraId="63E83081" w14:textId="77777777" w:rsidR="00EB5FE3" w:rsidRPr="00EB5FE3" w:rsidRDefault="00EB5FE3" w:rsidP="00EB5FE3">
      <w:pPr>
        <w:pStyle w:val="SourceCode"/>
      </w:pPr>
      <w:r w:rsidRPr="00EB5FE3">
        <w:rPr>
          <w:rStyle w:val="VerbatimChar"/>
          <w:sz w:val="24"/>
        </w:rPr>
        <w:lastRenderedPageBreak/>
        <w:t xml:space="preserve">&gt; </w:t>
      </w:r>
      <w:proofErr w:type="spellStart"/>
      <w:r w:rsidRPr="00EB5FE3">
        <w:rPr>
          <w:rStyle w:val="VerbatimChar"/>
          <w:sz w:val="24"/>
        </w:rPr>
        <w:t>anova_reason</w:t>
      </w:r>
      <w:proofErr w:type="spellEnd"/>
      <w:r w:rsidRPr="00EB5FE3">
        <w:rPr>
          <w:rStyle w:val="VerbatimChar"/>
          <w:sz w:val="24"/>
        </w:rPr>
        <w:t xml:space="preserve"> &lt;- </w:t>
      </w:r>
      <w:proofErr w:type="spellStart"/>
      <w:proofErr w:type="gramStart"/>
      <w:r w:rsidRPr="00EB5FE3">
        <w:rPr>
          <w:rStyle w:val="VerbatimChar"/>
          <w:sz w:val="24"/>
        </w:rPr>
        <w:t>aov</w:t>
      </w:r>
      <w:proofErr w:type="spellEnd"/>
      <w:r w:rsidRPr="00EB5FE3">
        <w:rPr>
          <w:rStyle w:val="VerbatimChar"/>
          <w:sz w:val="24"/>
        </w:rPr>
        <w:t>(</w:t>
      </w:r>
      <w:proofErr w:type="gramEnd"/>
      <w:r w:rsidRPr="00EB5FE3">
        <w:rPr>
          <w:rStyle w:val="VerbatimChar"/>
          <w:sz w:val="24"/>
        </w:rPr>
        <w:t xml:space="preserve">Sentiment ~ Reason, data = </w:t>
      </w:r>
      <w:proofErr w:type="spellStart"/>
      <w:r w:rsidRPr="00EB5FE3">
        <w:rPr>
          <w:rStyle w:val="VerbatimChar"/>
          <w:sz w:val="24"/>
        </w:rPr>
        <w:t>call_center_data</w:t>
      </w:r>
      <w:proofErr w:type="spellEnd"/>
      <w:r w:rsidRPr="00EB5FE3">
        <w:rPr>
          <w:rStyle w:val="VerbatimChar"/>
          <w:sz w:val="24"/>
        </w:rPr>
        <w:t>)</w:t>
      </w:r>
      <w:r w:rsidRPr="00EB5FE3">
        <w:br/>
      </w:r>
      <w:r w:rsidRPr="00EB5FE3">
        <w:rPr>
          <w:rStyle w:val="VerbatimChar"/>
          <w:sz w:val="24"/>
        </w:rPr>
        <w:t>&gt; summary(</w:t>
      </w:r>
      <w:proofErr w:type="spellStart"/>
      <w:r w:rsidRPr="00EB5FE3">
        <w:rPr>
          <w:rStyle w:val="VerbatimChar"/>
          <w:sz w:val="24"/>
        </w:rPr>
        <w:t>anova_reason</w:t>
      </w:r>
      <w:proofErr w:type="spellEnd"/>
      <w:r w:rsidRPr="00EB5FE3">
        <w:rPr>
          <w:rStyle w:val="VerbatimChar"/>
          <w:sz w:val="24"/>
        </w:rPr>
        <w:t>)</w:t>
      </w:r>
      <w:r w:rsidRPr="00EB5FE3">
        <w:br/>
      </w:r>
      <w:r w:rsidRPr="00EB5FE3">
        <w:rPr>
          <w:rStyle w:val="VerbatimChar"/>
          <w:sz w:val="24"/>
        </w:rPr>
        <w:t xml:space="preserve">               </w:t>
      </w:r>
      <w:proofErr w:type="spellStart"/>
      <w:r w:rsidRPr="00EB5FE3">
        <w:rPr>
          <w:rStyle w:val="VerbatimChar"/>
          <w:sz w:val="24"/>
        </w:rPr>
        <w:t>Df</w:t>
      </w:r>
      <w:proofErr w:type="spellEnd"/>
      <w:r w:rsidRPr="00EB5FE3">
        <w:rPr>
          <w:rStyle w:val="VerbatimChar"/>
          <w:sz w:val="24"/>
        </w:rPr>
        <w:t xml:space="preserve"> Sum Sq Mean Sq F value </w:t>
      </w:r>
      <w:proofErr w:type="spellStart"/>
      <w:r w:rsidRPr="00EB5FE3">
        <w:rPr>
          <w:rStyle w:val="VerbatimChar"/>
          <w:sz w:val="24"/>
        </w:rPr>
        <w:t>Pr</w:t>
      </w:r>
      <w:proofErr w:type="spellEnd"/>
      <w:r w:rsidRPr="00EB5FE3">
        <w:rPr>
          <w:rStyle w:val="VerbatimChar"/>
          <w:sz w:val="24"/>
        </w:rPr>
        <w:t>(&gt;F)</w:t>
      </w:r>
      <w:r w:rsidRPr="00EB5FE3">
        <w:br/>
      </w:r>
      <w:r w:rsidRPr="00EB5FE3">
        <w:rPr>
          <w:rStyle w:val="VerbatimChar"/>
          <w:sz w:val="24"/>
        </w:rPr>
        <w:t>Reason          2      1  0.7180   1.471   0.23</w:t>
      </w:r>
      <w:r w:rsidRPr="00EB5FE3">
        <w:br/>
      </w:r>
      <w:r w:rsidRPr="00EB5FE3">
        <w:rPr>
          <w:rStyle w:val="VerbatimChar"/>
          <w:sz w:val="24"/>
        </w:rPr>
        <w:t xml:space="preserve">Residuals   29768  14529  0.4881               </w:t>
      </w:r>
      <w:r w:rsidRPr="00EB5FE3">
        <w:br/>
      </w:r>
      <w:r w:rsidRPr="00EB5FE3">
        <w:rPr>
          <w:rStyle w:val="VerbatimChar"/>
          <w:sz w:val="24"/>
        </w:rPr>
        <w:t>3170 observations deleted due to missingness</w:t>
      </w:r>
    </w:p>
    <w:p w14:paraId="5D99C18B" w14:textId="1F9D20C6" w:rsidR="00EB5FE3" w:rsidRPr="00296CFC" w:rsidRDefault="00EB5FE3" w:rsidP="00EB5FE3">
      <w:pPr>
        <w:pStyle w:val="Heading1"/>
        <w:rPr>
          <w:color w:val="000000" w:themeColor="text1"/>
          <w:sz w:val="24"/>
          <w:szCs w:val="24"/>
        </w:rPr>
      </w:pPr>
      <w:bookmarkStart w:id="8" w:name="Xfdf58df4c965308992308c221b8852a4fa37398"/>
      <w:bookmarkEnd w:id="7"/>
      <w:r w:rsidRPr="00296CFC">
        <w:rPr>
          <w:color w:val="000000" w:themeColor="text1"/>
          <w:sz w:val="24"/>
          <w:szCs w:val="24"/>
        </w:rPr>
        <w:t>The p-value (0.23) is greater than 0.05 so we fail to reject the null hypothesis. Meaning, there is insufficient evidence to conclude that there are significant differences in the mean Sentiment scores across different Reason categories.</w:t>
      </w:r>
      <w:r w:rsidR="00296CFC" w:rsidRPr="00296CFC">
        <w:rPr>
          <w:color w:val="000000" w:themeColor="text1"/>
          <w:sz w:val="24"/>
          <w:szCs w:val="24"/>
        </w:rPr>
        <w:t xml:space="preserve"> </w:t>
      </w:r>
    </w:p>
    <w:p w14:paraId="6EA2D4EC" w14:textId="77777777" w:rsidR="00EB5FE3" w:rsidRPr="00EB5FE3" w:rsidRDefault="00EB5FE3" w:rsidP="00EB5FE3">
      <w:pPr>
        <w:pStyle w:val="FirstParagraph"/>
      </w:pPr>
      <w:r w:rsidRPr="00EB5FE3">
        <w:t>#We will run ANOVA for the categories</w:t>
      </w:r>
    </w:p>
    <w:p w14:paraId="77CF635B" w14:textId="77777777" w:rsidR="00EB5FE3" w:rsidRPr="00EB5FE3" w:rsidRDefault="00EB5FE3" w:rsidP="00EB5FE3">
      <w:pPr>
        <w:pStyle w:val="SourceCode"/>
      </w:pPr>
      <w:r w:rsidRPr="00EB5FE3">
        <w:rPr>
          <w:rStyle w:val="VerbatimChar"/>
          <w:sz w:val="24"/>
        </w:rPr>
        <w:t xml:space="preserve">&gt; </w:t>
      </w:r>
      <w:proofErr w:type="spellStart"/>
      <w:r w:rsidRPr="00EB5FE3">
        <w:rPr>
          <w:rStyle w:val="VerbatimChar"/>
          <w:sz w:val="24"/>
        </w:rPr>
        <w:t>anova_channel</w:t>
      </w:r>
      <w:proofErr w:type="spellEnd"/>
      <w:r w:rsidRPr="00EB5FE3">
        <w:rPr>
          <w:rStyle w:val="VerbatimChar"/>
          <w:sz w:val="24"/>
        </w:rPr>
        <w:t xml:space="preserve"> &lt;- </w:t>
      </w:r>
      <w:proofErr w:type="spellStart"/>
      <w:proofErr w:type="gramStart"/>
      <w:r w:rsidRPr="00EB5FE3">
        <w:rPr>
          <w:rStyle w:val="VerbatimChar"/>
          <w:sz w:val="24"/>
        </w:rPr>
        <w:t>aov</w:t>
      </w:r>
      <w:proofErr w:type="spellEnd"/>
      <w:r w:rsidRPr="00EB5FE3">
        <w:rPr>
          <w:rStyle w:val="VerbatimChar"/>
          <w:sz w:val="24"/>
        </w:rPr>
        <w:t>(</w:t>
      </w:r>
      <w:proofErr w:type="gramEnd"/>
      <w:r w:rsidRPr="00EB5FE3">
        <w:rPr>
          <w:rStyle w:val="VerbatimChar"/>
          <w:sz w:val="24"/>
        </w:rPr>
        <w:t xml:space="preserve">Sentiment ~ Channel, data = </w:t>
      </w:r>
      <w:proofErr w:type="spellStart"/>
      <w:r w:rsidRPr="00EB5FE3">
        <w:rPr>
          <w:rStyle w:val="VerbatimChar"/>
          <w:sz w:val="24"/>
        </w:rPr>
        <w:t>call_center_data</w:t>
      </w:r>
      <w:proofErr w:type="spellEnd"/>
      <w:r w:rsidRPr="00EB5FE3">
        <w:rPr>
          <w:rStyle w:val="VerbatimChar"/>
          <w:sz w:val="24"/>
        </w:rPr>
        <w:t>)</w:t>
      </w:r>
      <w:r w:rsidRPr="00EB5FE3">
        <w:br/>
      </w:r>
      <w:r w:rsidRPr="00EB5FE3">
        <w:rPr>
          <w:rStyle w:val="VerbatimChar"/>
          <w:sz w:val="24"/>
        </w:rPr>
        <w:t>&gt; summary(</w:t>
      </w:r>
      <w:proofErr w:type="spellStart"/>
      <w:r w:rsidRPr="00EB5FE3">
        <w:rPr>
          <w:rStyle w:val="VerbatimChar"/>
          <w:sz w:val="24"/>
        </w:rPr>
        <w:t>anova_channel</w:t>
      </w:r>
      <w:proofErr w:type="spellEnd"/>
      <w:r w:rsidRPr="00EB5FE3">
        <w:rPr>
          <w:rStyle w:val="VerbatimChar"/>
          <w:sz w:val="24"/>
        </w:rPr>
        <w:t>)</w:t>
      </w:r>
      <w:r w:rsidRPr="00EB5FE3">
        <w:br/>
      </w:r>
      <w:r w:rsidRPr="00EB5FE3">
        <w:rPr>
          <w:rStyle w:val="VerbatimChar"/>
          <w:sz w:val="24"/>
        </w:rPr>
        <w:t xml:space="preserve">               </w:t>
      </w:r>
      <w:proofErr w:type="spellStart"/>
      <w:r w:rsidRPr="00EB5FE3">
        <w:rPr>
          <w:rStyle w:val="VerbatimChar"/>
          <w:sz w:val="24"/>
        </w:rPr>
        <w:t>Df</w:t>
      </w:r>
      <w:proofErr w:type="spellEnd"/>
      <w:r w:rsidRPr="00EB5FE3">
        <w:rPr>
          <w:rStyle w:val="VerbatimChar"/>
          <w:sz w:val="24"/>
        </w:rPr>
        <w:t xml:space="preserve"> Sum Sq Mean Sq F value </w:t>
      </w:r>
      <w:proofErr w:type="spellStart"/>
      <w:r w:rsidRPr="00EB5FE3">
        <w:rPr>
          <w:rStyle w:val="VerbatimChar"/>
          <w:sz w:val="24"/>
        </w:rPr>
        <w:t>Pr</w:t>
      </w:r>
      <w:proofErr w:type="spellEnd"/>
      <w:r w:rsidRPr="00EB5FE3">
        <w:rPr>
          <w:rStyle w:val="VerbatimChar"/>
          <w:sz w:val="24"/>
        </w:rPr>
        <w:t>(&gt;F)</w:t>
      </w:r>
      <w:r w:rsidRPr="00EB5FE3">
        <w:br/>
      </w:r>
      <w:r w:rsidRPr="00EB5FE3">
        <w:rPr>
          <w:rStyle w:val="VerbatimChar"/>
          <w:sz w:val="24"/>
        </w:rPr>
        <w:t>Channel         3      1  0.4054   0.831  0.477</w:t>
      </w:r>
      <w:r w:rsidRPr="00EB5FE3">
        <w:br/>
      </w:r>
      <w:r w:rsidRPr="00EB5FE3">
        <w:rPr>
          <w:rStyle w:val="VerbatimChar"/>
          <w:sz w:val="24"/>
        </w:rPr>
        <w:t xml:space="preserve">Residuals   29767  14529  0.4881               </w:t>
      </w:r>
      <w:r w:rsidRPr="00EB5FE3">
        <w:br/>
      </w:r>
      <w:r w:rsidRPr="00EB5FE3">
        <w:rPr>
          <w:rStyle w:val="VerbatimChar"/>
          <w:sz w:val="24"/>
        </w:rPr>
        <w:t>3170 observations deleted due to missingness</w:t>
      </w:r>
    </w:p>
    <w:p w14:paraId="6A23A366" w14:textId="7101447E" w:rsidR="00EB5FE3" w:rsidRDefault="00EB5FE3" w:rsidP="00EB5FE3">
      <w:pPr>
        <w:pStyle w:val="Heading1"/>
        <w:rPr>
          <w:color w:val="000000" w:themeColor="text1"/>
          <w:sz w:val="24"/>
          <w:szCs w:val="24"/>
        </w:rPr>
      </w:pPr>
      <w:bookmarkStart w:id="9" w:name="X5569b512bc06f1c2d3fb0f06d545ad741008876"/>
      <w:bookmarkEnd w:id="8"/>
      <w:r w:rsidRPr="00296CFC">
        <w:rPr>
          <w:color w:val="000000" w:themeColor="text1"/>
          <w:sz w:val="24"/>
          <w:szCs w:val="24"/>
        </w:rPr>
        <w:t xml:space="preserve">The p-value (0.477) is greater than 0.05 so we fail to reject the null hypothesis. Meaning, there is insufficient evidence to conclude that there are significant differences in the mean Sentiment scores across different </w:t>
      </w:r>
      <w:r w:rsidRPr="00296CFC">
        <w:rPr>
          <w:color w:val="000000" w:themeColor="text1"/>
          <w:sz w:val="24"/>
          <w:szCs w:val="24"/>
        </w:rPr>
        <w:t>Channel</w:t>
      </w:r>
      <w:r w:rsidRPr="00296CFC">
        <w:rPr>
          <w:color w:val="000000" w:themeColor="text1"/>
          <w:sz w:val="24"/>
          <w:szCs w:val="24"/>
        </w:rPr>
        <w:t xml:space="preserve"> categories.</w:t>
      </w:r>
    </w:p>
    <w:p w14:paraId="5F26931F" w14:textId="7CC90D90" w:rsidR="00296CFC" w:rsidRPr="00296CFC" w:rsidRDefault="00296CFC" w:rsidP="00296CFC">
      <w:pPr>
        <w:pStyle w:val="BodyText"/>
        <w:rPr>
          <w:u w:val="single"/>
        </w:rPr>
      </w:pPr>
      <w:r w:rsidRPr="00296CFC">
        <w:rPr>
          <w:u w:val="single"/>
        </w:rPr>
        <w:t>To answer the question “</w:t>
      </w:r>
      <w:r w:rsidRPr="00296CFC">
        <w:rPr>
          <w:u w:val="single"/>
        </w:rPr>
        <w:t>How does sentiment vary across different reasons for calls or channels?</w:t>
      </w:r>
      <w:r w:rsidRPr="00296CFC">
        <w:rPr>
          <w:u w:val="single"/>
        </w:rPr>
        <w:t xml:space="preserve">” we can look at the means and the ANOVA tests. </w:t>
      </w:r>
      <w:proofErr w:type="gramStart"/>
      <w:r w:rsidRPr="00296CFC">
        <w:rPr>
          <w:u w:val="single"/>
        </w:rPr>
        <w:t>Both of these</w:t>
      </w:r>
      <w:proofErr w:type="gramEnd"/>
      <w:r w:rsidRPr="00296CFC">
        <w:rPr>
          <w:u w:val="single"/>
        </w:rPr>
        <w:t xml:space="preserve"> analyses show that there is little variation in sentiment across different channels and reasons.</w:t>
      </w:r>
    </w:p>
    <w:p w14:paraId="1EF6C80D" w14:textId="7C655C35" w:rsidR="00EB5FE3" w:rsidRPr="00EB5FE3" w:rsidRDefault="00EB5FE3" w:rsidP="00EB5FE3">
      <w:pPr>
        <w:pStyle w:val="FirstParagraph"/>
        <w:jc w:val="center"/>
        <w:rPr>
          <w:rtl/>
          <w:lang w:bidi="he-IL"/>
        </w:rPr>
      </w:pPr>
      <w:r w:rsidRPr="00EB5FE3">
        <w:t>#QUESTION 3</w:t>
      </w:r>
    </w:p>
    <w:p w14:paraId="3710A9DE" w14:textId="77777777" w:rsidR="00EB5FE3" w:rsidRPr="00EB5FE3" w:rsidRDefault="00EB5FE3" w:rsidP="00EB5FE3">
      <w:pPr>
        <w:pStyle w:val="FirstParagraph"/>
      </w:pPr>
      <w:r w:rsidRPr="00EB5FE3">
        <w:t xml:space="preserve"># What is the distribution of CSAT scores across different states, and are there any states with significantly different satisfaction scores? </w:t>
      </w:r>
    </w:p>
    <w:p w14:paraId="74407E4E" w14:textId="25D6A8A6" w:rsidR="00EB5FE3" w:rsidRPr="00EB5FE3" w:rsidRDefault="00EB5FE3" w:rsidP="00EB5FE3">
      <w:pPr>
        <w:pStyle w:val="FirstParagraph"/>
      </w:pPr>
      <w:r w:rsidRPr="00EB5FE3">
        <w:t>#we organize CSAT by state</w:t>
      </w:r>
    </w:p>
    <w:p w14:paraId="693A7902" w14:textId="77777777" w:rsidR="00EB5FE3" w:rsidRPr="00EB5FE3" w:rsidRDefault="00EB5FE3" w:rsidP="00EB5FE3">
      <w:pPr>
        <w:pStyle w:val="SourceCode"/>
      </w:pPr>
      <w:proofErr w:type="spellStart"/>
      <w:r w:rsidRPr="00EB5FE3">
        <w:rPr>
          <w:rStyle w:val="VerbatimChar"/>
          <w:sz w:val="24"/>
        </w:rPr>
        <w:t>csat_by_state</w:t>
      </w:r>
      <w:proofErr w:type="spellEnd"/>
      <w:r w:rsidRPr="00EB5FE3">
        <w:rPr>
          <w:rStyle w:val="VerbatimChar"/>
          <w:sz w:val="24"/>
        </w:rPr>
        <w:t xml:space="preserve"> &lt;- aggregate(</w:t>
      </w:r>
      <w:proofErr w:type="spellStart"/>
      <w:r w:rsidRPr="00EB5FE3">
        <w:rPr>
          <w:rStyle w:val="VerbatimChar"/>
          <w:sz w:val="24"/>
        </w:rPr>
        <w:t>Csat.Score</w:t>
      </w:r>
      <w:proofErr w:type="spellEnd"/>
      <w:r w:rsidRPr="00EB5FE3">
        <w:rPr>
          <w:rStyle w:val="VerbatimChar"/>
          <w:sz w:val="24"/>
        </w:rPr>
        <w:t xml:space="preserve"> ~ State, data = </w:t>
      </w:r>
      <w:proofErr w:type="spellStart"/>
      <w:r w:rsidRPr="00EB5FE3">
        <w:rPr>
          <w:rStyle w:val="VerbatimChar"/>
          <w:sz w:val="24"/>
        </w:rPr>
        <w:t>call_center_data</w:t>
      </w:r>
      <w:proofErr w:type="spellEnd"/>
      <w:r w:rsidRPr="00EB5FE3">
        <w:rPr>
          <w:rStyle w:val="VerbatimChar"/>
          <w:sz w:val="24"/>
        </w:rPr>
        <w:t>, FUN = mean, na.rm = TRUE)</w:t>
      </w:r>
      <w:r w:rsidRPr="00EB5FE3">
        <w:br/>
      </w:r>
      <w:r w:rsidRPr="00EB5FE3">
        <w:rPr>
          <w:rStyle w:val="VerbatimChar"/>
          <w:sz w:val="24"/>
        </w:rPr>
        <w:t>print(</w:t>
      </w:r>
      <w:proofErr w:type="spellStart"/>
      <w:r w:rsidRPr="00EB5FE3">
        <w:rPr>
          <w:rStyle w:val="VerbatimChar"/>
          <w:sz w:val="24"/>
        </w:rPr>
        <w:t>csat_by_state</w:t>
      </w:r>
      <w:proofErr w:type="spellEnd"/>
      <w:r w:rsidRPr="00EB5FE3">
        <w:rPr>
          <w:rStyle w:val="VerbatimChar"/>
          <w:sz w:val="24"/>
        </w:rPr>
        <w:t>)</w:t>
      </w:r>
      <w:r w:rsidRPr="00EB5FE3">
        <w:br/>
      </w:r>
      <w:r w:rsidRPr="00EB5FE3">
        <w:rPr>
          <w:rStyle w:val="VerbatimChar"/>
          <w:sz w:val="24"/>
        </w:rPr>
        <w:t xml:space="preserve">                  State </w:t>
      </w:r>
      <w:proofErr w:type="spellStart"/>
      <w:r w:rsidRPr="00EB5FE3">
        <w:rPr>
          <w:rStyle w:val="VerbatimChar"/>
          <w:sz w:val="24"/>
        </w:rPr>
        <w:t>Csat.Score</w:t>
      </w:r>
      <w:proofErr w:type="spellEnd"/>
      <w:r w:rsidRPr="00EB5FE3">
        <w:br/>
      </w:r>
      <w:r w:rsidRPr="00EB5FE3">
        <w:rPr>
          <w:rStyle w:val="VerbatimChar"/>
          <w:sz w:val="24"/>
        </w:rPr>
        <w:t>1               Alabama   5.510417</w:t>
      </w:r>
      <w:r w:rsidRPr="00EB5FE3">
        <w:br/>
      </w:r>
      <w:r w:rsidRPr="00EB5FE3">
        <w:rPr>
          <w:rStyle w:val="VerbatimChar"/>
          <w:sz w:val="24"/>
        </w:rPr>
        <w:t>2                Alaska   5.555556</w:t>
      </w:r>
      <w:r w:rsidRPr="00EB5FE3">
        <w:br/>
      </w:r>
      <w:r w:rsidRPr="00EB5FE3">
        <w:rPr>
          <w:rStyle w:val="VerbatimChar"/>
          <w:sz w:val="24"/>
        </w:rPr>
        <w:t>3               Arizona   5.550000</w:t>
      </w:r>
      <w:r w:rsidRPr="00EB5FE3">
        <w:br/>
      </w:r>
      <w:r w:rsidRPr="00EB5FE3">
        <w:rPr>
          <w:rStyle w:val="VerbatimChar"/>
          <w:sz w:val="24"/>
        </w:rPr>
        <w:t>4              Arkansas   5.177419</w:t>
      </w:r>
      <w:r w:rsidRPr="00EB5FE3">
        <w:br/>
      </w:r>
      <w:r w:rsidRPr="00EB5FE3">
        <w:rPr>
          <w:rStyle w:val="VerbatimChar"/>
          <w:sz w:val="24"/>
        </w:rPr>
        <w:t>5            California   5.565593</w:t>
      </w:r>
      <w:r w:rsidRPr="00EB5FE3">
        <w:br/>
      </w:r>
      <w:r w:rsidRPr="00EB5FE3">
        <w:rPr>
          <w:rStyle w:val="VerbatimChar"/>
          <w:sz w:val="24"/>
        </w:rPr>
        <w:t>6              Colorado   5.567857</w:t>
      </w:r>
      <w:r w:rsidRPr="00EB5FE3">
        <w:br/>
      </w:r>
      <w:r w:rsidRPr="00EB5FE3">
        <w:rPr>
          <w:rStyle w:val="VerbatimChar"/>
          <w:sz w:val="24"/>
        </w:rPr>
        <w:t>7           Connecticut   5.453901</w:t>
      </w:r>
      <w:r w:rsidRPr="00EB5FE3">
        <w:br/>
      </w:r>
      <w:r w:rsidRPr="00EB5FE3">
        <w:rPr>
          <w:rStyle w:val="VerbatimChar"/>
          <w:sz w:val="24"/>
        </w:rPr>
        <w:t>8              Delaware   4.955556</w:t>
      </w:r>
      <w:r w:rsidRPr="00EB5FE3">
        <w:br/>
      </w:r>
      <w:r w:rsidRPr="00EB5FE3">
        <w:rPr>
          <w:rStyle w:val="VerbatimChar"/>
          <w:sz w:val="24"/>
        </w:rPr>
        <w:lastRenderedPageBreak/>
        <w:t>9  District of Columbia   5.471605</w:t>
      </w:r>
      <w:r w:rsidRPr="00EB5FE3">
        <w:br/>
      </w:r>
      <w:r w:rsidRPr="00EB5FE3">
        <w:rPr>
          <w:rStyle w:val="VerbatimChar"/>
          <w:sz w:val="24"/>
        </w:rPr>
        <w:t>10              Florida   5.621671</w:t>
      </w:r>
      <w:r w:rsidRPr="00EB5FE3">
        <w:br/>
      </w:r>
      <w:r w:rsidRPr="00EB5FE3">
        <w:rPr>
          <w:rStyle w:val="VerbatimChar"/>
          <w:sz w:val="24"/>
        </w:rPr>
        <w:t>11              Georgia   5.687845</w:t>
      </w:r>
      <w:r w:rsidRPr="00EB5FE3">
        <w:br/>
      </w:r>
      <w:r w:rsidRPr="00EB5FE3">
        <w:rPr>
          <w:rStyle w:val="VerbatimChar"/>
          <w:sz w:val="24"/>
        </w:rPr>
        <w:t>12               Hawaii   5.872727</w:t>
      </w:r>
      <w:r w:rsidRPr="00EB5FE3">
        <w:br/>
      </w:r>
      <w:r w:rsidRPr="00EB5FE3">
        <w:rPr>
          <w:rStyle w:val="VerbatimChar"/>
          <w:sz w:val="24"/>
        </w:rPr>
        <w:t>13                Idaho   5.818182</w:t>
      </w:r>
      <w:r w:rsidRPr="00EB5FE3">
        <w:br/>
      </w:r>
      <w:r w:rsidRPr="00EB5FE3">
        <w:rPr>
          <w:rStyle w:val="VerbatimChar"/>
          <w:sz w:val="24"/>
        </w:rPr>
        <w:t>14             Illinois   5.713846</w:t>
      </w:r>
      <w:r w:rsidRPr="00EB5FE3">
        <w:br/>
      </w:r>
      <w:r w:rsidRPr="00EB5FE3">
        <w:rPr>
          <w:rStyle w:val="VerbatimChar"/>
          <w:sz w:val="24"/>
        </w:rPr>
        <w:t>15              Indiana   5.505792</w:t>
      </w:r>
      <w:r w:rsidRPr="00EB5FE3">
        <w:br/>
      </w:r>
      <w:r w:rsidRPr="00EB5FE3">
        <w:rPr>
          <w:rStyle w:val="VerbatimChar"/>
          <w:sz w:val="24"/>
        </w:rPr>
        <w:t>16                 Iowa   5.429487</w:t>
      </w:r>
      <w:r w:rsidRPr="00EB5FE3">
        <w:br/>
      </w:r>
      <w:r w:rsidRPr="00EB5FE3">
        <w:rPr>
          <w:rStyle w:val="VerbatimChar"/>
          <w:sz w:val="24"/>
        </w:rPr>
        <w:t>17               Kansas   5.574850</w:t>
      </w:r>
      <w:r w:rsidRPr="00EB5FE3">
        <w:br/>
      </w:r>
      <w:r w:rsidRPr="00EB5FE3">
        <w:rPr>
          <w:rStyle w:val="VerbatimChar"/>
          <w:sz w:val="24"/>
        </w:rPr>
        <w:t>18             Kentucky   5.467105</w:t>
      </w:r>
      <w:r w:rsidRPr="00EB5FE3">
        <w:br/>
      </w:r>
      <w:r w:rsidRPr="00EB5FE3">
        <w:rPr>
          <w:rStyle w:val="VerbatimChar"/>
          <w:sz w:val="24"/>
        </w:rPr>
        <w:t>19            Louisiana   5.744770</w:t>
      </w:r>
      <w:r w:rsidRPr="00EB5FE3">
        <w:br/>
      </w:r>
      <w:r w:rsidRPr="00EB5FE3">
        <w:rPr>
          <w:rStyle w:val="VerbatimChar"/>
          <w:sz w:val="24"/>
        </w:rPr>
        <w:t>20                Maine   3.142857</w:t>
      </w:r>
      <w:r w:rsidRPr="00EB5FE3">
        <w:br/>
      </w:r>
      <w:r w:rsidRPr="00EB5FE3">
        <w:rPr>
          <w:rStyle w:val="VerbatimChar"/>
          <w:sz w:val="24"/>
        </w:rPr>
        <w:t>21             Maryland   5.232877</w:t>
      </w:r>
      <w:r w:rsidRPr="00EB5FE3">
        <w:br/>
      </w:r>
      <w:r w:rsidRPr="00EB5FE3">
        <w:rPr>
          <w:rStyle w:val="VerbatimChar"/>
          <w:sz w:val="24"/>
        </w:rPr>
        <w:t>22        Massachusetts   5.906977</w:t>
      </w:r>
      <w:r w:rsidRPr="00EB5FE3">
        <w:br/>
      </w:r>
      <w:r w:rsidRPr="00EB5FE3">
        <w:rPr>
          <w:rStyle w:val="VerbatimChar"/>
          <w:sz w:val="24"/>
        </w:rPr>
        <w:t>23             Michigan   5.444915</w:t>
      </w:r>
      <w:r w:rsidRPr="00EB5FE3">
        <w:br/>
      </w:r>
      <w:r w:rsidRPr="00EB5FE3">
        <w:rPr>
          <w:rStyle w:val="VerbatimChar"/>
          <w:sz w:val="24"/>
        </w:rPr>
        <w:t>24            Minnesota   5.440299</w:t>
      </w:r>
      <w:r w:rsidRPr="00EB5FE3">
        <w:br/>
      </w:r>
      <w:r w:rsidRPr="00EB5FE3">
        <w:rPr>
          <w:rStyle w:val="VerbatimChar"/>
          <w:sz w:val="24"/>
        </w:rPr>
        <w:t>25          Mississippi   5.828571</w:t>
      </w:r>
      <w:r w:rsidRPr="00EB5FE3">
        <w:br/>
      </w:r>
      <w:r w:rsidRPr="00EB5FE3">
        <w:rPr>
          <w:rStyle w:val="VerbatimChar"/>
          <w:sz w:val="24"/>
        </w:rPr>
        <w:t>26             Missouri   5.572491</w:t>
      </w:r>
      <w:r w:rsidRPr="00EB5FE3">
        <w:br/>
      </w:r>
      <w:r w:rsidRPr="00EB5FE3">
        <w:rPr>
          <w:rStyle w:val="VerbatimChar"/>
          <w:sz w:val="24"/>
        </w:rPr>
        <w:t>27              Montana   5.516129</w:t>
      </w:r>
      <w:r w:rsidRPr="00EB5FE3">
        <w:br/>
      </w:r>
      <w:r w:rsidRPr="00EB5FE3">
        <w:rPr>
          <w:rStyle w:val="VerbatimChar"/>
          <w:sz w:val="24"/>
        </w:rPr>
        <w:t>28             Nebraska   4.878049</w:t>
      </w:r>
      <w:r w:rsidRPr="00EB5FE3">
        <w:br/>
      </w:r>
      <w:r w:rsidRPr="00EB5FE3">
        <w:rPr>
          <w:rStyle w:val="VerbatimChar"/>
          <w:sz w:val="24"/>
        </w:rPr>
        <w:t>29               Nevada   5.261628</w:t>
      </w:r>
      <w:r w:rsidRPr="00EB5FE3">
        <w:br/>
      </w:r>
      <w:r w:rsidRPr="00EB5FE3">
        <w:rPr>
          <w:rStyle w:val="VerbatimChar"/>
          <w:sz w:val="24"/>
        </w:rPr>
        <w:t>30        New Hampshire   4.923077</w:t>
      </w:r>
      <w:r w:rsidRPr="00EB5FE3">
        <w:br/>
      </w:r>
      <w:r w:rsidRPr="00EB5FE3">
        <w:rPr>
          <w:rStyle w:val="VerbatimChar"/>
          <w:sz w:val="24"/>
        </w:rPr>
        <w:t>31           New Jersey   5.544643</w:t>
      </w:r>
      <w:r w:rsidRPr="00EB5FE3">
        <w:br/>
      </w:r>
      <w:r w:rsidRPr="00EB5FE3">
        <w:rPr>
          <w:rStyle w:val="VerbatimChar"/>
          <w:sz w:val="24"/>
        </w:rPr>
        <w:t>32           New Mexico   5.364865</w:t>
      </w:r>
      <w:r w:rsidRPr="00EB5FE3">
        <w:br/>
      </w:r>
      <w:r w:rsidRPr="00EB5FE3">
        <w:rPr>
          <w:rStyle w:val="VerbatimChar"/>
          <w:sz w:val="24"/>
        </w:rPr>
        <w:t>33             New York   5.376751</w:t>
      </w:r>
      <w:r w:rsidRPr="00EB5FE3">
        <w:br/>
      </w:r>
      <w:r w:rsidRPr="00EB5FE3">
        <w:rPr>
          <w:rStyle w:val="VerbatimChar"/>
          <w:sz w:val="24"/>
        </w:rPr>
        <w:t>34       North Carolina   5.474453</w:t>
      </w:r>
      <w:r w:rsidRPr="00EB5FE3">
        <w:br/>
      </w:r>
      <w:r w:rsidRPr="00EB5FE3">
        <w:rPr>
          <w:rStyle w:val="VerbatimChar"/>
          <w:sz w:val="24"/>
        </w:rPr>
        <w:t>35         North Dakota   6.371429</w:t>
      </w:r>
      <w:r w:rsidRPr="00EB5FE3">
        <w:br/>
      </w:r>
      <w:r w:rsidRPr="00EB5FE3">
        <w:rPr>
          <w:rStyle w:val="VerbatimChar"/>
          <w:sz w:val="24"/>
        </w:rPr>
        <w:t>36                 Ohio   5.628176</w:t>
      </w:r>
      <w:r w:rsidRPr="00EB5FE3">
        <w:br/>
      </w:r>
      <w:r w:rsidRPr="00EB5FE3">
        <w:rPr>
          <w:rStyle w:val="VerbatimChar"/>
          <w:sz w:val="24"/>
        </w:rPr>
        <w:t>37             Oklahoma   5.604396</w:t>
      </w:r>
      <w:r w:rsidRPr="00EB5FE3">
        <w:br/>
      </w:r>
      <w:r w:rsidRPr="00EB5FE3">
        <w:rPr>
          <w:rStyle w:val="VerbatimChar"/>
          <w:sz w:val="24"/>
        </w:rPr>
        <w:t>38               Oregon   5.550459</w:t>
      </w:r>
      <w:r w:rsidRPr="00EB5FE3">
        <w:br/>
      </w:r>
      <w:r w:rsidRPr="00EB5FE3">
        <w:rPr>
          <w:rStyle w:val="VerbatimChar"/>
          <w:sz w:val="24"/>
        </w:rPr>
        <w:t>39         Pennsylvania   5.668367</w:t>
      </w:r>
      <w:r w:rsidRPr="00EB5FE3">
        <w:br/>
      </w:r>
      <w:r w:rsidRPr="00EB5FE3">
        <w:rPr>
          <w:rStyle w:val="VerbatimChar"/>
          <w:sz w:val="24"/>
        </w:rPr>
        <w:t>40         Rhode Island   5.888889</w:t>
      </w:r>
      <w:r w:rsidRPr="00EB5FE3">
        <w:br/>
      </w:r>
      <w:r w:rsidRPr="00EB5FE3">
        <w:rPr>
          <w:rStyle w:val="VerbatimChar"/>
          <w:sz w:val="24"/>
        </w:rPr>
        <w:t>41       South Carolina   5.189655</w:t>
      </w:r>
      <w:r w:rsidRPr="00EB5FE3">
        <w:br/>
      </w:r>
      <w:r w:rsidRPr="00EB5FE3">
        <w:rPr>
          <w:rStyle w:val="VerbatimChar"/>
          <w:sz w:val="24"/>
        </w:rPr>
        <w:t>42         South Dakota   5.514286</w:t>
      </w:r>
      <w:r w:rsidRPr="00EB5FE3">
        <w:br/>
      </w:r>
      <w:r w:rsidRPr="00EB5FE3">
        <w:rPr>
          <w:rStyle w:val="VerbatimChar"/>
          <w:sz w:val="24"/>
        </w:rPr>
        <w:t>43            Tennessee   5.604444</w:t>
      </w:r>
      <w:r w:rsidRPr="00EB5FE3">
        <w:br/>
      </w:r>
      <w:r w:rsidRPr="00EB5FE3">
        <w:rPr>
          <w:rStyle w:val="VerbatimChar"/>
          <w:sz w:val="24"/>
        </w:rPr>
        <w:t>44                Texas   5.587732</w:t>
      </w:r>
      <w:r w:rsidRPr="00EB5FE3">
        <w:br/>
      </w:r>
      <w:r w:rsidRPr="00EB5FE3">
        <w:rPr>
          <w:rStyle w:val="VerbatimChar"/>
          <w:sz w:val="24"/>
        </w:rPr>
        <w:t>45                 Utah   5.673267</w:t>
      </w:r>
      <w:r w:rsidRPr="00EB5FE3">
        <w:br/>
      </w:r>
      <w:r w:rsidRPr="00EB5FE3">
        <w:rPr>
          <w:rStyle w:val="VerbatimChar"/>
          <w:sz w:val="24"/>
        </w:rPr>
        <w:t>46              Vermont   6.500000</w:t>
      </w:r>
      <w:r w:rsidRPr="00EB5FE3">
        <w:br/>
      </w:r>
      <w:r w:rsidRPr="00EB5FE3">
        <w:rPr>
          <w:rStyle w:val="VerbatimChar"/>
          <w:sz w:val="24"/>
        </w:rPr>
        <w:t>47             Virginia   5.380184</w:t>
      </w:r>
      <w:r w:rsidRPr="00EB5FE3">
        <w:br/>
      </w:r>
      <w:r w:rsidRPr="00EB5FE3">
        <w:rPr>
          <w:rStyle w:val="VerbatimChar"/>
          <w:sz w:val="24"/>
        </w:rPr>
        <w:t>48           Washington   5.757447</w:t>
      </w:r>
      <w:r w:rsidRPr="00EB5FE3">
        <w:br/>
      </w:r>
      <w:r w:rsidRPr="00EB5FE3">
        <w:rPr>
          <w:rStyle w:val="VerbatimChar"/>
          <w:sz w:val="24"/>
        </w:rPr>
        <w:t>49        West Virginia   5.632075</w:t>
      </w:r>
      <w:r w:rsidRPr="00EB5FE3">
        <w:br/>
      </w:r>
      <w:r w:rsidRPr="00EB5FE3">
        <w:rPr>
          <w:rStyle w:val="VerbatimChar"/>
          <w:sz w:val="24"/>
        </w:rPr>
        <w:t>50            Wisconsin   5.522388</w:t>
      </w:r>
      <w:r w:rsidRPr="00EB5FE3">
        <w:br/>
      </w:r>
      <w:r w:rsidRPr="00EB5FE3">
        <w:rPr>
          <w:rStyle w:val="VerbatimChar"/>
          <w:sz w:val="24"/>
        </w:rPr>
        <w:t>51              Wyoming   6.000000</w:t>
      </w:r>
    </w:p>
    <w:p w14:paraId="0341398A" w14:textId="77777777" w:rsidR="00EB5FE3" w:rsidRPr="00EB5FE3" w:rsidRDefault="00EB5FE3" w:rsidP="00EB5FE3">
      <w:pPr>
        <w:pStyle w:val="FirstParagraph"/>
      </w:pPr>
      <w:r w:rsidRPr="00EB5FE3">
        <w:t>#Let’s make a bar plot for CSAT by State</w:t>
      </w:r>
    </w:p>
    <w:p w14:paraId="7849279D" w14:textId="77777777" w:rsidR="00EB5FE3" w:rsidRPr="00EB5FE3" w:rsidRDefault="00EB5FE3" w:rsidP="00EB5FE3">
      <w:pPr>
        <w:pStyle w:val="SourceCode"/>
      </w:pPr>
      <w:proofErr w:type="spellStart"/>
      <w:proofErr w:type="gramStart"/>
      <w:r w:rsidRPr="00EB5FE3">
        <w:rPr>
          <w:rStyle w:val="VerbatimChar"/>
          <w:sz w:val="24"/>
        </w:rPr>
        <w:lastRenderedPageBreak/>
        <w:t>barplot</w:t>
      </w:r>
      <w:proofErr w:type="spellEnd"/>
      <w:r w:rsidRPr="00EB5FE3">
        <w:rPr>
          <w:rStyle w:val="VerbatimChar"/>
          <w:sz w:val="24"/>
        </w:rPr>
        <w:t>(</w:t>
      </w:r>
      <w:proofErr w:type="spellStart"/>
      <w:proofErr w:type="gramEnd"/>
      <w:r w:rsidRPr="00EB5FE3">
        <w:rPr>
          <w:rStyle w:val="VerbatimChar"/>
          <w:sz w:val="24"/>
        </w:rPr>
        <w:t>csat_by_state$Csat.Score</w:t>
      </w:r>
      <w:proofErr w:type="spellEnd"/>
      <w:r w:rsidRPr="00EB5FE3">
        <w:rPr>
          <w:rStyle w:val="VerbatimChar"/>
          <w:sz w:val="24"/>
        </w:rPr>
        <w:t xml:space="preserve">, </w:t>
      </w:r>
      <w:r w:rsidRPr="00EB5FE3">
        <w:br/>
      </w:r>
      <w:r w:rsidRPr="00EB5FE3">
        <w:rPr>
          <w:rStyle w:val="VerbatimChar"/>
          <w:sz w:val="24"/>
        </w:rPr>
        <w:t xml:space="preserve">+         </w:t>
      </w:r>
      <w:proofErr w:type="spellStart"/>
      <w:r w:rsidRPr="00EB5FE3">
        <w:rPr>
          <w:rStyle w:val="VerbatimChar"/>
          <w:sz w:val="24"/>
        </w:rPr>
        <w:t>names.arg</w:t>
      </w:r>
      <w:proofErr w:type="spellEnd"/>
      <w:r w:rsidRPr="00EB5FE3">
        <w:rPr>
          <w:rStyle w:val="VerbatimChar"/>
          <w:sz w:val="24"/>
        </w:rPr>
        <w:t xml:space="preserve"> = </w:t>
      </w:r>
      <w:proofErr w:type="spellStart"/>
      <w:r w:rsidRPr="00EB5FE3">
        <w:rPr>
          <w:rStyle w:val="VerbatimChar"/>
          <w:sz w:val="24"/>
        </w:rPr>
        <w:t>csat_by_state$State</w:t>
      </w:r>
      <w:proofErr w:type="spellEnd"/>
      <w:r w:rsidRPr="00EB5FE3">
        <w:rPr>
          <w:rStyle w:val="VerbatimChar"/>
          <w:sz w:val="24"/>
        </w:rPr>
        <w:t xml:space="preserve">, </w:t>
      </w:r>
      <w:r w:rsidRPr="00EB5FE3">
        <w:br/>
      </w:r>
      <w:r w:rsidRPr="00EB5FE3">
        <w:rPr>
          <w:rStyle w:val="VerbatimChar"/>
          <w:sz w:val="24"/>
        </w:rPr>
        <w:t>+         col = "</w:t>
      </w:r>
      <w:proofErr w:type="spellStart"/>
      <w:r w:rsidRPr="00EB5FE3">
        <w:rPr>
          <w:rStyle w:val="VerbatimChar"/>
          <w:sz w:val="24"/>
        </w:rPr>
        <w:t>hotpink</w:t>
      </w:r>
      <w:proofErr w:type="spellEnd"/>
      <w:r w:rsidRPr="00EB5FE3">
        <w:rPr>
          <w:rStyle w:val="VerbatimChar"/>
          <w:sz w:val="24"/>
        </w:rPr>
        <w:t xml:space="preserve">", </w:t>
      </w:r>
      <w:r w:rsidRPr="00EB5FE3">
        <w:br/>
      </w:r>
      <w:r w:rsidRPr="00EB5FE3">
        <w:rPr>
          <w:rStyle w:val="VerbatimChar"/>
          <w:sz w:val="24"/>
        </w:rPr>
        <w:t xml:space="preserve">+         main = "Average CSAT by State", </w:t>
      </w:r>
      <w:r w:rsidRPr="00EB5FE3">
        <w:br/>
      </w:r>
      <w:r w:rsidRPr="00EB5FE3">
        <w:rPr>
          <w:rStyle w:val="VerbatimChar"/>
          <w:sz w:val="24"/>
        </w:rPr>
        <w:t xml:space="preserve">+         </w:t>
      </w:r>
      <w:proofErr w:type="spellStart"/>
      <w:r w:rsidRPr="00EB5FE3">
        <w:rPr>
          <w:rStyle w:val="VerbatimChar"/>
          <w:sz w:val="24"/>
        </w:rPr>
        <w:t>xlab</w:t>
      </w:r>
      <w:proofErr w:type="spellEnd"/>
      <w:r w:rsidRPr="00EB5FE3">
        <w:rPr>
          <w:rStyle w:val="VerbatimChar"/>
          <w:sz w:val="24"/>
        </w:rPr>
        <w:t xml:space="preserve"> = "State", </w:t>
      </w:r>
      <w:r w:rsidRPr="00EB5FE3">
        <w:br/>
      </w:r>
      <w:r w:rsidRPr="00EB5FE3">
        <w:rPr>
          <w:rStyle w:val="VerbatimChar"/>
          <w:sz w:val="24"/>
        </w:rPr>
        <w:t xml:space="preserve">+         </w:t>
      </w:r>
      <w:proofErr w:type="spellStart"/>
      <w:r w:rsidRPr="00EB5FE3">
        <w:rPr>
          <w:rStyle w:val="VerbatimChar"/>
          <w:sz w:val="24"/>
        </w:rPr>
        <w:t>ylab</w:t>
      </w:r>
      <w:proofErr w:type="spellEnd"/>
      <w:r w:rsidRPr="00EB5FE3">
        <w:rPr>
          <w:rStyle w:val="VerbatimChar"/>
          <w:sz w:val="24"/>
        </w:rPr>
        <w:t xml:space="preserve"> = "Average CSAT",</w:t>
      </w:r>
      <w:r w:rsidRPr="00EB5FE3">
        <w:br/>
      </w:r>
      <w:r w:rsidRPr="00EB5FE3">
        <w:rPr>
          <w:rStyle w:val="VerbatimChar"/>
          <w:sz w:val="24"/>
        </w:rPr>
        <w:t xml:space="preserve">+         las = 2, </w:t>
      </w:r>
      <w:r w:rsidRPr="00EB5FE3">
        <w:br/>
      </w:r>
      <w:r w:rsidRPr="00EB5FE3">
        <w:rPr>
          <w:rStyle w:val="VerbatimChar"/>
          <w:sz w:val="24"/>
        </w:rPr>
        <w:t xml:space="preserve">+         </w:t>
      </w:r>
      <w:proofErr w:type="spellStart"/>
      <w:r w:rsidRPr="00EB5FE3">
        <w:rPr>
          <w:rStyle w:val="VerbatimChar"/>
          <w:sz w:val="24"/>
        </w:rPr>
        <w:t>cex.names</w:t>
      </w:r>
      <w:proofErr w:type="spellEnd"/>
      <w:r w:rsidRPr="00EB5FE3">
        <w:rPr>
          <w:rStyle w:val="VerbatimChar"/>
          <w:sz w:val="24"/>
        </w:rPr>
        <w:t xml:space="preserve"> = 0.8)</w:t>
      </w:r>
    </w:p>
    <w:p w14:paraId="72CF4859" w14:textId="3EAF1E5A" w:rsidR="00EB5FE3" w:rsidRPr="00EB5FE3" w:rsidRDefault="00EB5FE3" w:rsidP="00EB5FE3">
      <w:pPr>
        <w:pStyle w:val="FirstParagraph"/>
      </w:pPr>
      <w:r w:rsidRPr="00EB5FE3">
        <w:rPr>
          <w:noProof/>
        </w:rPr>
        <w:drawing>
          <wp:inline distT="0" distB="0" distL="0" distR="0" wp14:anchorId="5F2C2F92" wp14:editId="36000701">
            <wp:extent cx="4883499" cy="4052887"/>
            <wp:effectExtent l="0" t="0" r="0" b="0"/>
            <wp:docPr id="1995254095" name="Picture 5" descr="A graph of average cst by st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254095" name="Picture 5" descr="A graph of average cst by sta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90615" cy="4058792"/>
                    </a:xfrm>
                    <a:prstGeom prst="rect">
                      <a:avLst/>
                    </a:prstGeom>
                  </pic:spPr>
                </pic:pic>
              </a:graphicData>
            </a:graphic>
          </wp:inline>
        </w:drawing>
      </w:r>
    </w:p>
    <w:p w14:paraId="2981B2FE" w14:textId="0562959A" w:rsidR="00EB5FE3" w:rsidRPr="00EB5FE3" w:rsidRDefault="00EB5FE3" w:rsidP="00EB5FE3">
      <w:pPr>
        <w:pStyle w:val="FirstParagraph"/>
      </w:pPr>
      <w:r w:rsidRPr="00EB5FE3">
        <w:t>#We can see that CSAT scores vary across states, but the variation is relatively small. #Let’s per</w:t>
      </w:r>
      <w:r w:rsidR="00296CFC">
        <w:t>form</w:t>
      </w:r>
      <w:r w:rsidRPr="00EB5FE3">
        <w:t xml:space="preserve"> one-way ANOVA to confirm</w:t>
      </w:r>
    </w:p>
    <w:p w14:paraId="6FBC758A" w14:textId="77777777" w:rsidR="00EB5FE3" w:rsidRPr="00EB5FE3" w:rsidRDefault="00EB5FE3" w:rsidP="00EB5FE3">
      <w:pPr>
        <w:pStyle w:val="SourceCode"/>
      </w:pPr>
      <w:proofErr w:type="spellStart"/>
      <w:r w:rsidRPr="00EB5FE3">
        <w:rPr>
          <w:rStyle w:val="VerbatimChar"/>
          <w:sz w:val="24"/>
        </w:rPr>
        <w:t>anova_result</w:t>
      </w:r>
      <w:proofErr w:type="spellEnd"/>
      <w:r w:rsidRPr="00EB5FE3">
        <w:rPr>
          <w:rStyle w:val="VerbatimChar"/>
          <w:sz w:val="24"/>
        </w:rPr>
        <w:t xml:space="preserve"> &lt;- </w:t>
      </w:r>
      <w:proofErr w:type="spellStart"/>
      <w:proofErr w:type="gramStart"/>
      <w:r w:rsidRPr="00EB5FE3">
        <w:rPr>
          <w:rStyle w:val="VerbatimChar"/>
          <w:sz w:val="24"/>
        </w:rPr>
        <w:t>aov</w:t>
      </w:r>
      <w:proofErr w:type="spellEnd"/>
      <w:r w:rsidRPr="00EB5FE3">
        <w:rPr>
          <w:rStyle w:val="VerbatimChar"/>
          <w:sz w:val="24"/>
        </w:rPr>
        <w:t>(</w:t>
      </w:r>
      <w:proofErr w:type="spellStart"/>
      <w:proofErr w:type="gramEnd"/>
      <w:r w:rsidRPr="00EB5FE3">
        <w:rPr>
          <w:rStyle w:val="VerbatimChar"/>
          <w:sz w:val="24"/>
        </w:rPr>
        <w:t>Csat.Score</w:t>
      </w:r>
      <w:proofErr w:type="spellEnd"/>
      <w:r w:rsidRPr="00EB5FE3">
        <w:rPr>
          <w:rStyle w:val="VerbatimChar"/>
          <w:sz w:val="24"/>
        </w:rPr>
        <w:t xml:space="preserve"> ~ State, data = </w:t>
      </w:r>
      <w:proofErr w:type="spellStart"/>
      <w:r w:rsidRPr="00EB5FE3">
        <w:rPr>
          <w:rStyle w:val="VerbatimChar"/>
          <w:sz w:val="24"/>
        </w:rPr>
        <w:t>call_center_data</w:t>
      </w:r>
      <w:proofErr w:type="spellEnd"/>
      <w:r w:rsidRPr="00EB5FE3">
        <w:rPr>
          <w:rStyle w:val="VerbatimChar"/>
          <w:sz w:val="24"/>
        </w:rPr>
        <w:t>)</w:t>
      </w:r>
      <w:r w:rsidRPr="00EB5FE3">
        <w:br/>
      </w:r>
      <w:r w:rsidRPr="00EB5FE3">
        <w:rPr>
          <w:rStyle w:val="VerbatimChar"/>
          <w:sz w:val="24"/>
        </w:rPr>
        <w:t>&gt; summary(</w:t>
      </w:r>
      <w:proofErr w:type="spellStart"/>
      <w:r w:rsidRPr="00EB5FE3">
        <w:rPr>
          <w:rStyle w:val="VerbatimChar"/>
          <w:sz w:val="24"/>
        </w:rPr>
        <w:t>anova_result</w:t>
      </w:r>
      <w:proofErr w:type="spellEnd"/>
      <w:r w:rsidRPr="00EB5FE3">
        <w:rPr>
          <w:rStyle w:val="VerbatimChar"/>
          <w:sz w:val="24"/>
        </w:rPr>
        <w:t>)</w:t>
      </w:r>
      <w:r w:rsidRPr="00EB5FE3">
        <w:br/>
      </w:r>
      <w:r w:rsidRPr="00EB5FE3">
        <w:rPr>
          <w:rStyle w:val="VerbatimChar"/>
          <w:sz w:val="24"/>
        </w:rPr>
        <w:t xml:space="preserve">               </w:t>
      </w:r>
      <w:proofErr w:type="spellStart"/>
      <w:r w:rsidRPr="00EB5FE3">
        <w:rPr>
          <w:rStyle w:val="VerbatimChar"/>
          <w:sz w:val="24"/>
        </w:rPr>
        <w:t>Df</w:t>
      </w:r>
      <w:proofErr w:type="spellEnd"/>
      <w:r w:rsidRPr="00EB5FE3">
        <w:rPr>
          <w:rStyle w:val="VerbatimChar"/>
          <w:sz w:val="24"/>
        </w:rPr>
        <w:t xml:space="preserve"> Sum Sq Mean Sq F value </w:t>
      </w:r>
      <w:proofErr w:type="spellStart"/>
      <w:r w:rsidRPr="00EB5FE3">
        <w:rPr>
          <w:rStyle w:val="VerbatimChar"/>
          <w:sz w:val="24"/>
        </w:rPr>
        <w:t>Pr</w:t>
      </w:r>
      <w:proofErr w:type="spellEnd"/>
      <w:r w:rsidRPr="00EB5FE3">
        <w:rPr>
          <w:rStyle w:val="VerbatimChar"/>
          <w:sz w:val="24"/>
        </w:rPr>
        <w:t>(&gt;F)</w:t>
      </w:r>
      <w:r w:rsidRPr="00EB5FE3">
        <w:br/>
      </w:r>
      <w:r w:rsidRPr="00EB5FE3">
        <w:rPr>
          <w:rStyle w:val="VerbatimChar"/>
          <w:sz w:val="24"/>
        </w:rPr>
        <w:t>State          50    324   6.485   1.154  0.212</w:t>
      </w:r>
      <w:r w:rsidRPr="00EB5FE3">
        <w:br/>
      </w:r>
      <w:r w:rsidRPr="00EB5FE3">
        <w:rPr>
          <w:rStyle w:val="VerbatimChar"/>
          <w:sz w:val="24"/>
        </w:rPr>
        <w:t xml:space="preserve">Residuals   12220  68657   5.618               </w:t>
      </w:r>
      <w:r w:rsidRPr="00EB5FE3">
        <w:br/>
      </w:r>
      <w:r w:rsidRPr="00EB5FE3">
        <w:rPr>
          <w:rStyle w:val="VerbatimChar"/>
          <w:sz w:val="24"/>
        </w:rPr>
        <w:t>20670 observations deleted due to missingness</w:t>
      </w:r>
    </w:p>
    <w:p w14:paraId="2BF622F9" w14:textId="77777777" w:rsidR="00EB5FE3" w:rsidRPr="00296CFC" w:rsidRDefault="00EB5FE3" w:rsidP="00EB5FE3">
      <w:pPr>
        <w:pStyle w:val="Heading1"/>
        <w:rPr>
          <w:color w:val="000000" w:themeColor="text1"/>
          <w:sz w:val="24"/>
          <w:szCs w:val="24"/>
        </w:rPr>
      </w:pPr>
      <w:bookmarkStart w:id="10" w:name="X5f752a50864103885d1f303eb35bf17620dfdb3"/>
      <w:bookmarkEnd w:id="9"/>
      <w:r w:rsidRPr="00296CFC">
        <w:rPr>
          <w:color w:val="000000" w:themeColor="text1"/>
          <w:sz w:val="24"/>
          <w:szCs w:val="24"/>
        </w:rPr>
        <w:lastRenderedPageBreak/>
        <w:t xml:space="preserve">The p-value is higher than 0.05 so we fail to reject the null. There is insufficient evidence to conclude that there are significant differences in the mean </w:t>
      </w:r>
      <w:proofErr w:type="spellStart"/>
      <w:r w:rsidRPr="00296CFC">
        <w:rPr>
          <w:color w:val="000000" w:themeColor="text1"/>
          <w:sz w:val="24"/>
          <w:szCs w:val="24"/>
        </w:rPr>
        <w:t>Csat</w:t>
      </w:r>
      <w:proofErr w:type="spellEnd"/>
      <w:r w:rsidRPr="00296CFC">
        <w:rPr>
          <w:color w:val="000000" w:themeColor="text1"/>
          <w:sz w:val="24"/>
          <w:szCs w:val="24"/>
        </w:rPr>
        <w:t xml:space="preserve"> scores across different states.</w:t>
      </w:r>
    </w:p>
    <w:p w14:paraId="1CA87D41" w14:textId="223E049E" w:rsidR="00EB5FE3" w:rsidRPr="00296CFC" w:rsidRDefault="00296CFC" w:rsidP="00EB5FE3">
      <w:pPr>
        <w:pStyle w:val="FirstParagraph"/>
        <w:rPr>
          <w:u w:val="single"/>
        </w:rPr>
      </w:pPr>
      <w:r w:rsidRPr="00296CFC">
        <w:rPr>
          <w:u w:val="single"/>
        </w:rPr>
        <w:t>To answer the question “</w:t>
      </w:r>
      <w:r w:rsidRPr="00296CFC">
        <w:rPr>
          <w:u w:val="single"/>
        </w:rPr>
        <w:t xml:space="preserve">What is the distribution of CSAT scores across different </w:t>
      </w:r>
      <w:proofErr w:type="gramStart"/>
      <w:r w:rsidRPr="00296CFC">
        <w:rPr>
          <w:u w:val="single"/>
        </w:rPr>
        <w:t>states, and</w:t>
      </w:r>
      <w:proofErr w:type="gramEnd"/>
      <w:r w:rsidRPr="00296CFC">
        <w:rPr>
          <w:u w:val="single"/>
        </w:rPr>
        <w:t xml:space="preserve"> are there any states with significantly different satisfaction scores?</w:t>
      </w:r>
      <w:r w:rsidRPr="00296CFC">
        <w:rPr>
          <w:u w:val="single"/>
        </w:rPr>
        <w:t>” we can look at the bar plot and the ANOVA. Both suggest that there is no significant difference in CSAT scores across different states.</w:t>
      </w:r>
    </w:p>
    <w:bookmarkEnd w:id="10"/>
    <w:p w14:paraId="2F750E7F" w14:textId="77777777" w:rsidR="00EB5FE3" w:rsidRPr="00EB5FE3" w:rsidRDefault="00EB5FE3" w:rsidP="00EB5FE3">
      <w:pPr>
        <w:pStyle w:val="SourceCode"/>
        <w:jc w:val="center"/>
      </w:pPr>
    </w:p>
    <w:sectPr w:rsidR="00EB5FE3" w:rsidRPr="00EB5FE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78689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95788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7EBC"/>
    <w:rsid w:val="00234E77"/>
    <w:rsid w:val="00296CFC"/>
    <w:rsid w:val="002F3222"/>
    <w:rsid w:val="00417EBC"/>
    <w:rsid w:val="005F7F83"/>
    <w:rsid w:val="006A7E31"/>
    <w:rsid w:val="006D580C"/>
    <w:rsid w:val="007170F5"/>
    <w:rsid w:val="007403A8"/>
    <w:rsid w:val="007653D9"/>
    <w:rsid w:val="00910BE5"/>
    <w:rsid w:val="00C93BF4"/>
    <w:rsid w:val="00D97531"/>
    <w:rsid w:val="00EB5FE3"/>
    <w:rsid w:val="00FE01BC"/>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decimalSymbol w:val="."/>
  <w:listSeparator w:val=","/>
  <w14:docId w14:val="03D6E2FD"/>
  <w15:docId w15:val="{F9DD5A0A-9EA4-FA4F-9F71-CDE6B1EC6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6578</Words>
  <Characters>37500</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FINAL</vt:lpstr>
    </vt:vector>
  </TitlesOfParts>
  <Company/>
  <LinksUpToDate>false</LinksUpToDate>
  <CharactersWithSpaces>4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Rivky Sionit</dc:creator>
  <cp:keywords/>
  <cp:lastModifiedBy>Rivky Sionit</cp:lastModifiedBy>
  <cp:revision>2</cp:revision>
  <dcterms:created xsi:type="dcterms:W3CDTF">2024-12-17T01:00:00Z</dcterms:created>
  <dcterms:modified xsi:type="dcterms:W3CDTF">2024-12-17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3</vt:lpwstr>
  </property>
  <property fmtid="{D5CDD505-2E9C-101B-9397-08002B2CF9AE}" pid="3" name="output">
    <vt:lpwstr/>
  </property>
</Properties>
</file>